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CB7935" w14:textId="77777777" w:rsidR="00B44ADB" w:rsidRDefault="00B44AD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DF5D18E" w14:textId="77777777" w:rsidR="00B44ADB" w:rsidRDefault="00B44ADB">
      <w:pPr>
        <w:spacing w:before="10"/>
        <w:rPr>
          <w:rFonts w:ascii="Times New Roman" w:eastAsia="Times New Roman" w:hAnsi="Times New Roman" w:cs="Times New Roman"/>
          <w:sz w:val="20"/>
          <w:szCs w:val="20"/>
        </w:rPr>
      </w:pPr>
    </w:p>
    <w:p w14:paraId="2A74EC42" w14:textId="77777777" w:rsidR="00B44ADB" w:rsidRDefault="00B12EB7">
      <w:pPr>
        <w:pStyle w:val="Heading1"/>
        <w:spacing w:before="60"/>
        <w:rPr>
          <w:b w:val="0"/>
          <w:bCs w:val="0"/>
        </w:rPr>
      </w:pPr>
      <w:bookmarkStart w:id="0" w:name="Introduction"/>
      <w:bookmarkEnd w:id="0"/>
      <w:r>
        <w:rPr>
          <w:spacing w:val="-1"/>
        </w:rPr>
        <w:t>Introduction</w:t>
      </w:r>
    </w:p>
    <w:p w14:paraId="0E49BB51" w14:textId="77777777" w:rsidR="00B44ADB" w:rsidRDefault="00B44ADB">
      <w:pPr>
        <w:spacing w:before="11"/>
        <w:rPr>
          <w:rFonts w:ascii="Times New Roman" w:eastAsia="Times New Roman" w:hAnsi="Times New Roman" w:cs="Times New Roman"/>
          <w:sz w:val="17"/>
          <w:szCs w:val="17"/>
        </w:rPr>
      </w:pPr>
    </w:p>
    <w:p w14:paraId="3DA3CF45" w14:textId="77777777" w:rsidR="00B44ADB" w:rsidRDefault="00B12EB7">
      <w:pPr>
        <w:pStyle w:val="BodyText"/>
        <w:spacing w:before="69"/>
        <w:ind w:right="300"/>
      </w:pPr>
      <w:r>
        <w:rPr>
          <w:spacing w:val="-1"/>
        </w:rPr>
        <w:t>Assembly</w:t>
      </w:r>
      <w:r>
        <w:rPr>
          <w:spacing w:val="-3"/>
        </w:rPr>
        <w:t xml:space="preserve"> </w:t>
      </w:r>
      <w:r>
        <w:rPr>
          <w:spacing w:val="-1"/>
        </w:rPr>
        <w:t>language</w:t>
      </w:r>
      <w:r>
        <w:rPr>
          <w:spacing w:val="-4"/>
        </w:rPr>
        <w:t xml:space="preserve"> </w:t>
      </w:r>
      <w:r>
        <w:rPr>
          <w:spacing w:val="-1"/>
        </w:rPr>
        <w:t>requires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willing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t>go</w:t>
      </w:r>
      <w:r>
        <w:rPr>
          <w:spacing w:val="-3"/>
        </w:rPr>
        <w:t xml:space="preserve"> </w:t>
      </w:r>
      <w:r>
        <w:rPr>
          <w:spacing w:val="-1"/>
        </w:rPr>
        <w:t>inside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t>program</w:t>
      </w:r>
      <w:r>
        <w:rPr>
          <w:spacing w:val="-4"/>
        </w:rPr>
        <w:t xml:space="preserve"> </w:t>
      </w:r>
      <w:r>
        <w:rPr>
          <w:spacing w:val="-1"/>
        </w:rPr>
        <w:t xml:space="preserve">files </w:t>
      </w:r>
      <w:r>
        <w:t>you</w:t>
      </w:r>
      <w:r>
        <w:rPr>
          <w:spacing w:val="-3"/>
        </w:rPr>
        <w:t xml:space="preserve"> </w:t>
      </w:r>
      <w:r>
        <w:rPr>
          <w:spacing w:val="-1"/>
        </w:rPr>
        <w:t>are</w:t>
      </w:r>
      <w:r>
        <w:rPr>
          <w:spacing w:val="-4"/>
        </w:rPr>
        <w:t xml:space="preserve"> </w:t>
      </w:r>
      <w:r>
        <w:rPr>
          <w:spacing w:val="-1"/>
        </w:rPr>
        <w:t>using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79"/>
        </w:rPr>
        <w:t xml:space="preserve"> </w:t>
      </w:r>
      <w:r>
        <w:rPr>
          <w:spacing w:val="-1"/>
        </w:rPr>
        <w:t>understand</w:t>
      </w:r>
      <w:r>
        <w:rPr>
          <w:spacing w:val="-5"/>
        </w:rPr>
        <w:t xml:space="preserve"> </w:t>
      </w:r>
      <w:r>
        <w:rPr>
          <w:spacing w:val="-1"/>
        </w:rPr>
        <w:t>what</w:t>
      </w:r>
      <w:r>
        <w:rPr>
          <w:spacing w:val="-6"/>
        </w:rPr>
        <w:t xml:space="preserve"> </w:t>
      </w:r>
      <w:r>
        <w:rPr>
          <w:spacing w:val="-1"/>
        </w:rPr>
        <w:t>is</w:t>
      </w:r>
      <w:r>
        <w:rPr>
          <w:spacing w:val="-5"/>
        </w:rPr>
        <w:t xml:space="preserve"> </w:t>
      </w:r>
      <w:r>
        <w:rPr>
          <w:spacing w:val="-1"/>
        </w:rPr>
        <w:t>happening</w:t>
      </w:r>
      <w:r>
        <w:rPr>
          <w:spacing w:val="-4"/>
        </w:rPr>
        <w:t xml:space="preserve"> </w:t>
      </w:r>
      <w:r>
        <w:rPr>
          <w:spacing w:val="-1"/>
        </w:rPr>
        <w:t>at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most</w:t>
      </w:r>
      <w:r>
        <w:rPr>
          <w:spacing w:val="-6"/>
        </w:rPr>
        <w:t xml:space="preserve"> </w:t>
      </w:r>
      <w:r>
        <w:rPr>
          <w:spacing w:val="-1"/>
        </w:rPr>
        <w:t>fundamental</w:t>
      </w:r>
      <w:r>
        <w:rPr>
          <w:spacing w:val="-6"/>
        </w:rPr>
        <w:t xml:space="preserve"> </w:t>
      </w:r>
      <w:r>
        <w:rPr>
          <w:spacing w:val="-1"/>
        </w:rPr>
        <w:t>level.</w:t>
      </w:r>
    </w:p>
    <w:p w14:paraId="5053506C" w14:textId="77777777" w:rsidR="00B44ADB" w:rsidRDefault="00B12EB7">
      <w:pPr>
        <w:pStyle w:val="BodyText"/>
      </w:pPr>
      <w:r>
        <w:rPr>
          <w:spacing w:val="-8"/>
        </w:rPr>
        <w:t>You</w:t>
      </w:r>
      <w:r>
        <w:rPr>
          <w:spacing w:val="-2"/>
        </w:rPr>
        <w:t xml:space="preserve"> </w:t>
      </w:r>
      <w:r>
        <w:rPr>
          <w:spacing w:val="-1"/>
        </w:rPr>
        <w:t>need to</w:t>
      </w:r>
      <w:r>
        <w:t xml:space="preserve"> </w:t>
      </w:r>
      <w:r>
        <w:rPr>
          <w:spacing w:val="-1"/>
        </w:rPr>
        <w:t>know</w:t>
      </w:r>
      <w:r>
        <w:rPr>
          <w:spacing w:val="-2"/>
        </w:rPr>
        <w:t xml:space="preserve"> </w:t>
      </w:r>
      <w:r>
        <w:t>your</w:t>
      </w:r>
      <w:r>
        <w:rPr>
          <w:spacing w:val="-1"/>
        </w:rPr>
        <w:t xml:space="preserve"> </w:t>
      </w:r>
      <w:r>
        <w:t>bits</w:t>
      </w:r>
      <w:r>
        <w:rPr>
          <w:spacing w:val="-1"/>
        </w:rPr>
        <w:t xml:space="preserve"> and</w:t>
      </w:r>
      <w:r>
        <w:rPr>
          <w:spacing w:val="-2"/>
        </w:rPr>
        <w:t xml:space="preserve"> </w:t>
      </w:r>
      <w:r>
        <w:rPr>
          <w:spacing w:val="-1"/>
        </w:rPr>
        <w:t>bytes!</w:t>
      </w:r>
      <w:r>
        <w:rPr>
          <w:spacing w:val="50"/>
        </w:rPr>
        <w:t xml:space="preserve"> </w:t>
      </w:r>
      <w:r>
        <w:rPr>
          <w:spacing w:val="-8"/>
        </w:rPr>
        <w:t>You</w:t>
      </w:r>
      <w:r>
        <w:rPr>
          <w:spacing w:val="-2"/>
        </w:rPr>
        <w:t xml:space="preserve"> </w:t>
      </w:r>
      <w:r>
        <w:rPr>
          <w:spacing w:val="-1"/>
        </w:rPr>
        <w:t xml:space="preserve">also need to know </w:t>
      </w:r>
      <w:r>
        <w:t>your</w:t>
      </w:r>
      <w:r>
        <w:rPr>
          <w:spacing w:val="-1"/>
        </w:rPr>
        <w:t xml:space="preserve"> hex...</w:t>
      </w:r>
    </w:p>
    <w:p w14:paraId="27412E94" w14:textId="77777777" w:rsidR="00B44ADB" w:rsidRDefault="00B44ADB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AA4BA76" w14:textId="06C73917" w:rsidR="00B44ADB" w:rsidRDefault="00B12EB7">
      <w:pPr>
        <w:pStyle w:val="BodyText"/>
        <w:ind w:right="1083"/>
      </w:pPr>
      <w:r>
        <w:rPr>
          <w:spacing w:val="-1"/>
        </w:rPr>
        <w:t>This</w:t>
      </w:r>
      <w:r>
        <w:rPr>
          <w:spacing w:val="-2"/>
        </w:rPr>
        <w:t xml:space="preserve"> </w:t>
      </w:r>
      <w:r>
        <w:rPr>
          <w:spacing w:val="-1"/>
        </w:rPr>
        <w:t>lab</w:t>
      </w:r>
      <w:r>
        <w:rPr>
          <w:spacing w:val="-3"/>
        </w:rPr>
        <w:t xml:space="preserve"> </w:t>
      </w:r>
      <w:r>
        <w:rPr>
          <w:spacing w:val="-1"/>
        </w:rPr>
        <w:t>is</w:t>
      </w:r>
      <w:r>
        <w:rPr>
          <w:spacing w:val="-3"/>
        </w:rPr>
        <w:t xml:space="preserve"> </w:t>
      </w:r>
      <w:r>
        <w:rPr>
          <w:spacing w:val="-1"/>
        </w:rPr>
        <w:t>intended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2"/>
        </w:rPr>
        <w:t xml:space="preserve"> </w:t>
      </w:r>
      <w:r>
        <w:rPr>
          <w:spacing w:val="-1"/>
        </w:rPr>
        <w:t>give</w:t>
      </w:r>
      <w:r>
        <w:rPr>
          <w:spacing w:val="-4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rPr>
          <w:spacing w:val="-1"/>
        </w:rPr>
        <w:t>an</w:t>
      </w:r>
      <w:r>
        <w:rPr>
          <w:spacing w:val="-2"/>
        </w:rPr>
        <w:t xml:space="preserve"> </w:t>
      </w:r>
      <w:r>
        <w:rPr>
          <w:spacing w:val="-1"/>
        </w:rPr>
        <w:t>opportunity</w:t>
      </w:r>
      <w:r>
        <w:rPr>
          <w:spacing w:val="-2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rPr>
          <w:spacing w:val="-1"/>
        </w:rPr>
        <w:t>start</w:t>
      </w:r>
      <w:r>
        <w:rPr>
          <w:spacing w:val="-4"/>
        </w:rPr>
        <w:t xml:space="preserve"> </w:t>
      </w:r>
      <w:r>
        <w:rPr>
          <w:spacing w:val="-1"/>
        </w:rPr>
        <w:t>looking</w:t>
      </w:r>
      <w:r>
        <w:rPr>
          <w:spacing w:val="-3"/>
        </w:rPr>
        <w:t xml:space="preserve"> </w:t>
      </w:r>
      <w:r>
        <w:rPr>
          <w:spacing w:val="-1"/>
        </w:rPr>
        <w:t>at</w:t>
      </w:r>
      <w:r>
        <w:rPr>
          <w:spacing w:val="-2"/>
        </w:rPr>
        <w:t xml:space="preserve"> </w:t>
      </w:r>
      <w:r>
        <w:rPr>
          <w:spacing w:val="-1"/>
        </w:rPr>
        <w:t>file</w:t>
      </w:r>
      <w:r>
        <w:rPr>
          <w:spacing w:val="-2"/>
        </w:rPr>
        <w:t xml:space="preserve"> </w:t>
      </w:r>
      <w:r>
        <w:rPr>
          <w:spacing w:val="-1"/>
        </w:rPr>
        <w:t>internals</w:t>
      </w:r>
      <w:r>
        <w:rPr>
          <w:spacing w:val="-3"/>
        </w:rPr>
        <w:t xml:space="preserve"> </w:t>
      </w:r>
      <w:r>
        <w:rPr>
          <w:spacing w:val="-1"/>
        </w:rPr>
        <w:t>using</w:t>
      </w:r>
      <w:r>
        <w:rPr>
          <w:spacing w:val="-2"/>
        </w:rPr>
        <w:t xml:space="preserve"> </w:t>
      </w:r>
      <w:r w:rsidR="00E30B3A">
        <w:rPr>
          <w:spacing w:val="-1"/>
        </w:rPr>
        <w:t xml:space="preserve">a </w:t>
      </w:r>
      <w:r>
        <w:rPr>
          <w:spacing w:val="-1"/>
        </w:rPr>
        <w:t>Hex</w:t>
      </w:r>
      <w:r>
        <w:rPr>
          <w:spacing w:val="-4"/>
        </w:rPr>
        <w:t xml:space="preserve"> </w:t>
      </w:r>
      <w:r>
        <w:rPr>
          <w:spacing w:val="-3"/>
        </w:rPr>
        <w:t>Editor.</w:t>
      </w:r>
    </w:p>
    <w:p w14:paraId="6C91FA69" w14:textId="77777777" w:rsidR="00B44ADB" w:rsidRDefault="00B44ADB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7407B2B" w14:textId="77777777" w:rsidR="00B44ADB" w:rsidRDefault="00B12EB7">
      <w:pPr>
        <w:pStyle w:val="BodyText"/>
      </w:pPr>
      <w:r>
        <w:rPr>
          <w:spacing w:val="-1"/>
        </w:rPr>
        <w:t>Make</w:t>
      </w:r>
      <w:r>
        <w:rPr>
          <w:spacing w:val="-3"/>
        </w:rPr>
        <w:t xml:space="preserve"> </w:t>
      </w:r>
      <w:r>
        <w:t>notes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rPr>
          <w:spacing w:val="-1"/>
        </w:rPr>
        <w:t>log</w:t>
      </w:r>
      <w:r>
        <w:rPr>
          <w:spacing w:val="-2"/>
        </w:rPr>
        <w:t xml:space="preserve"> </w:t>
      </w:r>
      <w:r>
        <w:t>book</w:t>
      </w:r>
      <w:r>
        <w:rPr>
          <w:spacing w:val="-2"/>
        </w:rPr>
        <w:t xml:space="preserve"> </w:t>
      </w:r>
      <w:r>
        <w:rPr>
          <w:spacing w:val="-1"/>
        </w:rPr>
        <w:t>throughout,</w:t>
      </w:r>
      <w:r>
        <w:rPr>
          <w:spacing w:val="-2"/>
        </w:rPr>
        <w:t xml:space="preserve"> </w:t>
      </w:r>
      <w:r>
        <w:t>so</w:t>
      </w:r>
      <w:r>
        <w:rPr>
          <w:spacing w:val="-1"/>
        </w:rPr>
        <w:t xml:space="preserve"> that </w:t>
      </w:r>
      <w:r>
        <w:t>you</w:t>
      </w:r>
      <w:r>
        <w:rPr>
          <w:spacing w:val="-2"/>
        </w:rPr>
        <w:t xml:space="preserve"> </w:t>
      </w:r>
      <w:r>
        <w:rPr>
          <w:spacing w:val="-1"/>
        </w:rPr>
        <w:t>can</w:t>
      </w:r>
      <w:r>
        <w:rPr>
          <w:spacing w:val="-2"/>
        </w:rPr>
        <w:t xml:space="preserve"> </w:t>
      </w:r>
      <w:r>
        <w:rPr>
          <w:spacing w:val="-1"/>
        </w:rPr>
        <w:t>quickly</w:t>
      </w:r>
      <w:r>
        <w:rPr>
          <w:spacing w:val="-2"/>
        </w:rPr>
        <w:t xml:space="preserve"> </w:t>
      </w: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easily</w:t>
      </w:r>
      <w:r>
        <w:rPr>
          <w:spacing w:val="-2"/>
        </w:rPr>
        <w:t xml:space="preserve"> </w:t>
      </w:r>
      <w:r>
        <w:rPr>
          <w:spacing w:val="-1"/>
        </w:rPr>
        <w:t>review</w:t>
      </w:r>
      <w:r>
        <w:t xml:space="preserve"> your</w:t>
      </w:r>
      <w:r>
        <w:rPr>
          <w:spacing w:val="-1"/>
        </w:rPr>
        <w:t xml:space="preserve"> work.</w:t>
      </w:r>
    </w:p>
    <w:p w14:paraId="3FC1DF30" w14:textId="77777777" w:rsidR="00B44ADB" w:rsidRDefault="00B44ADB">
      <w:pPr>
        <w:spacing w:before="11"/>
        <w:rPr>
          <w:rFonts w:ascii="Times New Roman" w:eastAsia="Times New Roman" w:hAnsi="Times New Roman" w:cs="Times New Roman"/>
          <w:sz w:val="20"/>
          <w:szCs w:val="20"/>
        </w:rPr>
      </w:pPr>
    </w:p>
    <w:p w14:paraId="0B9C019E" w14:textId="77777777" w:rsidR="00B44ADB" w:rsidRDefault="00B12EB7">
      <w:pPr>
        <w:pStyle w:val="Heading2"/>
        <w:rPr>
          <w:b w:val="0"/>
          <w:bCs w:val="0"/>
        </w:rPr>
      </w:pPr>
      <w:bookmarkStart w:id="1" w:name="Objectives:"/>
      <w:bookmarkEnd w:id="1"/>
      <w:r>
        <w:rPr>
          <w:spacing w:val="-1"/>
        </w:rPr>
        <w:t>Objectives:</w:t>
      </w:r>
    </w:p>
    <w:p w14:paraId="67634619" w14:textId="40E470D1" w:rsidR="00B44ADB" w:rsidRDefault="00B12EB7">
      <w:pPr>
        <w:pStyle w:val="BodyText"/>
      </w:pPr>
      <w:r>
        <w:rPr>
          <w:spacing w:val="-1"/>
        </w:rPr>
        <w:t>-to</w:t>
      </w:r>
      <w:r>
        <w:rPr>
          <w:spacing w:val="-3"/>
        </w:rPr>
        <w:t xml:space="preserve"> </w:t>
      </w:r>
      <w:r>
        <w:rPr>
          <w:spacing w:val="-1"/>
        </w:rPr>
        <w:t>observe</w:t>
      </w:r>
      <w:r>
        <w:rPr>
          <w:spacing w:val="-3"/>
        </w:rPr>
        <w:t xml:space="preserve"> </w:t>
      </w:r>
      <w:r>
        <w:rPr>
          <w:spacing w:val="-1"/>
        </w:rPr>
        <w:t>text</w:t>
      </w:r>
      <w:r>
        <w:rPr>
          <w:spacing w:val="-3"/>
        </w:rPr>
        <w:t xml:space="preserve"> </w:t>
      </w:r>
      <w:r>
        <w:rPr>
          <w:spacing w:val="-1"/>
        </w:rPr>
        <w:t>file</w:t>
      </w:r>
      <w:r>
        <w:rPr>
          <w:spacing w:val="-3"/>
        </w:rPr>
        <w:t xml:space="preserve"> </w:t>
      </w:r>
      <w:r>
        <w:rPr>
          <w:spacing w:val="-1"/>
        </w:rPr>
        <w:t>contents</w:t>
      </w:r>
      <w:r>
        <w:rPr>
          <w:spacing w:val="-4"/>
        </w:rPr>
        <w:t xml:space="preserve"> </w:t>
      </w:r>
      <w:r>
        <w:rPr>
          <w:spacing w:val="-1"/>
        </w:rPr>
        <w:t>using</w:t>
      </w:r>
      <w:r>
        <w:rPr>
          <w:spacing w:val="-3"/>
        </w:rPr>
        <w:t xml:space="preserve"> </w:t>
      </w:r>
      <w:r>
        <w:t>cat</w:t>
      </w:r>
      <w:r w:rsidR="00E30B3A">
        <w:t xml:space="preserve"> and type</w:t>
      </w:r>
    </w:p>
    <w:p w14:paraId="668508B8" w14:textId="16C8CB22" w:rsidR="00B44ADB" w:rsidRDefault="00B12EB7">
      <w:pPr>
        <w:pStyle w:val="BodyText"/>
      </w:pPr>
      <w:r>
        <w:rPr>
          <w:spacing w:val="-1"/>
        </w:rPr>
        <w:t>-to</w:t>
      </w:r>
      <w:r>
        <w:rPr>
          <w:spacing w:val="-4"/>
        </w:rPr>
        <w:t xml:space="preserve"> </w:t>
      </w:r>
      <w:r>
        <w:rPr>
          <w:spacing w:val="-1"/>
        </w:rPr>
        <w:t>examine</w:t>
      </w:r>
      <w:r>
        <w:rPr>
          <w:spacing w:val="-5"/>
        </w:rPr>
        <w:t xml:space="preserve"> </w:t>
      </w:r>
      <w:r>
        <w:rPr>
          <w:spacing w:val="-1"/>
        </w:rPr>
        <w:t>text</w:t>
      </w:r>
      <w:r>
        <w:rPr>
          <w:spacing w:val="-3"/>
        </w:rPr>
        <w:t xml:space="preserve"> </w:t>
      </w:r>
      <w:r>
        <w:rPr>
          <w:spacing w:val="-1"/>
        </w:rPr>
        <w:t>file</w:t>
      </w:r>
      <w:r>
        <w:rPr>
          <w:spacing w:val="-3"/>
        </w:rPr>
        <w:t xml:space="preserve"> </w:t>
      </w:r>
      <w:r>
        <w:rPr>
          <w:spacing w:val="-1"/>
        </w:rPr>
        <w:t>contents</w:t>
      </w:r>
      <w:r>
        <w:rPr>
          <w:spacing w:val="-4"/>
        </w:rPr>
        <w:t xml:space="preserve"> </w:t>
      </w:r>
    </w:p>
    <w:p w14:paraId="18AC5A4E" w14:textId="77777777" w:rsidR="00B44ADB" w:rsidRDefault="00B12EB7">
      <w:pPr>
        <w:pStyle w:val="BodyText"/>
      </w:pPr>
      <w:r>
        <w:rPr>
          <w:spacing w:val="-1"/>
        </w:rPr>
        <w:t>-to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rPr>
          <w:spacing w:val="-1"/>
        </w:rPr>
        <w:t>able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4"/>
        </w:rPr>
        <w:t xml:space="preserve"> </w:t>
      </w:r>
      <w:r>
        <w:rPr>
          <w:spacing w:val="-1"/>
        </w:rPr>
        <w:t>identify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hex</w:t>
      </w:r>
      <w:r>
        <w:rPr>
          <w:spacing w:val="-4"/>
        </w:rPr>
        <w:t xml:space="preserve"> </w:t>
      </w:r>
      <w:r>
        <w:rPr>
          <w:spacing w:val="-1"/>
        </w:rPr>
        <w:t>value</w:t>
      </w:r>
      <w:r>
        <w:rPr>
          <w:spacing w:val="-3"/>
        </w:rPr>
        <w:t xml:space="preserve"> </w:t>
      </w:r>
      <w:r>
        <w:rPr>
          <w:spacing w:val="-1"/>
        </w:rPr>
        <w:t>associated</w:t>
      </w:r>
      <w:r>
        <w:rPr>
          <w:spacing w:val="-3"/>
        </w:rPr>
        <w:t xml:space="preserve"> </w:t>
      </w:r>
      <w:r>
        <w:rPr>
          <w:spacing w:val="-1"/>
        </w:rPr>
        <w:t>with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particular</w:t>
      </w:r>
      <w:r>
        <w:rPr>
          <w:spacing w:val="-4"/>
        </w:rPr>
        <w:t xml:space="preserve"> </w:t>
      </w:r>
      <w:r>
        <w:rPr>
          <w:spacing w:val="-1"/>
        </w:rPr>
        <w:t>character</w:t>
      </w:r>
    </w:p>
    <w:p w14:paraId="2711258C" w14:textId="77777777" w:rsidR="00B44ADB" w:rsidRDefault="00B12EB7">
      <w:pPr>
        <w:pStyle w:val="BodyText"/>
      </w:pPr>
      <w:r>
        <w:rPr>
          <w:spacing w:val="-1"/>
        </w:rPr>
        <w:t>-to</w:t>
      </w:r>
      <w:r>
        <w:rPr>
          <w:spacing w:val="-2"/>
        </w:rPr>
        <w:t xml:space="preserve"> </w:t>
      </w:r>
      <w:r>
        <w:rPr>
          <w:spacing w:val="-1"/>
        </w:rPr>
        <w:t>understand</w:t>
      </w:r>
      <w:r>
        <w:rPr>
          <w:spacing w:val="-3"/>
        </w:rPr>
        <w:t xml:space="preserve"> </w:t>
      </w:r>
      <w:r>
        <w:t>how</w:t>
      </w:r>
      <w:r>
        <w:rPr>
          <w:spacing w:val="-3"/>
        </w:rPr>
        <w:t xml:space="preserve"> </w:t>
      </w:r>
      <w:r>
        <w:rPr>
          <w:spacing w:val="-2"/>
        </w:rPr>
        <w:t xml:space="preserve">offset </w:t>
      </w:r>
      <w:r>
        <w:rPr>
          <w:spacing w:val="-1"/>
        </w:rPr>
        <w:t>values</w:t>
      </w:r>
      <w:r>
        <w:rPr>
          <w:spacing w:val="-3"/>
        </w:rPr>
        <w:t xml:space="preserve"> </w:t>
      </w:r>
      <w:r>
        <w:t>work</w:t>
      </w:r>
    </w:p>
    <w:p w14:paraId="57DA4313" w14:textId="30259C96" w:rsidR="00B44ADB" w:rsidRDefault="00B12EB7">
      <w:pPr>
        <w:pStyle w:val="BodyText"/>
      </w:pPr>
      <w:r>
        <w:rPr>
          <w:spacing w:val="-1"/>
        </w:rPr>
        <w:t>-to</w:t>
      </w:r>
      <w:r>
        <w:rPr>
          <w:spacing w:val="-3"/>
        </w:rPr>
        <w:t xml:space="preserve"> </w:t>
      </w:r>
      <w:r>
        <w:rPr>
          <w:spacing w:val="-1"/>
        </w:rPr>
        <w:t>edit</w:t>
      </w:r>
      <w:r>
        <w:rPr>
          <w:spacing w:val="-2"/>
        </w:rPr>
        <w:t xml:space="preserve"> </w:t>
      </w:r>
      <w:r>
        <w:rPr>
          <w:spacing w:val="-1"/>
        </w:rPr>
        <w:t>file</w:t>
      </w:r>
      <w:r>
        <w:rPr>
          <w:spacing w:val="-5"/>
        </w:rPr>
        <w:t xml:space="preserve"> </w:t>
      </w:r>
      <w:r>
        <w:rPr>
          <w:spacing w:val="-1"/>
        </w:rPr>
        <w:t>contents</w:t>
      </w:r>
      <w:r>
        <w:rPr>
          <w:spacing w:val="-3"/>
        </w:rPr>
        <w:t xml:space="preserve"> </w:t>
      </w:r>
    </w:p>
    <w:p w14:paraId="6B4C1A39" w14:textId="77777777" w:rsidR="00B44ADB" w:rsidRDefault="00B12EB7">
      <w:pPr>
        <w:pStyle w:val="BodyText"/>
      </w:pPr>
      <w:r>
        <w:rPr>
          <w:spacing w:val="-1"/>
        </w:rPr>
        <w:t>-to</w:t>
      </w:r>
      <w:r>
        <w:rPr>
          <w:spacing w:val="-5"/>
        </w:rPr>
        <w:t xml:space="preserve"> </w:t>
      </w:r>
      <w:r>
        <w:rPr>
          <w:spacing w:val="-1"/>
        </w:rPr>
        <w:t>observe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6"/>
        </w:rPr>
        <w:t xml:space="preserve"> </w:t>
      </w:r>
      <w:r>
        <w:rPr>
          <w:spacing w:val="-1"/>
        </w:rPr>
        <w:t>different</w:t>
      </w:r>
      <w:r>
        <w:rPr>
          <w:spacing w:val="-7"/>
        </w:rPr>
        <w:t xml:space="preserve"> </w:t>
      </w:r>
      <w:r>
        <w:rPr>
          <w:spacing w:val="-1"/>
        </w:rPr>
        <w:t>interpretations</w:t>
      </w:r>
      <w:r>
        <w:rPr>
          <w:spacing w:val="-5"/>
        </w:rPr>
        <w:t xml:space="preserve"> </w:t>
      </w:r>
      <w:r>
        <w:rPr>
          <w:spacing w:val="-1"/>
        </w:rPr>
        <w:t>available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file</w:t>
      </w:r>
      <w:r>
        <w:rPr>
          <w:spacing w:val="-6"/>
        </w:rPr>
        <w:t xml:space="preserve"> </w:t>
      </w:r>
      <w:r>
        <w:rPr>
          <w:spacing w:val="-1"/>
        </w:rPr>
        <w:t>contents</w:t>
      </w:r>
    </w:p>
    <w:p w14:paraId="6196F33E" w14:textId="77777777" w:rsidR="00B44ADB" w:rsidRDefault="00B12EB7">
      <w:pPr>
        <w:pStyle w:val="BodyText"/>
      </w:pPr>
      <w:r>
        <w:rPr>
          <w:spacing w:val="-1"/>
        </w:rPr>
        <w:t>-to</w:t>
      </w:r>
      <w:r>
        <w:rPr>
          <w:spacing w:val="-5"/>
        </w:rPr>
        <w:t xml:space="preserve"> </w:t>
      </w:r>
      <w:r>
        <w:rPr>
          <w:spacing w:val="-1"/>
        </w:rPr>
        <w:t>understand</w:t>
      </w:r>
      <w:r>
        <w:rPr>
          <w:spacing w:val="-5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difference</w:t>
      </w:r>
      <w:r>
        <w:rPr>
          <w:spacing w:val="-5"/>
        </w:rPr>
        <w:t xml:space="preserve"> </w:t>
      </w:r>
      <w:r>
        <w:rPr>
          <w:spacing w:val="-1"/>
        </w:rPr>
        <w:t>between</w:t>
      </w:r>
      <w:r>
        <w:rPr>
          <w:spacing w:val="-4"/>
        </w:rPr>
        <w:t xml:space="preserve"> </w:t>
      </w:r>
      <w:r>
        <w:rPr>
          <w:spacing w:val="-1"/>
        </w:rPr>
        <w:t>big</w:t>
      </w:r>
      <w:r>
        <w:rPr>
          <w:spacing w:val="-5"/>
        </w:rPr>
        <w:t xml:space="preserve"> </w:t>
      </w:r>
      <w:r>
        <w:rPr>
          <w:spacing w:val="-1"/>
        </w:rPr>
        <w:t>endian</w:t>
      </w:r>
      <w:r>
        <w:rPr>
          <w:spacing w:val="-4"/>
        </w:rPr>
        <w:t xml:space="preserve"> </w:t>
      </w:r>
      <w:r>
        <w:rPr>
          <w:spacing w:val="-1"/>
        </w:rPr>
        <w:t>and</w:t>
      </w:r>
      <w:r>
        <w:rPr>
          <w:spacing w:val="-6"/>
        </w:rPr>
        <w:t xml:space="preserve"> </w:t>
      </w:r>
      <w:r>
        <w:rPr>
          <w:spacing w:val="-1"/>
        </w:rPr>
        <w:t>little</w:t>
      </w:r>
      <w:r>
        <w:rPr>
          <w:spacing w:val="-4"/>
        </w:rPr>
        <w:t xml:space="preserve"> </w:t>
      </w:r>
      <w:r>
        <w:rPr>
          <w:spacing w:val="-1"/>
        </w:rPr>
        <w:t>endian</w:t>
      </w:r>
      <w:r>
        <w:rPr>
          <w:spacing w:val="-4"/>
        </w:rPr>
        <w:t xml:space="preserve"> </w:t>
      </w:r>
      <w:r>
        <w:rPr>
          <w:spacing w:val="-1"/>
        </w:rPr>
        <w:t>representations</w:t>
      </w:r>
    </w:p>
    <w:p w14:paraId="76FE7925" w14:textId="77777777" w:rsidR="00B44ADB" w:rsidRDefault="00B12EB7">
      <w:pPr>
        <w:pStyle w:val="BodyText"/>
      </w:pPr>
      <w:r>
        <w:rPr>
          <w:spacing w:val="-1"/>
        </w:rPr>
        <w:t>-to</w:t>
      </w:r>
      <w:r>
        <w:rPr>
          <w:spacing w:val="-4"/>
        </w:rPr>
        <w:t xml:space="preserve"> </w:t>
      </w:r>
      <w:proofErr w:type="spellStart"/>
      <w:r>
        <w:rPr>
          <w:spacing w:val="-1"/>
        </w:rPr>
        <w:t>practise</w:t>
      </w:r>
      <w:proofErr w:type="spellEnd"/>
      <w:r>
        <w:rPr>
          <w:spacing w:val="-4"/>
        </w:rPr>
        <w:t xml:space="preserve"> </w:t>
      </w:r>
      <w:r>
        <w:rPr>
          <w:spacing w:val="-1"/>
        </w:rPr>
        <w:t>with</w:t>
      </w:r>
      <w:r>
        <w:rPr>
          <w:spacing w:val="-5"/>
        </w:rPr>
        <w:t xml:space="preserve"> </w:t>
      </w:r>
      <w:r>
        <w:rPr>
          <w:spacing w:val="-1"/>
        </w:rPr>
        <w:t>big</w:t>
      </w:r>
      <w:r>
        <w:rPr>
          <w:spacing w:val="-4"/>
        </w:rPr>
        <w:t xml:space="preserve"> </w:t>
      </w:r>
      <w:r>
        <w:rPr>
          <w:spacing w:val="-1"/>
        </w:rPr>
        <w:t>endian</w:t>
      </w:r>
      <w:r>
        <w:rPr>
          <w:spacing w:val="-5"/>
        </w:rPr>
        <w:t xml:space="preserve"> </w:t>
      </w:r>
      <w:r>
        <w:rPr>
          <w:spacing w:val="-1"/>
        </w:rPr>
        <w:t>and</w:t>
      </w:r>
      <w:r>
        <w:rPr>
          <w:spacing w:val="-5"/>
        </w:rPr>
        <w:t xml:space="preserve"> </w:t>
      </w:r>
      <w:r>
        <w:rPr>
          <w:spacing w:val="-1"/>
        </w:rPr>
        <w:t>little</w:t>
      </w:r>
      <w:r>
        <w:rPr>
          <w:spacing w:val="-5"/>
        </w:rPr>
        <w:t xml:space="preserve"> </w:t>
      </w:r>
      <w:r>
        <w:rPr>
          <w:spacing w:val="-1"/>
        </w:rPr>
        <w:t>endian</w:t>
      </w:r>
      <w:r>
        <w:rPr>
          <w:spacing w:val="-5"/>
        </w:rPr>
        <w:t xml:space="preserve"> </w:t>
      </w:r>
      <w:r>
        <w:rPr>
          <w:spacing w:val="-1"/>
        </w:rPr>
        <w:t>interpretation</w:t>
      </w:r>
    </w:p>
    <w:p w14:paraId="1B7A88AA" w14:textId="77777777" w:rsidR="00B44ADB" w:rsidRDefault="00B44ADB">
      <w:pPr>
        <w:spacing w:before="2"/>
        <w:rPr>
          <w:rFonts w:ascii="Times New Roman" w:eastAsia="Times New Roman" w:hAnsi="Times New Roman" w:cs="Times New Roman"/>
          <w:sz w:val="21"/>
          <w:szCs w:val="21"/>
        </w:rPr>
      </w:pPr>
    </w:p>
    <w:p w14:paraId="46D99DED" w14:textId="77777777" w:rsidR="00B44ADB" w:rsidRDefault="00B12EB7">
      <w:pPr>
        <w:pStyle w:val="Heading1"/>
        <w:rPr>
          <w:b w:val="0"/>
          <w:bCs w:val="0"/>
        </w:rPr>
      </w:pPr>
      <w:bookmarkStart w:id="2" w:name="Preparation"/>
      <w:bookmarkEnd w:id="2"/>
      <w:r>
        <w:rPr>
          <w:spacing w:val="-1"/>
        </w:rPr>
        <w:t>Preparation</w:t>
      </w:r>
    </w:p>
    <w:p w14:paraId="4F7125CD" w14:textId="778E8566" w:rsidR="009A1DD8" w:rsidRDefault="009A1DD8">
      <w:pPr>
        <w:spacing w:before="5"/>
        <w:rPr>
          <w:rFonts w:ascii="Arial" w:eastAsia="Arial" w:hAnsi="Arial" w:cs="Arial"/>
          <w:b/>
          <w:bCs/>
          <w:sz w:val="34"/>
          <w:szCs w:val="34"/>
        </w:rPr>
      </w:pPr>
    </w:p>
    <w:p w14:paraId="2EF6774C" w14:textId="72D79BDB" w:rsidR="009A1DD8" w:rsidRDefault="00E30B3A">
      <w:pPr>
        <w:pStyle w:val="BodyText"/>
        <w:spacing w:before="69"/>
      </w:pPr>
      <w:r>
        <w:t>Download and expand AssemblyWeek1 the unit’s SOL page</w:t>
      </w:r>
      <w:r w:rsidR="00CE008A">
        <w:t>.</w:t>
      </w:r>
    </w:p>
    <w:p w14:paraId="0BF14A69" w14:textId="77777777" w:rsidR="00B44ADB" w:rsidRDefault="00B44ADB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2C05FB5" w14:textId="77777777" w:rsidR="00B44ADB" w:rsidRDefault="00B44ADB">
      <w:pPr>
        <w:spacing w:before="9"/>
        <w:rPr>
          <w:rFonts w:ascii="Times New Roman" w:eastAsia="Times New Roman" w:hAnsi="Times New Roman" w:cs="Times New Roman"/>
          <w:sz w:val="20"/>
          <w:szCs w:val="20"/>
        </w:rPr>
      </w:pPr>
    </w:p>
    <w:p w14:paraId="69247A1E" w14:textId="39EC2F4C" w:rsidR="00B44ADB" w:rsidRDefault="00B12EB7">
      <w:pPr>
        <w:pStyle w:val="Heading2"/>
        <w:rPr>
          <w:b w:val="0"/>
          <w:bCs w:val="0"/>
        </w:rPr>
      </w:pPr>
      <w:bookmarkStart w:id="3" w:name="Step_1"/>
      <w:bookmarkEnd w:id="3"/>
      <w:r>
        <w:rPr>
          <w:spacing w:val="-1"/>
        </w:rPr>
        <w:t>Step</w:t>
      </w:r>
      <w:r>
        <w:rPr>
          <w:spacing w:val="-6"/>
        </w:rPr>
        <w:t xml:space="preserve"> </w:t>
      </w:r>
      <w:r>
        <w:t>1</w:t>
      </w:r>
    </w:p>
    <w:p w14:paraId="376DC929" w14:textId="77777777" w:rsidR="00B44ADB" w:rsidRDefault="00B44ADB">
      <w:pPr>
        <w:spacing w:before="6"/>
        <w:rPr>
          <w:rFonts w:ascii="Arial" w:eastAsia="Arial" w:hAnsi="Arial" w:cs="Arial"/>
          <w:b/>
          <w:bCs/>
          <w:sz w:val="34"/>
          <w:szCs w:val="34"/>
        </w:rPr>
      </w:pPr>
    </w:p>
    <w:p w14:paraId="09CAF1D4" w14:textId="2EB6CF16" w:rsidR="00B44ADB" w:rsidRDefault="00CE008A">
      <w:pPr>
        <w:pStyle w:val="BodyText"/>
      </w:pPr>
      <w:r>
        <w:rPr>
          <w:b/>
          <w:spacing w:val="-1"/>
        </w:rPr>
        <w:t>T</w:t>
      </w:r>
      <w:r w:rsidR="00B12EB7">
        <w:rPr>
          <w:b/>
          <w:spacing w:val="-1"/>
        </w:rPr>
        <w:t>ext</w:t>
      </w:r>
      <w:r w:rsidR="00B12EB7">
        <w:rPr>
          <w:b/>
          <w:spacing w:val="-3"/>
        </w:rPr>
        <w:t xml:space="preserve"> </w:t>
      </w:r>
      <w:r w:rsidR="00B12EB7">
        <w:rPr>
          <w:b/>
          <w:spacing w:val="-1"/>
        </w:rPr>
        <w:t>files</w:t>
      </w:r>
      <w:r w:rsidR="00B12EB7">
        <w:rPr>
          <w:b/>
          <w:spacing w:val="-4"/>
        </w:rPr>
        <w:t xml:space="preserve"> </w:t>
      </w:r>
      <w:r w:rsidR="00B12EB7">
        <w:rPr>
          <w:spacing w:val="-1"/>
        </w:rPr>
        <w:t>are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files</w:t>
      </w:r>
      <w:r w:rsidR="00B12EB7">
        <w:rPr>
          <w:spacing w:val="-4"/>
        </w:rPr>
        <w:t xml:space="preserve"> </w:t>
      </w:r>
      <w:r w:rsidR="00B12EB7">
        <w:t>that</w:t>
      </w:r>
      <w:r w:rsidR="00B12EB7">
        <w:rPr>
          <w:spacing w:val="-5"/>
        </w:rPr>
        <w:t xml:space="preserve"> </w:t>
      </w:r>
      <w:r w:rsidR="00B12EB7">
        <w:rPr>
          <w:spacing w:val="-1"/>
        </w:rPr>
        <w:t>can</w:t>
      </w:r>
      <w:r w:rsidR="00B12EB7">
        <w:rPr>
          <w:spacing w:val="-2"/>
        </w:rPr>
        <w:t xml:space="preserve"> </w:t>
      </w:r>
      <w:r w:rsidR="00B12EB7">
        <w:t>be</w:t>
      </w:r>
      <w:r w:rsidR="00B12EB7">
        <w:rPr>
          <w:spacing w:val="-5"/>
        </w:rPr>
        <w:t xml:space="preserve"> </w:t>
      </w:r>
      <w:r w:rsidR="00B12EB7">
        <w:rPr>
          <w:spacing w:val="-1"/>
        </w:rPr>
        <w:t>opened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and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examined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meaningfully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in</w:t>
      </w:r>
      <w:r w:rsidR="00B12EB7">
        <w:rPr>
          <w:spacing w:val="-4"/>
        </w:rPr>
        <w:t xml:space="preserve"> </w:t>
      </w:r>
      <w:r w:rsidR="00B12EB7">
        <w:t>a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text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editor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such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as</w:t>
      </w:r>
      <w:r w:rsidR="00B12EB7">
        <w:rPr>
          <w:spacing w:val="-4"/>
        </w:rPr>
        <w:t xml:space="preserve"> </w:t>
      </w:r>
      <w:r w:rsidR="00E30B3A">
        <w:t>notepad and notepad++</w:t>
      </w:r>
    </w:p>
    <w:p w14:paraId="49AC13E1" w14:textId="77777777" w:rsidR="00B44ADB" w:rsidRDefault="00B44ADB">
      <w:pPr>
        <w:spacing w:before="11"/>
        <w:rPr>
          <w:rFonts w:ascii="Times New Roman" w:eastAsia="Times New Roman" w:hAnsi="Times New Roman" w:cs="Times New Roman"/>
          <w:sz w:val="23"/>
          <w:szCs w:val="23"/>
        </w:rPr>
      </w:pPr>
    </w:p>
    <w:p w14:paraId="081C8E6E" w14:textId="1C9AEE20" w:rsidR="00CE008A" w:rsidRDefault="009B1004" w:rsidP="00CE008A">
      <w:pPr>
        <w:spacing w:line="200" w:lineRule="atLeast"/>
        <w:ind w:left="11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en-GB" w:eastAsia="en-GB"/>
        </w:rPr>
        <mc:AlternateContent>
          <mc:Choice Requires="wpg">
            <w:drawing>
              <wp:inline distT="0" distB="0" distL="0" distR="0" wp14:anchorId="682A42F0" wp14:editId="5C3F4616">
                <wp:extent cx="6120765" cy="1538605"/>
                <wp:effectExtent l="5080" t="9525" r="0" b="4445"/>
                <wp:docPr id="115" name="Group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20765" cy="1538605"/>
                          <a:chOff x="0" y="0"/>
                          <a:chExt cx="9639" cy="2423"/>
                        </a:xfrm>
                      </wpg:grpSpPr>
                      <wpg:grpSp>
                        <wpg:cNvPr id="116" name="Group 126"/>
                        <wpg:cNvGrpSpPr>
                          <a:grpSpLocks/>
                        </wpg:cNvGrpSpPr>
                        <wpg:grpSpPr bwMode="auto">
                          <a:xfrm>
                            <a:off x="101" y="2321"/>
                            <a:ext cx="9538" cy="102"/>
                            <a:chOff x="101" y="2321"/>
                            <a:chExt cx="9538" cy="102"/>
                          </a:xfrm>
                        </wpg:grpSpPr>
                        <wps:wsp>
                          <wps:cNvPr id="117" name="Freeform 127"/>
                          <wps:cNvSpPr>
                            <a:spLocks/>
                          </wps:cNvSpPr>
                          <wps:spPr bwMode="auto">
                            <a:xfrm>
                              <a:off x="101" y="2321"/>
                              <a:ext cx="9538" cy="102"/>
                            </a:xfrm>
                            <a:custGeom>
                              <a:avLst/>
                              <a:gdLst>
                                <a:gd name="T0" fmla="+- 0 101 101"/>
                                <a:gd name="T1" fmla="*/ T0 w 9538"/>
                                <a:gd name="T2" fmla="+- 0 2423 2321"/>
                                <a:gd name="T3" fmla="*/ 2423 h 102"/>
                                <a:gd name="T4" fmla="+- 0 9639 101"/>
                                <a:gd name="T5" fmla="*/ T4 w 9538"/>
                                <a:gd name="T6" fmla="+- 0 2423 2321"/>
                                <a:gd name="T7" fmla="*/ 2423 h 102"/>
                                <a:gd name="T8" fmla="+- 0 9639 101"/>
                                <a:gd name="T9" fmla="*/ T8 w 9538"/>
                                <a:gd name="T10" fmla="+- 0 2321 2321"/>
                                <a:gd name="T11" fmla="*/ 2321 h 102"/>
                                <a:gd name="T12" fmla="+- 0 101 101"/>
                                <a:gd name="T13" fmla="*/ T12 w 9538"/>
                                <a:gd name="T14" fmla="+- 0 2321 2321"/>
                                <a:gd name="T15" fmla="*/ 2321 h 102"/>
                                <a:gd name="T16" fmla="+- 0 101 101"/>
                                <a:gd name="T17" fmla="*/ T16 w 9538"/>
                                <a:gd name="T18" fmla="+- 0 2423 2321"/>
                                <a:gd name="T19" fmla="*/ 2423 h 1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538" h="102">
                                  <a:moveTo>
                                    <a:pt x="0" y="102"/>
                                  </a:moveTo>
                                  <a:lnTo>
                                    <a:pt x="9538" y="102"/>
                                  </a:lnTo>
                                  <a:lnTo>
                                    <a:pt x="953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7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8" name="Group 124"/>
                        <wpg:cNvGrpSpPr>
                          <a:grpSpLocks/>
                        </wpg:cNvGrpSpPr>
                        <wpg:grpSpPr bwMode="auto">
                          <a:xfrm>
                            <a:off x="9537" y="101"/>
                            <a:ext cx="102" cy="2222"/>
                            <a:chOff x="9537" y="101"/>
                            <a:chExt cx="102" cy="2222"/>
                          </a:xfrm>
                        </wpg:grpSpPr>
                        <wps:wsp>
                          <wps:cNvPr id="119" name="Freeform 125"/>
                          <wps:cNvSpPr>
                            <a:spLocks/>
                          </wps:cNvSpPr>
                          <wps:spPr bwMode="auto">
                            <a:xfrm>
                              <a:off x="9537" y="101"/>
                              <a:ext cx="102" cy="2222"/>
                            </a:xfrm>
                            <a:custGeom>
                              <a:avLst/>
                              <a:gdLst>
                                <a:gd name="T0" fmla="+- 0 9537 9537"/>
                                <a:gd name="T1" fmla="*/ T0 w 102"/>
                                <a:gd name="T2" fmla="+- 0 2323 101"/>
                                <a:gd name="T3" fmla="*/ 2323 h 2222"/>
                                <a:gd name="T4" fmla="+- 0 9639 9537"/>
                                <a:gd name="T5" fmla="*/ T4 w 102"/>
                                <a:gd name="T6" fmla="+- 0 2323 101"/>
                                <a:gd name="T7" fmla="*/ 2323 h 2222"/>
                                <a:gd name="T8" fmla="+- 0 9639 9537"/>
                                <a:gd name="T9" fmla="*/ T8 w 102"/>
                                <a:gd name="T10" fmla="+- 0 101 101"/>
                                <a:gd name="T11" fmla="*/ 101 h 2222"/>
                                <a:gd name="T12" fmla="+- 0 9537 9537"/>
                                <a:gd name="T13" fmla="*/ T12 w 102"/>
                                <a:gd name="T14" fmla="+- 0 101 101"/>
                                <a:gd name="T15" fmla="*/ 101 h 2222"/>
                                <a:gd name="T16" fmla="+- 0 9537 9537"/>
                                <a:gd name="T17" fmla="*/ T16 w 102"/>
                                <a:gd name="T18" fmla="+- 0 2323 101"/>
                                <a:gd name="T19" fmla="*/ 2323 h 22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2" h="2222">
                                  <a:moveTo>
                                    <a:pt x="0" y="2222"/>
                                  </a:moveTo>
                                  <a:lnTo>
                                    <a:pt x="102" y="2222"/>
                                  </a:lnTo>
                                  <a:lnTo>
                                    <a:pt x="10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22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7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0" name="Group 122"/>
                        <wpg:cNvGrpSpPr>
                          <a:grpSpLocks/>
                        </wpg:cNvGrpSpPr>
                        <wpg:grpSpPr bwMode="auto">
                          <a:xfrm>
                            <a:off x="1" y="2319"/>
                            <a:ext cx="9536" cy="2"/>
                            <a:chOff x="1" y="2319"/>
                            <a:chExt cx="9536" cy="2"/>
                          </a:xfrm>
                        </wpg:grpSpPr>
                        <wps:wsp>
                          <wps:cNvPr id="121" name="Freeform 123"/>
                          <wps:cNvSpPr>
                            <a:spLocks/>
                          </wps:cNvSpPr>
                          <wps:spPr bwMode="auto">
                            <a:xfrm>
                              <a:off x="1" y="2319"/>
                              <a:ext cx="9536" cy="2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T0 w 9536"/>
                                <a:gd name="T2" fmla="+- 0 9537 1"/>
                                <a:gd name="T3" fmla="*/ T2 w 95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36">
                                  <a:moveTo>
                                    <a:pt x="0" y="0"/>
                                  </a:moveTo>
                                  <a:lnTo>
                                    <a:pt x="9536" y="0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2" name="Group 120"/>
                        <wpg:cNvGrpSpPr>
                          <a:grpSpLocks/>
                        </wpg:cNvGrpSpPr>
                        <wpg:grpSpPr bwMode="auto">
                          <a:xfrm>
                            <a:off x="1" y="1"/>
                            <a:ext cx="9536" cy="2"/>
                            <a:chOff x="1" y="1"/>
                            <a:chExt cx="9536" cy="2"/>
                          </a:xfrm>
                        </wpg:grpSpPr>
                        <wps:wsp>
                          <wps:cNvPr id="123" name="Freeform 121"/>
                          <wps:cNvSpPr>
                            <a:spLocks/>
                          </wps:cNvSpPr>
                          <wps:spPr bwMode="auto">
                            <a:xfrm>
                              <a:off x="1" y="1"/>
                              <a:ext cx="9536" cy="2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T0 w 9536"/>
                                <a:gd name="T2" fmla="+- 0 9537 1"/>
                                <a:gd name="T3" fmla="*/ T2 w 95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36">
                                  <a:moveTo>
                                    <a:pt x="0" y="0"/>
                                  </a:moveTo>
                                  <a:lnTo>
                                    <a:pt x="9536" y="0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4" name="Group 118"/>
                        <wpg:cNvGrpSpPr>
                          <a:grpSpLocks/>
                        </wpg:cNvGrpSpPr>
                        <wpg:grpSpPr bwMode="auto">
                          <a:xfrm>
                            <a:off x="1" y="1"/>
                            <a:ext cx="2" cy="2318"/>
                            <a:chOff x="1" y="1"/>
                            <a:chExt cx="2" cy="2318"/>
                          </a:xfrm>
                        </wpg:grpSpPr>
                        <wps:wsp>
                          <wps:cNvPr id="125" name="Freeform 119"/>
                          <wps:cNvSpPr>
                            <a:spLocks/>
                          </wps:cNvSpPr>
                          <wps:spPr bwMode="auto">
                            <a:xfrm>
                              <a:off x="1" y="1"/>
                              <a:ext cx="2" cy="2318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1 h 2318"/>
                                <a:gd name="T2" fmla="+- 0 2319 1"/>
                                <a:gd name="T3" fmla="*/ 2319 h 231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18">
                                  <a:moveTo>
                                    <a:pt x="0" y="0"/>
                                  </a:moveTo>
                                  <a:lnTo>
                                    <a:pt x="0" y="2318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6" name="Group 115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9639" cy="2423"/>
                            <a:chOff x="0" y="0"/>
                            <a:chExt cx="9639" cy="2423"/>
                          </a:xfrm>
                        </wpg:grpSpPr>
                        <wps:wsp>
                          <wps:cNvPr id="127" name="Freeform 117"/>
                          <wps:cNvSpPr>
                            <a:spLocks/>
                          </wps:cNvSpPr>
                          <wps:spPr bwMode="auto">
                            <a:xfrm>
                              <a:off x="9537" y="1"/>
                              <a:ext cx="2" cy="2318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1 h 2318"/>
                                <a:gd name="T2" fmla="+- 0 2319 1"/>
                                <a:gd name="T3" fmla="*/ 2319 h 231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318">
                                  <a:moveTo>
                                    <a:pt x="0" y="0"/>
                                  </a:moveTo>
                                  <a:lnTo>
                                    <a:pt x="0" y="2318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8" name="Text Box 11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639" cy="242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FD4CA59" w14:textId="77777777" w:rsidR="00B44ADB" w:rsidRDefault="00B12EB7">
                                <w:pPr>
                                  <w:spacing w:before="57"/>
                                  <w:ind w:left="58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4"/>
                                  </w:rPr>
                                  <w:t>Notes:</w:t>
                                </w:r>
                              </w:p>
                              <w:p w14:paraId="3163A474" w14:textId="77777777" w:rsidR="00B44ADB" w:rsidRDefault="00B44ADB">
                                <w:pPr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56A8D41A" w14:textId="6BF36377" w:rsidR="00B44ADB" w:rsidRDefault="00CE008A">
                                <w:pPr>
                                  <w:ind w:left="58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ext</w:t>
                                </w:r>
                                <w:r w:rsidR="00B12EB7">
                                  <w:rPr>
                                    <w:rFonts w:ascii="Times New Roman"/>
                                    <w:spacing w:val="-6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files</w:t>
                                </w:r>
                                <w:r w:rsidR="00B12EB7">
                                  <w:rPr>
                                    <w:rFonts w:ascii="Times New Roman"/>
                                    <w:spacing w:val="-6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contain</w:t>
                                </w:r>
                                <w:r w:rsidR="00B12EB7">
                                  <w:rPr>
                                    <w:rFonts w:ascii="Times New Roman"/>
                                    <w:spacing w:val="-6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visible</w:t>
                                </w:r>
                                <w:r w:rsidR="00B12EB7">
                                  <w:rPr>
                                    <w:rFonts w:ascii="Times New Roman"/>
                                    <w:spacing w:val="-7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characters:</w:t>
                                </w:r>
                              </w:p>
                              <w:p w14:paraId="25DDBABF" w14:textId="45767693" w:rsidR="00B44ADB" w:rsidRDefault="00B12EB7">
                                <w:pPr>
                                  <w:ind w:left="58" w:right="1564" w:firstLine="120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upper</w:t>
                                </w:r>
                                <w:r>
                                  <w:rPr>
                                    <w:rFonts w:ascii="Times New Roman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case</w:t>
                                </w:r>
                                <w:r>
                                  <w:rPr>
                                    <w:rFonts w:ascii="Times New Roman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and</w:t>
                                </w:r>
                                <w:r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DF25A6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lower</w:t>
                                </w:r>
                                <w:r w:rsidR="00DF25A6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>-case</w:t>
                                </w:r>
                                <w:r>
                                  <w:rPr>
                                    <w:rFonts w:ascii="Times New Roman"/>
                                    <w:spacing w:val="-6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letters</w:t>
                                </w:r>
                                <w:r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and</w:t>
                                </w:r>
                                <w:r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numbers</w:t>
                                </w:r>
                                <w:r>
                                  <w:rPr>
                                    <w:rFonts w:ascii="Times New Roman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plus</w:t>
                                </w:r>
                                <w:r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various</w:t>
                                </w:r>
                                <w:r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punctuation</w:t>
                                </w:r>
                                <w:r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characters</w:t>
                                </w:r>
                                <w:r>
                                  <w:rPr>
                                    <w:rFonts w:ascii="Times New Roman"/>
                                    <w:spacing w:val="91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and</w:t>
                                </w:r>
                                <w:r>
                                  <w:rPr>
                                    <w:rFonts w:ascii="Times New Roman"/>
                                    <w:spacing w:val="-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whitespace</w:t>
                                </w:r>
                                <w:r>
                                  <w:rPr>
                                    <w:rFonts w:ascii="Times New Roman"/>
                                    <w:spacing w:val="-10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characters</w:t>
                                </w:r>
                                <w:r>
                                  <w:rPr>
                                    <w:rFonts w:ascii="Times New Roman"/>
                                    <w:spacing w:val="-9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including:</w:t>
                                </w:r>
                              </w:p>
                              <w:p w14:paraId="4651E7EF" w14:textId="77777777" w:rsidR="00B44ADB" w:rsidRDefault="00B12EB7">
                                <w:pPr>
                                  <w:ind w:left="179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space,</w:t>
                                </w:r>
                                <w:r>
                                  <w:rPr>
                                    <w:rFonts w:ascii="Times New Roman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ab</w:t>
                                </w:r>
                                <w:r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and</w:t>
                                </w:r>
                                <w:r>
                                  <w:rPr>
                                    <w:rFonts w:ascii="Times New Roman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newline</w:t>
                                </w:r>
                              </w:p>
                              <w:p w14:paraId="4F3B9EA7" w14:textId="77777777" w:rsidR="00B44ADB" w:rsidRDefault="00B12EB7">
                                <w:pPr>
                                  <w:ind w:left="58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as</w:t>
                                </w:r>
                                <w:r>
                                  <w:rPr>
                                    <w:rFonts w:ascii="Times New Roman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well</w:t>
                                </w:r>
                                <w:r>
                                  <w:rPr>
                                    <w:rFonts w:ascii="Times New Roman"/>
                                    <w:spacing w:val="-6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as</w:t>
                                </w:r>
                                <w:r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other</w:t>
                                </w:r>
                                <w:r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more</w:t>
                                </w:r>
                                <w:r>
                                  <w:rPr>
                                    <w:rFonts w:ascii="Times New Roman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obscure</w:t>
                                </w:r>
                                <w:r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characters,</w:t>
                                </w:r>
                                <w:r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control</w:t>
                                </w:r>
                                <w:r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characters</w:t>
                                </w:r>
                                <w:r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and</w:t>
                                </w:r>
                                <w:r>
                                  <w:rPr>
                                    <w:rFonts w:ascii="Times New Roman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'fossil'</w:t>
                                </w:r>
                                <w:r>
                                  <w:rPr>
                                    <w:rFonts w:ascii="Times New Roman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characters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682A42F0" id="Group 114" o:spid="_x0000_s1026" style="width:481.95pt;height:121.15pt;mso-position-horizontal-relative:char;mso-position-vertical-relative:line" coordsize="9639,24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">
                <v:group id="Group 126" o:spid="_x0000_s1027" style="position:absolute;left:101;top:2321;width:9538;height:102" coordorigin="101,2321" coordsize="9538,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shape id="Freeform 127" o:spid="_x0000_s1028" style="position:absolute;left:101;top:2321;width:9538;height:102;visibility:visible;mso-wrap-style:square;v-text-anchor:top" coordsize="9538,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" path="m,102r9538,l9538,,,,,102xe" fillcolor="#7f7f7f" stroked="f">
                    <v:path arrowok="t" o:connecttype="custom" o:connectlocs="0,2423;9538,2423;9538,2321;0,2321;0,2423" o:connectangles="0,0,0,0,0"/>
                  </v:shape>
                </v:group>
                <v:group id="Group 124" o:spid="_x0000_s1029" style="position:absolute;left:9537;top:101;width:102;height:2222" coordorigin="9537,101" coordsize="102,22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wCH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6GVZ2QCnf8CAAD//wMAUEsBAi0AFAAGAAgAAAAhANvh9svuAAAAhQEAABMAAAAAAAAA&#10;AAAAAAAAAAAAAFtDb250ZW50X1R5cGVzXS54bWxQSwECLQAUAAYACAAAACEAWvQsW78AAAAVAQAA&#10;CwAAAAAAAAAAAAAAAAAfAQAAX3JlbHMvLnJlbHNQSwECLQAUAAYACAAAACEAMGsAh8YAAADcAAAA&#10;DwAAAAAAAAAAAAAAAAAHAgAAZHJzL2Rvd25yZXYueG1sUEsFBgAAAAADAAMAtwAAAPoCAAAAAA==&#10;">
                  <v:shape id="Freeform 125" o:spid="_x0000_s1030" style="position:absolute;left:9537;top:101;width:102;height:2222;visibility:visible;mso-wrap-style:square;v-text-anchor:top" coordsize="102,22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" path="m,2222r102,l102,,,,,2222xe" fillcolor="#7f7f7f" stroked="f">
                    <v:path arrowok="t" o:connecttype="custom" o:connectlocs="0,2323;102,2323;102,101;0,101;0,2323" o:connectangles="0,0,0,0,0"/>
                  </v:shape>
                </v:group>
                <v:group id="Group 122" o:spid="_x0000_s1031" style="position:absolute;left:1;top:2319;width:9536;height:2" coordorigin="1,2319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">
                  <v:shape id="Freeform 123" o:spid="_x0000_s1032" style="position:absolute;left:1;top:2319;width:9536;height:2;visibility:visible;mso-wrap-style:square;v-text-anchor:top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" path="m,l9536,e" filled="f" strokeweight=".1pt">
                    <v:path arrowok="t" o:connecttype="custom" o:connectlocs="0,0;9536,0" o:connectangles="0,0"/>
                  </v:shape>
                </v:group>
                <v:group id="Group 120" o:spid="_x0000_s1033" style="position:absolute;left:1;top:1;width:9536;height:2" coordorigin="1,1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">
                  <v:shape id="Freeform 121" o:spid="_x0000_s1034" style="position:absolute;left:1;top:1;width:9536;height:2;visibility:visible;mso-wrap-style:square;v-text-anchor:top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" path="m,l9536,e" filled="f" strokeweight=".1pt">
                    <v:path arrowok="t" o:connecttype="custom" o:connectlocs="0,0;9536,0" o:connectangles="0,0"/>
                  </v:shape>
                </v:group>
                <v:group id="Group 118" o:spid="_x0000_s1035" style="position:absolute;left:1;top:1;width:2;height:2318" coordorigin="1,1" coordsize="2,2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">
                  <v:shape id="Freeform 119" o:spid="_x0000_s1036" style="position:absolute;left:1;top:1;width:2;height:2318;visibility:visible;mso-wrap-style:square;v-text-anchor:top" coordsize="2,2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" path="m,l,2318e" filled="f" strokeweight=".1pt">
                    <v:path arrowok="t" o:connecttype="custom" o:connectlocs="0,1;0,2319" o:connectangles="0,0"/>
                  </v:shape>
                </v:group>
                <v:group id="Group 115" o:spid="_x0000_s1037" style="position:absolute;width:9639;height:2423" coordsize="9639,24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PvTwgAAANw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">
                  <v:shape id="Freeform 117" o:spid="_x0000_s1038" style="position:absolute;left:9537;top:1;width:2;height:2318;visibility:visible;mso-wrap-style:square;v-text-anchor:top" coordsize="2,2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" path="m,l,2318e" filled="f" strokeweight=".1pt">
                    <v:path arrowok="t" o:connecttype="custom" o:connectlocs="0,1;0,2319" o:connectangles="0,0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16" o:spid="_x0000_s1039" type="#_x0000_t202" style="position:absolute;width:9639;height:24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" filled="f" stroked="f">
                    <v:textbox inset="0,0,0,0">
                      <w:txbxContent>
                        <w:p w14:paraId="4FD4CA59" w14:textId="77777777" w:rsidR="00B44ADB" w:rsidRDefault="00B12EB7">
                          <w:pPr>
                            <w:spacing w:before="57"/>
                            <w:ind w:left="58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/>
                              <w:b/>
                              <w:spacing w:val="-1"/>
                              <w:sz w:val="24"/>
                            </w:rPr>
                            <w:t>Notes:</w:t>
                          </w:r>
                        </w:p>
                        <w:p w14:paraId="3163A474" w14:textId="77777777" w:rsidR="00B44ADB" w:rsidRDefault="00B44ADB">
                          <w:pPr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  <w:p w14:paraId="56A8D41A" w14:textId="6BF36377" w:rsidR="00B44ADB" w:rsidRDefault="00CE008A">
                          <w:pPr>
                            <w:ind w:left="58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ext</w:t>
                          </w:r>
                          <w:r w:rsidR="00B12EB7">
                            <w:rPr>
                              <w:rFonts w:ascii="Times New Roman"/>
                              <w:spacing w:val="-6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files</w:t>
                          </w:r>
                          <w:r w:rsidR="00B12EB7">
                            <w:rPr>
                              <w:rFonts w:ascii="Times New Roman"/>
                              <w:spacing w:val="-6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contain</w:t>
                          </w:r>
                          <w:r w:rsidR="00B12EB7">
                            <w:rPr>
                              <w:rFonts w:ascii="Times New Roman"/>
                              <w:spacing w:val="-6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visible</w:t>
                          </w:r>
                          <w:r w:rsidR="00B12EB7">
                            <w:rPr>
                              <w:rFonts w:ascii="Times New Roman"/>
                              <w:spacing w:val="-7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characters:</w:t>
                          </w:r>
                        </w:p>
                        <w:p w14:paraId="25DDBABF" w14:textId="45767693" w:rsidR="00B44ADB" w:rsidRDefault="00B12EB7">
                          <w:pPr>
                            <w:ind w:left="58" w:right="1564" w:firstLine="120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upper</w:t>
                          </w:r>
                          <w:r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case</w:t>
                          </w:r>
                          <w:r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and</w:t>
                          </w:r>
                          <w:r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DF25A6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lower</w:t>
                          </w:r>
                          <w:r w:rsidR="00DF25A6">
                            <w:rPr>
                              <w:rFonts w:ascii="Times New Roman"/>
                              <w:spacing w:val="-4"/>
                              <w:sz w:val="24"/>
                            </w:rPr>
                            <w:t>-case</w:t>
                          </w:r>
                          <w:r>
                            <w:rPr>
                              <w:rFonts w:ascii="Times New Roman"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letters</w:t>
                          </w:r>
                          <w:r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and</w:t>
                          </w:r>
                          <w:r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numbers</w:t>
                          </w:r>
                          <w:r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plus</w:t>
                          </w:r>
                          <w:r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various</w:t>
                          </w:r>
                          <w:r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punctuation</w:t>
                          </w:r>
                          <w:r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characters</w:t>
                          </w:r>
                          <w:r>
                            <w:rPr>
                              <w:rFonts w:ascii="Times New Roman"/>
                              <w:spacing w:val="91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and</w:t>
                          </w:r>
                          <w:r>
                            <w:rPr>
                              <w:rFonts w:ascii="Times New Roman"/>
                              <w:spacing w:val="-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whitespace</w:t>
                          </w:r>
                          <w:r>
                            <w:rPr>
                              <w:rFonts w:ascii="Times New Roman"/>
                              <w:spacing w:val="-1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characters</w:t>
                          </w:r>
                          <w:r>
                            <w:rPr>
                              <w:rFonts w:ascii="Times New Roman"/>
                              <w:spacing w:val="-9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including:</w:t>
                          </w:r>
                        </w:p>
                        <w:p w14:paraId="4651E7EF" w14:textId="77777777" w:rsidR="00B44ADB" w:rsidRDefault="00B12EB7">
                          <w:pPr>
                            <w:ind w:left="179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space,</w:t>
                          </w:r>
                          <w:r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ab</w:t>
                          </w:r>
                          <w:r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and</w:t>
                          </w:r>
                          <w:r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newline</w:t>
                          </w:r>
                        </w:p>
                        <w:p w14:paraId="4F3B9EA7" w14:textId="77777777" w:rsidR="00B44ADB" w:rsidRDefault="00B12EB7">
                          <w:pPr>
                            <w:ind w:left="58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as</w:t>
                          </w:r>
                          <w:r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well</w:t>
                          </w:r>
                          <w:r>
                            <w:rPr>
                              <w:rFonts w:ascii="Times New Roman"/>
                              <w:spacing w:val="-6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as</w:t>
                          </w:r>
                          <w:r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other</w:t>
                          </w:r>
                          <w:r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more</w:t>
                          </w:r>
                          <w:r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obscure</w:t>
                          </w:r>
                          <w:r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characters,</w:t>
                          </w:r>
                          <w:r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control</w:t>
                          </w:r>
                          <w:r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characters</w:t>
                          </w:r>
                          <w:r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and</w:t>
                          </w:r>
                          <w:r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'fossil'</w:t>
                          </w:r>
                          <w:r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characters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2E00464A" w14:textId="77777777" w:rsidR="00CE008A" w:rsidRDefault="00CE008A" w:rsidP="00CE008A">
      <w:pPr>
        <w:spacing w:line="200" w:lineRule="atLeast"/>
        <w:ind w:left="113"/>
        <w:rPr>
          <w:b/>
          <w:spacing w:val="-1"/>
        </w:rPr>
      </w:pPr>
    </w:p>
    <w:p w14:paraId="4C2EC367" w14:textId="09DEADB9" w:rsidR="009A1DD8" w:rsidRPr="00CE008A" w:rsidRDefault="00CE008A" w:rsidP="00CE008A">
      <w:pPr>
        <w:spacing w:line="200" w:lineRule="atLeast"/>
        <w:ind w:left="113" w:firstLine="2"/>
        <w:rPr>
          <w:rFonts w:ascii="Times New Roman" w:hAnsi="Times New Roman" w:cs="Times New Roman"/>
          <w:spacing w:val="79"/>
          <w:w w:val="99"/>
          <w:sz w:val="24"/>
          <w:szCs w:val="24"/>
        </w:rPr>
      </w:pPr>
      <w:r w:rsidRPr="00CE008A">
        <w:rPr>
          <w:rFonts w:ascii="Times New Roman" w:hAnsi="Times New Roman" w:cs="Times New Roman"/>
          <w:b/>
          <w:spacing w:val="-1"/>
          <w:sz w:val="24"/>
          <w:szCs w:val="24"/>
        </w:rPr>
        <w:t>B</w:t>
      </w:r>
      <w:r w:rsidR="00B12EB7" w:rsidRPr="00CE008A">
        <w:rPr>
          <w:rFonts w:ascii="Times New Roman" w:hAnsi="Times New Roman" w:cs="Times New Roman"/>
          <w:b/>
          <w:spacing w:val="-1"/>
          <w:sz w:val="24"/>
          <w:szCs w:val="24"/>
        </w:rPr>
        <w:t>inary</w:t>
      </w:r>
      <w:r w:rsidR="00B12EB7" w:rsidRPr="00CE008A">
        <w:rPr>
          <w:rFonts w:ascii="Times New Roman" w:hAnsi="Times New Roman" w:cs="Times New Roman"/>
          <w:b/>
          <w:spacing w:val="-4"/>
          <w:sz w:val="24"/>
          <w:szCs w:val="24"/>
        </w:rPr>
        <w:t xml:space="preserve"> </w:t>
      </w:r>
      <w:r w:rsidR="00B12EB7" w:rsidRPr="00CE008A">
        <w:rPr>
          <w:rFonts w:ascii="Times New Roman" w:hAnsi="Times New Roman" w:cs="Times New Roman"/>
          <w:b/>
          <w:spacing w:val="-1"/>
          <w:sz w:val="24"/>
          <w:szCs w:val="24"/>
        </w:rPr>
        <w:t>files</w:t>
      </w:r>
      <w:r w:rsidR="00B12EB7" w:rsidRPr="00CE008A">
        <w:rPr>
          <w:rFonts w:ascii="Times New Roman" w:hAnsi="Times New Roman" w:cs="Times New Roman"/>
          <w:b/>
          <w:spacing w:val="-3"/>
          <w:sz w:val="24"/>
          <w:szCs w:val="24"/>
        </w:rPr>
        <w:t xml:space="preserve"> </w:t>
      </w:r>
      <w:r w:rsidR="00B12EB7" w:rsidRPr="00CE008A">
        <w:rPr>
          <w:rFonts w:ascii="Times New Roman" w:hAnsi="Times New Roman" w:cs="Times New Roman"/>
          <w:spacing w:val="-1"/>
          <w:sz w:val="24"/>
          <w:szCs w:val="24"/>
        </w:rPr>
        <w:t>are</w:t>
      </w:r>
      <w:r w:rsidR="00B12EB7" w:rsidRPr="00CE008A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B12EB7" w:rsidRPr="00CE008A">
        <w:rPr>
          <w:rFonts w:ascii="Times New Roman" w:hAnsi="Times New Roman" w:cs="Times New Roman"/>
          <w:spacing w:val="-1"/>
          <w:sz w:val="24"/>
          <w:szCs w:val="24"/>
        </w:rPr>
        <w:t>files</w:t>
      </w:r>
      <w:r w:rsidR="00B12EB7" w:rsidRPr="00CE008A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B12EB7" w:rsidRPr="00CE008A">
        <w:rPr>
          <w:rFonts w:ascii="Times New Roman" w:hAnsi="Times New Roman" w:cs="Times New Roman"/>
          <w:spacing w:val="-1"/>
          <w:sz w:val="24"/>
          <w:szCs w:val="24"/>
        </w:rPr>
        <w:t>containing</w:t>
      </w:r>
      <w:r w:rsidR="00B12EB7" w:rsidRPr="00CE008A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B12EB7" w:rsidRPr="00CE008A">
        <w:rPr>
          <w:rFonts w:ascii="Times New Roman" w:hAnsi="Times New Roman" w:cs="Times New Roman"/>
          <w:spacing w:val="-1"/>
          <w:sz w:val="24"/>
          <w:szCs w:val="24"/>
        </w:rPr>
        <w:t>values</w:t>
      </w:r>
      <w:r w:rsidR="00B12EB7" w:rsidRPr="00CE008A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B12EB7" w:rsidRPr="00CE008A">
        <w:rPr>
          <w:rFonts w:ascii="Times New Roman" w:hAnsi="Times New Roman" w:cs="Times New Roman"/>
          <w:spacing w:val="-1"/>
          <w:sz w:val="24"/>
          <w:szCs w:val="24"/>
        </w:rPr>
        <w:t>that</w:t>
      </w:r>
      <w:r w:rsidR="00B12EB7" w:rsidRPr="00CE008A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="00B12EB7" w:rsidRPr="00CE008A">
        <w:rPr>
          <w:rFonts w:ascii="Times New Roman" w:hAnsi="Times New Roman" w:cs="Times New Roman"/>
          <w:sz w:val="24"/>
          <w:szCs w:val="24"/>
        </w:rPr>
        <w:t>do</w:t>
      </w:r>
      <w:r w:rsidR="00B12EB7" w:rsidRPr="00CE008A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B12EB7" w:rsidRPr="00CE008A">
        <w:rPr>
          <w:rFonts w:ascii="Times New Roman" w:hAnsi="Times New Roman" w:cs="Times New Roman"/>
          <w:sz w:val="24"/>
          <w:szCs w:val="24"/>
        </w:rPr>
        <w:t>not</w:t>
      </w:r>
      <w:r w:rsidR="00B12EB7" w:rsidRPr="00CE008A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B12EB7" w:rsidRPr="00CE008A">
        <w:rPr>
          <w:rFonts w:ascii="Times New Roman" w:hAnsi="Times New Roman" w:cs="Times New Roman"/>
          <w:spacing w:val="-1"/>
          <w:sz w:val="24"/>
          <w:szCs w:val="24"/>
        </w:rPr>
        <w:t>display</w:t>
      </w:r>
      <w:r w:rsidR="00B12EB7" w:rsidRPr="00CE008A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="00B12EB7" w:rsidRPr="00CE008A">
        <w:rPr>
          <w:rFonts w:ascii="Times New Roman" w:hAnsi="Times New Roman" w:cs="Times New Roman"/>
          <w:spacing w:val="-1"/>
          <w:sz w:val="24"/>
          <w:szCs w:val="24"/>
        </w:rPr>
        <w:t>meaningfully</w:t>
      </w:r>
      <w:r w:rsidR="00B12EB7" w:rsidRPr="00CE008A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="00B12EB7" w:rsidRPr="00CE008A">
        <w:rPr>
          <w:rFonts w:ascii="Times New Roman" w:hAnsi="Times New Roman" w:cs="Times New Roman"/>
          <w:spacing w:val="-2"/>
          <w:sz w:val="24"/>
          <w:szCs w:val="24"/>
        </w:rPr>
        <w:t>as</w:t>
      </w:r>
      <w:r w:rsidR="00B12EB7" w:rsidRPr="00CE008A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B12EB7" w:rsidRPr="00CE008A">
        <w:rPr>
          <w:rFonts w:ascii="Times New Roman" w:hAnsi="Times New Roman" w:cs="Times New Roman"/>
          <w:sz w:val="24"/>
          <w:szCs w:val="24"/>
        </w:rPr>
        <w:t>text</w:t>
      </w:r>
      <w:r w:rsidR="009A1DD8" w:rsidRPr="00CE008A">
        <w:rPr>
          <w:rFonts w:ascii="Times New Roman" w:hAnsi="Times New Roman" w:cs="Times New Roman"/>
          <w:sz w:val="24"/>
          <w:szCs w:val="24"/>
        </w:rPr>
        <w:t>.</w:t>
      </w:r>
      <w:r w:rsidR="00B12EB7" w:rsidRPr="00CE008A">
        <w:rPr>
          <w:rFonts w:ascii="Times New Roman" w:hAnsi="Times New Roman" w:cs="Times New Roman"/>
          <w:spacing w:val="79"/>
          <w:w w:val="99"/>
          <w:sz w:val="24"/>
          <w:szCs w:val="24"/>
        </w:rPr>
        <w:t xml:space="preserve"> </w:t>
      </w:r>
    </w:p>
    <w:p w14:paraId="0ACC8076" w14:textId="0E6175B5" w:rsidR="00CE008A" w:rsidRDefault="00CE008A" w:rsidP="00CE008A">
      <w:pPr>
        <w:pStyle w:val="BodyText"/>
        <w:spacing w:before="69" w:line="276" w:lineRule="auto"/>
        <w:ind w:right="766"/>
        <w:rPr>
          <w:spacing w:val="-1"/>
        </w:rPr>
      </w:pPr>
      <w:r>
        <w:rPr>
          <w:spacing w:val="-1"/>
        </w:rPr>
        <w:t xml:space="preserve">Run </w:t>
      </w:r>
      <w:r w:rsidR="00E30B3A">
        <w:rPr>
          <w:b/>
          <w:spacing w:val="-1"/>
        </w:rPr>
        <w:t>notepad</w:t>
      </w:r>
      <w:r>
        <w:rPr>
          <w:spacing w:val="-1"/>
        </w:rPr>
        <w:t xml:space="preserve"> and open </w:t>
      </w:r>
      <w:r w:rsidR="00E30B3A" w:rsidRPr="00E30B3A">
        <w:rPr>
          <w:spacing w:val="-1"/>
        </w:rPr>
        <w:t>AssemblyWeek1\HelloWorld</w:t>
      </w:r>
      <w:r w:rsidR="00E30B3A">
        <w:rPr>
          <w:spacing w:val="-1"/>
        </w:rPr>
        <w:t>.exe</w:t>
      </w:r>
      <w:r w:rsidR="00D64C2C">
        <w:rPr>
          <w:spacing w:val="-1"/>
        </w:rPr>
        <w:t xml:space="preserve"> (easiest way is open notepad then drag the file into it from Windows explorer)</w:t>
      </w:r>
    </w:p>
    <w:p w14:paraId="6BFBC0B0" w14:textId="0F48AC8D" w:rsidR="00B44ADB" w:rsidRDefault="009A1DD8" w:rsidP="00CE008A">
      <w:pPr>
        <w:pStyle w:val="BodyText"/>
        <w:spacing w:before="69" w:line="276" w:lineRule="auto"/>
        <w:ind w:right="766"/>
      </w:pPr>
      <w:r>
        <w:rPr>
          <w:spacing w:val="-1"/>
        </w:rPr>
        <w:t>W</w:t>
      </w:r>
      <w:r w:rsidR="00B12EB7">
        <w:rPr>
          <w:spacing w:val="-1"/>
        </w:rPr>
        <w:t xml:space="preserve">hat </w:t>
      </w:r>
      <w:r w:rsidR="00E30B3A">
        <w:rPr>
          <w:spacing w:val="-1"/>
        </w:rPr>
        <w:t>do you see?</w:t>
      </w:r>
    </w:p>
    <w:p w14:paraId="341C0F35" w14:textId="77777777" w:rsidR="00B44ADB" w:rsidRDefault="00B44ADB">
      <w:pPr>
        <w:spacing w:before="8"/>
        <w:rPr>
          <w:rFonts w:ascii="Times New Roman" w:eastAsia="Times New Roman" w:hAnsi="Times New Roman" w:cs="Times New Roman"/>
          <w:sz w:val="21"/>
          <w:szCs w:val="21"/>
        </w:rPr>
      </w:pPr>
    </w:p>
    <w:p w14:paraId="3380340E" w14:textId="77777777" w:rsidR="00B44ADB" w:rsidRDefault="00B12EB7">
      <w:pPr>
        <w:pStyle w:val="Heading2"/>
        <w:rPr>
          <w:b w:val="0"/>
          <w:bCs w:val="0"/>
        </w:rPr>
      </w:pPr>
      <w:bookmarkStart w:id="4" w:name="Step_2"/>
      <w:bookmarkEnd w:id="4"/>
      <w:r>
        <w:rPr>
          <w:spacing w:val="-1"/>
        </w:rPr>
        <w:t>Step</w:t>
      </w:r>
      <w:r>
        <w:rPr>
          <w:spacing w:val="-6"/>
        </w:rPr>
        <w:t xml:space="preserve"> </w:t>
      </w:r>
      <w:r>
        <w:t>2</w:t>
      </w:r>
    </w:p>
    <w:p w14:paraId="5859C1B8" w14:textId="77777777" w:rsidR="00B44ADB" w:rsidRDefault="00B44ADB">
      <w:pPr>
        <w:spacing w:before="6"/>
        <w:rPr>
          <w:rFonts w:ascii="Arial" w:eastAsia="Arial" w:hAnsi="Arial" w:cs="Arial"/>
          <w:b/>
          <w:bCs/>
          <w:sz w:val="34"/>
          <w:szCs w:val="34"/>
        </w:rPr>
      </w:pPr>
    </w:p>
    <w:p w14:paraId="66A0D15A" w14:textId="1B3C09E9" w:rsidR="00CE008A" w:rsidRDefault="00CE008A" w:rsidP="00CE008A">
      <w:pPr>
        <w:spacing w:line="480" w:lineRule="auto"/>
        <w:ind w:left="115" w:right="411"/>
        <w:rPr>
          <w:rFonts w:ascii="Times New Roman"/>
          <w:spacing w:val="71"/>
          <w:sz w:val="24"/>
        </w:rPr>
      </w:pPr>
      <w:r>
        <w:rPr>
          <w:rFonts w:ascii="Times New Roman"/>
          <w:spacing w:val="-1"/>
          <w:sz w:val="24"/>
        </w:rPr>
        <w:t>O</w:t>
      </w:r>
      <w:r w:rsidR="00B12EB7">
        <w:rPr>
          <w:rFonts w:ascii="Times New Roman"/>
          <w:spacing w:val="-1"/>
          <w:sz w:val="24"/>
        </w:rPr>
        <w:t>pen</w:t>
      </w:r>
      <w:r w:rsidR="00B12EB7">
        <w:rPr>
          <w:rFonts w:ascii="Times New Roman"/>
          <w:spacing w:val="-4"/>
          <w:sz w:val="24"/>
        </w:rPr>
        <w:t xml:space="preserve"> </w:t>
      </w:r>
      <w:r w:rsidR="00B12EB7">
        <w:rPr>
          <w:rFonts w:ascii="Times New Roman"/>
          <w:sz w:val="24"/>
        </w:rPr>
        <w:t>a</w:t>
      </w:r>
      <w:r w:rsidR="00B12EB7">
        <w:rPr>
          <w:rFonts w:ascii="Times New Roman"/>
          <w:spacing w:val="-5"/>
          <w:sz w:val="24"/>
        </w:rPr>
        <w:t xml:space="preserve"> </w:t>
      </w:r>
      <w:proofErr w:type="spellStart"/>
      <w:r w:rsidR="00E30B3A">
        <w:rPr>
          <w:rFonts w:ascii="Times New Roman"/>
          <w:spacing w:val="-1"/>
          <w:sz w:val="24"/>
        </w:rPr>
        <w:t>cmd</w:t>
      </w:r>
      <w:proofErr w:type="spellEnd"/>
      <w:r w:rsidR="00B12EB7">
        <w:rPr>
          <w:rFonts w:ascii="Times New Roman"/>
          <w:spacing w:val="-3"/>
          <w:sz w:val="24"/>
        </w:rPr>
        <w:t xml:space="preserve"> </w:t>
      </w:r>
      <w:r w:rsidR="00B12EB7">
        <w:rPr>
          <w:rFonts w:ascii="Times New Roman"/>
          <w:spacing w:val="-1"/>
          <w:sz w:val="24"/>
        </w:rPr>
        <w:t>window</w:t>
      </w:r>
      <w:r w:rsidR="00B12EB7">
        <w:rPr>
          <w:rFonts w:ascii="Times New Roman"/>
          <w:spacing w:val="-5"/>
          <w:sz w:val="24"/>
        </w:rPr>
        <w:t xml:space="preserve"> </w:t>
      </w:r>
      <w:r w:rsidR="00B12EB7">
        <w:rPr>
          <w:rFonts w:ascii="Times New Roman"/>
          <w:spacing w:val="-1"/>
          <w:sz w:val="24"/>
        </w:rPr>
        <w:t>and</w:t>
      </w:r>
      <w:r w:rsidR="00B12EB7">
        <w:rPr>
          <w:rFonts w:ascii="Times New Roman"/>
          <w:spacing w:val="-3"/>
          <w:sz w:val="24"/>
        </w:rPr>
        <w:t xml:space="preserve"> </w:t>
      </w:r>
      <w:r w:rsidR="00B12EB7">
        <w:rPr>
          <w:rFonts w:ascii="Times New Roman"/>
          <w:spacing w:val="-1"/>
          <w:sz w:val="24"/>
        </w:rPr>
        <w:t>navigate</w:t>
      </w:r>
      <w:r w:rsidR="00B12EB7">
        <w:rPr>
          <w:rFonts w:ascii="Times New Roman"/>
          <w:spacing w:val="-3"/>
          <w:sz w:val="24"/>
        </w:rPr>
        <w:t xml:space="preserve"> </w:t>
      </w:r>
      <w:r w:rsidR="00B12EB7">
        <w:rPr>
          <w:rFonts w:ascii="Times New Roman"/>
          <w:spacing w:val="-1"/>
          <w:sz w:val="24"/>
        </w:rPr>
        <w:t>to</w:t>
      </w:r>
      <w:r w:rsidR="00B12EB7">
        <w:rPr>
          <w:rFonts w:ascii="Times New Roman"/>
          <w:spacing w:val="-5"/>
          <w:sz w:val="24"/>
        </w:rPr>
        <w:t xml:space="preserve"> </w:t>
      </w:r>
      <w:r w:rsidR="00B12EB7">
        <w:rPr>
          <w:rFonts w:ascii="Times New Roman"/>
          <w:spacing w:val="-1"/>
          <w:sz w:val="24"/>
        </w:rPr>
        <w:t>the</w:t>
      </w:r>
      <w:r w:rsidR="00B12EB7">
        <w:rPr>
          <w:rFonts w:ascii="Times New Roman"/>
          <w:spacing w:val="-2"/>
          <w:sz w:val="24"/>
        </w:rPr>
        <w:t xml:space="preserve"> </w:t>
      </w:r>
      <w:r w:rsidR="00E30B3A" w:rsidRPr="00E30B3A">
        <w:rPr>
          <w:b/>
          <w:spacing w:val="-1"/>
        </w:rPr>
        <w:t>AssemblyWeek1</w:t>
      </w:r>
      <w:r w:rsidR="00E30B3A">
        <w:rPr>
          <w:spacing w:val="-1"/>
        </w:rPr>
        <w:t xml:space="preserve"> </w:t>
      </w:r>
      <w:r w:rsidR="00B12EB7">
        <w:rPr>
          <w:rFonts w:ascii="Times New Roman"/>
          <w:spacing w:val="-1"/>
          <w:sz w:val="24"/>
        </w:rPr>
        <w:t>directory</w:t>
      </w:r>
      <w:r>
        <w:rPr>
          <w:rFonts w:ascii="Times New Roman"/>
          <w:spacing w:val="-1"/>
          <w:sz w:val="24"/>
        </w:rPr>
        <w:t>.</w:t>
      </w:r>
      <w:r w:rsidR="00B12EB7">
        <w:rPr>
          <w:rFonts w:ascii="Times New Roman"/>
          <w:spacing w:val="71"/>
          <w:sz w:val="24"/>
        </w:rPr>
        <w:t xml:space="preserve"> </w:t>
      </w:r>
    </w:p>
    <w:p w14:paraId="43553DCB" w14:textId="77777777" w:rsidR="00E30B3A" w:rsidRDefault="00E30B3A" w:rsidP="00CE008A">
      <w:pPr>
        <w:spacing w:line="480" w:lineRule="auto"/>
        <w:ind w:left="115" w:right="411"/>
        <w:rPr>
          <w:rFonts w:ascii="Times New Roman"/>
          <w:spacing w:val="71"/>
          <w:sz w:val="24"/>
        </w:rPr>
      </w:pPr>
    </w:p>
    <w:p w14:paraId="300B090F" w14:textId="0D941BA2" w:rsidR="00E30B3A" w:rsidRDefault="00E30B3A" w:rsidP="00E30B3A">
      <w:pPr>
        <w:pStyle w:val="BodyText"/>
        <w:ind w:firstLine="605"/>
      </w:pPr>
      <w:r>
        <w:t xml:space="preserve">Press Windows </w:t>
      </w:r>
      <w:proofErr w:type="spellStart"/>
      <w:r>
        <w:t>Key+R</w:t>
      </w:r>
      <w:proofErr w:type="spellEnd"/>
      <w:r>
        <w:t xml:space="preserve"> to bring up run dialogue box, then enter </w:t>
      </w:r>
      <w:proofErr w:type="spellStart"/>
      <w:r w:rsidRPr="00E30B3A">
        <w:rPr>
          <w:b/>
        </w:rPr>
        <w:t>cmd</w:t>
      </w:r>
      <w:proofErr w:type="spellEnd"/>
    </w:p>
    <w:p w14:paraId="33B6261F" w14:textId="71EF407C" w:rsidR="00E30B3A" w:rsidRDefault="00E30B3A" w:rsidP="00E30B3A">
      <w:pPr>
        <w:pStyle w:val="BodyText"/>
        <w:ind w:left="720"/>
      </w:pPr>
      <w:r>
        <w:t xml:space="preserve">To easily move to the </w:t>
      </w:r>
      <w:r w:rsidR="00D64C2C">
        <w:t>directory,</w:t>
      </w:r>
      <w:r>
        <w:t xml:space="preserve"> enter </w:t>
      </w:r>
      <w:r w:rsidRPr="00E30B3A">
        <w:rPr>
          <w:b/>
        </w:rPr>
        <w:t>CD</w:t>
      </w:r>
      <w:r>
        <w:t xml:space="preserve"> followed by a space in the </w:t>
      </w:r>
      <w:proofErr w:type="spellStart"/>
      <w:r>
        <w:t>cmd</w:t>
      </w:r>
      <w:proofErr w:type="spellEnd"/>
      <w:r>
        <w:t xml:space="preserve"> window, t</w:t>
      </w:r>
      <w:r w:rsidR="00D64C2C">
        <w:t xml:space="preserve">hen drag across the folder icon from windows explorer into the </w:t>
      </w:r>
      <w:proofErr w:type="spellStart"/>
      <w:r w:rsidR="00D64C2C">
        <w:t>cmd</w:t>
      </w:r>
      <w:proofErr w:type="spellEnd"/>
      <w:r w:rsidR="00D64C2C">
        <w:t xml:space="preserve"> window.</w:t>
      </w:r>
    </w:p>
    <w:p w14:paraId="67CD0AF7" w14:textId="402A8E7B" w:rsidR="00E30B3A" w:rsidRDefault="00E30B3A" w:rsidP="00E30B3A">
      <w:pPr>
        <w:pStyle w:val="BodyText"/>
      </w:pPr>
    </w:p>
    <w:p w14:paraId="3BA8DBFA" w14:textId="39F32AAF" w:rsidR="00E30B3A" w:rsidRDefault="00D64C2C" w:rsidP="00E30B3A">
      <w:pPr>
        <w:pStyle w:val="BodyText"/>
      </w:pPr>
      <w:r>
        <w:t>Here you will find samlinux.txt and samwindows.txt. Both text files were created on their respective systems.</w:t>
      </w:r>
    </w:p>
    <w:p w14:paraId="7BB06A5E" w14:textId="77777777" w:rsidR="00E30B3A" w:rsidRDefault="00E30B3A" w:rsidP="00E30B3A">
      <w:pPr>
        <w:pStyle w:val="BodyText"/>
      </w:pPr>
    </w:p>
    <w:p w14:paraId="0669985F" w14:textId="3DFE7A26" w:rsidR="00B44ADB" w:rsidRDefault="00CE008A" w:rsidP="00CE008A">
      <w:pPr>
        <w:spacing w:line="480" w:lineRule="auto"/>
        <w:ind w:left="115" w:right="411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N</w:t>
      </w:r>
      <w:r w:rsidR="00B12EB7">
        <w:rPr>
          <w:rFonts w:ascii="Times New Roman"/>
          <w:sz w:val="24"/>
        </w:rPr>
        <w:t>ow</w:t>
      </w:r>
      <w:r w:rsidR="00B12EB7">
        <w:rPr>
          <w:rFonts w:ascii="Times New Roman"/>
          <w:spacing w:val="-4"/>
          <w:sz w:val="24"/>
        </w:rPr>
        <w:t xml:space="preserve"> </w:t>
      </w:r>
      <w:r w:rsidR="00B12EB7">
        <w:rPr>
          <w:rFonts w:ascii="Times New Roman"/>
          <w:spacing w:val="-1"/>
          <w:sz w:val="24"/>
        </w:rPr>
        <w:t>try:</w:t>
      </w:r>
    </w:p>
    <w:p w14:paraId="1C0736E7" w14:textId="52786DF0" w:rsidR="00B44ADB" w:rsidRDefault="00D64C2C" w:rsidP="00CE008A">
      <w:pPr>
        <w:pStyle w:val="Heading3"/>
        <w:spacing w:before="10"/>
        <w:ind w:firstLine="605"/>
        <w:rPr>
          <w:b w:val="0"/>
          <w:bCs w:val="0"/>
        </w:rPr>
      </w:pPr>
      <w:r>
        <w:rPr>
          <w:spacing w:val="-6"/>
        </w:rPr>
        <w:t>type</w:t>
      </w:r>
      <w:r w:rsidR="00B12EB7">
        <w:rPr>
          <w:spacing w:val="-6"/>
        </w:rPr>
        <w:t xml:space="preserve"> </w:t>
      </w:r>
      <w:r w:rsidR="00B12EB7">
        <w:rPr>
          <w:spacing w:val="-1"/>
        </w:rPr>
        <w:t>samlinux.txt</w:t>
      </w:r>
    </w:p>
    <w:p w14:paraId="5BD1ECD8" w14:textId="77777777" w:rsidR="00B44ADB" w:rsidRDefault="00B44ADB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F780BC3" w14:textId="04A74DA6" w:rsidR="00B44ADB" w:rsidRDefault="00D64C2C" w:rsidP="00CE008A">
      <w:pPr>
        <w:ind w:left="115" w:firstLine="60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b/>
          <w:spacing w:val="-2"/>
          <w:sz w:val="24"/>
        </w:rPr>
        <w:t>type</w:t>
      </w:r>
      <w:r w:rsidR="00B12EB7">
        <w:rPr>
          <w:rFonts w:ascii="Times New Roman"/>
          <w:b/>
          <w:spacing w:val="-2"/>
          <w:sz w:val="24"/>
        </w:rPr>
        <w:t xml:space="preserve"> </w:t>
      </w:r>
      <w:r w:rsidR="00B12EB7">
        <w:rPr>
          <w:rFonts w:ascii="Times New Roman"/>
          <w:b/>
          <w:spacing w:val="-1"/>
          <w:sz w:val="24"/>
        </w:rPr>
        <w:t>samwindows.txt</w:t>
      </w:r>
    </w:p>
    <w:p w14:paraId="5B6803E4" w14:textId="77777777" w:rsidR="00B44ADB" w:rsidRDefault="00B44ADB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3CDC89C" w14:textId="3E6683B3" w:rsidR="00B44ADB" w:rsidRPr="00D64C2C" w:rsidRDefault="00CE008A" w:rsidP="00D64C2C">
      <w:pPr>
        <w:pStyle w:val="BodyText"/>
      </w:pPr>
      <w:r>
        <w:t>H</w:t>
      </w:r>
      <w:r w:rsidR="00B12EB7">
        <w:t>ow</w:t>
      </w:r>
      <w:r w:rsidR="00B12EB7">
        <w:rPr>
          <w:spacing w:val="-5"/>
        </w:rPr>
        <w:t xml:space="preserve"> </w:t>
      </w:r>
      <w:r w:rsidR="00B12EB7">
        <w:t>do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the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results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compare?</w:t>
      </w:r>
    </w:p>
    <w:p w14:paraId="4895DEB0" w14:textId="0289B9AE" w:rsidR="00B44ADB" w:rsidRDefault="00B44ADB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8A4F996" w14:textId="7AE915FB" w:rsidR="00D64C2C" w:rsidRDefault="00D64C2C" w:rsidP="00D64C2C">
      <w:pPr>
        <w:pStyle w:val="BodyText"/>
      </w:pPr>
      <w:r>
        <w:t>Now try opening both files in Notepad (NOT notepad++)</w:t>
      </w:r>
    </w:p>
    <w:p w14:paraId="05CB9C34" w14:textId="77777777" w:rsidR="00D64C2C" w:rsidRDefault="00D64C2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F8B5E12" w14:textId="37C686A7" w:rsidR="00D64C2C" w:rsidRPr="00D64C2C" w:rsidRDefault="00D64C2C" w:rsidP="00D64C2C">
      <w:pPr>
        <w:pStyle w:val="BodyText"/>
      </w:pPr>
      <w:r>
        <w:t>Now h</w:t>
      </w:r>
      <w:r>
        <w:t>ow</w:t>
      </w:r>
      <w:r>
        <w:rPr>
          <w:spacing w:val="-5"/>
        </w:rPr>
        <w:t xml:space="preserve"> </w:t>
      </w:r>
      <w:r>
        <w:t>do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results</w:t>
      </w:r>
      <w:r>
        <w:rPr>
          <w:spacing w:val="-4"/>
        </w:rPr>
        <w:t xml:space="preserve"> </w:t>
      </w:r>
      <w:r>
        <w:rPr>
          <w:spacing w:val="-1"/>
        </w:rPr>
        <w:t>compare?</w:t>
      </w:r>
    </w:p>
    <w:p w14:paraId="10A4B3CE" w14:textId="77777777" w:rsidR="00D64C2C" w:rsidRDefault="00D64C2C" w:rsidP="00D64C2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88CF3DC" w14:textId="77777777" w:rsidR="00B44ADB" w:rsidRDefault="00B44ADB">
      <w:pPr>
        <w:spacing w:before="10"/>
        <w:rPr>
          <w:rFonts w:ascii="Times New Roman" w:eastAsia="Times New Roman" w:hAnsi="Times New Roman" w:cs="Times New Roman"/>
          <w:sz w:val="20"/>
          <w:szCs w:val="20"/>
        </w:rPr>
      </w:pPr>
    </w:p>
    <w:p w14:paraId="1274044F" w14:textId="77777777" w:rsidR="00B44ADB" w:rsidRDefault="00B12EB7">
      <w:pPr>
        <w:pStyle w:val="Heading2"/>
        <w:rPr>
          <w:b w:val="0"/>
          <w:bCs w:val="0"/>
        </w:rPr>
      </w:pPr>
      <w:bookmarkStart w:id="5" w:name="Step_3"/>
      <w:bookmarkEnd w:id="5"/>
      <w:r>
        <w:rPr>
          <w:spacing w:val="-1"/>
        </w:rPr>
        <w:t>Step</w:t>
      </w:r>
      <w:r>
        <w:rPr>
          <w:spacing w:val="-6"/>
        </w:rPr>
        <w:t xml:space="preserve"> </w:t>
      </w:r>
      <w:r>
        <w:t>3</w:t>
      </w:r>
    </w:p>
    <w:p w14:paraId="07D605D2" w14:textId="77777777" w:rsidR="00B44ADB" w:rsidRDefault="00B44ADB">
      <w:pPr>
        <w:spacing w:before="6"/>
        <w:rPr>
          <w:rFonts w:ascii="Arial" w:eastAsia="Arial" w:hAnsi="Arial" w:cs="Arial"/>
          <w:b/>
          <w:bCs/>
          <w:sz w:val="34"/>
          <w:szCs w:val="34"/>
        </w:rPr>
      </w:pPr>
    </w:p>
    <w:p w14:paraId="38AA08D4" w14:textId="50A31F12" w:rsidR="00B44ADB" w:rsidRDefault="00B12EB7">
      <w:pPr>
        <w:pStyle w:val="BodyText"/>
      </w:pPr>
      <w:r>
        <w:rPr>
          <w:spacing w:val="-1"/>
          <w:u w:val="single" w:color="000000"/>
        </w:rPr>
        <w:t>Ref:</w:t>
      </w:r>
      <w:r>
        <w:rPr>
          <w:spacing w:val="54"/>
          <w:u w:val="single" w:color="000000"/>
        </w:rPr>
        <w:t xml:space="preserve"> </w:t>
      </w:r>
      <w:r w:rsidR="00CE008A">
        <w:rPr>
          <w:spacing w:val="-1"/>
          <w:u w:val="single" w:color="000000"/>
        </w:rPr>
        <w:t xml:space="preserve">Lab </w:t>
      </w:r>
      <w:r w:rsidR="00266F42">
        <w:rPr>
          <w:spacing w:val="-1"/>
          <w:u w:val="single" w:color="000000"/>
        </w:rPr>
        <w:t>0</w:t>
      </w:r>
      <w:r w:rsidR="00CE008A">
        <w:rPr>
          <w:spacing w:val="-1"/>
          <w:u w:val="single" w:color="000000"/>
        </w:rPr>
        <w:t>.pdf in Notes folder</w:t>
      </w:r>
      <w:r w:rsidR="00FE3188">
        <w:rPr>
          <w:spacing w:val="-1"/>
          <w:u w:val="single" w:color="000000"/>
        </w:rPr>
        <w:t xml:space="preserve">, page </w:t>
      </w:r>
      <w:proofErr w:type="gramStart"/>
      <w:r w:rsidR="00FE3188">
        <w:rPr>
          <w:spacing w:val="-1"/>
          <w:u w:val="single" w:color="000000"/>
        </w:rPr>
        <w:t>1 :</w:t>
      </w:r>
      <w:proofErr w:type="gramEnd"/>
      <w:r w:rsidR="00FE3188">
        <w:rPr>
          <w:spacing w:val="-1"/>
          <w:u w:val="single" w:color="000000"/>
        </w:rPr>
        <w:t xml:space="preserve"> </w:t>
      </w:r>
      <w:r w:rsidR="00FE3188" w:rsidRPr="00FE3188">
        <w:rPr>
          <w:spacing w:val="-1"/>
          <w:u w:val="single" w:color="000000"/>
        </w:rPr>
        <w:t>Looking at File Internals with the Bless Editor</w:t>
      </w:r>
    </w:p>
    <w:p w14:paraId="6E21880D" w14:textId="77777777" w:rsidR="00B44ADB" w:rsidRDefault="00B44ADB">
      <w:pPr>
        <w:spacing w:before="11"/>
        <w:rPr>
          <w:rFonts w:ascii="Times New Roman" w:eastAsia="Times New Roman" w:hAnsi="Times New Roman" w:cs="Times New Roman"/>
          <w:sz w:val="17"/>
          <w:szCs w:val="17"/>
        </w:rPr>
      </w:pPr>
    </w:p>
    <w:p w14:paraId="176D4F2A" w14:textId="63C96463" w:rsidR="00B44ADB" w:rsidRDefault="00D64C2C">
      <w:pPr>
        <w:pStyle w:val="BodyText"/>
        <w:spacing w:before="69"/>
      </w:pPr>
      <w:r>
        <w:rPr>
          <w:spacing w:val="-1"/>
        </w:rPr>
        <w:t xml:space="preserve">A hex editor </w:t>
      </w:r>
      <w:r w:rsidR="00B12EB7">
        <w:rPr>
          <w:spacing w:val="-1"/>
        </w:rPr>
        <w:t>is</w:t>
      </w:r>
      <w:r w:rsidR="00B12EB7">
        <w:rPr>
          <w:spacing w:val="-3"/>
        </w:rPr>
        <w:t xml:space="preserve"> </w:t>
      </w:r>
      <w:r w:rsidR="00B12EB7">
        <w:t>a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utility</w:t>
      </w:r>
      <w:r w:rsidR="00B12EB7">
        <w:rPr>
          <w:spacing w:val="-3"/>
        </w:rPr>
        <w:t xml:space="preserve"> </w:t>
      </w:r>
      <w:r w:rsidR="00B12EB7">
        <w:t>that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allows</w:t>
      </w:r>
      <w:r w:rsidR="00B12EB7">
        <w:rPr>
          <w:spacing w:val="-3"/>
        </w:rPr>
        <w:t xml:space="preserve"> </w:t>
      </w:r>
      <w:r w:rsidR="00B12EB7">
        <w:t>you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to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open,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display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and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change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characters</w:t>
      </w:r>
      <w:r w:rsidR="00B12EB7">
        <w:rPr>
          <w:spacing w:val="-3"/>
        </w:rPr>
        <w:t xml:space="preserve"> </w:t>
      </w:r>
      <w:r w:rsidR="00B12EB7">
        <w:t>or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bytes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inside</w:t>
      </w:r>
    </w:p>
    <w:p w14:paraId="5782BC39" w14:textId="77777777" w:rsidR="00B44ADB" w:rsidRDefault="00B12EB7">
      <w:pPr>
        <w:pStyle w:val="Heading3"/>
        <w:rPr>
          <w:b w:val="0"/>
          <w:bCs w:val="0"/>
        </w:rPr>
      </w:pPr>
      <w:r>
        <w:t>any</w:t>
      </w:r>
      <w:r>
        <w:rPr>
          <w:spacing w:val="-2"/>
        </w:rPr>
        <w:t xml:space="preserve"> </w:t>
      </w:r>
      <w:r>
        <w:t>typ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rPr>
          <w:spacing w:val="-1"/>
        </w:rPr>
        <w:t>file</w:t>
      </w:r>
    </w:p>
    <w:p w14:paraId="4D7BB8DD" w14:textId="77777777" w:rsidR="00B44ADB" w:rsidRDefault="00B44ADB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8B9D969" w14:textId="79A516C3" w:rsidR="00D64C2C" w:rsidRDefault="00D64C2C">
      <w:pPr>
        <w:pStyle w:val="Heading3"/>
        <w:rPr>
          <w:b w:val="0"/>
          <w:bCs w:val="0"/>
        </w:rPr>
      </w:pPr>
      <w:r>
        <w:rPr>
          <w:b w:val="0"/>
          <w:bCs w:val="0"/>
        </w:rPr>
        <w:t xml:space="preserve">We will be using an online hex editor for portability. Open Chrome and go to </w:t>
      </w:r>
      <w:hyperlink r:id="rId6" w:history="1">
        <w:r w:rsidR="00FE0EDB" w:rsidRPr="00C337DB">
          <w:rPr>
            <w:rStyle w:val="Hyperlink"/>
            <w:b w:val="0"/>
            <w:bCs w:val="0"/>
          </w:rPr>
          <w:t>https://hexed.it/</w:t>
        </w:r>
      </w:hyperlink>
    </w:p>
    <w:p w14:paraId="7CFFD4D7" w14:textId="4D6737DE" w:rsidR="00B44ADB" w:rsidRDefault="00B44ADB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C5DF166" w14:textId="209B6EAD" w:rsidR="002A6570" w:rsidRPr="00FE0EDB" w:rsidRDefault="00D64C2C" w:rsidP="00FE0EDB">
      <w:pPr>
        <w:pStyle w:val="BodyText"/>
      </w:pPr>
      <w:r>
        <w:t xml:space="preserve">Now </w:t>
      </w:r>
      <w:r w:rsidR="00B12EB7">
        <w:t>open</w:t>
      </w:r>
      <w:r w:rsidR="00B12EB7">
        <w:rPr>
          <w:spacing w:val="-3"/>
        </w:rPr>
        <w:t xml:space="preserve"> </w:t>
      </w:r>
      <w:r w:rsidR="00B12EB7">
        <w:t>samlinux.txt</w:t>
      </w:r>
      <w:r w:rsidR="00B12EB7">
        <w:rPr>
          <w:spacing w:val="-2"/>
        </w:rPr>
        <w:t xml:space="preserve"> </w:t>
      </w:r>
      <w:r w:rsidR="00B12EB7">
        <w:t>and</w:t>
      </w:r>
      <w:r w:rsidR="00B12EB7">
        <w:rPr>
          <w:spacing w:val="-3"/>
        </w:rPr>
        <w:t xml:space="preserve"> </w:t>
      </w:r>
      <w:r w:rsidR="00B12EB7">
        <w:t>samwindows.txt</w:t>
      </w:r>
      <w:r w:rsidR="00FE0EDB">
        <w:rPr>
          <w:spacing w:val="57"/>
        </w:rPr>
        <w:t xml:space="preserve"> </w:t>
      </w:r>
      <w:r w:rsidR="00FE0EDB" w:rsidRPr="00FE0EDB">
        <w:t>in hexed</w:t>
      </w:r>
    </w:p>
    <w:p w14:paraId="33EDB983" w14:textId="77777777" w:rsidR="00D64C2C" w:rsidRDefault="00D64C2C" w:rsidP="002A6570">
      <w:pPr>
        <w:ind w:left="115"/>
        <w:rPr>
          <w:rFonts w:ascii="Times New Roman"/>
          <w:b/>
          <w:spacing w:val="57"/>
          <w:sz w:val="24"/>
        </w:rPr>
      </w:pPr>
    </w:p>
    <w:p w14:paraId="5E043961" w14:textId="6923F984" w:rsidR="00B44ADB" w:rsidRPr="002A6570" w:rsidRDefault="002A6570" w:rsidP="002A6570">
      <w:pPr>
        <w:ind w:left="115"/>
        <w:rPr>
          <w:rFonts w:ascii="Times New Roman"/>
          <w:spacing w:val="-1"/>
          <w:sz w:val="24"/>
        </w:rPr>
      </w:pPr>
      <w:r>
        <w:rPr>
          <w:rFonts w:ascii="Times New Roman"/>
          <w:spacing w:val="-1"/>
          <w:sz w:val="24"/>
        </w:rPr>
        <w:t>T</w:t>
      </w:r>
      <w:r w:rsidR="00B12EB7">
        <w:rPr>
          <w:rFonts w:ascii="Times New Roman"/>
          <w:spacing w:val="-1"/>
          <w:sz w:val="24"/>
        </w:rPr>
        <w:t>he</w:t>
      </w:r>
      <w:r w:rsidR="00B12EB7">
        <w:rPr>
          <w:rFonts w:ascii="Times New Roman"/>
          <w:spacing w:val="-4"/>
          <w:sz w:val="24"/>
        </w:rPr>
        <w:t xml:space="preserve"> </w:t>
      </w:r>
      <w:r w:rsidR="00B12EB7">
        <w:rPr>
          <w:rFonts w:ascii="Times New Roman"/>
          <w:spacing w:val="-1"/>
          <w:sz w:val="24"/>
        </w:rPr>
        <w:t>display</w:t>
      </w:r>
      <w:r w:rsidR="00B12EB7">
        <w:rPr>
          <w:rFonts w:ascii="Times New Roman"/>
          <w:spacing w:val="-4"/>
          <w:sz w:val="24"/>
        </w:rPr>
        <w:t xml:space="preserve"> </w:t>
      </w:r>
      <w:r w:rsidR="00B12EB7">
        <w:rPr>
          <w:rFonts w:ascii="Times New Roman"/>
          <w:spacing w:val="-1"/>
          <w:sz w:val="24"/>
        </w:rPr>
        <w:t>pane</w:t>
      </w:r>
      <w:r w:rsidR="00B12EB7">
        <w:rPr>
          <w:rFonts w:ascii="Times New Roman"/>
          <w:spacing w:val="-4"/>
          <w:sz w:val="24"/>
        </w:rPr>
        <w:t xml:space="preserve"> </w:t>
      </w:r>
      <w:r w:rsidR="00B12EB7">
        <w:rPr>
          <w:rFonts w:ascii="Times New Roman"/>
          <w:spacing w:val="-1"/>
          <w:sz w:val="24"/>
        </w:rPr>
        <w:t>is</w:t>
      </w:r>
      <w:r w:rsidR="00B12EB7">
        <w:rPr>
          <w:rFonts w:ascii="Times New Roman"/>
          <w:spacing w:val="-4"/>
          <w:sz w:val="24"/>
        </w:rPr>
        <w:t xml:space="preserve"> </w:t>
      </w:r>
      <w:r w:rsidR="00B12EB7">
        <w:rPr>
          <w:rFonts w:ascii="Times New Roman"/>
          <w:spacing w:val="-1"/>
          <w:sz w:val="24"/>
        </w:rPr>
        <w:t>divided</w:t>
      </w:r>
      <w:r w:rsidR="00B12EB7">
        <w:rPr>
          <w:rFonts w:ascii="Times New Roman"/>
          <w:spacing w:val="-3"/>
          <w:sz w:val="24"/>
        </w:rPr>
        <w:t xml:space="preserve"> </w:t>
      </w:r>
      <w:r w:rsidR="00B12EB7">
        <w:rPr>
          <w:rFonts w:ascii="Times New Roman"/>
          <w:spacing w:val="-1"/>
          <w:sz w:val="24"/>
        </w:rPr>
        <w:t>into</w:t>
      </w:r>
      <w:r w:rsidR="00B12EB7">
        <w:rPr>
          <w:rFonts w:ascii="Times New Roman"/>
          <w:spacing w:val="-4"/>
          <w:sz w:val="24"/>
        </w:rPr>
        <w:t xml:space="preserve"> </w:t>
      </w:r>
      <w:r w:rsidR="00B12EB7">
        <w:rPr>
          <w:rFonts w:ascii="Times New Roman"/>
          <w:spacing w:val="-1"/>
          <w:sz w:val="24"/>
        </w:rPr>
        <w:t>three</w:t>
      </w:r>
      <w:r w:rsidR="00B12EB7">
        <w:rPr>
          <w:rFonts w:ascii="Times New Roman"/>
          <w:spacing w:val="-5"/>
          <w:sz w:val="24"/>
        </w:rPr>
        <w:t xml:space="preserve"> </w:t>
      </w:r>
      <w:r w:rsidR="00B12EB7">
        <w:rPr>
          <w:rFonts w:ascii="Times New Roman"/>
          <w:spacing w:val="-1"/>
          <w:sz w:val="24"/>
        </w:rPr>
        <w:t>parts:</w:t>
      </w:r>
    </w:p>
    <w:p w14:paraId="631A16E0" w14:textId="7221D485" w:rsidR="00B44ADB" w:rsidRPr="00897A84" w:rsidRDefault="00897A84">
      <w:pPr>
        <w:pStyle w:val="BodyText"/>
        <w:spacing w:before="10"/>
        <w:ind w:left="236"/>
        <w:rPr>
          <w:b/>
        </w:rPr>
      </w:pPr>
      <w:r w:rsidRPr="00897A84">
        <w:rPr>
          <w:b/>
          <w:spacing w:val="-1"/>
        </w:rPr>
        <w:t>O</w:t>
      </w:r>
      <w:r w:rsidR="00B12EB7" w:rsidRPr="00897A84">
        <w:rPr>
          <w:b/>
          <w:spacing w:val="-1"/>
        </w:rPr>
        <w:t>ffset</w:t>
      </w:r>
      <w:r w:rsidR="00B12EB7" w:rsidRPr="00897A84">
        <w:rPr>
          <w:b/>
          <w:spacing w:val="-8"/>
        </w:rPr>
        <w:t xml:space="preserve"> </w:t>
      </w:r>
      <w:r w:rsidR="00B12EB7" w:rsidRPr="00897A84">
        <w:rPr>
          <w:b/>
          <w:spacing w:val="-1"/>
        </w:rPr>
        <w:t>column</w:t>
      </w:r>
    </w:p>
    <w:p w14:paraId="7AEC8B01" w14:textId="77777777" w:rsidR="00B44ADB" w:rsidRDefault="00B12EB7">
      <w:pPr>
        <w:pStyle w:val="BodyText"/>
        <w:ind w:left="476" w:right="242"/>
      </w:pPr>
      <w:r>
        <w:rPr>
          <w:spacing w:val="-1"/>
        </w:rPr>
        <w:t>contains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2"/>
        </w:rPr>
        <w:t xml:space="preserve">offset </w:t>
      </w:r>
      <w:r>
        <w:rPr>
          <w:spacing w:val="-1"/>
        </w:rPr>
        <w:t>(distance)</w:t>
      </w:r>
      <w:r>
        <w:rPr>
          <w:spacing w:val="-3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start</w:t>
      </w:r>
      <w:r>
        <w:rPr>
          <w:spacing w:val="-5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file</w:t>
      </w:r>
      <w:r>
        <w:rPr>
          <w:spacing w:val="-2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5"/>
        </w:rPr>
        <w:t xml:space="preserve"> </w:t>
      </w:r>
      <w:r>
        <w:rPr>
          <w:spacing w:val="-1"/>
        </w:rPr>
        <w:t>first</w:t>
      </w:r>
      <w:r>
        <w:rPr>
          <w:spacing w:val="-2"/>
        </w:rPr>
        <w:t xml:space="preserve"> </w:t>
      </w:r>
      <w:r>
        <w:rPr>
          <w:spacing w:val="-1"/>
        </w:rPr>
        <w:t>byte</w:t>
      </w:r>
      <w:r>
        <w:rPr>
          <w:spacing w:val="-5"/>
        </w:rPr>
        <w:t xml:space="preserve"> </w:t>
      </w:r>
      <w:r>
        <w:rPr>
          <w:spacing w:val="-1"/>
        </w:rPr>
        <w:t>displayed</w:t>
      </w:r>
      <w:r>
        <w:rPr>
          <w:spacing w:val="85"/>
        </w:rPr>
        <w:t xml:space="preserve"> </w:t>
      </w:r>
      <w:proofErr w:type="spellStart"/>
      <w:r>
        <w:rPr>
          <w:spacing w:val="-1"/>
        </w:rPr>
        <w:t>displayed</w:t>
      </w:r>
      <w:proofErr w:type="spellEnd"/>
      <w:r>
        <w:rPr>
          <w:spacing w:val="-5"/>
        </w:rPr>
        <w:t xml:space="preserve"> </w:t>
      </w:r>
      <w:r>
        <w:rPr>
          <w:spacing w:val="-1"/>
        </w:rPr>
        <w:t>in</w:t>
      </w:r>
      <w:r>
        <w:rPr>
          <w:spacing w:val="-4"/>
        </w:rPr>
        <w:t xml:space="preserve"> </w:t>
      </w:r>
      <w:r>
        <w:rPr>
          <w:spacing w:val="-1"/>
        </w:rPr>
        <w:t>hex!</w:t>
      </w:r>
    </w:p>
    <w:p w14:paraId="5F9D9A53" w14:textId="46307136" w:rsidR="00B44ADB" w:rsidRPr="00897A84" w:rsidRDefault="00897A84">
      <w:pPr>
        <w:pStyle w:val="BodyText"/>
        <w:ind w:left="236" w:right="6720"/>
        <w:rPr>
          <w:b/>
        </w:rPr>
      </w:pPr>
      <w:r w:rsidRPr="00897A84">
        <w:rPr>
          <w:b/>
          <w:spacing w:val="-1"/>
        </w:rPr>
        <w:t>H</w:t>
      </w:r>
      <w:r w:rsidR="00B12EB7" w:rsidRPr="00897A84">
        <w:rPr>
          <w:b/>
          <w:spacing w:val="-1"/>
        </w:rPr>
        <w:t>ex</w:t>
      </w:r>
      <w:r w:rsidR="00B12EB7" w:rsidRPr="00897A84">
        <w:rPr>
          <w:b/>
          <w:spacing w:val="-5"/>
        </w:rPr>
        <w:t xml:space="preserve"> </w:t>
      </w:r>
      <w:r w:rsidR="00B12EB7" w:rsidRPr="00897A84">
        <w:rPr>
          <w:b/>
          <w:spacing w:val="-1"/>
        </w:rPr>
        <w:t>display</w:t>
      </w:r>
      <w:r w:rsidR="00B12EB7" w:rsidRPr="00897A84">
        <w:rPr>
          <w:b/>
          <w:spacing w:val="-6"/>
        </w:rPr>
        <w:t xml:space="preserve"> </w:t>
      </w:r>
      <w:r w:rsidR="00B12EB7" w:rsidRPr="00897A84">
        <w:rPr>
          <w:b/>
          <w:spacing w:val="-1"/>
        </w:rPr>
        <w:t>column</w:t>
      </w:r>
      <w:r w:rsidR="00B12EB7" w:rsidRPr="00897A84">
        <w:rPr>
          <w:b/>
          <w:spacing w:val="21"/>
        </w:rPr>
        <w:t xml:space="preserve"> </w:t>
      </w:r>
      <w:r w:rsidRPr="00897A84">
        <w:rPr>
          <w:b/>
          <w:spacing w:val="21"/>
        </w:rPr>
        <w:t>C</w:t>
      </w:r>
      <w:r w:rsidR="00B12EB7" w:rsidRPr="00897A84">
        <w:rPr>
          <w:b/>
          <w:spacing w:val="-1"/>
        </w:rPr>
        <w:t>har</w:t>
      </w:r>
      <w:r w:rsidR="00B12EB7" w:rsidRPr="00897A84">
        <w:rPr>
          <w:b/>
          <w:spacing w:val="-6"/>
        </w:rPr>
        <w:t xml:space="preserve"> </w:t>
      </w:r>
      <w:r w:rsidR="00B12EB7" w:rsidRPr="00897A84">
        <w:rPr>
          <w:b/>
          <w:spacing w:val="-1"/>
        </w:rPr>
        <w:t>display</w:t>
      </w:r>
      <w:r w:rsidR="00B12EB7" w:rsidRPr="00897A84">
        <w:rPr>
          <w:b/>
          <w:spacing w:val="-6"/>
        </w:rPr>
        <w:t xml:space="preserve"> </w:t>
      </w:r>
      <w:r w:rsidR="00B12EB7" w:rsidRPr="00897A84">
        <w:rPr>
          <w:b/>
          <w:spacing w:val="-1"/>
        </w:rPr>
        <w:t>column</w:t>
      </w:r>
    </w:p>
    <w:p w14:paraId="3C3650D2" w14:textId="35ADB244" w:rsidR="00B44ADB" w:rsidRDefault="00B12EB7" w:rsidP="002A6570">
      <w:pPr>
        <w:pStyle w:val="BodyText"/>
        <w:spacing w:line="480" w:lineRule="auto"/>
        <w:ind w:left="142" w:right="2005" w:firstLine="360"/>
      </w:pPr>
      <w:r>
        <w:rPr>
          <w:spacing w:val="-1"/>
        </w:rPr>
        <w:t>visible</w:t>
      </w:r>
      <w:r>
        <w:rPr>
          <w:spacing w:val="-6"/>
        </w:rPr>
        <w:t xml:space="preserve"> </w:t>
      </w:r>
      <w:r>
        <w:rPr>
          <w:spacing w:val="-1"/>
        </w:rPr>
        <w:t>text</w:t>
      </w:r>
      <w:r>
        <w:rPr>
          <w:spacing w:val="-5"/>
        </w:rPr>
        <w:t xml:space="preserve"> </w:t>
      </w:r>
      <w:r>
        <w:rPr>
          <w:spacing w:val="-1"/>
        </w:rPr>
        <w:t>chars</w:t>
      </w:r>
      <w:r>
        <w:rPr>
          <w:spacing w:val="-5"/>
        </w:rPr>
        <w:t xml:space="preserve"> </w:t>
      </w:r>
      <w:r>
        <w:rPr>
          <w:spacing w:val="-1"/>
        </w:rPr>
        <w:t>are</w:t>
      </w:r>
      <w:r>
        <w:rPr>
          <w:spacing w:val="-3"/>
        </w:rPr>
        <w:t xml:space="preserve"> </w:t>
      </w:r>
      <w:r>
        <w:rPr>
          <w:spacing w:val="-1"/>
        </w:rPr>
        <w:t>displayed</w:t>
      </w:r>
      <w:r>
        <w:rPr>
          <w:spacing w:val="-4"/>
        </w:rPr>
        <w:t xml:space="preserve"> </w:t>
      </w:r>
      <w:r>
        <w:rPr>
          <w:spacing w:val="-1"/>
        </w:rPr>
        <w:t>as</w:t>
      </w:r>
      <w:r>
        <w:rPr>
          <w:spacing w:val="-4"/>
        </w:rPr>
        <w:t xml:space="preserve"> </w:t>
      </w:r>
      <w:r>
        <w:rPr>
          <w:spacing w:val="-1"/>
        </w:rPr>
        <w:t>text,</w:t>
      </w:r>
      <w:r>
        <w:rPr>
          <w:spacing w:val="-5"/>
        </w:rPr>
        <w:t xml:space="preserve"> </w:t>
      </w:r>
      <w:r>
        <w:rPr>
          <w:spacing w:val="-1"/>
        </w:rPr>
        <w:t>non-displayable</w:t>
      </w:r>
      <w:r>
        <w:rPr>
          <w:spacing w:val="-3"/>
        </w:rPr>
        <w:t xml:space="preserve"> </w:t>
      </w:r>
      <w:r>
        <w:rPr>
          <w:spacing w:val="-1"/>
        </w:rPr>
        <w:t>chars</w:t>
      </w:r>
      <w:r>
        <w:rPr>
          <w:spacing w:val="-5"/>
        </w:rPr>
        <w:t xml:space="preserve"> </w:t>
      </w:r>
      <w:r>
        <w:rPr>
          <w:spacing w:val="-1"/>
        </w:rPr>
        <w:t>as</w:t>
      </w:r>
      <w:r>
        <w:rPr>
          <w:spacing w:val="-4"/>
        </w:rPr>
        <w:t xml:space="preserve"> </w:t>
      </w:r>
      <w:r>
        <w:rPr>
          <w:spacing w:val="-1"/>
        </w:rPr>
        <w:t>'.'</w:t>
      </w:r>
      <w:r>
        <w:rPr>
          <w:spacing w:val="79"/>
        </w:rPr>
        <w:t xml:space="preserve"> </w:t>
      </w:r>
      <w:r w:rsidR="002A6570">
        <w:rPr>
          <w:spacing w:val="-1"/>
        </w:rPr>
        <w:t>St</w:t>
      </w:r>
      <w:r>
        <w:rPr>
          <w:spacing w:val="-1"/>
        </w:rPr>
        <w:t>udy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2"/>
        </w:rPr>
        <w:t xml:space="preserve"> </w:t>
      </w:r>
      <w:r>
        <w:rPr>
          <w:spacing w:val="-1"/>
        </w:rPr>
        <w:t>two</w:t>
      </w:r>
      <w:r>
        <w:rPr>
          <w:spacing w:val="-3"/>
        </w:rPr>
        <w:t xml:space="preserve"> </w:t>
      </w:r>
      <w:r>
        <w:rPr>
          <w:spacing w:val="-1"/>
        </w:rPr>
        <w:t>file</w:t>
      </w:r>
      <w:r>
        <w:rPr>
          <w:spacing w:val="-2"/>
        </w:rPr>
        <w:t xml:space="preserve"> </w:t>
      </w:r>
      <w:r>
        <w:rPr>
          <w:spacing w:val="-1"/>
        </w:rPr>
        <w:t>displays</w:t>
      </w:r>
      <w:r>
        <w:rPr>
          <w:spacing w:val="-3"/>
        </w:rPr>
        <w:t xml:space="preserve"> </w:t>
      </w:r>
      <w:r>
        <w:rPr>
          <w:spacing w:val="-1"/>
        </w:rPr>
        <w:t>and</w:t>
      </w:r>
      <w:r>
        <w:rPr>
          <w:spacing w:val="-3"/>
        </w:rPr>
        <w:t xml:space="preserve"> </w:t>
      </w:r>
      <w:r>
        <w:rPr>
          <w:spacing w:val="-1"/>
        </w:rPr>
        <w:t>make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note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any</w:t>
      </w:r>
      <w:r>
        <w:rPr>
          <w:spacing w:val="-3"/>
        </w:rPr>
        <w:t xml:space="preserve"> </w:t>
      </w:r>
      <w:r>
        <w:rPr>
          <w:spacing w:val="-1"/>
        </w:rPr>
        <w:t>differences...</w:t>
      </w:r>
    </w:p>
    <w:p w14:paraId="0AC76CFF" w14:textId="77777777" w:rsidR="00B44ADB" w:rsidRDefault="00B44ADB">
      <w:pPr>
        <w:spacing w:line="480" w:lineRule="auto"/>
        <w:sectPr w:rsidR="00B44ADB">
          <w:headerReference w:type="default" r:id="rId7"/>
          <w:pgSz w:w="11900" w:h="16840"/>
          <w:pgMar w:top="1400" w:right="1680" w:bottom="280" w:left="1020" w:header="1165" w:footer="0" w:gutter="0"/>
          <w:cols w:space="720"/>
        </w:sectPr>
      </w:pPr>
    </w:p>
    <w:p w14:paraId="1FAD2AE9" w14:textId="77777777" w:rsidR="00B44ADB" w:rsidRDefault="00B44ADB">
      <w:pPr>
        <w:rPr>
          <w:rFonts w:ascii="Times New Roman" w:eastAsia="Times New Roman" w:hAnsi="Times New Roman" w:cs="Times New Roman"/>
          <w:sz w:val="29"/>
          <w:szCs w:val="29"/>
        </w:rPr>
      </w:pPr>
    </w:p>
    <w:p w14:paraId="36EC43DE" w14:textId="5EA1E05D" w:rsidR="00B44ADB" w:rsidRDefault="002A6570">
      <w:pPr>
        <w:pStyle w:val="BodyText"/>
        <w:spacing w:line="480" w:lineRule="auto"/>
        <w:ind w:right="5234"/>
      </w:pPr>
      <w:bookmarkStart w:id="6" w:name="Step_4"/>
      <w:bookmarkEnd w:id="6"/>
      <w:r>
        <w:rPr>
          <w:spacing w:val="-1"/>
        </w:rPr>
        <w:t>W</w:t>
      </w:r>
      <w:r w:rsidR="00B12EB7">
        <w:rPr>
          <w:spacing w:val="-1"/>
        </w:rPr>
        <w:t>hat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is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the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hex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value</w:t>
      </w:r>
      <w:r w:rsidR="00B12EB7">
        <w:rPr>
          <w:spacing w:val="-4"/>
        </w:rPr>
        <w:t xml:space="preserve"> </w:t>
      </w:r>
      <w:r w:rsidR="00B12EB7">
        <w:t>for</w:t>
      </w:r>
      <w:r w:rsidR="00B12EB7">
        <w:rPr>
          <w:spacing w:val="-3"/>
        </w:rPr>
        <w:t xml:space="preserve"> </w:t>
      </w:r>
      <w:r w:rsidR="00B12EB7">
        <w:t>a</w:t>
      </w:r>
      <w:r w:rsidR="00B12EB7">
        <w:rPr>
          <w:spacing w:val="-4"/>
        </w:rPr>
        <w:t xml:space="preserve"> </w:t>
      </w:r>
      <w:r w:rsidR="00B12EB7">
        <w:t>full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stop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character?</w:t>
      </w:r>
    </w:p>
    <w:p w14:paraId="20F45AF7" w14:textId="027896C6" w:rsidR="00B44ADB" w:rsidRDefault="002A6570" w:rsidP="00897A84">
      <w:pPr>
        <w:pStyle w:val="BodyText"/>
      </w:pPr>
      <w:r>
        <w:t>W</w:t>
      </w:r>
      <w:r w:rsidR="00B12EB7">
        <w:t>hat</w:t>
      </w:r>
      <w:r w:rsidR="00B12EB7">
        <w:rPr>
          <w:spacing w:val="-3"/>
        </w:rPr>
        <w:t xml:space="preserve"> </w:t>
      </w:r>
      <w:r w:rsidR="00B12EB7">
        <w:t>is</w:t>
      </w:r>
      <w:r w:rsidR="00B12EB7">
        <w:rPr>
          <w:spacing w:val="-3"/>
        </w:rPr>
        <w:t xml:space="preserve"> </w:t>
      </w:r>
      <w:r w:rsidR="00B12EB7">
        <w:t>the</w:t>
      </w:r>
      <w:r w:rsidR="00B12EB7">
        <w:rPr>
          <w:spacing w:val="-4"/>
        </w:rPr>
        <w:t xml:space="preserve"> </w:t>
      </w:r>
      <w:r w:rsidR="00B12EB7">
        <w:t>hex</w:t>
      </w:r>
      <w:r w:rsidR="00B12EB7">
        <w:rPr>
          <w:spacing w:val="-3"/>
        </w:rPr>
        <w:t xml:space="preserve"> </w:t>
      </w:r>
      <w:r w:rsidR="00B12EB7">
        <w:t>value</w:t>
      </w:r>
      <w:r w:rsidR="00897A84">
        <w:t>/values?</w:t>
      </w:r>
      <w:r w:rsidR="00B12EB7">
        <w:rPr>
          <w:spacing w:val="-4"/>
        </w:rPr>
        <w:t xml:space="preserve"> </w:t>
      </w:r>
      <w:r w:rsidR="00B12EB7">
        <w:t>for</w:t>
      </w:r>
      <w:r w:rsidR="00B12EB7">
        <w:rPr>
          <w:spacing w:val="-3"/>
        </w:rPr>
        <w:t xml:space="preserve"> </w:t>
      </w:r>
      <w:r w:rsidR="00B12EB7">
        <w:t>the</w:t>
      </w:r>
      <w:r w:rsidR="00B12EB7">
        <w:rPr>
          <w:spacing w:val="-2"/>
        </w:rPr>
        <w:t xml:space="preserve"> </w:t>
      </w:r>
      <w:r w:rsidR="00B12EB7">
        <w:t>EOL</w:t>
      </w:r>
      <w:r w:rsidR="00B12EB7">
        <w:rPr>
          <w:spacing w:val="-12"/>
        </w:rPr>
        <w:t xml:space="preserve"> </w:t>
      </w:r>
      <w:r w:rsidR="00B12EB7">
        <w:t>(end</w:t>
      </w:r>
      <w:r w:rsidR="00B12EB7">
        <w:rPr>
          <w:spacing w:val="-3"/>
        </w:rPr>
        <w:t xml:space="preserve"> </w:t>
      </w:r>
      <w:r w:rsidR="00B12EB7">
        <w:t>of</w:t>
      </w:r>
      <w:r w:rsidR="00B12EB7">
        <w:rPr>
          <w:spacing w:val="-3"/>
        </w:rPr>
        <w:t xml:space="preserve"> </w:t>
      </w:r>
      <w:r w:rsidR="00B12EB7">
        <w:t>line)</w:t>
      </w:r>
      <w:r w:rsidR="00B12EB7">
        <w:rPr>
          <w:spacing w:val="-2"/>
        </w:rPr>
        <w:t xml:space="preserve"> </w:t>
      </w:r>
      <w:r w:rsidR="00B12EB7">
        <w:t>character?</w:t>
      </w:r>
      <w:r w:rsidR="00B12EB7">
        <w:rPr>
          <w:spacing w:val="55"/>
          <w:w w:val="99"/>
        </w:rPr>
        <w:t xml:space="preserve"> </w:t>
      </w:r>
      <w:r>
        <w:t>H</w:t>
      </w:r>
      <w:r w:rsidR="00B12EB7">
        <w:t>ow</w:t>
      </w:r>
      <w:r w:rsidR="00B12EB7">
        <w:rPr>
          <w:spacing w:val="-5"/>
        </w:rPr>
        <w:t xml:space="preserve"> </w:t>
      </w:r>
      <w:r w:rsidR="00B12EB7">
        <w:t>does</w:t>
      </w:r>
      <w:r w:rsidR="00B12EB7">
        <w:rPr>
          <w:spacing w:val="-4"/>
        </w:rPr>
        <w:t xml:space="preserve"> </w:t>
      </w:r>
      <w:r w:rsidR="00B12EB7">
        <w:t>this</w:t>
      </w:r>
      <w:r w:rsidR="00B12EB7">
        <w:rPr>
          <w:spacing w:val="-4"/>
        </w:rPr>
        <w:t xml:space="preserve"> </w:t>
      </w:r>
      <w:r w:rsidR="00B12EB7">
        <w:t>differ</w:t>
      </w:r>
      <w:r w:rsidR="00B12EB7">
        <w:rPr>
          <w:spacing w:val="-3"/>
        </w:rPr>
        <w:t xml:space="preserve"> </w:t>
      </w:r>
      <w:r w:rsidR="00897A84">
        <w:t>in</w:t>
      </w:r>
      <w:r w:rsidR="00B12EB7">
        <w:rPr>
          <w:spacing w:val="-5"/>
        </w:rPr>
        <w:t xml:space="preserve"> </w:t>
      </w:r>
      <w:r w:rsidR="00B12EB7">
        <w:t>the</w:t>
      </w:r>
      <w:r w:rsidR="00B12EB7">
        <w:rPr>
          <w:spacing w:val="-3"/>
        </w:rPr>
        <w:t xml:space="preserve"> </w:t>
      </w:r>
      <w:r w:rsidR="00B12EB7">
        <w:t>samwindows.txt</w:t>
      </w:r>
      <w:r w:rsidR="00B12EB7">
        <w:rPr>
          <w:spacing w:val="-3"/>
        </w:rPr>
        <w:t xml:space="preserve"> </w:t>
      </w:r>
      <w:r w:rsidR="00897A84">
        <w:rPr>
          <w:spacing w:val="-3"/>
        </w:rPr>
        <w:t xml:space="preserve">and samlinux.txt </w:t>
      </w:r>
      <w:r w:rsidR="00B12EB7">
        <w:t>file?</w:t>
      </w:r>
    </w:p>
    <w:p w14:paraId="59527BDD" w14:textId="77777777" w:rsidR="00B44ADB" w:rsidRDefault="00B44ADB">
      <w:pPr>
        <w:spacing w:before="9"/>
        <w:rPr>
          <w:rFonts w:ascii="Times New Roman" w:eastAsia="Times New Roman" w:hAnsi="Times New Roman" w:cs="Times New Roman"/>
          <w:sz w:val="24"/>
          <w:szCs w:val="24"/>
        </w:rPr>
      </w:pPr>
    </w:p>
    <w:p w14:paraId="4C66A7B9" w14:textId="60B51EFC" w:rsidR="00B44ADB" w:rsidRDefault="009B1004">
      <w:pPr>
        <w:spacing w:line="200" w:lineRule="atLeast"/>
        <w:ind w:left="11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en-GB" w:eastAsia="en-GB"/>
        </w:rPr>
        <mc:AlternateContent>
          <mc:Choice Requires="wpg">
            <w:drawing>
              <wp:inline distT="0" distB="0" distL="0" distR="0" wp14:anchorId="79D0B022" wp14:editId="554AA8D6">
                <wp:extent cx="6120765" cy="1333500"/>
                <wp:effectExtent l="0" t="0" r="13335" b="0"/>
                <wp:docPr id="101" name="Group 1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20765" cy="1333500"/>
                          <a:chOff x="0" y="0"/>
                          <a:chExt cx="9639" cy="2699"/>
                        </a:xfrm>
                      </wpg:grpSpPr>
                      <wpg:grpSp>
                        <wpg:cNvPr id="102" name="Group 112"/>
                        <wpg:cNvGrpSpPr>
                          <a:grpSpLocks/>
                        </wpg:cNvGrpSpPr>
                        <wpg:grpSpPr bwMode="auto">
                          <a:xfrm>
                            <a:off x="101" y="2597"/>
                            <a:ext cx="9538" cy="102"/>
                            <a:chOff x="101" y="2597"/>
                            <a:chExt cx="9538" cy="102"/>
                          </a:xfrm>
                        </wpg:grpSpPr>
                        <wps:wsp>
                          <wps:cNvPr id="103" name="Freeform 113"/>
                          <wps:cNvSpPr>
                            <a:spLocks/>
                          </wps:cNvSpPr>
                          <wps:spPr bwMode="auto">
                            <a:xfrm>
                              <a:off x="101" y="2597"/>
                              <a:ext cx="9538" cy="102"/>
                            </a:xfrm>
                            <a:custGeom>
                              <a:avLst/>
                              <a:gdLst>
                                <a:gd name="T0" fmla="+- 0 101 101"/>
                                <a:gd name="T1" fmla="*/ T0 w 9538"/>
                                <a:gd name="T2" fmla="+- 0 2699 2597"/>
                                <a:gd name="T3" fmla="*/ 2699 h 102"/>
                                <a:gd name="T4" fmla="+- 0 9639 101"/>
                                <a:gd name="T5" fmla="*/ T4 w 9538"/>
                                <a:gd name="T6" fmla="+- 0 2699 2597"/>
                                <a:gd name="T7" fmla="*/ 2699 h 102"/>
                                <a:gd name="T8" fmla="+- 0 9639 101"/>
                                <a:gd name="T9" fmla="*/ T8 w 9538"/>
                                <a:gd name="T10" fmla="+- 0 2597 2597"/>
                                <a:gd name="T11" fmla="*/ 2597 h 102"/>
                                <a:gd name="T12" fmla="+- 0 101 101"/>
                                <a:gd name="T13" fmla="*/ T12 w 9538"/>
                                <a:gd name="T14" fmla="+- 0 2597 2597"/>
                                <a:gd name="T15" fmla="*/ 2597 h 102"/>
                                <a:gd name="T16" fmla="+- 0 101 101"/>
                                <a:gd name="T17" fmla="*/ T16 w 9538"/>
                                <a:gd name="T18" fmla="+- 0 2699 2597"/>
                                <a:gd name="T19" fmla="*/ 2699 h 1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538" h="102">
                                  <a:moveTo>
                                    <a:pt x="0" y="102"/>
                                  </a:moveTo>
                                  <a:lnTo>
                                    <a:pt x="9538" y="102"/>
                                  </a:lnTo>
                                  <a:lnTo>
                                    <a:pt x="953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7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4" name="Group 110"/>
                        <wpg:cNvGrpSpPr>
                          <a:grpSpLocks/>
                        </wpg:cNvGrpSpPr>
                        <wpg:grpSpPr bwMode="auto">
                          <a:xfrm>
                            <a:off x="9537" y="101"/>
                            <a:ext cx="102" cy="2498"/>
                            <a:chOff x="9537" y="101"/>
                            <a:chExt cx="102" cy="2498"/>
                          </a:xfrm>
                        </wpg:grpSpPr>
                        <wps:wsp>
                          <wps:cNvPr id="105" name="Freeform 111"/>
                          <wps:cNvSpPr>
                            <a:spLocks/>
                          </wps:cNvSpPr>
                          <wps:spPr bwMode="auto">
                            <a:xfrm>
                              <a:off x="9537" y="101"/>
                              <a:ext cx="102" cy="2498"/>
                            </a:xfrm>
                            <a:custGeom>
                              <a:avLst/>
                              <a:gdLst>
                                <a:gd name="T0" fmla="+- 0 9537 9537"/>
                                <a:gd name="T1" fmla="*/ T0 w 102"/>
                                <a:gd name="T2" fmla="+- 0 2599 101"/>
                                <a:gd name="T3" fmla="*/ 2599 h 2498"/>
                                <a:gd name="T4" fmla="+- 0 9639 9537"/>
                                <a:gd name="T5" fmla="*/ T4 w 102"/>
                                <a:gd name="T6" fmla="+- 0 2599 101"/>
                                <a:gd name="T7" fmla="*/ 2599 h 2498"/>
                                <a:gd name="T8" fmla="+- 0 9639 9537"/>
                                <a:gd name="T9" fmla="*/ T8 w 102"/>
                                <a:gd name="T10" fmla="+- 0 101 101"/>
                                <a:gd name="T11" fmla="*/ 101 h 2498"/>
                                <a:gd name="T12" fmla="+- 0 9537 9537"/>
                                <a:gd name="T13" fmla="*/ T12 w 102"/>
                                <a:gd name="T14" fmla="+- 0 101 101"/>
                                <a:gd name="T15" fmla="*/ 101 h 2498"/>
                                <a:gd name="T16" fmla="+- 0 9537 9537"/>
                                <a:gd name="T17" fmla="*/ T16 w 102"/>
                                <a:gd name="T18" fmla="+- 0 2599 101"/>
                                <a:gd name="T19" fmla="*/ 2599 h 249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2" h="2498">
                                  <a:moveTo>
                                    <a:pt x="0" y="2498"/>
                                  </a:moveTo>
                                  <a:lnTo>
                                    <a:pt x="102" y="2498"/>
                                  </a:lnTo>
                                  <a:lnTo>
                                    <a:pt x="10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49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7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" name="Group 108"/>
                        <wpg:cNvGrpSpPr>
                          <a:grpSpLocks/>
                        </wpg:cNvGrpSpPr>
                        <wpg:grpSpPr bwMode="auto">
                          <a:xfrm>
                            <a:off x="1" y="2595"/>
                            <a:ext cx="9536" cy="2"/>
                            <a:chOff x="1" y="2595"/>
                            <a:chExt cx="9536" cy="2"/>
                          </a:xfrm>
                        </wpg:grpSpPr>
                        <wps:wsp>
                          <wps:cNvPr id="107" name="Freeform 109"/>
                          <wps:cNvSpPr>
                            <a:spLocks/>
                          </wps:cNvSpPr>
                          <wps:spPr bwMode="auto">
                            <a:xfrm>
                              <a:off x="1" y="2595"/>
                              <a:ext cx="9536" cy="2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T0 w 9536"/>
                                <a:gd name="T2" fmla="+- 0 9537 1"/>
                                <a:gd name="T3" fmla="*/ T2 w 95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36">
                                  <a:moveTo>
                                    <a:pt x="0" y="0"/>
                                  </a:moveTo>
                                  <a:lnTo>
                                    <a:pt x="9536" y="0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8" name="Group 106"/>
                        <wpg:cNvGrpSpPr>
                          <a:grpSpLocks/>
                        </wpg:cNvGrpSpPr>
                        <wpg:grpSpPr bwMode="auto">
                          <a:xfrm>
                            <a:off x="1" y="1"/>
                            <a:ext cx="9536" cy="2"/>
                            <a:chOff x="1" y="1"/>
                            <a:chExt cx="9536" cy="2"/>
                          </a:xfrm>
                        </wpg:grpSpPr>
                        <wps:wsp>
                          <wps:cNvPr id="109" name="Freeform 107"/>
                          <wps:cNvSpPr>
                            <a:spLocks/>
                          </wps:cNvSpPr>
                          <wps:spPr bwMode="auto">
                            <a:xfrm>
                              <a:off x="1" y="1"/>
                              <a:ext cx="9536" cy="2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T0 w 9536"/>
                                <a:gd name="T2" fmla="+- 0 9537 1"/>
                                <a:gd name="T3" fmla="*/ T2 w 95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36">
                                  <a:moveTo>
                                    <a:pt x="0" y="0"/>
                                  </a:moveTo>
                                  <a:lnTo>
                                    <a:pt x="9536" y="0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0" name="Group 104"/>
                        <wpg:cNvGrpSpPr>
                          <a:grpSpLocks/>
                        </wpg:cNvGrpSpPr>
                        <wpg:grpSpPr bwMode="auto">
                          <a:xfrm>
                            <a:off x="1" y="1"/>
                            <a:ext cx="2" cy="2594"/>
                            <a:chOff x="1" y="1"/>
                            <a:chExt cx="2" cy="2594"/>
                          </a:xfrm>
                        </wpg:grpSpPr>
                        <wps:wsp>
                          <wps:cNvPr id="111" name="Freeform 105"/>
                          <wps:cNvSpPr>
                            <a:spLocks/>
                          </wps:cNvSpPr>
                          <wps:spPr bwMode="auto">
                            <a:xfrm>
                              <a:off x="1" y="1"/>
                              <a:ext cx="2" cy="2594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1 h 2594"/>
                                <a:gd name="T2" fmla="+- 0 2595 1"/>
                                <a:gd name="T3" fmla="*/ 2595 h 259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594">
                                  <a:moveTo>
                                    <a:pt x="0" y="0"/>
                                  </a:moveTo>
                                  <a:lnTo>
                                    <a:pt x="0" y="2594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12" name="Group 101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9639" cy="2599"/>
                            <a:chOff x="0" y="0"/>
                            <a:chExt cx="9639" cy="2599"/>
                          </a:xfrm>
                        </wpg:grpSpPr>
                        <wps:wsp>
                          <wps:cNvPr id="113" name="Freeform 103"/>
                          <wps:cNvSpPr>
                            <a:spLocks/>
                          </wps:cNvSpPr>
                          <wps:spPr bwMode="auto">
                            <a:xfrm>
                              <a:off x="9537" y="1"/>
                              <a:ext cx="2" cy="2594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1 h 2594"/>
                                <a:gd name="T2" fmla="+- 0 2595 1"/>
                                <a:gd name="T3" fmla="*/ 2595 h 259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594">
                                  <a:moveTo>
                                    <a:pt x="0" y="0"/>
                                  </a:moveTo>
                                  <a:lnTo>
                                    <a:pt x="0" y="2594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4" name="Text Box 10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639" cy="259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5F3343B" w14:textId="77777777" w:rsidR="00B44ADB" w:rsidRDefault="00B12EB7">
                                <w:pPr>
                                  <w:spacing w:before="57"/>
                                  <w:ind w:left="58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4"/>
                                  </w:rPr>
                                  <w:t>Notes:</w:t>
                                </w:r>
                              </w:p>
                              <w:p w14:paraId="4E279040" w14:textId="77777777" w:rsidR="00B44ADB" w:rsidRDefault="00B44ADB">
                                <w:pPr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5ED5D8C4" w14:textId="2912B530" w:rsidR="00B44ADB" w:rsidRDefault="002A6570">
                                <w:pPr>
                                  <w:ind w:left="58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E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ven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with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so-called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standard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ext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files,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here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can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be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differences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in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the</w:t>
                                </w:r>
                                <w:r w:rsidR="00B12EB7">
                                  <w:rPr>
                                    <w:rFonts w:ascii="Times New Roman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way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a</w:t>
                                </w:r>
                                <w:r w:rsidR="00B12EB7">
                                  <w:rPr>
                                    <w:rFonts w:ascii="Times New Roman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file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is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represented</w:t>
                                </w:r>
                              </w:p>
                              <w:p w14:paraId="4CE9B829" w14:textId="77777777" w:rsidR="00B44ADB" w:rsidRDefault="00B44ADB">
                                <w:pPr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12710C15" w14:textId="58616215" w:rsidR="00B44ADB" w:rsidRDefault="00897A84" w:rsidP="00897A84">
                                <w:pPr>
                                  <w:ind w:left="58" w:right="349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When you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 xml:space="preserve"> take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the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samlinux.txt file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and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load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it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into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he</w:t>
                                </w:r>
                                <w:r w:rsidR="00B12EB7">
                                  <w:rPr>
                                    <w:rFonts w:ascii="Times New Roman"/>
                                    <w:spacing w:val="-7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>Windows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Notepad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editor,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 xml:space="preserve"> Notepad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>is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proofErr w:type="gramStart"/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not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able</w:t>
                                </w:r>
                                <w:proofErr w:type="gramEnd"/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o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interpret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he</w:t>
                                </w:r>
                                <w:r w:rsidR="00B12EB7">
                                  <w:rPr>
                                    <w:rFonts w:ascii="Times New Roman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end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of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line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correctly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9D0B022" id="Group 100" o:spid="_x0000_s1040" style="width:481.95pt;height:105pt;mso-position-horizontal-relative:char;mso-position-vertical-relative:line" coordsize="9639,26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">
                <v:group id="Group 112" o:spid="_x0000_s1041" style="position:absolute;left:101;top:2597;width:9538;height:102" coordorigin="101,2597" coordsize="9538,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qGwwwAAANw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WsHvM+ECufsBAAD//wMAUEsBAi0AFAAGAAgAAAAhANvh9svuAAAAhQEAABMAAAAAAAAAAAAA&#10;AAAAAAAAAFtDb250ZW50X1R5cGVzXS54bWxQSwECLQAUAAYACAAAACEAWvQsW78AAAAVAQAACwAA&#10;AAAAAAAAAAAAAAAfAQAAX3JlbHMvLnJlbHNQSwECLQAUAAYACAAAACEA1FqhsMMAAADcAAAADwAA&#10;AAAAAAAAAAAAAAAHAgAAZHJzL2Rvd25yZXYueG1sUEsFBgAAAAADAAMAtwAAAPcCAAAAAA==&#10;">
                  <v:shape id="Freeform 113" o:spid="_x0000_s1042" style="position:absolute;left:101;top:2597;width:9538;height:102;visibility:visible;mso-wrap-style:square;v-text-anchor:top" coordsize="9538,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" path="m,102r9538,l9538,,,,,102xe" fillcolor="#7f7f7f" stroked="f">
                    <v:path arrowok="t" o:connecttype="custom" o:connectlocs="0,2699;9538,2699;9538,2597;0,2597;0,2699" o:connectangles="0,0,0,0,0"/>
                  </v:shape>
                </v:group>
                <v:group id="Group 110" o:spid="_x0000_s1043" style="position:absolute;left:9537;top:101;width:102;height:2498" coordorigin="9537,101" coordsize="102,2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">
                  <v:shape id="Freeform 111" o:spid="_x0000_s1044" style="position:absolute;left:9537;top:101;width:102;height:2498;visibility:visible;mso-wrap-style:square;v-text-anchor:top" coordsize="102,24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" path="m,2498r102,l102,,,,,2498xe" fillcolor="#7f7f7f" stroked="f">
                    <v:path arrowok="t" o:connecttype="custom" o:connectlocs="0,2599;102,2599;102,101;0,101;0,2599" o:connectangles="0,0,0,0,0"/>
                  </v:shape>
                </v:group>
                <v:group id="Group 108" o:spid="_x0000_s1045" style="position:absolute;left:1;top:2595;width:9536;height:2" coordorigin="1,2595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">
                  <v:shape id="Freeform 109" o:spid="_x0000_s1046" style="position:absolute;left:1;top:2595;width:9536;height:2;visibility:visible;mso-wrap-style:square;v-text-anchor:top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" path="m,l9536,e" filled="f" strokeweight=".1pt">
                    <v:path arrowok="t" o:connecttype="custom" o:connectlocs="0,0;9536,0" o:connectangles="0,0"/>
                  </v:shape>
                </v:group>
                <v:group id="Group 106" o:spid="_x0000_s1047" style="position:absolute;left:1;top:1;width:9536;height:2" coordorigin="1,1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spZa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E6GVZ2QCnf8CAAD//wMAUEsBAi0AFAAGAAgAAAAhANvh9svuAAAAhQEAABMAAAAAAAAA&#10;AAAAAAAAAAAAAFtDb250ZW50X1R5cGVzXS54bWxQSwECLQAUAAYACAAAACEAWvQsW78AAAAVAQAA&#10;CwAAAAAAAAAAAAAAAAAfAQAAX3JlbHMvLnJlbHNQSwECLQAUAAYACAAAACEAtbKWWsYAAADcAAAA&#10;DwAAAAAAAAAAAAAAAAAHAgAAZHJzL2Rvd25yZXYueG1sUEsFBgAAAAADAAMAtwAAAPoCAAAAAA==&#10;">
                  <v:shape id="Freeform 107" o:spid="_x0000_s1048" style="position:absolute;left:1;top:1;width:9536;height:2;visibility:visible;mso-wrap-style:square;v-text-anchor:top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" path="m,l9536,e" filled="f" strokeweight=".1pt">
                    <v:path arrowok="t" o:connecttype="custom" o:connectlocs="0,0;9536,0" o:connectangles="0,0"/>
                  </v:shape>
                </v:group>
                <v:group id="Group 104" o:spid="_x0000_s1049" style="position:absolute;left:1;top:1;width:2;height:2594" coordorigin="1,1" coordsize="2,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HQyB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8GXZ2QCnf8CAAD//wMAUEsBAi0AFAAGAAgAAAAhANvh9svuAAAAhQEAABMAAAAAAAAA&#10;AAAAAAAAAAAAAFtDb250ZW50X1R5cGVzXS54bWxQSwECLQAUAAYACAAAACEAWvQsW78AAAAVAQAA&#10;CwAAAAAAAAAAAAAAAAAfAQAAX3JlbHMvLnJlbHNQSwECLQAUAAYACAAAACEAzh0MgcYAAADcAAAA&#10;DwAAAAAAAAAAAAAAAAAHAgAAZHJzL2Rvd25yZXYueG1sUEsFBgAAAAADAAMAtwAAAPoCAAAAAA==&#10;">
                  <v:shape id="Freeform 105" o:spid="_x0000_s1050" style="position:absolute;left:1;top:1;width:2;height:2594;visibility:visible;mso-wrap-style:square;v-text-anchor:top" coordsize="2,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" path="m,l,2594e" filled="f" strokeweight=".1pt">
                    <v:path arrowok="t" o:connecttype="custom" o:connectlocs="0,1;0,2595" o:connectangles="0,0"/>
                  </v:shape>
                </v:group>
                <v:group id="Group 101" o:spid="_x0000_s1051" style="position:absolute;width:9639;height:2599" coordsize="9639,25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zdt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8QZ+nwkXyOMPAAAA//8DAFBLAQItABQABgAIAAAAIQDb4fbL7gAAAIUBAAATAAAAAAAAAAAA&#10;AAAAAAAAAABbQ29udGVudF9UeXBlc10ueG1sUEsBAi0AFAAGAAgAAAAhAFr0LFu/AAAAFQEAAAsA&#10;AAAAAAAAAAAAAAAAHwEAAF9yZWxzLy5yZWxzUEsBAi0AFAAGAAgAAAAhAFGDN23EAAAA3AAAAA8A&#10;AAAAAAAAAAAAAAAABwIAAGRycy9kb3ducmV2LnhtbFBLBQYAAAAAAwADALcAAAD4AgAAAAA=&#10;">
                  <v:shape id="Freeform 103" o:spid="_x0000_s1052" style="position:absolute;left:9537;top:1;width:2;height:2594;visibility:visible;mso-wrap-style:square;v-text-anchor:top" coordsize="2,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" path="m,l,2594e" filled="f" strokeweight=".1pt">
                    <v:path arrowok="t" o:connecttype="custom" o:connectlocs="0,1;0,2595" o:connectangles="0,0"/>
                  </v:shape>
                  <v:shape id="Text Box 102" o:spid="_x0000_s1053" type="#_x0000_t202" style="position:absolute;width:9639;height:25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" filled="f" stroked="f">
                    <v:textbox inset="0,0,0,0">
                      <w:txbxContent>
                        <w:p w14:paraId="35F3343B" w14:textId="77777777" w:rsidR="00B44ADB" w:rsidRDefault="00B12EB7">
                          <w:pPr>
                            <w:spacing w:before="57"/>
                            <w:ind w:left="58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/>
                              <w:b/>
                              <w:spacing w:val="-1"/>
                              <w:sz w:val="24"/>
                            </w:rPr>
                            <w:t>Notes:</w:t>
                          </w:r>
                        </w:p>
                        <w:p w14:paraId="4E279040" w14:textId="77777777" w:rsidR="00B44ADB" w:rsidRDefault="00B44ADB">
                          <w:pPr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  <w:p w14:paraId="5ED5D8C4" w14:textId="2912B530" w:rsidR="00B44ADB" w:rsidRDefault="002A6570">
                          <w:pPr>
                            <w:ind w:left="58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E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ven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with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so-called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standard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ext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files,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here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can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be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differences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in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the</w:t>
                          </w:r>
                          <w:r w:rsidR="00B12EB7"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way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a</w:t>
                          </w:r>
                          <w:r w:rsidR="00B12EB7"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file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is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represented</w:t>
                          </w:r>
                        </w:p>
                        <w:p w14:paraId="4CE9B829" w14:textId="77777777" w:rsidR="00B44ADB" w:rsidRDefault="00B44ADB">
                          <w:pPr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  <w:p w14:paraId="12710C15" w14:textId="58616215" w:rsidR="00B44ADB" w:rsidRDefault="00897A84" w:rsidP="00897A84">
                          <w:pPr>
                            <w:ind w:left="58" w:right="349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When you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 xml:space="preserve"> take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the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samlinux.txt file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and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load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it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into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he</w:t>
                          </w:r>
                          <w:r w:rsidR="00B12EB7">
                            <w:rPr>
                              <w:rFonts w:ascii="Times New Roman"/>
                              <w:spacing w:val="-7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>Windows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Notepad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editor,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 xml:space="preserve"> Notepad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4"/>
                              <w:sz w:val="24"/>
                            </w:rPr>
                            <w:t>is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proofErr w:type="gramStart"/>
                          <w:r w:rsidR="00B12EB7">
                            <w:rPr>
                              <w:rFonts w:ascii="Times New Roman"/>
                              <w:sz w:val="24"/>
                            </w:rPr>
                            <w:t>not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able</w:t>
                          </w:r>
                          <w:proofErr w:type="gramEnd"/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o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interpret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he</w:t>
                          </w:r>
                          <w:r w:rsidR="00B12EB7"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end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of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line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correctly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193D4744" w14:textId="77777777" w:rsidR="00B44ADB" w:rsidRDefault="00B44ADB">
      <w:pPr>
        <w:spacing w:before="11"/>
        <w:rPr>
          <w:rFonts w:ascii="Times New Roman" w:eastAsia="Times New Roman" w:hAnsi="Times New Roman" w:cs="Times New Roman"/>
          <w:sz w:val="17"/>
          <w:szCs w:val="17"/>
        </w:rPr>
      </w:pPr>
    </w:p>
    <w:p w14:paraId="608200D8" w14:textId="696B49AF" w:rsidR="00B44ADB" w:rsidRDefault="0068084D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ote that if you select a byte by clicking on it in the hex or char view, at the </w:t>
      </w:r>
      <w:r w:rsidR="00FE0EDB">
        <w:rPr>
          <w:rFonts w:ascii="Times New Roman" w:eastAsia="Times New Roman" w:hAnsi="Times New Roman" w:cs="Times New Roman"/>
          <w:sz w:val="24"/>
          <w:szCs w:val="24"/>
        </w:rPr>
        <w:t>righ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of the page it will tell you which byte you have selected (e.g. ‘Current</w:t>
      </w:r>
      <w:r w:rsidR="00FE0EDB">
        <w:rPr>
          <w:rFonts w:ascii="Times New Roman" w:eastAsia="Times New Roman" w:hAnsi="Times New Roman" w:cs="Times New Roman"/>
          <w:sz w:val="24"/>
          <w:szCs w:val="24"/>
        </w:rPr>
        <w:t xml:space="preserve"> Address</w:t>
      </w:r>
      <w:r>
        <w:rPr>
          <w:rFonts w:ascii="Times New Roman" w:eastAsia="Times New Roman" w:hAnsi="Times New Roman" w:cs="Times New Roman"/>
          <w:sz w:val="24"/>
          <w:szCs w:val="24"/>
        </w:rPr>
        <w:t>:0x</w:t>
      </w:r>
      <w:r w:rsidR="00FE0EDB">
        <w:rPr>
          <w:rFonts w:ascii="Times New Roman" w:eastAsia="Times New Roman" w:hAnsi="Times New Roman" w:cs="Times New Roman"/>
          <w:sz w:val="24"/>
          <w:szCs w:val="24"/>
        </w:rPr>
        <w:t>0000000B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96F3DE7" w14:textId="77777777" w:rsidR="0068084D" w:rsidRDefault="0068084D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6675AC6" w14:textId="2D17BFE9" w:rsidR="00B44ADB" w:rsidRPr="0068084D" w:rsidRDefault="00B12EB7">
      <w:pPr>
        <w:pStyle w:val="BodyText"/>
        <w:spacing w:line="480" w:lineRule="auto"/>
        <w:ind w:left="236" w:right="3296"/>
      </w:pPr>
      <w:r>
        <w:rPr>
          <w:spacing w:val="-1"/>
        </w:rPr>
        <w:t>what</w:t>
      </w:r>
      <w:r>
        <w:rPr>
          <w:spacing w:val="-3"/>
        </w:rPr>
        <w:t xml:space="preserve"> </w:t>
      </w:r>
      <w:r>
        <w:rPr>
          <w:spacing w:val="-1"/>
        </w:rPr>
        <w:t>is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offset</w:t>
      </w:r>
      <w:r>
        <w:rPr>
          <w:spacing w:val="-4"/>
        </w:rPr>
        <w:t xml:space="preserve"> </w:t>
      </w:r>
      <w:r>
        <w:rPr>
          <w:spacing w:val="-1"/>
        </w:rPr>
        <w:t>value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character</w:t>
      </w:r>
      <w:r>
        <w:rPr>
          <w:spacing w:val="-3"/>
        </w:rPr>
        <w:t xml:space="preserve"> </w:t>
      </w:r>
      <w:r>
        <w:rPr>
          <w:spacing w:val="-1"/>
        </w:rPr>
        <w:t>'s'</w:t>
      </w:r>
      <w:r>
        <w:rPr>
          <w:spacing w:val="-3"/>
        </w:rPr>
        <w:t xml:space="preserve"> </w:t>
      </w:r>
      <w:r>
        <w:rPr>
          <w:spacing w:val="-1"/>
        </w:rPr>
        <w:t>in</w:t>
      </w:r>
      <w:r>
        <w:rPr>
          <w:spacing w:val="-3"/>
        </w:rPr>
        <w:t xml:space="preserve"> </w:t>
      </w:r>
      <w:r>
        <w:rPr>
          <w:spacing w:val="-1"/>
        </w:rPr>
        <w:t>samwindows.txt?</w:t>
      </w:r>
      <w:r>
        <w:rPr>
          <w:spacing w:val="61"/>
          <w:w w:val="99"/>
        </w:rPr>
        <w:t xml:space="preserve"> </w:t>
      </w:r>
    </w:p>
    <w:p w14:paraId="761244E1" w14:textId="226E0B68" w:rsidR="00B44ADB" w:rsidRDefault="002A6570">
      <w:pPr>
        <w:pStyle w:val="BodyText"/>
        <w:spacing w:before="10"/>
        <w:ind w:left="236" w:hanging="120"/>
        <w:rPr>
          <w:rFonts w:cs="Times New Roman"/>
        </w:rPr>
      </w:pPr>
      <w:r>
        <w:rPr>
          <w:spacing w:val="-1"/>
        </w:rPr>
        <w:t>N</w:t>
      </w:r>
      <w:r w:rsidR="00B12EB7">
        <w:rPr>
          <w:spacing w:val="-1"/>
        </w:rPr>
        <w:t>ote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the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values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given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at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the</w:t>
      </w:r>
      <w:r w:rsidR="00B12EB7">
        <w:rPr>
          <w:spacing w:val="-2"/>
        </w:rPr>
        <w:t xml:space="preserve"> </w:t>
      </w:r>
      <w:r w:rsidR="00FE0EDB">
        <w:rPr>
          <w:spacing w:val="-1"/>
        </w:rPr>
        <w:t>right</w:t>
      </w:r>
      <w:r w:rsidR="00B12EB7">
        <w:rPr>
          <w:spacing w:val="-3"/>
        </w:rPr>
        <w:t xml:space="preserve"> </w:t>
      </w:r>
      <w:r w:rsidR="00B12EB7">
        <w:t>of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the</w:t>
      </w:r>
      <w:r w:rsidR="00B12EB7">
        <w:rPr>
          <w:spacing w:val="-4"/>
        </w:rPr>
        <w:t xml:space="preserve"> </w:t>
      </w:r>
      <w:r w:rsidR="00FE0EDB">
        <w:rPr>
          <w:spacing w:val="-4"/>
        </w:rPr>
        <w:t>Hexed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window:</w:t>
      </w:r>
    </w:p>
    <w:p w14:paraId="35E95BC2" w14:textId="77777777" w:rsidR="00B44ADB" w:rsidRDefault="00B44ADB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471EA3B" w14:textId="77777777" w:rsidR="00B44ADB" w:rsidRDefault="00B12EB7">
      <w:pPr>
        <w:pStyle w:val="BodyText"/>
        <w:ind w:left="236"/>
      </w:pPr>
      <w:r>
        <w:rPr>
          <w:spacing w:val="-1"/>
        </w:rPr>
        <w:t>check</w:t>
      </w:r>
      <w:r>
        <w:rPr>
          <w:spacing w:val="-4"/>
        </w:rPr>
        <w:t xml:space="preserve"> </w:t>
      </w:r>
      <w:r>
        <w:rPr>
          <w:spacing w:val="-1"/>
        </w:rPr>
        <w:t>this</w:t>
      </w:r>
      <w:r>
        <w:rPr>
          <w:spacing w:val="-3"/>
        </w:rPr>
        <w:t xml:space="preserve"> </w:t>
      </w:r>
      <w:r>
        <w:rPr>
          <w:spacing w:val="-1"/>
        </w:rPr>
        <w:t>across</w:t>
      </w:r>
      <w:r>
        <w:rPr>
          <w:spacing w:val="-4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different</w:t>
      </w:r>
      <w:r>
        <w:rPr>
          <w:spacing w:val="-2"/>
        </w:rPr>
        <w:t xml:space="preserve"> </w:t>
      </w:r>
      <w:r>
        <w:rPr>
          <w:spacing w:val="-1"/>
        </w:rPr>
        <w:t>files</w:t>
      </w:r>
      <w:r>
        <w:rPr>
          <w:spacing w:val="-4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rPr>
          <w:spacing w:val="-1"/>
        </w:rPr>
        <w:t>have</w:t>
      </w:r>
      <w:r>
        <w:rPr>
          <w:spacing w:val="-3"/>
        </w:rPr>
        <w:t xml:space="preserve"> </w:t>
      </w:r>
      <w:r>
        <w:rPr>
          <w:spacing w:val="-1"/>
        </w:rPr>
        <w:t>used</w:t>
      </w:r>
    </w:p>
    <w:p w14:paraId="3133C196" w14:textId="50BB3671" w:rsidR="00B44ADB" w:rsidRDefault="00B12EB7">
      <w:pPr>
        <w:pStyle w:val="BodyText"/>
        <w:ind w:left="236"/>
        <w:rPr>
          <w:rFonts w:cs="Times New Roman"/>
        </w:rPr>
      </w:pPr>
      <w:r>
        <w:rPr>
          <w:spacing w:val="-1"/>
        </w:rPr>
        <w:t>and</w:t>
      </w:r>
      <w:r>
        <w:rPr>
          <w:spacing w:val="-2"/>
        </w:rPr>
        <w:t xml:space="preserve"> </w:t>
      </w:r>
      <w:r>
        <w:rPr>
          <w:spacing w:val="-1"/>
        </w:rPr>
        <w:t>explai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meaning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value</w:t>
      </w:r>
      <w:r>
        <w:rPr>
          <w:spacing w:val="-2"/>
        </w:rPr>
        <w:t xml:space="preserve"> </w:t>
      </w:r>
      <w:r>
        <w:rPr>
          <w:spacing w:val="-1"/>
        </w:rPr>
        <w:t>given</w:t>
      </w:r>
      <w:r>
        <w:rPr>
          <w:spacing w:val="-3"/>
        </w:rP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4"/>
        </w:rPr>
        <w:t xml:space="preserve"> </w:t>
      </w:r>
      <w:r>
        <w:rPr>
          <w:spacing w:val="-1"/>
        </w:rPr>
        <w:t>position</w:t>
      </w:r>
      <w:r>
        <w:rPr>
          <w:spacing w:val="-2"/>
        </w:rPr>
        <w:t xml:space="preserve"> </w:t>
      </w:r>
      <w:r w:rsidR="00A73B0C">
        <w:rPr>
          <w:b/>
        </w:rPr>
        <w:t>0x08</w:t>
      </w:r>
    </w:p>
    <w:p w14:paraId="29965D67" w14:textId="1C5F1AE4" w:rsidR="00B44ADB" w:rsidRDefault="00B44ADB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79757F3" w14:textId="33D62BE5" w:rsidR="00A73B0C" w:rsidRDefault="00A73B0C" w:rsidP="00A73B0C">
      <w:pPr>
        <w:pStyle w:val="BodyText"/>
      </w:pPr>
      <w:r>
        <w:t>Copy samwindows.txt to test.txt in Windows explorer.</w:t>
      </w:r>
    </w:p>
    <w:p w14:paraId="0889FDF5" w14:textId="1866B5C5" w:rsidR="00B44ADB" w:rsidRDefault="002A6570">
      <w:pPr>
        <w:pStyle w:val="BodyText"/>
        <w:jc w:val="both"/>
      </w:pPr>
      <w:r>
        <w:t>E</w:t>
      </w:r>
      <w:r w:rsidR="00B12EB7">
        <w:t>dit</w:t>
      </w:r>
      <w:r w:rsidR="00B12EB7">
        <w:rPr>
          <w:spacing w:val="-4"/>
        </w:rPr>
        <w:t xml:space="preserve"> </w:t>
      </w:r>
      <w:r w:rsidR="00B12EB7">
        <w:t>your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test.txt</w:t>
      </w:r>
      <w:r w:rsidR="00B12EB7">
        <w:rPr>
          <w:spacing w:val="-3"/>
        </w:rPr>
        <w:t xml:space="preserve"> </w:t>
      </w:r>
      <w:r w:rsidR="00B12EB7">
        <w:t>file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within</w:t>
      </w:r>
      <w:r w:rsidR="00B12EB7">
        <w:rPr>
          <w:spacing w:val="-3"/>
        </w:rPr>
        <w:t xml:space="preserve"> </w:t>
      </w:r>
      <w:r w:rsidR="00A73B0C">
        <w:rPr>
          <w:spacing w:val="-1"/>
        </w:rPr>
        <w:t>Hexed</w:t>
      </w:r>
      <w:r w:rsidR="00B12EB7">
        <w:rPr>
          <w:spacing w:val="-2"/>
        </w:rPr>
        <w:t xml:space="preserve"> </w:t>
      </w:r>
      <w:r w:rsidR="00B12EB7">
        <w:t>so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that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it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will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read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as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follows:</w:t>
      </w:r>
    </w:p>
    <w:p w14:paraId="30E042B2" w14:textId="77777777" w:rsidR="00B44ADB" w:rsidRDefault="00B44ADB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66B8454" w14:textId="77777777" w:rsidR="00B44ADB" w:rsidRDefault="00B12EB7">
      <w:pPr>
        <w:pStyle w:val="BodyText"/>
        <w:ind w:right="9315"/>
        <w:jc w:val="both"/>
      </w:pPr>
      <w:r>
        <w:rPr>
          <w:spacing w:val="-1"/>
        </w:rPr>
        <w:t>Sam</w:t>
      </w:r>
      <w:r>
        <w:rPr>
          <w:spacing w:val="22"/>
          <w:w w:val="99"/>
        </w:rPr>
        <w:t xml:space="preserve"> </w:t>
      </w:r>
      <w:r>
        <w:rPr>
          <w:spacing w:val="-1"/>
        </w:rPr>
        <w:t>was</w:t>
      </w:r>
      <w:r>
        <w:rPr>
          <w:spacing w:val="22"/>
        </w:rPr>
        <w:t xml:space="preserve"> </w:t>
      </w:r>
      <w:r>
        <w:t>a</w:t>
      </w:r>
    </w:p>
    <w:p w14:paraId="05C03FF2" w14:textId="77777777" w:rsidR="00B44ADB" w:rsidRDefault="00B12EB7">
      <w:pPr>
        <w:pStyle w:val="BodyText"/>
        <w:jc w:val="both"/>
      </w:pPr>
      <w:r>
        <w:rPr>
          <w:spacing w:val="-1"/>
        </w:rPr>
        <w:t>woman.</w:t>
      </w:r>
    </w:p>
    <w:p w14:paraId="3B61C795" w14:textId="0A528EC5" w:rsidR="00B44ADB" w:rsidRDefault="00B44ADB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C3BD304" w14:textId="43B78199" w:rsidR="00A73B0C" w:rsidRDefault="00A73B0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ou will need insert some bytes into the file by right clicking where you want to insert them and selecting “Insert Bytes Here”</w:t>
      </w:r>
    </w:p>
    <w:p w14:paraId="0BA25A3D" w14:textId="77777777" w:rsidR="00A73B0C" w:rsidRDefault="00A73B0C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97706D4" w14:textId="5C248DFE" w:rsidR="00B44ADB" w:rsidRPr="00A73B0C" w:rsidRDefault="00A73B0C" w:rsidP="00A73B0C">
      <w:pPr>
        <w:pStyle w:val="BodyText"/>
        <w:jc w:val="both"/>
        <w:rPr>
          <w:spacing w:val="-1"/>
        </w:rPr>
      </w:pPr>
      <w:r>
        <w:rPr>
          <w:spacing w:val="-1"/>
        </w:rPr>
        <w:t>Export</w:t>
      </w:r>
      <w:r w:rsidR="00B12EB7">
        <w:rPr>
          <w:spacing w:val="-5"/>
        </w:rPr>
        <w:t xml:space="preserve"> </w:t>
      </w:r>
      <w:r w:rsidR="00B12EB7">
        <w:t>the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file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and</w:t>
      </w:r>
      <w:r w:rsidR="002A6570">
        <w:t xml:space="preserve"> </w:t>
      </w:r>
      <w:r w:rsidR="00B12EB7">
        <w:rPr>
          <w:spacing w:val="-1"/>
        </w:rPr>
        <w:t>check</w:t>
      </w:r>
      <w:r w:rsidR="00B12EB7">
        <w:rPr>
          <w:spacing w:val="-5"/>
        </w:rPr>
        <w:t xml:space="preserve"> </w:t>
      </w:r>
      <w:r w:rsidR="00B12EB7">
        <w:rPr>
          <w:spacing w:val="-1"/>
        </w:rPr>
        <w:t>the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contents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using</w:t>
      </w:r>
      <w:r w:rsidR="00B12EB7">
        <w:rPr>
          <w:spacing w:val="-4"/>
        </w:rPr>
        <w:t xml:space="preserve"> </w:t>
      </w:r>
      <w:r>
        <w:rPr>
          <w:spacing w:val="-1"/>
        </w:rPr>
        <w:t>notepad</w:t>
      </w:r>
      <w:r w:rsidR="00B12EB7">
        <w:rPr>
          <w:spacing w:val="-5"/>
        </w:rPr>
        <w:t xml:space="preserve"> </w:t>
      </w:r>
      <w:r w:rsidR="00B12EB7">
        <w:rPr>
          <w:spacing w:val="-1"/>
        </w:rPr>
        <w:t>to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confirm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that</w:t>
      </w:r>
      <w:r w:rsidR="00B12EB7">
        <w:rPr>
          <w:spacing w:val="-3"/>
        </w:rPr>
        <w:t xml:space="preserve"> </w:t>
      </w:r>
      <w:r w:rsidR="00B12EB7">
        <w:t>you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have</w:t>
      </w:r>
      <w:r w:rsidR="00B12EB7">
        <w:rPr>
          <w:spacing w:val="-5"/>
        </w:rPr>
        <w:t xml:space="preserve"> </w:t>
      </w:r>
      <w:r w:rsidR="00B12EB7">
        <w:t>done</w:t>
      </w:r>
      <w:r w:rsidR="00B12EB7">
        <w:rPr>
          <w:spacing w:val="-5"/>
        </w:rPr>
        <w:t xml:space="preserve"> </w:t>
      </w:r>
      <w:r w:rsidR="00B12EB7">
        <w:rPr>
          <w:spacing w:val="-1"/>
        </w:rPr>
        <w:t>it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correctly</w:t>
      </w:r>
    </w:p>
    <w:p w14:paraId="664DFCA8" w14:textId="77777777" w:rsidR="00B44ADB" w:rsidRDefault="00B44ADB">
      <w:pPr>
        <w:jc w:val="both"/>
        <w:sectPr w:rsidR="00B44ADB">
          <w:headerReference w:type="default" r:id="rId8"/>
          <w:pgSz w:w="11900" w:h="16840"/>
          <w:pgMar w:top="2000" w:right="1020" w:bottom="280" w:left="1020" w:header="1165" w:footer="0" w:gutter="0"/>
          <w:pgNumType w:start="4"/>
          <w:cols w:space="720"/>
        </w:sectPr>
      </w:pPr>
    </w:p>
    <w:p w14:paraId="58E2ACCB" w14:textId="77777777" w:rsidR="00B44ADB" w:rsidRDefault="00B44ADB">
      <w:pPr>
        <w:spacing w:before="6"/>
        <w:rPr>
          <w:rFonts w:ascii="Times New Roman" w:eastAsia="Times New Roman" w:hAnsi="Times New Roman" w:cs="Times New Roman"/>
          <w:sz w:val="19"/>
          <w:szCs w:val="19"/>
        </w:rPr>
      </w:pPr>
    </w:p>
    <w:p w14:paraId="0B0BD9F1" w14:textId="77777777" w:rsidR="00B44ADB" w:rsidRDefault="00B12EB7">
      <w:pPr>
        <w:pStyle w:val="Heading2"/>
        <w:spacing w:before="64"/>
        <w:rPr>
          <w:b w:val="0"/>
          <w:bCs w:val="0"/>
        </w:rPr>
      </w:pPr>
      <w:bookmarkStart w:id="7" w:name="Step_5"/>
      <w:bookmarkEnd w:id="7"/>
      <w:r>
        <w:rPr>
          <w:spacing w:val="-1"/>
        </w:rPr>
        <w:t>Step</w:t>
      </w:r>
      <w:r>
        <w:rPr>
          <w:spacing w:val="-6"/>
        </w:rPr>
        <w:t xml:space="preserve"> </w:t>
      </w:r>
      <w:r>
        <w:t>5</w:t>
      </w:r>
    </w:p>
    <w:p w14:paraId="60B49F22" w14:textId="77777777" w:rsidR="00B44ADB" w:rsidRDefault="00B44ADB">
      <w:pPr>
        <w:spacing w:before="6"/>
        <w:rPr>
          <w:rFonts w:ascii="Arial" w:eastAsia="Arial" w:hAnsi="Arial" w:cs="Arial"/>
          <w:b/>
          <w:bCs/>
          <w:sz w:val="34"/>
          <w:szCs w:val="34"/>
        </w:rPr>
      </w:pPr>
    </w:p>
    <w:p w14:paraId="0329056F" w14:textId="5DE44DC6" w:rsidR="00B44ADB" w:rsidRDefault="00B12EB7" w:rsidP="002A6570">
      <w:pPr>
        <w:pStyle w:val="BodyText"/>
        <w:rPr>
          <w:rFonts w:cs="Times New Roman"/>
          <w:sz w:val="17"/>
          <w:szCs w:val="17"/>
        </w:rPr>
      </w:pPr>
      <w:r>
        <w:rPr>
          <w:spacing w:val="-1"/>
          <w:u w:val="single" w:color="000000"/>
        </w:rPr>
        <w:t>Ref:</w:t>
      </w:r>
      <w:r>
        <w:rPr>
          <w:spacing w:val="53"/>
          <w:u w:val="single" w:color="000000"/>
        </w:rPr>
        <w:t xml:space="preserve"> </w:t>
      </w:r>
      <w:r w:rsidR="002A6570">
        <w:rPr>
          <w:spacing w:val="-1"/>
          <w:u w:val="single" w:color="000000"/>
        </w:rPr>
        <w:t xml:space="preserve">Lab </w:t>
      </w:r>
      <w:r w:rsidR="00266F42">
        <w:rPr>
          <w:spacing w:val="-1"/>
          <w:u w:val="single" w:color="000000"/>
        </w:rPr>
        <w:t>0</w:t>
      </w:r>
      <w:r w:rsidR="002A6570">
        <w:rPr>
          <w:spacing w:val="-1"/>
          <w:u w:val="single" w:color="000000"/>
        </w:rPr>
        <w:t>.pdf in Notes folder</w:t>
      </w:r>
      <w:r w:rsidR="00FE3188">
        <w:rPr>
          <w:spacing w:val="-1"/>
          <w:u w:val="single" w:color="000000"/>
        </w:rPr>
        <w:t xml:space="preserve">, page </w:t>
      </w:r>
      <w:proofErr w:type="gramStart"/>
      <w:r w:rsidR="00FE3188">
        <w:rPr>
          <w:spacing w:val="-1"/>
          <w:u w:val="single" w:color="000000"/>
        </w:rPr>
        <w:t>5 :</w:t>
      </w:r>
      <w:proofErr w:type="gramEnd"/>
      <w:r w:rsidR="00FE3188">
        <w:rPr>
          <w:spacing w:val="-1"/>
          <w:u w:val="single" w:color="000000"/>
        </w:rPr>
        <w:t xml:space="preserve"> Interpreting Raw Data</w:t>
      </w:r>
    </w:p>
    <w:p w14:paraId="57C21F15" w14:textId="78C6E689" w:rsidR="00B44ADB" w:rsidRDefault="002A6570" w:rsidP="002A6570">
      <w:pPr>
        <w:pStyle w:val="BodyText"/>
        <w:spacing w:before="69"/>
        <w:ind w:right="1213"/>
      </w:pPr>
      <w:r>
        <w:rPr>
          <w:spacing w:val="-1"/>
        </w:rPr>
        <w:t>B</w:t>
      </w:r>
      <w:r w:rsidR="00B12EB7">
        <w:rPr>
          <w:spacing w:val="-1"/>
        </w:rPr>
        <w:t>oth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samlinux.txt</w:t>
      </w:r>
      <w:r w:rsidR="00B12EB7">
        <w:rPr>
          <w:spacing w:val="-5"/>
        </w:rPr>
        <w:t xml:space="preserve"> </w:t>
      </w:r>
      <w:r w:rsidR="00B12EB7">
        <w:rPr>
          <w:spacing w:val="-1"/>
        </w:rPr>
        <w:t>and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samwindows.txt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begin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with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'S'</w:t>
      </w:r>
      <w:r>
        <w:rPr>
          <w:spacing w:val="59"/>
        </w:rPr>
        <w:t xml:space="preserve"> </w:t>
      </w:r>
      <w:r w:rsidR="00B12EB7">
        <w:rPr>
          <w:spacing w:val="-1"/>
        </w:rPr>
        <w:t>which is shown in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 xml:space="preserve">hex as </w:t>
      </w:r>
      <w:r w:rsidR="00B12EB7">
        <w:t>53</w:t>
      </w:r>
    </w:p>
    <w:p w14:paraId="4D2F4578" w14:textId="77777777" w:rsidR="00B44ADB" w:rsidRDefault="00B44ADB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988D919" w14:textId="2C532236" w:rsidR="00B44ADB" w:rsidRDefault="002A6570">
      <w:pPr>
        <w:pStyle w:val="BodyText"/>
      </w:pPr>
      <w:r>
        <w:rPr>
          <w:spacing w:val="-1"/>
        </w:rPr>
        <w:t>W</w:t>
      </w:r>
      <w:r w:rsidR="00B12EB7">
        <w:rPr>
          <w:spacing w:val="-1"/>
        </w:rPr>
        <w:t>orking</w:t>
      </w:r>
      <w:r w:rsidR="00B12EB7">
        <w:rPr>
          <w:spacing w:val="-4"/>
        </w:rPr>
        <w:t xml:space="preserve"> </w:t>
      </w:r>
      <w:r w:rsidR="00B12EB7">
        <w:t>on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samlinux.txt,</w:t>
      </w:r>
      <w:r w:rsidR="00B12EB7">
        <w:rPr>
          <w:spacing w:val="-3"/>
        </w:rPr>
        <w:t xml:space="preserve"> </w:t>
      </w:r>
      <w:r w:rsidR="00B12EB7">
        <w:t>put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the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cursor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in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this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first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character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position</w:t>
      </w:r>
    </w:p>
    <w:p w14:paraId="01FD5905" w14:textId="77777777" w:rsidR="00B44ADB" w:rsidRDefault="00B44ADB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F4CCC7C" w14:textId="1EF3E8BA" w:rsidR="00B44ADB" w:rsidRDefault="002A6570" w:rsidP="002A6570">
      <w:pPr>
        <w:pStyle w:val="BodyText"/>
        <w:ind w:right="221"/>
      </w:pPr>
      <w:r>
        <w:t>N</w:t>
      </w:r>
      <w:r w:rsidR="00B12EB7">
        <w:t>ow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look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at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the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numeric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values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given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in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the</w:t>
      </w:r>
      <w:r w:rsidR="00B12EB7">
        <w:rPr>
          <w:spacing w:val="-2"/>
        </w:rPr>
        <w:t xml:space="preserve"> </w:t>
      </w:r>
      <w:r w:rsidR="00A73B0C">
        <w:rPr>
          <w:spacing w:val="-2"/>
        </w:rPr>
        <w:t xml:space="preserve">Data Inspector (Little-Endian) on the left side of the Hexed </w:t>
      </w:r>
      <w:proofErr w:type="spellStart"/>
      <w:proofErr w:type="gramStart"/>
      <w:r w:rsidR="00B12EB7">
        <w:rPr>
          <w:spacing w:val="-1"/>
        </w:rPr>
        <w:t>window</w:t>
      </w:r>
      <w:r>
        <w:rPr>
          <w:spacing w:val="69"/>
        </w:rPr>
        <w:t>.</w:t>
      </w:r>
      <w:r>
        <w:rPr>
          <w:spacing w:val="-1"/>
        </w:rPr>
        <w:t>No</w:t>
      </w:r>
      <w:r w:rsidR="00B12EB7">
        <w:rPr>
          <w:spacing w:val="-1"/>
        </w:rPr>
        <w:t>te</w:t>
      </w:r>
      <w:proofErr w:type="spellEnd"/>
      <w:proofErr w:type="gramEnd"/>
      <w:r w:rsidR="00B12EB7">
        <w:rPr>
          <w:spacing w:val="-3"/>
        </w:rPr>
        <w:t xml:space="preserve"> </w:t>
      </w:r>
      <w:r w:rsidR="00B12EB7">
        <w:rPr>
          <w:spacing w:val="-1"/>
        </w:rPr>
        <w:t>the</w:t>
      </w:r>
      <w:r w:rsidR="00B12EB7">
        <w:rPr>
          <w:spacing w:val="-5"/>
        </w:rPr>
        <w:t xml:space="preserve"> </w:t>
      </w:r>
      <w:r w:rsidR="00B12EB7">
        <w:rPr>
          <w:spacing w:val="-1"/>
        </w:rPr>
        <w:t>following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values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and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identify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the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base</w:t>
      </w:r>
      <w:r w:rsidR="00B12EB7">
        <w:rPr>
          <w:spacing w:val="-5"/>
        </w:rPr>
        <w:t xml:space="preserve"> </w:t>
      </w:r>
      <w:r w:rsidR="00B12EB7">
        <w:rPr>
          <w:spacing w:val="-1"/>
        </w:rPr>
        <w:t>being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used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to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display</w:t>
      </w:r>
      <w:r>
        <w:rPr>
          <w:spacing w:val="-3"/>
        </w:rPr>
        <w:t xml:space="preserve"> </w:t>
      </w:r>
      <w:r w:rsidR="00B12EB7">
        <w:rPr>
          <w:spacing w:val="-1"/>
        </w:rPr>
        <w:t>each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value:</w:t>
      </w:r>
    </w:p>
    <w:p w14:paraId="704DAFAD" w14:textId="77777777" w:rsidR="00B44ADB" w:rsidRDefault="00B44ADB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470CC9C" w14:textId="789CE318" w:rsidR="002A6570" w:rsidRDefault="00B12EB7" w:rsidP="002A6570">
      <w:pPr>
        <w:pStyle w:val="BodyText"/>
        <w:ind w:left="236" w:right="5607"/>
        <w:rPr>
          <w:spacing w:val="26"/>
          <w:w w:val="99"/>
        </w:rPr>
      </w:pPr>
      <w:r>
        <w:rPr>
          <w:spacing w:val="-1"/>
        </w:rPr>
        <w:t>Unsigned</w:t>
      </w:r>
      <w:r>
        <w:rPr>
          <w:spacing w:val="-4"/>
        </w:rPr>
        <w:t xml:space="preserve"> </w:t>
      </w:r>
      <w:proofErr w:type="gramStart"/>
      <w:r>
        <w:t>8</w:t>
      </w:r>
      <w:r>
        <w:rPr>
          <w:spacing w:val="-4"/>
        </w:rPr>
        <w:t xml:space="preserve"> </w:t>
      </w:r>
      <w:r>
        <w:t>bit</w:t>
      </w:r>
      <w:proofErr w:type="gramEnd"/>
      <w:r w:rsidR="00A73B0C">
        <w:t xml:space="preserve"> integer</w:t>
      </w:r>
      <w:r>
        <w:t>:</w:t>
      </w:r>
      <w:r>
        <w:rPr>
          <w:spacing w:val="26"/>
          <w:w w:val="99"/>
        </w:rPr>
        <w:t xml:space="preserve"> </w:t>
      </w:r>
      <w:r w:rsidR="002A6570">
        <w:rPr>
          <w:spacing w:val="26"/>
          <w:w w:val="99"/>
        </w:rPr>
        <w:t xml:space="preserve">    </w:t>
      </w:r>
    </w:p>
    <w:p w14:paraId="6F596FB7" w14:textId="7F26C289" w:rsidR="00B44ADB" w:rsidRDefault="002A6570" w:rsidP="002A6570">
      <w:pPr>
        <w:pStyle w:val="BodyText"/>
        <w:ind w:left="236" w:right="5607"/>
      </w:pPr>
      <w:r>
        <w:rPr>
          <w:spacing w:val="-1"/>
        </w:rPr>
        <w:t xml:space="preserve">    </w:t>
      </w:r>
      <w:r w:rsidR="00B12EB7">
        <w:rPr>
          <w:spacing w:val="-1"/>
        </w:rPr>
        <w:t>is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given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in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base:</w:t>
      </w:r>
    </w:p>
    <w:p w14:paraId="551FA0A9" w14:textId="77777777" w:rsidR="00B44ADB" w:rsidRDefault="00B44ADB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5680C11" w14:textId="1D6681FE" w:rsidR="002A6570" w:rsidRDefault="00B12EB7" w:rsidP="002A6570">
      <w:pPr>
        <w:pStyle w:val="BodyText"/>
        <w:ind w:left="236" w:right="5891"/>
        <w:rPr>
          <w:spacing w:val="26"/>
          <w:w w:val="99"/>
        </w:rPr>
      </w:pPr>
      <w:r>
        <w:rPr>
          <w:spacing w:val="-1"/>
        </w:rPr>
        <w:t>Unsigned</w:t>
      </w:r>
      <w:r>
        <w:rPr>
          <w:spacing w:val="-4"/>
        </w:rPr>
        <w:t xml:space="preserve"> </w:t>
      </w:r>
      <w:proofErr w:type="gramStart"/>
      <w:r>
        <w:t>16</w:t>
      </w:r>
      <w:r>
        <w:rPr>
          <w:spacing w:val="-4"/>
        </w:rPr>
        <w:t xml:space="preserve"> </w:t>
      </w:r>
      <w:r>
        <w:t>bit</w:t>
      </w:r>
      <w:proofErr w:type="gramEnd"/>
      <w:r w:rsidR="00A73B0C">
        <w:t xml:space="preserve"> integer</w:t>
      </w:r>
      <w:r>
        <w:t>:</w:t>
      </w:r>
      <w:r>
        <w:rPr>
          <w:spacing w:val="26"/>
          <w:w w:val="99"/>
        </w:rPr>
        <w:t xml:space="preserve"> </w:t>
      </w:r>
      <w:r w:rsidR="002A6570">
        <w:rPr>
          <w:spacing w:val="26"/>
          <w:w w:val="99"/>
        </w:rPr>
        <w:t xml:space="preserve">  </w:t>
      </w:r>
    </w:p>
    <w:p w14:paraId="396363DD" w14:textId="4E30D884" w:rsidR="00B44ADB" w:rsidRDefault="002A6570" w:rsidP="002A6570">
      <w:pPr>
        <w:pStyle w:val="BodyText"/>
        <w:ind w:left="236" w:right="5891"/>
      </w:pPr>
      <w:r>
        <w:rPr>
          <w:spacing w:val="-1"/>
        </w:rPr>
        <w:t xml:space="preserve">    </w:t>
      </w:r>
      <w:r w:rsidR="00B12EB7">
        <w:rPr>
          <w:spacing w:val="-1"/>
        </w:rPr>
        <w:t>is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given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in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base:</w:t>
      </w:r>
    </w:p>
    <w:p w14:paraId="34FAE16A" w14:textId="77777777" w:rsidR="00B44ADB" w:rsidRDefault="00B44AD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7A667F7" w14:textId="77777777" w:rsidR="00B44ADB" w:rsidRDefault="00B44ADB">
      <w:pPr>
        <w:spacing w:before="11"/>
        <w:rPr>
          <w:rFonts w:ascii="Times New Roman" w:eastAsia="Times New Roman" w:hAnsi="Times New Roman" w:cs="Times New Roman"/>
          <w:sz w:val="27"/>
          <w:szCs w:val="27"/>
        </w:rPr>
      </w:pPr>
    </w:p>
    <w:p w14:paraId="65EF3B01" w14:textId="65FD5D16" w:rsidR="00B44ADB" w:rsidRDefault="009B1004">
      <w:pPr>
        <w:spacing w:line="200" w:lineRule="atLeast"/>
        <w:ind w:left="11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en-GB" w:eastAsia="en-GB"/>
        </w:rPr>
        <mc:AlternateContent>
          <mc:Choice Requires="wpg">
            <w:drawing>
              <wp:inline distT="0" distB="0" distL="0" distR="0" wp14:anchorId="28A72EF8" wp14:editId="24BC4705">
                <wp:extent cx="6120765" cy="1889125"/>
                <wp:effectExtent l="5080" t="12065" r="0" b="3810"/>
                <wp:docPr id="87" name="Group 8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20765" cy="1889125"/>
                          <a:chOff x="0" y="0"/>
                          <a:chExt cx="9639" cy="2975"/>
                        </a:xfrm>
                      </wpg:grpSpPr>
                      <wpg:grpSp>
                        <wpg:cNvPr id="88" name="Group 98"/>
                        <wpg:cNvGrpSpPr>
                          <a:grpSpLocks/>
                        </wpg:cNvGrpSpPr>
                        <wpg:grpSpPr bwMode="auto">
                          <a:xfrm>
                            <a:off x="101" y="2873"/>
                            <a:ext cx="9538" cy="102"/>
                            <a:chOff x="101" y="2873"/>
                            <a:chExt cx="9538" cy="102"/>
                          </a:xfrm>
                        </wpg:grpSpPr>
                        <wps:wsp>
                          <wps:cNvPr id="89" name="Freeform 99"/>
                          <wps:cNvSpPr>
                            <a:spLocks/>
                          </wps:cNvSpPr>
                          <wps:spPr bwMode="auto">
                            <a:xfrm>
                              <a:off x="101" y="2873"/>
                              <a:ext cx="9538" cy="102"/>
                            </a:xfrm>
                            <a:custGeom>
                              <a:avLst/>
                              <a:gdLst>
                                <a:gd name="T0" fmla="+- 0 101 101"/>
                                <a:gd name="T1" fmla="*/ T0 w 9538"/>
                                <a:gd name="T2" fmla="+- 0 2975 2873"/>
                                <a:gd name="T3" fmla="*/ 2975 h 102"/>
                                <a:gd name="T4" fmla="+- 0 9639 101"/>
                                <a:gd name="T5" fmla="*/ T4 w 9538"/>
                                <a:gd name="T6" fmla="+- 0 2975 2873"/>
                                <a:gd name="T7" fmla="*/ 2975 h 102"/>
                                <a:gd name="T8" fmla="+- 0 9639 101"/>
                                <a:gd name="T9" fmla="*/ T8 w 9538"/>
                                <a:gd name="T10" fmla="+- 0 2873 2873"/>
                                <a:gd name="T11" fmla="*/ 2873 h 102"/>
                                <a:gd name="T12" fmla="+- 0 101 101"/>
                                <a:gd name="T13" fmla="*/ T12 w 9538"/>
                                <a:gd name="T14" fmla="+- 0 2873 2873"/>
                                <a:gd name="T15" fmla="*/ 2873 h 102"/>
                                <a:gd name="T16" fmla="+- 0 101 101"/>
                                <a:gd name="T17" fmla="*/ T16 w 9538"/>
                                <a:gd name="T18" fmla="+- 0 2975 2873"/>
                                <a:gd name="T19" fmla="*/ 2975 h 1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538" h="102">
                                  <a:moveTo>
                                    <a:pt x="0" y="102"/>
                                  </a:moveTo>
                                  <a:lnTo>
                                    <a:pt x="9538" y="102"/>
                                  </a:lnTo>
                                  <a:lnTo>
                                    <a:pt x="953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7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0" name="Group 96"/>
                        <wpg:cNvGrpSpPr>
                          <a:grpSpLocks/>
                        </wpg:cNvGrpSpPr>
                        <wpg:grpSpPr bwMode="auto">
                          <a:xfrm>
                            <a:off x="9537" y="101"/>
                            <a:ext cx="102" cy="2774"/>
                            <a:chOff x="9537" y="101"/>
                            <a:chExt cx="102" cy="2774"/>
                          </a:xfrm>
                        </wpg:grpSpPr>
                        <wps:wsp>
                          <wps:cNvPr id="91" name="Freeform 97"/>
                          <wps:cNvSpPr>
                            <a:spLocks/>
                          </wps:cNvSpPr>
                          <wps:spPr bwMode="auto">
                            <a:xfrm>
                              <a:off x="9537" y="101"/>
                              <a:ext cx="102" cy="2774"/>
                            </a:xfrm>
                            <a:custGeom>
                              <a:avLst/>
                              <a:gdLst>
                                <a:gd name="T0" fmla="+- 0 9537 9537"/>
                                <a:gd name="T1" fmla="*/ T0 w 102"/>
                                <a:gd name="T2" fmla="+- 0 2875 101"/>
                                <a:gd name="T3" fmla="*/ 2875 h 2774"/>
                                <a:gd name="T4" fmla="+- 0 9639 9537"/>
                                <a:gd name="T5" fmla="*/ T4 w 102"/>
                                <a:gd name="T6" fmla="+- 0 2875 101"/>
                                <a:gd name="T7" fmla="*/ 2875 h 2774"/>
                                <a:gd name="T8" fmla="+- 0 9639 9537"/>
                                <a:gd name="T9" fmla="*/ T8 w 102"/>
                                <a:gd name="T10" fmla="+- 0 101 101"/>
                                <a:gd name="T11" fmla="*/ 101 h 2774"/>
                                <a:gd name="T12" fmla="+- 0 9537 9537"/>
                                <a:gd name="T13" fmla="*/ T12 w 102"/>
                                <a:gd name="T14" fmla="+- 0 101 101"/>
                                <a:gd name="T15" fmla="*/ 101 h 2774"/>
                                <a:gd name="T16" fmla="+- 0 9537 9537"/>
                                <a:gd name="T17" fmla="*/ T16 w 102"/>
                                <a:gd name="T18" fmla="+- 0 2875 101"/>
                                <a:gd name="T19" fmla="*/ 2875 h 27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2" h="2774">
                                  <a:moveTo>
                                    <a:pt x="0" y="2774"/>
                                  </a:moveTo>
                                  <a:lnTo>
                                    <a:pt x="102" y="2774"/>
                                  </a:lnTo>
                                  <a:lnTo>
                                    <a:pt x="10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77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7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2" name="Group 94"/>
                        <wpg:cNvGrpSpPr>
                          <a:grpSpLocks/>
                        </wpg:cNvGrpSpPr>
                        <wpg:grpSpPr bwMode="auto">
                          <a:xfrm>
                            <a:off x="1" y="2871"/>
                            <a:ext cx="9536" cy="2"/>
                            <a:chOff x="1" y="2871"/>
                            <a:chExt cx="9536" cy="2"/>
                          </a:xfrm>
                        </wpg:grpSpPr>
                        <wps:wsp>
                          <wps:cNvPr id="93" name="Freeform 95"/>
                          <wps:cNvSpPr>
                            <a:spLocks/>
                          </wps:cNvSpPr>
                          <wps:spPr bwMode="auto">
                            <a:xfrm>
                              <a:off x="1" y="2871"/>
                              <a:ext cx="9536" cy="2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T0 w 9536"/>
                                <a:gd name="T2" fmla="+- 0 9537 1"/>
                                <a:gd name="T3" fmla="*/ T2 w 95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36">
                                  <a:moveTo>
                                    <a:pt x="0" y="0"/>
                                  </a:moveTo>
                                  <a:lnTo>
                                    <a:pt x="9536" y="0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4" name="Group 92"/>
                        <wpg:cNvGrpSpPr>
                          <a:grpSpLocks/>
                        </wpg:cNvGrpSpPr>
                        <wpg:grpSpPr bwMode="auto">
                          <a:xfrm>
                            <a:off x="1" y="1"/>
                            <a:ext cx="9536" cy="2"/>
                            <a:chOff x="1" y="1"/>
                            <a:chExt cx="9536" cy="2"/>
                          </a:xfrm>
                        </wpg:grpSpPr>
                        <wps:wsp>
                          <wps:cNvPr id="95" name="Freeform 93"/>
                          <wps:cNvSpPr>
                            <a:spLocks/>
                          </wps:cNvSpPr>
                          <wps:spPr bwMode="auto">
                            <a:xfrm>
                              <a:off x="1" y="1"/>
                              <a:ext cx="9536" cy="2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T0 w 9536"/>
                                <a:gd name="T2" fmla="+- 0 9537 1"/>
                                <a:gd name="T3" fmla="*/ T2 w 95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36">
                                  <a:moveTo>
                                    <a:pt x="0" y="0"/>
                                  </a:moveTo>
                                  <a:lnTo>
                                    <a:pt x="9536" y="0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6" name="Group 90"/>
                        <wpg:cNvGrpSpPr>
                          <a:grpSpLocks/>
                        </wpg:cNvGrpSpPr>
                        <wpg:grpSpPr bwMode="auto">
                          <a:xfrm>
                            <a:off x="1" y="1"/>
                            <a:ext cx="2" cy="2870"/>
                            <a:chOff x="1" y="1"/>
                            <a:chExt cx="2" cy="2870"/>
                          </a:xfrm>
                        </wpg:grpSpPr>
                        <wps:wsp>
                          <wps:cNvPr id="97" name="Freeform 91"/>
                          <wps:cNvSpPr>
                            <a:spLocks/>
                          </wps:cNvSpPr>
                          <wps:spPr bwMode="auto">
                            <a:xfrm>
                              <a:off x="1" y="1"/>
                              <a:ext cx="2" cy="2870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1 h 2870"/>
                                <a:gd name="T2" fmla="+- 0 2871 1"/>
                                <a:gd name="T3" fmla="*/ 2871 h 287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870">
                                  <a:moveTo>
                                    <a:pt x="0" y="0"/>
                                  </a:moveTo>
                                  <a:lnTo>
                                    <a:pt x="0" y="2870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8" name="Group 87"/>
                        <wpg:cNvGrpSpPr>
                          <a:grpSpLocks/>
                        </wpg:cNvGrpSpPr>
                        <wpg:grpSpPr bwMode="auto">
                          <a:xfrm>
                            <a:off x="9537" y="1"/>
                            <a:ext cx="2" cy="2870"/>
                            <a:chOff x="9537" y="1"/>
                            <a:chExt cx="2" cy="2870"/>
                          </a:xfrm>
                        </wpg:grpSpPr>
                        <wps:wsp>
                          <wps:cNvPr id="99" name="Freeform 89"/>
                          <wps:cNvSpPr>
                            <a:spLocks/>
                          </wps:cNvSpPr>
                          <wps:spPr bwMode="auto">
                            <a:xfrm>
                              <a:off x="9537" y="1"/>
                              <a:ext cx="2" cy="2870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1 h 2870"/>
                                <a:gd name="T2" fmla="+- 0 2871 1"/>
                                <a:gd name="T3" fmla="*/ 2871 h 287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870">
                                  <a:moveTo>
                                    <a:pt x="0" y="0"/>
                                  </a:moveTo>
                                  <a:lnTo>
                                    <a:pt x="0" y="2870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0" name="Text Box 8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639" cy="29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E28A42C" w14:textId="77777777" w:rsidR="00B44ADB" w:rsidRDefault="00B12EB7">
                                <w:pPr>
                                  <w:spacing w:before="57"/>
                                  <w:ind w:left="58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4"/>
                                  </w:rPr>
                                  <w:t>Notes:</w:t>
                                </w:r>
                              </w:p>
                              <w:p w14:paraId="682EFAE2" w14:textId="77777777" w:rsidR="00B44ADB" w:rsidRDefault="00B44ADB">
                                <w:pPr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6D5B9434" w14:textId="5B6BB3BD" w:rsidR="00B44ADB" w:rsidRDefault="00A73B0C">
                                <w:pPr>
                                  <w:ind w:left="58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Hexed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akes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he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file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it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has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been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given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and</w:t>
                                </w:r>
                              </w:p>
                              <w:p w14:paraId="6D518281" w14:textId="77777777" w:rsidR="00B44ADB" w:rsidRDefault="00B12EB7">
                                <w:pPr>
                                  <w:ind w:left="179" w:right="2767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displays</w:t>
                                </w:r>
                                <w:r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he</w:t>
                                </w:r>
                                <w:r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bytes</w:t>
                                </w:r>
                                <w:r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within</w:t>
                                </w:r>
                                <w:r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hat</w:t>
                                </w:r>
                                <w:r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z w:val="24"/>
                                  </w:rPr>
                                  <w:t>file</w:t>
                                </w:r>
                                <w:r>
                                  <w:rPr>
                                    <w:rFonts w:ascii="Times New Roman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as</w:t>
                                </w:r>
                                <w:r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z w:val="24"/>
                                  </w:rPr>
                                  <w:t>a</w:t>
                                </w:r>
                                <w:r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sequence</w:t>
                                </w:r>
                                <w:r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z w:val="24"/>
                                  </w:rPr>
                                  <w:t>of</w:t>
                                </w:r>
                                <w:r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hex</w:t>
                                </w:r>
                                <w:r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z w:val="24"/>
                                  </w:rPr>
                                  <w:t>pairs</w:t>
                                </w:r>
                                <w:r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and</w:t>
                                </w:r>
                                <w:r>
                                  <w:rPr>
                                    <w:rFonts w:ascii="Times New Roman"/>
                                    <w:spacing w:val="51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shows</w:t>
                                </w:r>
                                <w:r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z w:val="24"/>
                                  </w:rPr>
                                  <w:t>you</w:t>
                                </w:r>
                                <w:r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he</w:t>
                                </w:r>
                                <w:r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different</w:t>
                                </w:r>
                                <w:r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ways</w:t>
                                </w:r>
                                <w:r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in</w:t>
                                </w:r>
                                <w:r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which</w:t>
                                </w:r>
                                <w:r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hose</w:t>
                                </w:r>
                                <w:r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bytes</w:t>
                                </w:r>
                                <w:r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may</w:t>
                                </w:r>
                                <w:r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z w:val="24"/>
                                  </w:rPr>
                                  <w:t>be</w:t>
                                </w:r>
                                <w:r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interpreted</w:t>
                                </w:r>
                              </w:p>
                              <w:p w14:paraId="6B087331" w14:textId="77777777" w:rsidR="00B44ADB" w:rsidRDefault="00B44ADB">
                                <w:pPr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687D3C16" w14:textId="2E2323A8" w:rsidR="00FE3188" w:rsidRDefault="00FE3188" w:rsidP="00FE3188">
                                <w:pPr>
                                  <w:ind w:left="58" w:right="1415"/>
                                  <w:rPr>
                                    <w:rFonts w:ascii="Times New Roman"/>
                                    <w:spacing w:val="63"/>
                                    <w:sz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>R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>emember,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A73B0C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Hexed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can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be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used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o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examine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any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ype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of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file,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not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just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ext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files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.</w:t>
                                </w:r>
                                <w:r w:rsidR="00B12EB7">
                                  <w:rPr>
                                    <w:rFonts w:ascii="Times New Roman"/>
                                    <w:spacing w:val="63"/>
                                    <w:sz w:val="24"/>
                                  </w:rPr>
                                  <w:t xml:space="preserve"> </w:t>
                                </w:r>
                              </w:p>
                              <w:p w14:paraId="18BB397D" w14:textId="77777777" w:rsidR="00FE3188" w:rsidRDefault="00FE3188" w:rsidP="00FE3188">
                                <w:pPr>
                                  <w:ind w:left="58" w:right="1415"/>
                                  <w:rPr>
                                    <w:rFonts w:ascii="Times New Roman"/>
                                    <w:spacing w:val="28"/>
                                    <w:w w:val="99"/>
                                    <w:sz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sz w:val="24"/>
                                  </w:rPr>
                                  <w:t>F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or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example,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you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may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wish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o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look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at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he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contents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of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an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assembled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file</w:t>
                                </w:r>
                                <w:r>
                                  <w:rPr>
                                    <w:rFonts w:ascii="Times New Roman"/>
                                    <w:sz w:val="24"/>
                                  </w:rPr>
                                  <w:t>.</w:t>
                                </w:r>
                                <w:r w:rsidR="00B12EB7">
                                  <w:rPr>
                                    <w:rFonts w:ascii="Times New Roman"/>
                                    <w:w w:val="99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28"/>
                                    <w:w w:val="99"/>
                                    <w:sz w:val="24"/>
                                  </w:rPr>
                                  <w:t xml:space="preserve">  </w:t>
                                </w:r>
                              </w:p>
                              <w:p w14:paraId="3E380108" w14:textId="4C783C53" w:rsidR="00B44ADB" w:rsidRDefault="00FE3188" w:rsidP="00FE3188">
                                <w:pPr>
                                  <w:ind w:left="58" w:right="1415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he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way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it is interpreted is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up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 xml:space="preserve"> to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you!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8A72EF8" id="Group 86" o:spid="_x0000_s1054" style="width:481.95pt;height:148.75pt;mso-position-horizontal-relative:char;mso-position-vertical-relative:line" coordsize="9639,29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">
                <v:group id="Group 98" o:spid="_x0000_s1055" style="position:absolute;left:101;top:2873;width:9538;height:102" coordorigin="101,2873" coordsize="9538,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QVub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">
                  <v:shape id="Freeform 99" o:spid="_x0000_s1056" style="position:absolute;left:101;top:2873;width:9538;height:102;visibility:visible;mso-wrap-style:square;v-text-anchor:top" coordsize="9538,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" path="m,102r9538,l9538,,,,,102xe" fillcolor="#7f7f7f" stroked="f">
                    <v:path arrowok="t" o:connecttype="custom" o:connectlocs="0,2975;9538,2975;9538,2873;0,2873;0,2975" o:connectangles="0,0,0,0,0"/>
                  </v:shape>
                </v:group>
                <v:group id="Group 96" o:spid="_x0000_s1057" style="position:absolute;left:9537;top:101;width:102;height:2774" coordorigin="9537,101" coordsize="102,27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">
                  <v:shape id="Freeform 97" o:spid="_x0000_s1058" style="position:absolute;left:9537;top:101;width:102;height:2774;visibility:visible;mso-wrap-style:square;v-text-anchor:top" coordsize="102,27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" path="m,2774r102,l102,,,,,2774xe" fillcolor="#7f7f7f" stroked="f">
                    <v:path arrowok="t" o:connecttype="custom" o:connectlocs="0,2875;102,2875;102,101;0,101;0,2875" o:connectangles="0,0,0,0,0"/>
                  </v:shape>
                </v:group>
                <v:group id="Group 94" o:spid="_x0000_s1059" style="position:absolute;left:1;top:2871;width:9536;height:2" coordorigin="1,2871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Pqs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0xE8v4QfIBcPAAAA//8DAFBLAQItABQABgAIAAAAIQDb4fbL7gAAAIUBAAATAAAAAAAAAAAA&#10;AAAAAAAAAABbQ29udGVudF9UeXBlc10ueG1sUEsBAi0AFAAGAAgAAAAhAFr0LFu/AAAAFQEAAAsA&#10;AAAAAAAAAAAAAAAAHwEAAF9yZWxzLy5yZWxzUEsBAi0AFAAGAAgAAAAhAB9w+qzEAAAA2wAAAA8A&#10;AAAAAAAAAAAAAAAABwIAAGRycy9kb3ducmV2LnhtbFBLBQYAAAAAAwADALcAAAD4AgAAAAA=&#10;">
                  <v:shape id="Freeform 95" o:spid="_x0000_s1060" style="position:absolute;left:1;top:2871;width:9536;height:2;visibility:visible;mso-wrap-style:square;v-text-anchor:top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" path="m,l9536,e" filled="f" strokeweight=".1pt">
                    <v:path arrowok="t" o:connecttype="custom" o:connectlocs="0,0;9536,0" o:connectangles="0,0"/>
                  </v:shape>
                </v:group>
                <v:group id="Group 92" o:spid="_x0000_s1061" style="position:absolute;left:1;top:1;width:9536;height:2" coordorigin="1,1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1cdD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rB4g98v4QfI1Q8AAAD//wMAUEsBAi0AFAAGAAgAAAAhANvh9svuAAAAhQEAABMAAAAAAAAA&#10;AAAAAAAAAAAAAFtDb250ZW50X1R5cGVzXS54bWxQSwECLQAUAAYACAAAACEAWvQsW78AAAAVAQAA&#10;CwAAAAAAAAAAAAAAAAAfAQAAX3JlbHMvLnJlbHNQSwECLQAUAAYACAAAACEA/9XHQ8YAAADbAAAA&#10;DwAAAAAAAAAAAAAAAAAHAgAAZHJzL2Rvd25yZXYueG1sUEsFBgAAAAADAAMAtwAAAPoCAAAAAA==&#10;">
                  <v:shape id="Freeform 93" o:spid="_x0000_s1062" style="position:absolute;left:1;top:1;width:9536;height:2;visibility:visible;mso-wrap-style:square;v-text-anchor:top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" path="m,l9536,e" filled="f" strokeweight=".1pt">
                    <v:path arrowok="t" o:connecttype="custom" o:connectlocs="0,0;9536,0" o:connectangles="0,0"/>
                  </v:shape>
                </v:group>
                <v:group id="Group 90" o:spid="_x0000_s1063" style="position:absolute;left:1;top:1;width:2;height:2870" coordorigin="1,1" coordsize="2,2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/yv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">
                  <v:shape id="Freeform 91" o:spid="_x0000_s1064" style="position:absolute;left:1;top:1;width:2;height:2870;visibility:visible;mso-wrap-style:square;v-text-anchor:top" coordsize="2,2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" path="m,l,2870e" filled="f" strokeweight=".1pt">
                    <v:path arrowok="t" o:connecttype="custom" o:connectlocs="0,1;0,2871" o:connectangles="0,0"/>
                  </v:shape>
                </v:group>
                <v:group id="Group 87" o:spid="_x0000_s1065" style="position:absolute;left:9537;top:1;width:2;height:2870" coordorigin="9537,1" coordsize="2,2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">
                  <v:shape id="Freeform 89" o:spid="_x0000_s1066" style="position:absolute;left:9537;top:1;width:2;height:2870;visibility:visible;mso-wrap-style:square;v-text-anchor:top" coordsize="2,2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" path="m,l,2870e" filled="f" strokeweight=".1pt">
                    <v:path arrowok="t" o:connecttype="custom" o:connectlocs="0,1;0,2871" o:connectangles="0,0"/>
                  </v:shape>
                  <v:shape id="Text Box 88" o:spid="_x0000_s1067" type="#_x0000_t202" style="position:absolute;width:9639;height:29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" filled="f" stroked="f">
                    <v:textbox inset="0,0,0,0">
                      <w:txbxContent>
                        <w:p w14:paraId="2E28A42C" w14:textId="77777777" w:rsidR="00B44ADB" w:rsidRDefault="00B12EB7">
                          <w:pPr>
                            <w:spacing w:before="57"/>
                            <w:ind w:left="58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/>
                              <w:b/>
                              <w:spacing w:val="-1"/>
                              <w:sz w:val="24"/>
                            </w:rPr>
                            <w:t>Notes:</w:t>
                          </w:r>
                        </w:p>
                        <w:p w14:paraId="682EFAE2" w14:textId="77777777" w:rsidR="00B44ADB" w:rsidRDefault="00B44ADB">
                          <w:pPr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  <w:p w14:paraId="6D5B9434" w14:textId="5B6BB3BD" w:rsidR="00B44ADB" w:rsidRDefault="00A73B0C">
                          <w:pPr>
                            <w:ind w:left="58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Hexed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akes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he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file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it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has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been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given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and</w:t>
                          </w:r>
                        </w:p>
                        <w:p w14:paraId="6D518281" w14:textId="77777777" w:rsidR="00B44ADB" w:rsidRDefault="00B12EB7">
                          <w:pPr>
                            <w:ind w:left="179" w:right="2767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displays</w:t>
                          </w:r>
                          <w:r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he</w:t>
                          </w:r>
                          <w:r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bytes</w:t>
                          </w:r>
                          <w:r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within</w:t>
                          </w:r>
                          <w:r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hat</w:t>
                          </w:r>
                          <w:r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z w:val="24"/>
                            </w:rPr>
                            <w:t>file</w:t>
                          </w:r>
                          <w:r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as</w:t>
                          </w:r>
                          <w:r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z w:val="24"/>
                            </w:rPr>
                            <w:t>a</w:t>
                          </w:r>
                          <w:r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sequence</w:t>
                          </w:r>
                          <w:r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z w:val="24"/>
                            </w:rPr>
                            <w:t>of</w:t>
                          </w:r>
                          <w:r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hex</w:t>
                          </w:r>
                          <w:r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z w:val="24"/>
                            </w:rPr>
                            <w:t>pairs</w:t>
                          </w:r>
                          <w:r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and</w:t>
                          </w:r>
                          <w:r>
                            <w:rPr>
                              <w:rFonts w:ascii="Times New Roman"/>
                              <w:spacing w:val="51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shows</w:t>
                          </w:r>
                          <w:r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z w:val="24"/>
                            </w:rPr>
                            <w:t>you</w:t>
                          </w:r>
                          <w:r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he</w:t>
                          </w:r>
                          <w:r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different</w:t>
                          </w:r>
                          <w:r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ways</w:t>
                          </w:r>
                          <w:r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in</w:t>
                          </w:r>
                          <w:r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which</w:t>
                          </w:r>
                          <w:r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hose</w:t>
                          </w:r>
                          <w:r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bytes</w:t>
                          </w:r>
                          <w:r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may</w:t>
                          </w:r>
                          <w:r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z w:val="24"/>
                            </w:rPr>
                            <w:t>be</w:t>
                          </w:r>
                          <w:r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interpreted</w:t>
                          </w:r>
                        </w:p>
                        <w:p w14:paraId="6B087331" w14:textId="77777777" w:rsidR="00B44ADB" w:rsidRDefault="00B44ADB">
                          <w:pPr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  <w:p w14:paraId="687D3C16" w14:textId="2E2323A8" w:rsidR="00FE3188" w:rsidRDefault="00FE3188" w:rsidP="00FE3188">
                          <w:pPr>
                            <w:ind w:left="58" w:right="1415"/>
                            <w:rPr>
                              <w:rFonts w:ascii="Times New Roman"/>
                              <w:spacing w:val="63"/>
                              <w:sz w:val="24"/>
                            </w:rPr>
                          </w:pPr>
                          <w:r>
                            <w:rPr>
                              <w:rFonts w:ascii="Times New Roman"/>
                              <w:spacing w:val="-2"/>
                              <w:sz w:val="24"/>
                            </w:rPr>
                            <w:t>R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>emember,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A73B0C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Hexed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can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be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used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o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examine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any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ype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of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file,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not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just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ext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files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.</w:t>
                          </w:r>
                          <w:r w:rsidR="00B12EB7">
                            <w:rPr>
                              <w:rFonts w:ascii="Times New Roman"/>
                              <w:spacing w:val="63"/>
                              <w:sz w:val="24"/>
                            </w:rPr>
                            <w:t xml:space="preserve"> </w:t>
                          </w:r>
                        </w:p>
                        <w:p w14:paraId="18BB397D" w14:textId="77777777" w:rsidR="00FE3188" w:rsidRDefault="00FE3188" w:rsidP="00FE3188">
                          <w:pPr>
                            <w:ind w:left="58" w:right="1415"/>
                            <w:rPr>
                              <w:rFonts w:ascii="Times New Roman"/>
                              <w:spacing w:val="28"/>
                              <w:w w:val="99"/>
                              <w:sz w:val="24"/>
                            </w:rPr>
                          </w:pPr>
                          <w:r>
                            <w:rPr>
                              <w:rFonts w:ascii="Times New Roman"/>
                              <w:sz w:val="24"/>
                            </w:rPr>
                            <w:t>F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or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example,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you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may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wish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o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look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at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he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contents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of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an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assembled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file</w:t>
                          </w:r>
                          <w:r>
                            <w:rPr>
                              <w:rFonts w:ascii="Times New Roman"/>
                              <w:sz w:val="24"/>
                            </w:rPr>
                            <w:t>.</w:t>
                          </w:r>
                          <w:r w:rsidR="00B12EB7">
                            <w:rPr>
                              <w:rFonts w:ascii="Times New Roman"/>
                              <w:w w:val="99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28"/>
                              <w:w w:val="99"/>
                              <w:sz w:val="24"/>
                            </w:rPr>
                            <w:t xml:space="preserve">  </w:t>
                          </w:r>
                        </w:p>
                        <w:p w14:paraId="3E380108" w14:textId="4C783C53" w:rsidR="00B44ADB" w:rsidRDefault="00FE3188" w:rsidP="00FE3188">
                          <w:pPr>
                            <w:ind w:left="58" w:right="1415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he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way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it is interpreted is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up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 xml:space="preserve"> to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you!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25B7921F" w14:textId="77777777" w:rsidR="00B44ADB" w:rsidRDefault="00B44AD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E6D734D" w14:textId="77777777" w:rsidR="00B44ADB" w:rsidRDefault="00B44AD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17ED01C1" w14:textId="77777777" w:rsidR="00B44ADB" w:rsidRDefault="00B44ADB">
      <w:pPr>
        <w:spacing w:before="3"/>
        <w:rPr>
          <w:rFonts w:ascii="Times New Roman" w:eastAsia="Times New Roman" w:hAnsi="Times New Roman" w:cs="Times New Roman"/>
          <w:sz w:val="23"/>
          <w:szCs w:val="23"/>
        </w:rPr>
      </w:pPr>
    </w:p>
    <w:p w14:paraId="7A69061A" w14:textId="77777777" w:rsidR="00B44ADB" w:rsidRDefault="00B12EB7">
      <w:pPr>
        <w:pStyle w:val="Heading2"/>
        <w:spacing w:before="64"/>
        <w:rPr>
          <w:b w:val="0"/>
          <w:bCs w:val="0"/>
        </w:rPr>
      </w:pPr>
      <w:bookmarkStart w:id="8" w:name="Step_6"/>
      <w:bookmarkEnd w:id="8"/>
      <w:r>
        <w:rPr>
          <w:spacing w:val="-1"/>
        </w:rPr>
        <w:t>Step</w:t>
      </w:r>
      <w:r>
        <w:rPr>
          <w:spacing w:val="-6"/>
        </w:rPr>
        <w:t xml:space="preserve"> </w:t>
      </w:r>
      <w:r>
        <w:t>6</w:t>
      </w:r>
    </w:p>
    <w:p w14:paraId="2A1C0E1B" w14:textId="77777777" w:rsidR="00B44ADB" w:rsidRDefault="00B44ADB">
      <w:pPr>
        <w:spacing w:before="6"/>
        <w:rPr>
          <w:rFonts w:ascii="Arial" w:eastAsia="Arial" w:hAnsi="Arial" w:cs="Arial"/>
          <w:b/>
          <w:bCs/>
          <w:sz w:val="34"/>
          <w:szCs w:val="34"/>
        </w:rPr>
      </w:pPr>
    </w:p>
    <w:p w14:paraId="022746FC" w14:textId="1EA1E0DA" w:rsidR="00FE3188" w:rsidRDefault="00FE3188" w:rsidP="00FE3188">
      <w:pPr>
        <w:pStyle w:val="BodyText"/>
        <w:rPr>
          <w:rFonts w:cs="Times New Roman"/>
          <w:sz w:val="17"/>
          <w:szCs w:val="17"/>
        </w:rPr>
      </w:pPr>
      <w:bookmarkStart w:id="9" w:name="_Hlk508190604"/>
      <w:r>
        <w:rPr>
          <w:spacing w:val="-1"/>
          <w:u w:val="single" w:color="000000"/>
        </w:rPr>
        <w:t>Ref:</w:t>
      </w:r>
      <w:r>
        <w:rPr>
          <w:spacing w:val="53"/>
          <w:u w:val="single" w:color="000000"/>
        </w:rPr>
        <w:t xml:space="preserve"> </w:t>
      </w:r>
      <w:r>
        <w:rPr>
          <w:spacing w:val="-1"/>
          <w:u w:val="single" w:color="000000"/>
        </w:rPr>
        <w:t xml:space="preserve">Lab </w:t>
      </w:r>
      <w:r w:rsidR="00266F42">
        <w:rPr>
          <w:spacing w:val="-1"/>
          <w:u w:val="single" w:color="000000"/>
        </w:rPr>
        <w:t>0</w:t>
      </w:r>
      <w:r>
        <w:rPr>
          <w:spacing w:val="-1"/>
          <w:u w:val="single" w:color="000000"/>
        </w:rPr>
        <w:t>.pdf in Notes folder</w:t>
      </w:r>
      <w:bookmarkEnd w:id="9"/>
      <w:r>
        <w:rPr>
          <w:spacing w:val="-1"/>
          <w:u w:val="single" w:color="000000"/>
        </w:rPr>
        <w:t xml:space="preserve">, page </w:t>
      </w:r>
      <w:proofErr w:type="gramStart"/>
      <w:r>
        <w:rPr>
          <w:spacing w:val="-1"/>
          <w:u w:val="single" w:color="000000"/>
        </w:rPr>
        <w:t>6 :</w:t>
      </w:r>
      <w:proofErr w:type="gramEnd"/>
      <w:r>
        <w:rPr>
          <w:spacing w:val="-1"/>
          <w:u w:val="single" w:color="000000"/>
        </w:rPr>
        <w:t xml:space="preserve"> Endianness</w:t>
      </w:r>
    </w:p>
    <w:p w14:paraId="26E3CC2C" w14:textId="77777777" w:rsidR="00B44ADB" w:rsidRDefault="00B44ADB">
      <w:pPr>
        <w:spacing w:before="11"/>
        <w:rPr>
          <w:rFonts w:ascii="Times New Roman" w:eastAsia="Times New Roman" w:hAnsi="Times New Roman" w:cs="Times New Roman"/>
          <w:sz w:val="17"/>
          <w:szCs w:val="17"/>
        </w:rPr>
      </w:pPr>
    </w:p>
    <w:p w14:paraId="0C1C88BB" w14:textId="0FBC7DF1" w:rsidR="00B44ADB" w:rsidRDefault="00FE3188">
      <w:pPr>
        <w:pStyle w:val="BodyText"/>
        <w:spacing w:before="69"/>
        <w:ind w:right="300"/>
      </w:pPr>
      <w:r>
        <w:t>Y</w:t>
      </w:r>
      <w:r w:rsidR="00B12EB7">
        <w:t>ou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will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have</w:t>
      </w:r>
      <w:r w:rsidR="00B12EB7">
        <w:rPr>
          <w:spacing w:val="-5"/>
        </w:rPr>
        <w:t xml:space="preserve"> </w:t>
      </w:r>
      <w:r w:rsidR="00B12EB7">
        <w:rPr>
          <w:spacing w:val="-1"/>
        </w:rPr>
        <w:t>noticed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that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some</w:t>
      </w:r>
      <w:r w:rsidR="00B12EB7">
        <w:rPr>
          <w:spacing w:val="-3"/>
        </w:rPr>
        <w:t xml:space="preserve"> </w:t>
      </w:r>
      <w:r w:rsidR="00B12EB7">
        <w:t>of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the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interpretations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dealt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with</w:t>
      </w:r>
      <w:r w:rsidR="00B12EB7">
        <w:rPr>
          <w:spacing w:val="-3"/>
        </w:rPr>
        <w:t xml:space="preserve"> </w:t>
      </w:r>
      <w:r w:rsidR="00B12EB7">
        <w:t>one</w:t>
      </w:r>
      <w:r w:rsidR="00B12EB7">
        <w:rPr>
          <w:spacing w:val="-5"/>
        </w:rPr>
        <w:t xml:space="preserve"> </w:t>
      </w:r>
      <w:r w:rsidR="00B12EB7">
        <w:rPr>
          <w:spacing w:val="-1"/>
        </w:rPr>
        <w:t>byte,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whilst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others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dealt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with</w:t>
      </w:r>
      <w:r w:rsidR="00B12EB7">
        <w:rPr>
          <w:spacing w:val="97"/>
        </w:rPr>
        <w:t xml:space="preserve"> </w:t>
      </w:r>
      <w:r w:rsidR="00B12EB7">
        <w:rPr>
          <w:spacing w:val="-1"/>
        </w:rPr>
        <w:t>two</w:t>
      </w:r>
      <w:r w:rsidR="00B12EB7">
        <w:rPr>
          <w:spacing w:val="-2"/>
        </w:rPr>
        <w:t xml:space="preserve"> </w:t>
      </w:r>
      <w:r w:rsidR="00B12EB7">
        <w:t>or</w:t>
      </w:r>
      <w:r w:rsidR="00B12EB7">
        <w:rPr>
          <w:spacing w:val="-2"/>
        </w:rPr>
        <w:t xml:space="preserve"> </w:t>
      </w:r>
      <w:r w:rsidR="00B12EB7">
        <w:t>four</w:t>
      </w:r>
      <w:r w:rsidR="00B12EB7">
        <w:rPr>
          <w:spacing w:val="-1"/>
        </w:rPr>
        <w:t xml:space="preserve"> bytes</w:t>
      </w:r>
      <w:r>
        <w:rPr>
          <w:spacing w:val="-1"/>
        </w:rPr>
        <w:t>.</w:t>
      </w:r>
    </w:p>
    <w:p w14:paraId="3DB6321E" w14:textId="49F8DF39" w:rsidR="00B44ADB" w:rsidRDefault="00FE3188">
      <w:pPr>
        <w:pStyle w:val="BodyText"/>
        <w:spacing w:before="2" w:line="550" w:lineRule="atLeast"/>
        <w:ind w:right="488"/>
        <w:rPr>
          <w:spacing w:val="-1"/>
        </w:rPr>
      </w:pPr>
      <w:r>
        <w:rPr>
          <w:spacing w:val="-1"/>
        </w:rPr>
        <w:t>I</w:t>
      </w:r>
      <w:r w:rsidR="00B12EB7">
        <w:rPr>
          <w:spacing w:val="-1"/>
        </w:rPr>
        <w:t>n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each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case,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the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sequence</w:t>
      </w:r>
      <w:r w:rsidR="00B12EB7">
        <w:rPr>
          <w:spacing w:val="-4"/>
        </w:rPr>
        <w:t xml:space="preserve"> </w:t>
      </w:r>
      <w:r w:rsidR="00B12EB7">
        <w:t>of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bytes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being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interpreted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begins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at</w:t>
      </w:r>
      <w:r w:rsidR="00B12EB7">
        <w:rPr>
          <w:spacing w:val="-4"/>
        </w:rPr>
        <w:t xml:space="preserve"> </w:t>
      </w:r>
      <w:r w:rsidR="00B12EB7">
        <w:t>the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cursor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and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goes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to</w:t>
      </w:r>
      <w:r w:rsidR="00B12EB7">
        <w:rPr>
          <w:spacing w:val="-3"/>
        </w:rPr>
        <w:t xml:space="preserve"> </w:t>
      </w:r>
      <w:r w:rsidR="00B12EB7">
        <w:t>the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right</w:t>
      </w:r>
      <w:r>
        <w:rPr>
          <w:spacing w:val="-1"/>
        </w:rPr>
        <w:t>.</w:t>
      </w:r>
      <w:r w:rsidR="00B12EB7">
        <w:rPr>
          <w:spacing w:val="91"/>
          <w:w w:val="99"/>
        </w:rPr>
        <w:t xml:space="preserve"> </w:t>
      </w:r>
      <w:r>
        <w:t>N</w:t>
      </w:r>
      <w:r w:rsidR="00B12EB7">
        <w:t>ow</w:t>
      </w:r>
      <w:r w:rsidR="00B12EB7">
        <w:rPr>
          <w:spacing w:val="-5"/>
        </w:rPr>
        <w:t xml:space="preserve"> </w:t>
      </w:r>
      <w:r w:rsidR="00B12EB7">
        <w:rPr>
          <w:spacing w:val="-1"/>
        </w:rPr>
        <w:t>make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sure</w:t>
      </w:r>
      <w:r w:rsidR="00B12EB7">
        <w:rPr>
          <w:spacing w:val="-3"/>
        </w:rPr>
        <w:t xml:space="preserve"> </w:t>
      </w:r>
      <w:r w:rsidR="00A73B0C">
        <w:rPr>
          <w:spacing w:val="-1"/>
        </w:rPr>
        <w:t>that you open up the section Data Inspector (Big-endian) as well.</w:t>
      </w:r>
    </w:p>
    <w:p w14:paraId="6B985E7A" w14:textId="6459B0C6" w:rsidR="00A73B0C" w:rsidRDefault="00A73B0C" w:rsidP="00A73B0C">
      <w:pPr>
        <w:pStyle w:val="BodyText"/>
        <w:spacing w:before="2" w:line="550" w:lineRule="atLeast"/>
        <w:ind w:left="720" w:right="488"/>
      </w:pPr>
      <w:r>
        <w:rPr>
          <w:spacing w:val="-1"/>
        </w:rPr>
        <w:t>You might want to reduce the amount of data visible in these panels. If you click on Settings, then under ‘Visible Data Types’ uncheck everything that isn’t an integer.</w:t>
      </w:r>
    </w:p>
    <w:p w14:paraId="4A2C8AEF" w14:textId="77777777" w:rsidR="00B44ADB" w:rsidRDefault="00B44ADB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C61FDF1" w14:textId="77777777" w:rsidR="00B44ADB" w:rsidRDefault="00B44ADB">
      <w:pPr>
        <w:rPr>
          <w:rFonts w:ascii="Times New Roman" w:eastAsia="Times New Roman" w:hAnsi="Times New Roman" w:cs="Times New Roman"/>
          <w:sz w:val="24"/>
          <w:szCs w:val="24"/>
        </w:rPr>
        <w:sectPr w:rsidR="00B44ADB">
          <w:headerReference w:type="default" r:id="rId9"/>
          <w:pgSz w:w="11900" w:h="16840"/>
          <w:pgMar w:top="1400" w:right="1020" w:bottom="280" w:left="1020" w:header="1165" w:footer="0" w:gutter="0"/>
          <w:cols w:space="720"/>
        </w:sectPr>
      </w:pPr>
    </w:p>
    <w:p w14:paraId="0657F3E0" w14:textId="77777777" w:rsidR="00B44ADB" w:rsidRDefault="00B44AD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77338C72" w14:textId="77777777" w:rsidR="00B44ADB" w:rsidRDefault="00B44AD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F9FFAD6" w14:textId="77777777" w:rsidR="00B44ADB" w:rsidRDefault="00B44AD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7669C51" w14:textId="77777777" w:rsidR="00B44ADB" w:rsidRDefault="00B44ADB">
      <w:pPr>
        <w:spacing w:before="1"/>
        <w:rPr>
          <w:rFonts w:ascii="Times New Roman" w:eastAsia="Times New Roman" w:hAnsi="Times New Roman" w:cs="Times New Roman"/>
          <w:sz w:val="13"/>
          <w:szCs w:val="13"/>
        </w:rPr>
      </w:pPr>
    </w:p>
    <w:p w14:paraId="0687883A" w14:textId="6F6F1414" w:rsidR="00B44ADB" w:rsidRDefault="009B1004">
      <w:pPr>
        <w:spacing w:line="200" w:lineRule="atLeast"/>
        <w:ind w:left="11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en-GB" w:eastAsia="en-GB"/>
        </w:rPr>
        <mc:AlternateContent>
          <mc:Choice Requires="wpg">
            <w:drawing>
              <wp:inline distT="0" distB="0" distL="0" distR="0" wp14:anchorId="128B3D0F" wp14:editId="1ADB7047">
                <wp:extent cx="6120765" cy="662305"/>
                <wp:effectExtent l="5080" t="5715" r="0" b="0"/>
                <wp:docPr id="73" name="Group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20765" cy="662305"/>
                          <a:chOff x="0" y="0"/>
                          <a:chExt cx="9639" cy="1043"/>
                        </a:xfrm>
                      </wpg:grpSpPr>
                      <wpg:grpSp>
                        <wpg:cNvPr id="74" name="Group 84"/>
                        <wpg:cNvGrpSpPr>
                          <a:grpSpLocks/>
                        </wpg:cNvGrpSpPr>
                        <wpg:grpSpPr bwMode="auto">
                          <a:xfrm>
                            <a:off x="101" y="941"/>
                            <a:ext cx="9538" cy="102"/>
                            <a:chOff x="101" y="941"/>
                            <a:chExt cx="9538" cy="102"/>
                          </a:xfrm>
                        </wpg:grpSpPr>
                        <wps:wsp>
                          <wps:cNvPr id="75" name="Freeform 85"/>
                          <wps:cNvSpPr>
                            <a:spLocks/>
                          </wps:cNvSpPr>
                          <wps:spPr bwMode="auto">
                            <a:xfrm>
                              <a:off x="101" y="941"/>
                              <a:ext cx="9538" cy="102"/>
                            </a:xfrm>
                            <a:custGeom>
                              <a:avLst/>
                              <a:gdLst>
                                <a:gd name="T0" fmla="+- 0 101 101"/>
                                <a:gd name="T1" fmla="*/ T0 w 9538"/>
                                <a:gd name="T2" fmla="+- 0 1043 941"/>
                                <a:gd name="T3" fmla="*/ 1043 h 102"/>
                                <a:gd name="T4" fmla="+- 0 9639 101"/>
                                <a:gd name="T5" fmla="*/ T4 w 9538"/>
                                <a:gd name="T6" fmla="+- 0 1043 941"/>
                                <a:gd name="T7" fmla="*/ 1043 h 102"/>
                                <a:gd name="T8" fmla="+- 0 9639 101"/>
                                <a:gd name="T9" fmla="*/ T8 w 9538"/>
                                <a:gd name="T10" fmla="+- 0 941 941"/>
                                <a:gd name="T11" fmla="*/ 941 h 102"/>
                                <a:gd name="T12" fmla="+- 0 101 101"/>
                                <a:gd name="T13" fmla="*/ T12 w 9538"/>
                                <a:gd name="T14" fmla="+- 0 941 941"/>
                                <a:gd name="T15" fmla="*/ 941 h 102"/>
                                <a:gd name="T16" fmla="+- 0 101 101"/>
                                <a:gd name="T17" fmla="*/ T16 w 9538"/>
                                <a:gd name="T18" fmla="+- 0 1043 941"/>
                                <a:gd name="T19" fmla="*/ 1043 h 1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538" h="102">
                                  <a:moveTo>
                                    <a:pt x="0" y="102"/>
                                  </a:moveTo>
                                  <a:lnTo>
                                    <a:pt x="9538" y="102"/>
                                  </a:lnTo>
                                  <a:lnTo>
                                    <a:pt x="953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7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6" name="Group 82"/>
                        <wpg:cNvGrpSpPr>
                          <a:grpSpLocks/>
                        </wpg:cNvGrpSpPr>
                        <wpg:grpSpPr bwMode="auto">
                          <a:xfrm>
                            <a:off x="9537" y="101"/>
                            <a:ext cx="102" cy="842"/>
                            <a:chOff x="9537" y="101"/>
                            <a:chExt cx="102" cy="842"/>
                          </a:xfrm>
                        </wpg:grpSpPr>
                        <wps:wsp>
                          <wps:cNvPr id="77" name="Freeform 83"/>
                          <wps:cNvSpPr>
                            <a:spLocks/>
                          </wps:cNvSpPr>
                          <wps:spPr bwMode="auto">
                            <a:xfrm>
                              <a:off x="9537" y="101"/>
                              <a:ext cx="102" cy="842"/>
                            </a:xfrm>
                            <a:custGeom>
                              <a:avLst/>
                              <a:gdLst>
                                <a:gd name="T0" fmla="+- 0 9537 9537"/>
                                <a:gd name="T1" fmla="*/ T0 w 102"/>
                                <a:gd name="T2" fmla="+- 0 943 101"/>
                                <a:gd name="T3" fmla="*/ 943 h 842"/>
                                <a:gd name="T4" fmla="+- 0 9639 9537"/>
                                <a:gd name="T5" fmla="*/ T4 w 102"/>
                                <a:gd name="T6" fmla="+- 0 943 101"/>
                                <a:gd name="T7" fmla="*/ 943 h 842"/>
                                <a:gd name="T8" fmla="+- 0 9639 9537"/>
                                <a:gd name="T9" fmla="*/ T8 w 102"/>
                                <a:gd name="T10" fmla="+- 0 101 101"/>
                                <a:gd name="T11" fmla="*/ 101 h 842"/>
                                <a:gd name="T12" fmla="+- 0 9537 9537"/>
                                <a:gd name="T13" fmla="*/ T12 w 102"/>
                                <a:gd name="T14" fmla="+- 0 101 101"/>
                                <a:gd name="T15" fmla="*/ 101 h 842"/>
                                <a:gd name="T16" fmla="+- 0 9537 9537"/>
                                <a:gd name="T17" fmla="*/ T16 w 102"/>
                                <a:gd name="T18" fmla="+- 0 943 101"/>
                                <a:gd name="T19" fmla="*/ 943 h 8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2" h="842">
                                  <a:moveTo>
                                    <a:pt x="0" y="842"/>
                                  </a:moveTo>
                                  <a:lnTo>
                                    <a:pt x="102" y="842"/>
                                  </a:lnTo>
                                  <a:lnTo>
                                    <a:pt x="10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84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7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8" name="Group 80"/>
                        <wpg:cNvGrpSpPr>
                          <a:grpSpLocks/>
                        </wpg:cNvGrpSpPr>
                        <wpg:grpSpPr bwMode="auto">
                          <a:xfrm>
                            <a:off x="1" y="939"/>
                            <a:ext cx="9536" cy="2"/>
                            <a:chOff x="1" y="939"/>
                            <a:chExt cx="9536" cy="2"/>
                          </a:xfrm>
                        </wpg:grpSpPr>
                        <wps:wsp>
                          <wps:cNvPr id="79" name="Freeform 81"/>
                          <wps:cNvSpPr>
                            <a:spLocks/>
                          </wps:cNvSpPr>
                          <wps:spPr bwMode="auto">
                            <a:xfrm>
                              <a:off x="1" y="939"/>
                              <a:ext cx="9536" cy="2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T0 w 9536"/>
                                <a:gd name="T2" fmla="+- 0 9537 1"/>
                                <a:gd name="T3" fmla="*/ T2 w 95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36">
                                  <a:moveTo>
                                    <a:pt x="0" y="0"/>
                                  </a:moveTo>
                                  <a:lnTo>
                                    <a:pt x="9536" y="0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0" name="Group 78"/>
                        <wpg:cNvGrpSpPr>
                          <a:grpSpLocks/>
                        </wpg:cNvGrpSpPr>
                        <wpg:grpSpPr bwMode="auto">
                          <a:xfrm>
                            <a:off x="1" y="1"/>
                            <a:ext cx="9536" cy="2"/>
                            <a:chOff x="1" y="1"/>
                            <a:chExt cx="9536" cy="2"/>
                          </a:xfrm>
                        </wpg:grpSpPr>
                        <wps:wsp>
                          <wps:cNvPr id="81" name="Freeform 79"/>
                          <wps:cNvSpPr>
                            <a:spLocks/>
                          </wps:cNvSpPr>
                          <wps:spPr bwMode="auto">
                            <a:xfrm>
                              <a:off x="1" y="1"/>
                              <a:ext cx="9536" cy="2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T0 w 9536"/>
                                <a:gd name="T2" fmla="+- 0 9537 1"/>
                                <a:gd name="T3" fmla="*/ T2 w 95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36">
                                  <a:moveTo>
                                    <a:pt x="0" y="0"/>
                                  </a:moveTo>
                                  <a:lnTo>
                                    <a:pt x="9536" y="0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2" name="Group 76"/>
                        <wpg:cNvGrpSpPr>
                          <a:grpSpLocks/>
                        </wpg:cNvGrpSpPr>
                        <wpg:grpSpPr bwMode="auto">
                          <a:xfrm>
                            <a:off x="1" y="1"/>
                            <a:ext cx="2" cy="938"/>
                            <a:chOff x="1" y="1"/>
                            <a:chExt cx="2" cy="938"/>
                          </a:xfrm>
                        </wpg:grpSpPr>
                        <wps:wsp>
                          <wps:cNvPr id="83" name="Freeform 77"/>
                          <wps:cNvSpPr>
                            <a:spLocks/>
                          </wps:cNvSpPr>
                          <wps:spPr bwMode="auto">
                            <a:xfrm>
                              <a:off x="1" y="1"/>
                              <a:ext cx="2" cy="938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1 h 938"/>
                                <a:gd name="T2" fmla="+- 0 939 1"/>
                                <a:gd name="T3" fmla="*/ 939 h 93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38">
                                  <a:moveTo>
                                    <a:pt x="0" y="0"/>
                                  </a:moveTo>
                                  <a:lnTo>
                                    <a:pt x="0" y="938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4" name="Group 73"/>
                        <wpg:cNvGrpSpPr>
                          <a:grpSpLocks/>
                        </wpg:cNvGrpSpPr>
                        <wpg:grpSpPr bwMode="auto">
                          <a:xfrm>
                            <a:off x="9537" y="1"/>
                            <a:ext cx="2" cy="938"/>
                            <a:chOff x="9537" y="1"/>
                            <a:chExt cx="2" cy="938"/>
                          </a:xfrm>
                        </wpg:grpSpPr>
                        <wps:wsp>
                          <wps:cNvPr id="85" name="Freeform 75"/>
                          <wps:cNvSpPr>
                            <a:spLocks/>
                          </wps:cNvSpPr>
                          <wps:spPr bwMode="auto">
                            <a:xfrm>
                              <a:off x="9537" y="1"/>
                              <a:ext cx="2" cy="938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1 h 938"/>
                                <a:gd name="T2" fmla="+- 0 939 1"/>
                                <a:gd name="T3" fmla="*/ 939 h 93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38">
                                  <a:moveTo>
                                    <a:pt x="0" y="0"/>
                                  </a:moveTo>
                                  <a:lnTo>
                                    <a:pt x="0" y="938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" name="Text Box 7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639" cy="104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7850D43" w14:textId="77777777" w:rsidR="00B44ADB" w:rsidRDefault="00B44ADB">
                                <w:pPr>
                                  <w:spacing w:before="11"/>
                                  <w:rPr>
                                    <w:rFonts w:ascii="Times New Roman" w:eastAsia="Times New Roman" w:hAnsi="Times New Roman" w:cs="Times New Roman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465AB767" w14:textId="69012DCC" w:rsidR="00B44ADB" w:rsidRDefault="00FE3188">
                                <w:pPr>
                                  <w:ind w:left="58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sz w:val="24"/>
                                  </w:rPr>
                                  <w:t>D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o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you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open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your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hard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boiled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eggs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at the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big end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first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or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he little end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first?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128B3D0F" id="Group 72" o:spid="_x0000_s1068" style="width:481.95pt;height:52.15pt;mso-position-horizontal-relative:char;mso-position-vertical-relative:line" coordsize="9639,10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">
                <v:group id="Group 84" o:spid="_x0000_s1069" style="position:absolute;left:101;top:941;width:9538;height:102" coordorigin="101,941" coordsize="9538,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SG5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jB/g98v4QfI1Q8AAAD//wMAUEsBAi0AFAAGAAgAAAAhANvh9svuAAAAhQEAABMAAAAAAAAA&#10;AAAAAAAAAAAAAFtDb250ZW50X1R5cGVzXS54bWxQSwECLQAUAAYACAAAACEAWvQsW78AAAAVAQAA&#10;CwAAAAAAAAAAAAAAAAAfAQAAX3JlbHMvLnJlbHNQSwECLQAUAAYACAAAACEAT9khucYAAADbAAAA&#10;DwAAAAAAAAAAAAAAAAAHAgAAZHJzL2Rvd25yZXYueG1sUEsFBgAAAAADAAMAtwAAAPoCAAAAAA==&#10;">
                  <v:shape id="Freeform 85" o:spid="_x0000_s1070" style="position:absolute;left:101;top:941;width:9538;height:102;visibility:visible;mso-wrap-style:square;v-text-anchor:top" coordsize="9538,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" path="m,102r9538,l9538,,,,,102xe" fillcolor="#7f7f7f" stroked="f">
                    <v:path arrowok="t" o:connecttype="custom" o:connectlocs="0,1043;9538,1043;9538,941;0,941;0,1043" o:connectangles="0,0,0,0,0"/>
                  </v:shape>
                </v:group>
                <v:group id="Group 82" o:spid="_x0000_s1071" style="position:absolute;left:9537;top:101;width:102;height:842" coordorigin="9537,101" coordsize="102,8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xpV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">
                  <v:shape id="Freeform 83" o:spid="_x0000_s1072" style="position:absolute;left:9537;top:101;width:102;height:842;visibility:visible;mso-wrap-style:square;v-text-anchor:top" coordsize="102,8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" path="m,842r102,l102,,,,,842xe" fillcolor="#7f7f7f" stroked="f">
                    <v:path arrowok="t" o:connecttype="custom" o:connectlocs="0,943;102,943;102,101;0,101;0,943" o:connectangles="0,0,0,0,0"/>
                  </v:shape>
                </v:group>
                <v:group id="Group 80" o:spid="_x0000_s1073" style="position:absolute;left:1;top:939;width:9536;height:2" coordorigin="1,939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Cu8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jA1fwg+QuzsAAAD//wMAUEsBAi0AFAAGAAgAAAAhANvh9svuAAAAhQEAABMAAAAAAAAAAAAA&#10;AAAAAAAAAFtDb250ZW50X1R5cGVzXS54bWxQSwECLQAUAAYACAAAACEAWvQsW78AAAAVAQAACwAA&#10;AAAAAAAAAAAAAAAfAQAAX3JlbHMvLnJlbHNQSwECLQAUAAYACAAAACEAzpQrvMMAAADbAAAADwAA&#10;AAAAAAAAAAAAAAAHAgAAZHJzL2Rvd25yZXYueG1sUEsFBgAAAAADAAMAtwAAAPcCAAAAAA==&#10;">
                  <v:shape id="Freeform 81" o:spid="_x0000_s1074" style="position:absolute;left:1;top:939;width:9536;height:2;visibility:visible;mso-wrap-style:square;v-text-anchor:top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" path="m,l9536,e" filled="f" strokeweight=".1pt">
                    <v:path arrowok="t" o:connecttype="custom" o:connectlocs="0,0;9536,0" o:connectangles="0,0"/>
                  </v:shape>
                </v:group>
                <v:group id="Group 78" o:spid="_x0000_s1075" style="position:absolute;left:1;top:1;width:9536;height:2" coordorigin="1,1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N1ed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">
                  <v:shape id="Freeform 79" o:spid="_x0000_s1076" style="position:absolute;left:1;top:1;width:9536;height:2;visibility:visible;mso-wrap-style:square;v-text-anchor:top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" path="m,l9536,e" filled="f" strokeweight=".1pt">
                    <v:path arrowok="t" o:connecttype="custom" o:connectlocs="0,0;9536,0" o:connectangles="0,0"/>
                  </v:shape>
                </v:group>
                <v:group id="Group 76" o:spid="_x0000_s1077" style="position:absolute;left:1;top:1;width:2;height:938" coordorigin="1,1" coordsize="2,9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">
                  <v:shape id="Freeform 77" o:spid="_x0000_s1078" style="position:absolute;left:1;top:1;width:2;height:938;visibility:visible;mso-wrap-style:square;v-text-anchor:top" coordsize="2,9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" path="m,l,938e" filled="f" strokeweight=".1pt">
                    <v:path arrowok="t" o:connecttype="custom" o:connectlocs="0,1;0,939" o:connectangles="0,0"/>
                  </v:shape>
                </v:group>
                <v:group id="Group 73" o:spid="_x0000_s1079" style="position:absolute;left:9537;top:1;width:2;height:938" coordorigin="9537,1" coordsize="2,9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">
                  <v:shape id="Freeform 75" o:spid="_x0000_s1080" style="position:absolute;left:9537;top:1;width:2;height:938;visibility:visible;mso-wrap-style:square;v-text-anchor:top" coordsize="2,9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" path="m,l,938e" filled="f" strokeweight=".1pt">
                    <v:path arrowok="t" o:connecttype="custom" o:connectlocs="0,1;0,939" o:connectangles="0,0"/>
                  </v:shape>
                  <v:shape id="Text Box 74" o:spid="_x0000_s1081" type="#_x0000_t202" style="position:absolute;width:9639;height:10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" filled="f" stroked="f">
                    <v:textbox inset="0,0,0,0">
                      <w:txbxContent>
                        <w:p w14:paraId="77850D43" w14:textId="77777777" w:rsidR="00B44ADB" w:rsidRDefault="00B44ADB">
                          <w:pPr>
                            <w:spacing w:before="11"/>
                            <w:rPr>
                              <w:rFonts w:ascii="Times New Roman" w:eastAsia="Times New Roman" w:hAnsi="Times New Roman" w:cs="Times New Roman"/>
                              <w:sz w:val="28"/>
                              <w:szCs w:val="28"/>
                            </w:rPr>
                          </w:pPr>
                        </w:p>
                        <w:p w14:paraId="465AB767" w14:textId="69012DCC" w:rsidR="00B44ADB" w:rsidRDefault="00FE3188">
                          <w:pPr>
                            <w:ind w:left="58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/>
                              <w:sz w:val="24"/>
                            </w:rPr>
                            <w:t>D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o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you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open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your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hard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boiled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eggs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at the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big end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first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or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he little end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first?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1881C069" w14:textId="77777777" w:rsidR="00B44ADB" w:rsidRDefault="00B44AD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44BF3D7B" w14:textId="77777777" w:rsidR="00B44ADB" w:rsidRDefault="00B44ADB">
      <w:pPr>
        <w:spacing w:before="11"/>
        <w:rPr>
          <w:rFonts w:ascii="Times New Roman" w:eastAsia="Times New Roman" w:hAnsi="Times New Roman" w:cs="Times New Roman"/>
          <w:sz w:val="21"/>
          <w:szCs w:val="21"/>
        </w:rPr>
      </w:pPr>
    </w:p>
    <w:p w14:paraId="77A68081" w14:textId="409FFFB6" w:rsidR="00B44ADB" w:rsidRDefault="00FE3188">
      <w:pPr>
        <w:pStyle w:val="BodyText"/>
        <w:spacing w:before="69" w:line="480" w:lineRule="auto"/>
        <w:ind w:right="2027"/>
      </w:pPr>
      <w:r>
        <w:rPr>
          <w:spacing w:val="-1"/>
        </w:rPr>
        <w:t>W</w:t>
      </w:r>
      <w:r w:rsidR="00B12EB7">
        <w:rPr>
          <w:spacing w:val="-1"/>
        </w:rPr>
        <w:t>hat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is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the</w:t>
      </w:r>
      <w:r w:rsidR="00B12EB7">
        <w:rPr>
          <w:spacing w:val="-5"/>
        </w:rPr>
        <w:t xml:space="preserve"> </w:t>
      </w:r>
      <w:r w:rsidR="00B12EB7">
        <w:rPr>
          <w:spacing w:val="-1"/>
        </w:rPr>
        <w:t>range</w:t>
      </w:r>
      <w:r w:rsidR="00B12EB7">
        <w:rPr>
          <w:spacing w:val="-2"/>
        </w:rPr>
        <w:t xml:space="preserve"> </w:t>
      </w:r>
      <w:r w:rsidR="00B12EB7">
        <w:t>of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numbers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(in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decimal)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that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can</w:t>
      </w:r>
      <w:r w:rsidR="00B12EB7">
        <w:rPr>
          <w:spacing w:val="-3"/>
        </w:rPr>
        <w:t xml:space="preserve"> </w:t>
      </w:r>
      <w:r w:rsidR="00B12EB7">
        <w:t>be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represented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using</w:t>
      </w:r>
      <w:r w:rsidR="00B12EB7">
        <w:rPr>
          <w:spacing w:val="-3"/>
        </w:rPr>
        <w:t xml:space="preserve"> </w:t>
      </w:r>
      <w:r w:rsidR="00B12EB7">
        <w:t>8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bits?</w:t>
      </w:r>
      <w:r w:rsidR="00B12EB7">
        <w:rPr>
          <w:spacing w:val="71"/>
          <w:w w:val="99"/>
        </w:rPr>
        <w:t xml:space="preserve"> </w:t>
      </w:r>
      <w:r>
        <w:t>H</w:t>
      </w:r>
      <w:r w:rsidR="00B12EB7">
        <w:t>ow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many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different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(unique)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numbers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is</w:t>
      </w:r>
      <w:r w:rsidR="00B12EB7">
        <w:rPr>
          <w:spacing w:val="-3"/>
        </w:rPr>
        <w:t xml:space="preserve"> </w:t>
      </w:r>
      <w:r w:rsidR="00B12EB7">
        <w:t>it</w:t>
      </w:r>
      <w:r w:rsidR="00B12EB7">
        <w:rPr>
          <w:spacing w:val="-5"/>
        </w:rPr>
        <w:t xml:space="preserve"> </w:t>
      </w:r>
      <w:r w:rsidR="00B12EB7">
        <w:rPr>
          <w:spacing w:val="-1"/>
        </w:rPr>
        <w:t>possible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to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represent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using</w:t>
      </w:r>
      <w:r w:rsidR="00B12EB7">
        <w:rPr>
          <w:spacing w:val="-3"/>
        </w:rPr>
        <w:t xml:space="preserve"> </w:t>
      </w:r>
      <w:r w:rsidR="00B12EB7">
        <w:t>8</w:t>
      </w:r>
      <w:r w:rsidR="00B12EB7">
        <w:rPr>
          <w:spacing w:val="-4"/>
        </w:rPr>
        <w:t xml:space="preserve"> </w:t>
      </w:r>
      <w:r w:rsidR="00B12EB7">
        <w:t>bits?</w:t>
      </w:r>
      <w:r w:rsidR="00B12EB7">
        <w:rPr>
          <w:spacing w:val="67"/>
          <w:w w:val="99"/>
        </w:rPr>
        <w:t xml:space="preserve"> </w:t>
      </w:r>
      <w:r>
        <w:rPr>
          <w:spacing w:val="-1"/>
        </w:rPr>
        <w:t>W</w:t>
      </w:r>
      <w:r w:rsidR="00B12EB7">
        <w:rPr>
          <w:spacing w:val="-1"/>
        </w:rPr>
        <w:t>hat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is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the</w:t>
      </w:r>
      <w:r w:rsidR="00B12EB7">
        <w:rPr>
          <w:spacing w:val="-5"/>
        </w:rPr>
        <w:t xml:space="preserve"> </w:t>
      </w:r>
      <w:r w:rsidR="00B12EB7">
        <w:rPr>
          <w:spacing w:val="-1"/>
        </w:rPr>
        <w:t>range</w:t>
      </w:r>
      <w:r w:rsidR="00B12EB7">
        <w:rPr>
          <w:spacing w:val="-2"/>
        </w:rPr>
        <w:t xml:space="preserve"> </w:t>
      </w:r>
      <w:r w:rsidR="00B12EB7">
        <w:t>of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numbers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(in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decimal)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that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can</w:t>
      </w:r>
      <w:r w:rsidR="00B12EB7">
        <w:rPr>
          <w:spacing w:val="-3"/>
        </w:rPr>
        <w:t xml:space="preserve"> </w:t>
      </w:r>
      <w:r w:rsidR="00B12EB7">
        <w:t>be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represented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using</w:t>
      </w:r>
      <w:r w:rsidR="00B12EB7">
        <w:rPr>
          <w:spacing w:val="-3"/>
        </w:rPr>
        <w:t xml:space="preserve"> </w:t>
      </w:r>
      <w:r w:rsidR="00B12EB7">
        <w:t>16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bits?</w:t>
      </w:r>
      <w:r w:rsidR="00B12EB7">
        <w:rPr>
          <w:spacing w:val="71"/>
          <w:w w:val="99"/>
        </w:rPr>
        <w:t xml:space="preserve"> </w:t>
      </w:r>
      <w:r>
        <w:t>H</w:t>
      </w:r>
      <w:r w:rsidR="00B12EB7">
        <w:t>ow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many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different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(unique)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numbers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is</w:t>
      </w:r>
      <w:r w:rsidR="00B12EB7">
        <w:rPr>
          <w:spacing w:val="-3"/>
        </w:rPr>
        <w:t xml:space="preserve"> </w:t>
      </w:r>
      <w:r w:rsidR="00B12EB7">
        <w:t>it</w:t>
      </w:r>
      <w:r w:rsidR="00B12EB7">
        <w:rPr>
          <w:spacing w:val="-5"/>
        </w:rPr>
        <w:t xml:space="preserve"> </w:t>
      </w:r>
      <w:r w:rsidR="00B12EB7">
        <w:rPr>
          <w:spacing w:val="-1"/>
        </w:rPr>
        <w:t>possible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to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represent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using</w:t>
      </w:r>
      <w:r w:rsidR="00B12EB7">
        <w:rPr>
          <w:spacing w:val="-3"/>
        </w:rPr>
        <w:t xml:space="preserve"> </w:t>
      </w:r>
      <w:r w:rsidR="00B12EB7">
        <w:t>16</w:t>
      </w:r>
      <w:r w:rsidR="00B12EB7">
        <w:rPr>
          <w:spacing w:val="-4"/>
        </w:rPr>
        <w:t xml:space="preserve"> </w:t>
      </w:r>
      <w:r w:rsidR="00B12EB7">
        <w:t>bits?</w:t>
      </w:r>
    </w:p>
    <w:p w14:paraId="499CD97C" w14:textId="6CC04DA7" w:rsidR="00B44ADB" w:rsidRDefault="009B1004">
      <w:pPr>
        <w:spacing w:line="200" w:lineRule="atLeast"/>
        <w:ind w:left="11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en-GB" w:eastAsia="en-GB"/>
        </w:rPr>
        <mc:AlternateContent>
          <mc:Choice Requires="wpg">
            <w:drawing>
              <wp:inline distT="0" distB="0" distL="0" distR="0" wp14:anchorId="09641C8E" wp14:editId="1E1D7FE6">
                <wp:extent cx="6120765" cy="1012825"/>
                <wp:effectExtent l="5080" t="5080" r="0" b="1270"/>
                <wp:docPr id="59" name="Group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20765" cy="1012825"/>
                          <a:chOff x="0" y="0"/>
                          <a:chExt cx="9639" cy="1595"/>
                        </a:xfrm>
                      </wpg:grpSpPr>
                      <wpg:grpSp>
                        <wpg:cNvPr id="60" name="Group 70"/>
                        <wpg:cNvGrpSpPr>
                          <a:grpSpLocks/>
                        </wpg:cNvGrpSpPr>
                        <wpg:grpSpPr bwMode="auto">
                          <a:xfrm>
                            <a:off x="101" y="1493"/>
                            <a:ext cx="9538" cy="102"/>
                            <a:chOff x="101" y="1493"/>
                            <a:chExt cx="9538" cy="102"/>
                          </a:xfrm>
                        </wpg:grpSpPr>
                        <wps:wsp>
                          <wps:cNvPr id="61" name="Freeform 71"/>
                          <wps:cNvSpPr>
                            <a:spLocks/>
                          </wps:cNvSpPr>
                          <wps:spPr bwMode="auto">
                            <a:xfrm>
                              <a:off x="101" y="1493"/>
                              <a:ext cx="9538" cy="102"/>
                            </a:xfrm>
                            <a:custGeom>
                              <a:avLst/>
                              <a:gdLst>
                                <a:gd name="T0" fmla="+- 0 101 101"/>
                                <a:gd name="T1" fmla="*/ T0 w 9538"/>
                                <a:gd name="T2" fmla="+- 0 1595 1493"/>
                                <a:gd name="T3" fmla="*/ 1595 h 102"/>
                                <a:gd name="T4" fmla="+- 0 9639 101"/>
                                <a:gd name="T5" fmla="*/ T4 w 9538"/>
                                <a:gd name="T6" fmla="+- 0 1595 1493"/>
                                <a:gd name="T7" fmla="*/ 1595 h 102"/>
                                <a:gd name="T8" fmla="+- 0 9639 101"/>
                                <a:gd name="T9" fmla="*/ T8 w 9538"/>
                                <a:gd name="T10" fmla="+- 0 1493 1493"/>
                                <a:gd name="T11" fmla="*/ 1493 h 102"/>
                                <a:gd name="T12" fmla="+- 0 101 101"/>
                                <a:gd name="T13" fmla="*/ T12 w 9538"/>
                                <a:gd name="T14" fmla="+- 0 1493 1493"/>
                                <a:gd name="T15" fmla="*/ 1493 h 102"/>
                                <a:gd name="T16" fmla="+- 0 101 101"/>
                                <a:gd name="T17" fmla="*/ T16 w 9538"/>
                                <a:gd name="T18" fmla="+- 0 1595 1493"/>
                                <a:gd name="T19" fmla="*/ 1595 h 1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538" h="102">
                                  <a:moveTo>
                                    <a:pt x="0" y="102"/>
                                  </a:moveTo>
                                  <a:lnTo>
                                    <a:pt x="9538" y="102"/>
                                  </a:lnTo>
                                  <a:lnTo>
                                    <a:pt x="953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7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2" name="Group 68"/>
                        <wpg:cNvGrpSpPr>
                          <a:grpSpLocks/>
                        </wpg:cNvGrpSpPr>
                        <wpg:grpSpPr bwMode="auto">
                          <a:xfrm>
                            <a:off x="9537" y="101"/>
                            <a:ext cx="102" cy="1394"/>
                            <a:chOff x="9537" y="101"/>
                            <a:chExt cx="102" cy="1394"/>
                          </a:xfrm>
                        </wpg:grpSpPr>
                        <wps:wsp>
                          <wps:cNvPr id="63" name="Freeform 69"/>
                          <wps:cNvSpPr>
                            <a:spLocks/>
                          </wps:cNvSpPr>
                          <wps:spPr bwMode="auto">
                            <a:xfrm>
                              <a:off x="9537" y="101"/>
                              <a:ext cx="102" cy="1394"/>
                            </a:xfrm>
                            <a:custGeom>
                              <a:avLst/>
                              <a:gdLst>
                                <a:gd name="T0" fmla="+- 0 9537 9537"/>
                                <a:gd name="T1" fmla="*/ T0 w 102"/>
                                <a:gd name="T2" fmla="+- 0 1495 101"/>
                                <a:gd name="T3" fmla="*/ 1495 h 1394"/>
                                <a:gd name="T4" fmla="+- 0 9639 9537"/>
                                <a:gd name="T5" fmla="*/ T4 w 102"/>
                                <a:gd name="T6" fmla="+- 0 1495 101"/>
                                <a:gd name="T7" fmla="*/ 1495 h 1394"/>
                                <a:gd name="T8" fmla="+- 0 9639 9537"/>
                                <a:gd name="T9" fmla="*/ T8 w 102"/>
                                <a:gd name="T10" fmla="+- 0 101 101"/>
                                <a:gd name="T11" fmla="*/ 101 h 1394"/>
                                <a:gd name="T12" fmla="+- 0 9537 9537"/>
                                <a:gd name="T13" fmla="*/ T12 w 102"/>
                                <a:gd name="T14" fmla="+- 0 101 101"/>
                                <a:gd name="T15" fmla="*/ 101 h 1394"/>
                                <a:gd name="T16" fmla="+- 0 9537 9537"/>
                                <a:gd name="T17" fmla="*/ T16 w 102"/>
                                <a:gd name="T18" fmla="+- 0 1495 101"/>
                                <a:gd name="T19" fmla="*/ 1495 h 13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2" h="1394">
                                  <a:moveTo>
                                    <a:pt x="0" y="1394"/>
                                  </a:moveTo>
                                  <a:lnTo>
                                    <a:pt x="102" y="1394"/>
                                  </a:lnTo>
                                  <a:lnTo>
                                    <a:pt x="10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39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7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4" name="Group 66"/>
                        <wpg:cNvGrpSpPr>
                          <a:grpSpLocks/>
                        </wpg:cNvGrpSpPr>
                        <wpg:grpSpPr bwMode="auto">
                          <a:xfrm>
                            <a:off x="1" y="1491"/>
                            <a:ext cx="9536" cy="2"/>
                            <a:chOff x="1" y="1491"/>
                            <a:chExt cx="9536" cy="2"/>
                          </a:xfrm>
                        </wpg:grpSpPr>
                        <wps:wsp>
                          <wps:cNvPr id="65" name="Freeform 67"/>
                          <wps:cNvSpPr>
                            <a:spLocks/>
                          </wps:cNvSpPr>
                          <wps:spPr bwMode="auto">
                            <a:xfrm>
                              <a:off x="1" y="1491"/>
                              <a:ext cx="9536" cy="2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T0 w 9536"/>
                                <a:gd name="T2" fmla="+- 0 9537 1"/>
                                <a:gd name="T3" fmla="*/ T2 w 95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36">
                                  <a:moveTo>
                                    <a:pt x="0" y="0"/>
                                  </a:moveTo>
                                  <a:lnTo>
                                    <a:pt x="9536" y="0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6" name="Group 64"/>
                        <wpg:cNvGrpSpPr>
                          <a:grpSpLocks/>
                        </wpg:cNvGrpSpPr>
                        <wpg:grpSpPr bwMode="auto">
                          <a:xfrm>
                            <a:off x="1" y="1"/>
                            <a:ext cx="9536" cy="2"/>
                            <a:chOff x="1" y="1"/>
                            <a:chExt cx="9536" cy="2"/>
                          </a:xfrm>
                        </wpg:grpSpPr>
                        <wps:wsp>
                          <wps:cNvPr id="67" name="Freeform 65"/>
                          <wps:cNvSpPr>
                            <a:spLocks/>
                          </wps:cNvSpPr>
                          <wps:spPr bwMode="auto">
                            <a:xfrm>
                              <a:off x="1" y="1"/>
                              <a:ext cx="9536" cy="2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T0 w 9536"/>
                                <a:gd name="T2" fmla="+- 0 9537 1"/>
                                <a:gd name="T3" fmla="*/ T2 w 95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36">
                                  <a:moveTo>
                                    <a:pt x="0" y="0"/>
                                  </a:moveTo>
                                  <a:lnTo>
                                    <a:pt x="9536" y="0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8" name="Group 62"/>
                        <wpg:cNvGrpSpPr>
                          <a:grpSpLocks/>
                        </wpg:cNvGrpSpPr>
                        <wpg:grpSpPr bwMode="auto">
                          <a:xfrm>
                            <a:off x="1" y="1"/>
                            <a:ext cx="2" cy="1490"/>
                            <a:chOff x="1" y="1"/>
                            <a:chExt cx="2" cy="1490"/>
                          </a:xfrm>
                        </wpg:grpSpPr>
                        <wps:wsp>
                          <wps:cNvPr id="69" name="Freeform 63"/>
                          <wps:cNvSpPr>
                            <a:spLocks/>
                          </wps:cNvSpPr>
                          <wps:spPr bwMode="auto">
                            <a:xfrm>
                              <a:off x="1" y="1"/>
                              <a:ext cx="2" cy="1490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1 h 1490"/>
                                <a:gd name="T2" fmla="+- 0 1491 1"/>
                                <a:gd name="T3" fmla="*/ 1491 h 14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90">
                                  <a:moveTo>
                                    <a:pt x="0" y="0"/>
                                  </a:moveTo>
                                  <a:lnTo>
                                    <a:pt x="0" y="1490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0" name="Group 59"/>
                        <wpg:cNvGrpSpPr>
                          <a:grpSpLocks/>
                        </wpg:cNvGrpSpPr>
                        <wpg:grpSpPr bwMode="auto">
                          <a:xfrm>
                            <a:off x="9537" y="1"/>
                            <a:ext cx="2" cy="1490"/>
                            <a:chOff x="9537" y="1"/>
                            <a:chExt cx="2" cy="1490"/>
                          </a:xfrm>
                        </wpg:grpSpPr>
                        <wps:wsp>
                          <wps:cNvPr id="71" name="Freeform 61"/>
                          <wps:cNvSpPr>
                            <a:spLocks/>
                          </wps:cNvSpPr>
                          <wps:spPr bwMode="auto">
                            <a:xfrm>
                              <a:off x="9537" y="1"/>
                              <a:ext cx="2" cy="1490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1 h 1490"/>
                                <a:gd name="T2" fmla="+- 0 1491 1"/>
                                <a:gd name="T3" fmla="*/ 1491 h 149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490">
                                  <a:moveTo>
                                    <a:pt x="0" y="0"/>
                                  </a:moveTo>
                                  <a:lnTo>
                                    <a:pt x="0" y="1490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2" name="Text Box 60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" y="2"/>
                              <a:ext cx="9536" cy="14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89E9197" w14:textId="77777777" w:rsidR="00B44ADB" w:rsidRDefault="00B12EB7">
                                <w:pPr>
                                  <w:spacing w:before="55"/>
                                  <w:ind w:left="57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4"/>
                                  </w:rPr>
                                  <w:t>Notes:</w:t>
                                </w:r>
                              </w:p>
                              <w:p w14:paraId="26444E5C" w14:textId="77777777" w:rsidR="00B44ADB" w:rsidRDefault="00B44ADB">
                                <w:pPr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257EE69B" w14:textId="65E77A2E" w:rsidR="00B44ADB" w:rsidRDefault="00FE3188" w:rsidP="00FE3188">
                                <w:pPr>
                                  <w:ind w:left="57" w:right="1176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I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f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you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want</w:t>
                                </w:r>
                                <w:r w:rsidR="00B12EB7">
                                  <w:rPr>
                                    <w:rFonts w:ascii="Times New Roman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o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represent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numbers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hat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require</w:t>
                                </w:r>
                                <w:r w:rsidR="00B12EB7">
                                  <w:rPr>
                                    <w:rFonts w:ascii="Times New Roman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more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han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one</w:t>
                                </w:r>
                                <w:r w:rsidR="00B12EB7">
                                  <w:rPr>
                                    <w:rFonts w:ascii="Times New Roman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byte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,</w:t>
                                </w:r>
                                <w:r>
                                  <w:rPr>
                                    <w:rFonts w:ascii="Times New Roman"/>
                                    <w:spacing w:val="59"/>
                                    <w:w w:val="99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he</w:t>
                                </w:r>
                                <w:r w:rsidR="00B12EB7">
                                  <w:rPr>
                                    <w:rFonts w:ascii="Times New Roman"/>
                                    <w:spacing w:val="-6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order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of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he</w:t>
                                </w:r>
                                <w:r w:rsidR="00B12EB7">
                                  <w:rPr>
                                    <w:rFonts w:ascii="Times New Roman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bytes</w:t>
                                </w:r>
                                <w:r w:rsidR="00B12EB7">
                                  <w:rPr>
                                    <w:rFonts w:ascii="Times New Roman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becomes</w:t>
                                </w:r>
                                <w:r w:rsidR="00B12EB7">
                                  <w:rPr>
                                    <w:rFonts w:ascii="Times New Roman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crucial!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9641C8E" id="Group 58" o:spid="_x0000_s1082" style="width:481.95pt;height:79.75pt;mso-position-horizontal-relative:char;mso-position-vertical-relative:line" coordsize="9639,15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">
                <v:group id="Group 70" o:spid="_x0000_s1083" style="position:absolute;left:101;top:1493;width:9538;height:102" coordorigin="101,1493" coordsize="9538,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7Fn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7A+fAk/QKa/AAAA//8DAFBLAQItABQABgAIAAAAIQDb4fbL7gAAAIUBAAATAAAAAAAAAAAAAAAA&#10;AAAAAABbQ29udGVudF9UeXBlc10ueG1sUEsBAi0AFAAGAAgAAAAhAFr0LFu/AAAAFQEAAAsAAAAA&#10;AAAAAAAAAAAAHwEAAF9yZWxzLy5yZWxzUEsBAi0AFAAGAAgAAAAhALU7sWfBAAAA2wAAAA8AAAAA&#10;AAAAAAAAAAAABwIAAGRycy9kb3ducmV2LnhtbFBLBQYAAAAAAwADALcAAAD1AgAAAAA=&#10;">
                  <v:shape id="Freeform 71" o:spid="_x0000_s1084" style="position:absolute;left:101;top:1493;width:9538;height:102;visibility:visible;mso-wrap-style:square;v-text-anchor:top" coordsize="9538,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" path="m,102r9538,l9538,,,,,102xe" fillcolor="#7f7f7f" stroked="f">
                    <v:path arrowok="t" o:connecttype="custom" o:connectlocs="0,1595;9538,1595;9538,1493;0,1493;0,1595" o:connectangles="0,0,0,0,0"/>
                  </v:shape>
                </v:group>
                <v:group id="Group 68" o:spid="_x0000_s1085" style="position:absolute;left:9537;top:101;width:102;height:1394" coordorigin="9537,101" coordsize="102,13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  <v:shape id="Freeform 69" o:spid="_x0000_s1086" style="position:absolute;left:9537;top:101;width:102;height:1394;visibility:visible;mso-wrap-style:square;v-text-anchor:top" coordsize="102,13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" path="m,1394r102,l102,,,,,1394xe" fillcolor="#7f7f7f" stroked="f">
                    <v:path arrowok="t" o:connecttype="custom" o:connectlocs="0,1495;102,1495;102,101;0,101;0,1495" o:connectangles="0,0,0,0,0"/>
                  </v:shape>
                </v:group>
                <v:group id="Group 66" o:spid="_x0000_s1087" style="position:absolute;left:1;top:1491;width:9536;height:2" coordorigin="1,1491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Ldk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zD7g+SX8ALn4BwAA//8DAFBLAQItABQABgAIAAAAIQDb4fbL7gAAAIUBAAATAAAAAAAAAAAA&#10;AAAAAAAAAABbQ29udGVudF9UeXBlc10ueG1sUEsBAi0AFAAGAAgAAAAhAFr0LFu/AAAAFQEAAAsA&#10;AAAAAAAAAAAAAAAAHwEAAF9yZWxzLy5yZWxzUEsBAi0AFAAGAAgAAAAhAMoAt2TEAAAA2wAAAA8A&#10;AAAAAAAAAAAAAAAABwIAAGRycy9kb3ducmV2LnhtbFBLBQYAAAAAAwADALcAAAD4AgAAAAA=&#10;">
                  <v:shape id="Freeform 67" o:spid="_x0000_s1088" style="position:absolute;left:1;top:1491;width:9536;height:2;visibility:visible;mso-wrap-style:square;v-text-anchor:top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" path="m,l9536,e" filled="f" strokeweight=".1pt">
                    <v:path arrowok="t" o:connecttype="custom" o:connectlocs="0,0;9536,0" o:connectangles="0,0"/>
                  </v:shape>
                </v:group>
                <v:group id="Group 64" o:spid="_x0000_s1089" style="position:absolute;left:1;top:1;width:9536;height:2" coordorigin="1,1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">
                  <v:shape id="Freeform 65" o:spid="_x0000_s1090" style="position:absolute;left:1;top:1;width:9536;height:2;visibility:visible;mso-wrap-style:square;v-text-anchor:top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" path="m,l9536,e" filled="f" strokeweight=".1pt">
                    <v:path arrowok="t" o:connecttype="custom" o:connectlocs="0,0;9536,0" o:connectangles="0,0"/>
                  </v:shape>
                </v:group>
                <v:group id="Group 62" o:spid="_x0000_s1091" style="position:absolute;left:1;top:1;width:2;height:1490" coordorigin="1,1" coordsize="2,14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b1h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zA2fAk/QKa/AAAA//8DAFBLAQItABQABgAIAAAAIQDb4fbL7gAAAIUBAAATAAAAAAAAAAAAAAAA&#10;AAAAAABbQ29udGVudF9UeXBlc10ueG1sUEsBAi0AFAAGAAgAAAAhAFr0LFu/AAAAFQEAAAsAAAAA&#10;AAAAAAAAAAAAHwEAAF9yZWxzLy5yZWxzUEsBAi0AFAAGAAgAAAAhAEtNvWHBAAAA2wAAAA8AAAAA&#10;AAAAAAAAAAAABwIAAGRycy9kb3ducmV2LnhtbFBLBQYAAAAAAwADALcAAAD1AgAAAAA=&#10;">
                  <v:shape id="Freeform 63" o:spid="_x0000_s1092" style="position:absolute;left:1;top:1;width:2;height:1490;visibility:visible;mso-wrap-style:square;v-text-anchor:top" coordsize="2,14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" path="m,l,1490e" filled="f" strokeweight=".1pt">
                    <v:path arrowok="t" o:connecttype="custom" o:connectlocs="0,1;0,1491" o:connectangles="0,0"/>
                  </v:shape>
                </v:group>
                <v:group id="Group 59" o:spid="_x0000_s1093" style="position:absolute;left:9537;top:1;width:2;height:1490" coordorigin="9537,1" coordsize="2,14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<v:shape id="Freeform 61" o:spid="_x0000_s1094" style="position:absolute;left:9537;top:1;width:2;height:1490;visibility:visible;mso-wrap-style:square;v-text-anchor:top" coordsize="2,14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" path="m,l,1490e" filled="f" strokeweight=".1pt">
                    <v:path arrowok="t" o:connecttype="custom" o:connectlocs="0,1;0,1491" o:connectangles="0,0"/>
                  </v:shape>
                  <v:shape id="Text Box 60" o:spid="_x0000_s1095" type="#_x0000_t202" style="position:absolute;left:1;top:2;width:9536;height:14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" filled="f" stroked="f">
                    <v:textbox inset="0,0,0,0">
                      <w:txbxContent>
                        <w:p w14:paraId="689E9197" w14:textId="77777777" w:rsidR="00B44ADB" w:rsidRDefault="00B12EB7">
                          <w:pPr>
                            <w:spacing w:before="55"/>
                            <w:ind w:left="57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/>
                              <w:b/>
                              <w:spacing w:val="-1"/>
                              <w:sz w:val="24"/>
                            </w:rPr>
                            <w:t>Notes:</w:t>
                          </w:r>
                        </w:p>
                        <w:p w14:paraId="26444E5C" w14:textId="77777777" w:rsidR="00B44ADB" w:rsidRDefault="00B44ADB">
                          <w:pPr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  <w:p w14:paraId="257EE69B" w14:textId="65E77A2E" w:rsidR="00B44ADB" w:rsidRDefault="00FE3188" w:rsidP="00FE3188">
                          <w:pPr>
                            <w:ind w:left="57" w:right="1176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I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f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you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want</w:t>
                          </w:r>
                          <w:r w:rsidR="00B12EB7"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o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represent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numbers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hat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require</w:t>
                          </w:r>
                          <w:r w:rsidR="00B12EB7"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more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han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one</w:t>
                          </w:r>
                          <w:r w:rsidR="00B12EB7"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byte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,</w:t>
                          </w:r>
                          <w:r>
                            <w:rPr>
                              <w:rFonts w:ascii="Times New Roman"/>
                              <w:spacing w:val="59"/>
                              <w:w w:val="99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he</w:t>
                          </w:r>
                          <w:r w:rsidR="00B12EB7">
                            <w:rPr>
                              <w:rFonts w:ascii="Times New Roman"/>
                              <w:spacing w:val="-6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order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of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he</w:t>
                          </w:r>
                          <w:r w:rsidR="00B12EB7"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bytes</w:t>
                          </w:r>
                          <w:r w:rsidR="00B12EB7"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becomes</w:t>
                          </w:r>
                          <w:r w:rsidR="00B12EB7"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crucial!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2150575F" w14:textId="77777777" w:rsidR="00B44ADB" w:rsidRDefault="00B44ADB">
      <w:pPr>
        <w:spacing w:before="9"/>
        <w:rPr>
          <w:rFonts w:ascii="Times New Roman" w:eastAsia="Times New Roman" w:hAnsi="Times New Roman" w:cs="Times New Roman"/>
          <w:sz w:val="18"/>
          <w:szCs w:val="18"/>
        </w:rPr>
      </w:pPr>
    </w:p>
    <w:p w14:paraId="22348B84" w14:textId="4E49F7C6" w:rsidR="00B44ADB" w:rsidRDefault="00FE3188">
      <w:pPr>
        <w:pStyle w:val="BodyText"/>
        <w:spacing w:before="69"/>
      </w:pPr>
      <w:r>
        <w:t>G</w:t>
      </w:r>
      <w:r w:rsidR="00B12EB7">
        <w:t>o</w:t>
      </w:r>
      <w:r w:rsidR="00B12EB7">
        <w:rPr>
          <w:spacing w:val="-5"/>
        </w:rPr>
        <w:t xml:space="preserve"> </w:t>
      </w:r>
      <w:r w:rsidR="00B12EB7">
        <w:rPr>
          <w:spacing w:val="-1"/>
        </w:rPr>
        <w:t>back</w:t>
      </w:r>
      <w:r w:rsidR="00B12EB7">
        <w:rPr>
          <w:spacing w:val="-5"/>
        </w:rPr>
        <w:t xml:space="preserve"> </w:t>
      </w:r>
      <w:r w:rsidR="00B12EB7">
        <w:rPr>
          <w:spacing w:val="-1"/>
        </w:rPr>
        <w:t>to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samlinux.txt</w:t>
      </w:r>
    </w:p>
    <w:p w14:paraId="54D8FCAD" w14:textId="67A8EBD9" w:rsidR="00B44ADB" w:rsidRDefault="00FE3188">
      <w:pPr>
        <w:pStyle w:val="BodyText"/>
        <w:spacing w:before="2" w:line="550" w:lineRule="atLeast"/>
        <w:ind w:right="2969"/>
      </w:pPr>
      <w:r>
        <w:rPr>
          <w:spacing w:val="-1"/>
        </w:rPr>
        <w:t>T</w:t>
      </w:r>
      <w:r w:rsidR="00B12EB7">
        <w:rPr>
          <w:spacing w:val="-1"/>
        </w:rPr>
        <w:t>he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first</w:t>
      </w:r>
      <w:r w:rsidR="00B12EB7">
        <w:rPr>
          <w:spacing w:val="-3"/>
        </w:rPr>
        <w:t xml:space="preserve"> </w:t>
      </w:r>
      <w:r w:rsidR="00192EBB">
        <w:t>8</w:t>
      </w:r>
      <w:r w:rsidR="00192EBB">
        <w:rPr>
          <w:spacing w:val="-2"/>
        </w:rPr>
        <w:t>-bit</w:t>
      </w:r>
      <w:r w:rsidR="00B12EB7">
        <w:rPr>
          <w:spacing w:val="-1"/>
        </w:rPr>
        <w:t xml:space="preserve"> value </w:t>
      </w:r>
      <w:r w:rsidR="00B12EB7">
        <w:t>or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byte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is</w:t>
      </w:r>
      <w:r w:rsidR="00B12EB7">
        <w:rPr>
          <w:spacing w:val="-3"/>
        </w:rPr>
        <w:t xml:space="preserve"> </w:t>
      </w:r>
      <w:r w:rsidR="00A73B0C">
        <w:rPr>
          <w:spacing w:val="-3"/>
        </w:rPr>
        <w:t>0x</w:t>
      </w:r>
      <w:r w:rsidR="00B12EB7">
        <w:t>53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(</w:t>
      </w:r>
      <w:r w:rsidR="00A73B0C">
        <w:rPr>
          <w:spacing w:val="-1"/>
        </w:rPr>
        <w:t>83 in decimal</w:t>
      </w:r>
      <w:r w:rsidR="00B12EB7">
        <w:rPr>
          <w:spacing w:val="-1"/>
        </w:rPr>
        <w:t>)</w:t>
      </w:r>
    </w:p>
    <w:p w14:paraId="17C32267" w14:textId="77777777" w:rsidR="00FE3188" w:rsidRDefault="00FE3188">
      <w:pPr>
        <w:pStyle w:val="BodyText"/>
        <w:ind w:left="236" w:right="147" w:hanging="120"/>
        <w:rPr>
          <w:spacing w:val="89"/>
          <w:w w:val="99"/>
        </w:rPr>
      </w:pPr>
      <w:r>
        <w:rPr>
          <w:spacing w:val="-1"/>
        </w:rPr>
        <w:t>I</w:t>
      </w:r>
      <w:r w:rsidR="00B12EB7">
        <w:rPr>
          <w:spacing w:val="-1"/>
        </w:rPr>
        <w:t>f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the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first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two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bytes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were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interpreted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as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an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unsigned</w:t>
      </w:r>
      <w:r w:rsidR="00B12EB7">
        <w:rPr>
          <w:spacing w:val="-3"/>
        </w:rPr>
        <w:t xml:space="preserve"> </w:t>
      </w:r>
      <w:proofErr w:type="gramStart"/>
      <w:r w:rsidR="00B12EB7">
        <w:t>16</w:t>
      </w:r>
      <w:r w:rsidR="00B12EB7">
        <w:rPr>
          <w:spacing w:val="-3"/>
        </w:rPr>
        <w:t xml:space="preserve"> </w:t>
      </w:r>
      <w:r w:rsidR="00B12EB7">
        <w:t>bit</w:t>
      </w:r>
      <w:proofErr w:type="gramEnd"/>
      <w:r w:rsidR="00B12EB7">
        <w:rPr>
          <w:spacing w:val="-4"/>
        </w:rPr>
        <w:t xml:space="preserve"> </w:t>
      </w:r>
      <w:r w:rsidR="00B12EB7">
        <w:rPr>
          <w:spacing w:val="-1"/>
        </w:rPr>
        <w:t>value</w:t>
      </w:r>
      <w:r w:rsidR="00B12EB7">
        <w:rPr>
          <w:spacing w:val="-2"/>
        </w:rPr>
        <w:t xml:space="preserve"> </w:t>
      </w:r>
      <w:r w:rsidR="00B12EB7">
        <w:t>we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might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assume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it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would</w:t>
      </w:r>
      <w:r w:rsidR="00B12EB7">
        <w:rPr>
          <w:spacing w:val="-2"/>
        </w:rPr>
        <w:t xml:space="preserve"> </w:t>
      </w:r>
      <w:r w:rsidR="00B12EB7">
        <w:t>be</w:t>
      </w:r>
      <w:r w:rsidR="00B12EB7">
        <w:rPr>
          <w:spacing w:val="89"/>
          <w:w w:val="99"/>
        </w:rPr>
        <w:t xml:space="preserve"> </w:t>
      </w:r>
    </w:p>
    <w:p w14:paraId="23625BC1" w14:textId="10D0CD3B" w:rsidR="00B44ADB" w:rsidRDefault="00FE3188">
      <w:pPr>
        <w:pStyle w:val="BodyText"/>
        <w:ind w:left="236" w:right="147" w:hanging="120"/>
      </w:pPr>
      <w:r>
        <w:t xml:space="preserve">    </w:t>
      </w:r>
      <w:r w:rsidR="00BC09E8">
        <w:t>0x</w:t>
      </w:r>
      <w:r w:rsidR="00B12EB7">
        <w:t>5361</w:t>
      </w:r>
      <w:r w:rsidR="00B12EB7">
        <w:rPr>
          <w:spacing w:val="-2"/>
        </w:rPr>
        <w:t xml:space="preserve"> </w:t>
      </w:r>
      <w:r w:rsidR="00BC09E8">
        <w:rPr>
          <w:spacing w:val="-1"/>
        </w:rPr>
        <w:t>(21345 in decimal</w:t>
      </w:r>
      <w:r w:rsidR="00B12EB7">
        <w:rPr>
          <w:spacing w:val="-1"/>
        </w:rPr>
        <w:t>)</w:t>
      </w:r>
    </w:p>
    <w:p w14:paraId="0F66CBF7" w14:textId="77777777" w:rsidR="00B44ADB" w:rsidRDefault="00B44ADB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5AB75D4" w14:textId="1C4957EA" w:rsidR="00B44ADB" w:rsidRDefault="00FE3188">
      <w:pPr>
        <w:pStyle w:val="BodyText"/>
      </w:pPr>
      <w:r>
        <w:rPr>
          <w:spacing w:val="-1"/>
        </w:rPr>
        <w:t>B</w:t>
      </w:r>
      <w:r w:rsidR="00B12EB7">
        <w:rPr>
          <w:spacing w:val="-1"/>
        </w:rPr>
        <w:t>ut,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it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is</w:t>
      </w:r>
      <w:r w:rsidR="00B12EB7">
        <w:rPr>
          <w:spacing w:val="-4"/>
        </w:rPr>
        <w:t xml:space="preserve"> </w:t>
      </w:r>
      <w:r w:rsidR="00B12EB7">
        <w:t>not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that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simple...</w:t>
      </w:r>
    </w:p>
    <w:p w14:paraId="4DD44192" w14:textId="77777777" w:rsidR="00B44ADB" w:rsidRDefault="00B44ADB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2E46C1B" w14:textId="567EA86D" w:rsidR="00B44ADB" w:rsidRDefault="00FE3188">
      <w:pPr>
        <w:pStyle w:val="BodyText"/>
      </w:pPr>
      <w:r>
        <w:rPr>
          <w:spacing w:val="-1"/>
        </w:rPr>
        <w:t>W</w:t>
      </w:r>
      <w:r w:rsidR="00B12EB7">
        <w:rPr>
          <w:spacing w:val="-1"/>
        </w:rPr>
        <w:t>hat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is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the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value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in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the</w:t>
      </w:r>
      <w:r w:rsidR="00B12EB7">
        <w:rPr>
          <w:spacing w:val="-2"/>
        </w:rPr>
        <w:t xml:space="preserve"> </w:t>
      </w:r>
      <w:r w:rsidR="00B12EB7">
        <w:t>box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labelled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'Unsigned</w:t>
      </w:r>
      <w:r w:rsidR="00B12EB7">
        <w:rPr>
          <w:spacing w:val="-3"/>
        </w:rPr>
        <w:t xml:space="preserve"> </w:t>
      </w:r>
      <w:r w:rsidR="00B12EB7">
        <w:t>16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bit'?</w:t>
      </w:r>
    </w:p>
    <w:p w14:paraId="7014417D" w14:textId="77777777" w:rsidR="00B44ADB" w:rsidRDefault="00B44AD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4215803" w14:textId="77777777" w:rsidR="00B44ADB" w:rsidRDefault="00B44ADB">
      <w:pPr>
        <w:spacing w:before="11"/>
        <w:rPr>
          <w:rFonts w:ascii="Times New Roman" w:eastAsia="Times New Roman" w:hAnsi="Times New Roman" w:cs="Times New Roman"/>
          <w:sz w:val="27"/>
          <w:szCs w:val="27"/>
        </w:rPr>
      </w:pPr>
    </w:p>
    <w:p w14:paraId="1E3A51D2" w14:textId="4C04671D" w:rsidR="00B44ADB" w:rsidRDefault="009B1004">
      <w:pPr>
        <w:spacing w:line="200" w:lineRule="atLeast"/>
        <w:ind w:left="11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en-GB" w:eastAsia="en-GB"/>
        </w:rPr>
        <mc:AlternateContent>
          <mc:Choice Requires="wpg">
            <w:drawing>
              <wp:inline distT="0" distB="0" distL="0" distR="0" wp14:anchorId="2B857549" wp14:editId="21AC4949">
                <wp:extent cx="6120765" cy="1695450"/>
                <wp:effectExtent l="0" t="0" r="0" b="0"/>
                <wp:docPr id="45" name="Group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20765" cy="1695450"/>
                          <a:chOff x="0" y="0"/>
                          <a:chExt cx="9639" cy="3527"/>
                        </a:xfrm>
                      </wpg:grpSpPr>
                      <wpg:grpSp>
                        <wpg:cNvPr id="46" name="Group 56"/>
                        <wpg:cNvGrpSpPr>
                          <a:grpSpLocks/>
                        </wpg:cNvGrpSpPr>
                        <wpg:grpSpPr bwMode="auto">
                          <a:xfrm>
                            <a:off x="101" y="3425"/>
                            <a:ext cx="9538" cy="102"/>
                            <a:chOff x="101" y="3425"/>
                            <a:chExt cx="9538" cy="102"/>
                          </a:xfrm>
                        </wpg:grpSpPr>
                        <wps:wsp>
                          <wps:cNvPr id="47" name="Freeform 57"/>
                          <wps:cNvSpPr>
                            <a:spLocks/>
                          </wps:cNvSpPr>
                          <wps:spPr bwMode="auto">
                            <a:xfrm>
                              <a:off x="101" y="3425"/>
                              <a:ext cx="9538" cy="102"/>
                            </a:xfrm>
                            <a:custGeom>
                              <a:avLst/>
                              <a:gdLst>
                                <a:gd name="T0" fmla="+- 0 101 101"/>
                                <a:gd name="T1" fmla="*/ T0 w 9538"/>
                                <a:gd name="T2" fmla="+- 0 3527 3425"/>
                                <a:gd name="T3" fmla="*/ 3527 h 102"/>
                                <a:gd name="T4" fmla="+- 0 9639 101"/>
                                <a:gd name="T5" fmla="*/ T4 w 9538"/>
                                <a:gd name="T6" fmla="+- 0 3527 3425"/>
                                <a:gd name="T7" fmla="*/ 3527 h 102"/>
                                <a:gd name="T8" fmla="+- 0 9639 101"/>
                                <a:gd name="T9" fmla="*/ T8 w 9538"/>
                                <a:gd name="T10" fmla="+- 0 3425 3425"/>
                                <a:gd name="T11" fmla="*/ 3425 h 102"/>
                                <a:gd name="T12" fmla="+- 0 101 101"/>
                                <a:gd name="T13" fmla="*/ T12 w 9538"/>
                                <a:gd name="T14" fmla="+- 0 3425 3425"/>
                                <a:gd name="T15" fmla="*/ 3425 h 102"/>
                                <a:gd name="T16" fmla="+- 0 101 101"/>
                                <a:gd name="T17" fmla="*/ T16 w 9538"/>
                                <a:gd name="T18" fmla="+- 0 3527 3425"/>
                                <a:gd name="T19" fmla="*/ 3527 h 1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538" h="102">
                                  <a:moveTo>
                                    <a:pt x="0" y="102"/>
                                  </a:moveTo>
                                  <a:lnTo>
                                    <a:pt x="9538" y="102"/>
                                  </a:lnTo>
                                  <a:lnTo>
                                    <a:pt x="953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7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8" name="Group 54"/>
                        <wpg:cNvGrpSpPr>
                          <a:grpSpLocks/>
                        </wpg:cNvGrpSpPr>
                        <wpg:grpSpPr bwMode="auto">
                          <a:xfrm>
                            <a:off x="9537" y="101"/>
                            <a:ext cx="102" cy="3326"/>
                            <a:chOff x="9537" y="101"/>
                            <a:chExt cx="102" cy="3326"/>
                          </a:xfrm>
                        </wpg:grpSpPr>
                        <wps:wsp>
                          <wps:cNvPr id="49" name="Freeform 55"/>
                          <wps:cNvSpPr>
                            <a:spLocks/>
                          </wps:cNvSpPr>
                          <wps:spPr bwMode="auto">
                            <a:xfrm>
                              <a:off x="9537" y="101"/>
                              <a:ext cx="102" cy="3326"/>
                            </a:xfrm>
                            <a:custGeom>
                              <a:avLst/>
                              <a:gdLst>
                                <a:gd name="T0" fmla="+- 0 9537 9537"/>
                                <a:gd name="T1" fmla="*/ T0 w 102"/>
                                <a:gd name="T2" fmla="+- 0 3427 101"/>
                                <a:gd name="T3" fmla="*/ 3427 h 3326"/>
                                <a:gd name="T4" fmla="+- 0 9639 9537"/>
                                <a:gd name="T5" fmla="*/ T4 w 102"/>
                                <a:gd name="T6" fmla="+- 0 3427 101"/>
                                <a:gd name="T7" fmla="*/ 3427 h 3326"/>
                                <a:gd name="T8" fmla="+- 0 9639 9537"/>
                                <a:gd name="T9" fmla="*/ T8 w 102"/>
                                <a:gd name="T10" fmla="+- 0 101 101"/>
                                <a:gd name="T11" fmla="*/ 101 h 3326"/>
                                <a:gd name="T12" fmla="+- 0 9537 9537"/>
                                <a:gd name="T13" fmla="*/ T12 w 102"/>
                                <a:gd name="T14" fmla="+- 0 101 101"/>
                                <a:gd name="T15" fmla="*/ 101 h 3326"/>
                                <a:gd name="T16" fmla="+- 0 9537 9537"/>
                                <a:gd name="T17" fmla="*/ T16 w 102"/>
                                <a:gd name="T18" fmla="+- 0 3427 101"/>
                                <a:gd name="T19" fmla="*/ 3427 h 332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2" h="3326">
                                  <a:moveTo>
                                    <a:pt x="0" y="3326"/>
                                  </a:moveTo>
                                  <a:lnTo>
                                    <a:pt x="102" y="3326"/>
                                  </a:lnTo>
                                  <a:lnTo>
                                    <a:pt x="10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3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7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0" name="Group 52"/>
                        <wpg:cNvGrpSpPr>
                          <a:grpSpLocks/>
                        </wpg:cNvGrpSpPr>
                        <wpg:grpSpPr bwMode="auto">
                          <a:xfrm>
                            <a:off x="1" y="3423"/>
                            <a:ext cx="9536" cy="2"/>
                            <a:chOff x="1" y="3423"/>
                            <a:chExt cx="9536" cy="2"/>
                          </a:xfrm>
                        </wpg:grpSpPr>
                        <wps:wsp>
                          <wps:cNvPr id="51" name="Freeform 53"/>
                          <wps:cNvSpPr>
                            <a:spLocks/>
                          </wps:cNvSpPr>
                          <wps:spPr bwMode="auto">
                            <a:xfrm>
                              <a:off x="1" y="3423"/>
                              <a:ext cx="9536" cy="2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T0 w 9536"/>
                                <a:gd name="T2" fmla="+- 0 9537 1"/>
                                <a:gd name="T3" fmla="*/ T2 w 95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36">
                                  <a:moveTo>
                                    <a:pt x="0" y="0"/>
                                  </a:moveTo>
                                  <a:lnTo>
                                    <a:pt x="9536" y="0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2" name="Group 50"/>
                        <wpg:cNvGrpSpPr>
                          <a:grpSpLocks/>
                        </wpg:cNvGrpSpPr>
                        <wpg:grpSpPr bwMode="auto">
                          <a:xfrm>
                            <a:off x="1" y="1"/>
                            <a:ext cx="9536" cy="2"/>
                            <a:chOff x="1" y="1"/>
                            <a:chExt cx="9536" cy="2"/>
                          </a:xfrm>
                        </wpg:grpSpPr>
                        <wps:wsp>
                          <wps:cNvPr id="53" name="Freeform 51"/>
                          <wps:cNvSpPr>
                            <a:spLocks/>
                          </wps:cNvSpPr>
                          <wps:spPr bwMode="auto">
                            <a:xfrm>
                              <a:off x="1" y="1"/>
                              <a:ext cx="9536" cy="2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T0 w 9536"/>
                                <a:gd name="T2" fmla="+- 0 9537 1"/>
                                <a:gd name="T3" fmla="*/ T2 w 95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36">
                                  <a:moveTo>
                                    <a:pt x="0" y="0"/>
                                  </a:moveTo>
                                  <a:lnTo>
                                    <a:pt x="9536" y="0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4" name="Group 48"/>
                        <wpg:cNvGrpSpPr>
                          <a:grpSpLocks/>
                        </wpg:cNvGrpSpPr>
                        <wpg:grpSpPr bwMode="auto">
                          <a:xfrm>
                            <a:off x="1" y="1"/>
                            <a:ext cx="2" cy="3422"/>
                            <a:chOff x="1" y="1"/>
                            <a:chExt cx="2" cy="3422"/>
                          </a:xfrm>
                        </wpg:grpSpPr>
                        <wps:wsp>
                          <wps:cNvPr id="55" name="Freeform 49"/>
                          <wps:cNvSpPr>
                            <a:spLocks/>
                          </wps:cNvSpPr>
                          <wps:spPr bwMode="auto">
                            <a:xfrm>
                              <a:off x="1" y="1"/>
                              <a:ext cx="2" cy="3422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1 h 3422"/>
                                <a:gd name="T2" fmla="+- 0 3423 1"/>
                                <a:gd name="T3" fmla="*/ 3423 h 342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422">
                                  <a:moveTo>
                                    <a:pt x="0" y="0"/>
                                  </a:moveTo>
                                  <a:lnTo>
                                    <a:pt x="0" y="3422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6" name="Group 45"/>
                        <wpg:cNvGrpSpPr>
                          <a:grpSpLocks/>
                        </wpg:cNvGrpSpPr>
                        <wpg:grpSpPr bwMode="auto">
                          <a:xfrm>
                            <a:off x="9537" y="1"/>
                            <a:ext cx="2" cy="3422"/>
                            <a:chOff x="9537" y="1"/>
                            <a:chExt cx="2" cy="3422"/>
                          </a:xfrm>
                        </wpg:grpSpPr>
                        <wps:wsp>
                          <wps:cNvPr id="57" name="Freeform 47"/>
                          <wps:cNvSpPr>
                            <a:spLocks/>
                          </wps:cNvSpPr>
                          <wps:spPr bwMode="auto">
                            <a:xfrm>
                              <a:off x="9537" y="1"/>
                              <a:ext cx="2" cy="3422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1 h 3422"/>
                                <a:gd name="T2" fmla="+- 0 3423 1"/>
                                <a:gd name="T3" fmla="*/ 3423 h 342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422">
                                  <a:moveTo>
                                    <a:pt x="0" y="0"/>
                                  </a:moveTo>
                                  <a:lnTo>
                                    <a:pt x="0" y="3422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8" name="Text Box 4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" y="2"/>
                              <a:ext cx="9536" cy="3422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A0CBAB5" w14:textId="77777777" w:rsidR="00B44ADB" w:rsidRDefault="00B12EB7">
                                <w:pPr>
                                  <w:spacing w:before="55"/>
                                  <w:ind w:left="57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b/>
                                    <w:spacing w:val="-1"/>
                                    <w:sz w:val="24"/>
                                  </w:rPr>
                                  <w:t>Notes:</w:t>
                                </w:r>
                              </w:p>
                              <w:p w14:paraId="5608D854" w14:textId="355DFF7D" w:rsidR="00B44ADB" w:rsidRDefault="00B44ADB">
                                <w:pPr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2C5FE968" w14:textId="3C9CF5B5" w:rsidR="00B44ADB" w:rsidRDefault="00BC09E8">
                                <w:pPr>
                                  <w:ind w:left="57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>We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read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numbers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from</w:t>
                                </w:r>
                                <w:r w:rsidR="00B12EB7">
                                  <w:rPr>
                                    <w:rFonts w:ascii="Times New Roman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left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o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right</w:t>
                                </w:r>
                                <w:r w:rsidR="00FE3188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.</w:t>
                                </w:r>
                              </w:p>
                              <w:p w14:paraId="7689FAEB" w14:textId="7FFB92AA" w:rsidR="00B44ADB" w:rsidRDefault="00B12EB7">
                                <w:pPr>
                                  <w:ind w:left="57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eg</w:t>
                                </w:r>
                                <w:proofErr w:type="spellEnd"/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.</w:t>
                                </w:r>
                                <w:r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z w:val="24"/>
                                  </w:rPr>
                                  <w:t>4321,</w:t>
                                </w:r>
                                <w:r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reads</w:t>
                                </w:r>
                                <w:r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as</w:t>
                                </w:r>
                                <w:r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z w:val="24"/>
                                  </w:rPr>
                                  <w:t>four</w:t>
                                </w:r>
                                <w:r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housand</w:t>
                                </w:r>
                                <w:r w:rsidR="00FE3188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,</w:t>
                                </w:r>
                                <w:r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z w:val="24"/>
                                  </w:rPr>
                                  <w:t>three</w:t>
                                </w:r>
                                <w:r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hundred</w:t>
                                </w:r>
                                <w:r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 xml:space="preserve">and </w:t>
                                </w:r>
                                <w:proofErr w:type="gramStart"/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wenty</w:t>
                                </w:r>
                                <w:r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z w:val="24"/>
                                  </w:rPr>
                                  <w:t>one</w:t>
                                </w:r>
                                <w:proofErr w:type="gramEnd"/>
                              </w:p>
                              <w:p w14:paraId="266BF5CB" w14:textId="77777777" w:rsidR="00B44ADB" w:rsidRDefault="00B44ADB">
                                <w:pPr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16C1404B" w14:textId="5545D11C" w:rsidR="00B44ADB" w:rsidRDefault="00FE3188">
                                <w:pPr>
                                  <w:tabs>
                                    <w:tab w:val="left" w:pos="3455"/>
                                  </w:tabs>
                                  <w:ind w:left="57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B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ut,</w:t>
                                </w:r>
                                <w:r w:rsidR="00B12EB7">
                                  <w:rPr>
                                    <w:rFonts w:ascii="Times New Roman"/>
                                    <w:spacing w:val="-6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when</w:t>
                                </w:r>
                                <w:r w:rsidR="00B12EB7">
                                  <w:rPr>
                                    <w:rFonts w:ascii="Times New Roman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we</w:t>
                                </w:r>
                                <w:r w:rsidR="00B12EB7">
                                  <w:rPr>
                                    <w:rFonts w:ascii="Times New Roman"/>
                                    <w:spacing w:val="-6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evaluate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numbers: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ab/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61+</w:t>
                                </w:r>
                              </w:p>
                              <w:p w14:paraId="0ECC4508" w14:textId="77777777" w:rsidR="00B44ADB" w:rsidRDefault="00B12EB7">
                                <w:pPr>
                                  <w:ind w:right="2339"/>
                                  <w:jc w:val="center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sz w:val="24"/>
                                    <w:u w:val="single" w:color="000000"/>
                                  </w:rPr>
                                  <w:t>25</w:t>
                                </w:r>
                              </w:p>
                              <w:p w14:paraId="4D80F7D5" w14:textId="6C8AE6E2" w:rsidR="00B44ADB" w:rsidRDefault="00B12EB7">
                                <w:pPr>
                                  <w:tabs>
                                    <w:tab w:val="left" w:pos="3957"/>
                                  </w:tabs>
                                  <w:ind w:left="3478"/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sz w:val="24"/>
                                    <w:u w:val="single" w:color="00000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z w:val="24"/>
                                  </w:rPr>
                                  <w:tab/>
                                  <w:t>we</w:t>
                                </w:r>
                                <w:r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work</w:t>
                                </w:r>
                                <w:r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z w:val="24"/>
                                  </w:rPr>
                                  <w:t>from</w:t>
                                </w:r>
                                <w:r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right</w:t>
                                </w:r>
                                <w:r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o</w:t>
                                </w:r>
                                <w:r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left!</w:t>
                                </w:r>
                              </w:p>
                              <w:p w14:paraId="27C86CE8" w14:textId="4F06BD0C" w:rsidR="00BC09E8" w:rsidRDefault="00BC09E8">
                                <w:pPr>
                                  <w:tabs>
                                    <w:tab w:val="left" w:pos="3957"/>
                                  </w:tabs>
                                  <w:ind w:left="3478"/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</w:pPr>
                              </w:p>
                              <w:p w14:paraId="508F5B1C" w14:textId="77777777" w:rsidR="00BC09E8" w:rsidRDefault="00BC09E8">
                                <w:pPr>
                                  <w:tabs>
                                    <w:tab w:val="left" w:pos="3957"/>
                                  </w:tabs>
                                  <w:ind w:left="3478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2B857549" id="Group 44" o:spid="_x0000_s1096" style="width:481.95pt;height:133.5pt;mso-position-horizontal-relative:char;mso-position-vertical-relative:line" coordsize="9639,35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">
                <v:group id="Group 56" o:spid="_x0000_s1097" style="position:absolute;left:101;top:3425;width:9538;height:102" coordorigin="101,3425" coordsize="9538,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shape id="Freeform 57" o:spid="_x0000_s1098" style="position:absolute;left:101;top:3425;width:9538;height:102;visibility:visible;mso-wrap-style:square;v-text-anchor:top" coordsize="9538,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" path="m,102r9538,l9538,,,,,102xe" fillcolor="#7f7f7f" stroked="f">
                    <v:path arrowok="t" o:connecttype="custom" o:connectlocs="0,3527;9538,3527;9538,3425;0,3425;0,3527" o:connectangles="0,0,0,0,0"/>
                  </v:shape>
                </v:group>
                <v:group id="Group 54" o:spid="_x0000_s1099" style="position:absolute;left:9537;top:101;width:102;height:3326" coordorigin="9537,101" coordsize="102,33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+OEB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jA1fwg+QuzsAAAD//wMAUEsBAi0AFAAGAAgAAAAhANvh9svuAAAAhQEAABMAAAAAAAAAAAAA&#10;AAAAAAAAAFtDb250ZW50X1R5cGVzXS54bWxQSwECLQAUAAYACAAAACEAWvQsW78AAAAVAQAACwAA&#10;AAAAAAAAAAAAAAAfAQAAX3JlbHMvLnJlbHNQSwECLQAUAAYACAAAACEAAPjhAcMAAADbAAAADwAA&#10;AAAAAAAAAAAAAAAHAgAAZHJzL2Rvd25yZXYueG1sUEsFBgAAAAADAAMAtwAAAPcCAAAAAA==&#10;">
                  <v:shape id="Freeform 55" o:spid="_x0000_s1100" style="position:absolute;left:9537;top:101;width:102;height:3326;visibility:visible;mso-wrap-style:square;v-text-anchor:top" coordsize="102,33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" path="m,3326r102,l102,,,,,3326xe" fillcolor="#7f7f7f" stroked="f">
                    <v:path arrowok="t" o:connecttype="custom" o:connectlocs="0,3427;102,3427;102,101;0,101;0,3427" o:connectangles="0,0,0,0,0"/>
                  </v:shape>
                </v:group>
                <v:group id="Group 52" o:spid="_x0000_s1101" style="position:absolute;left:1;top:3423;width:9536;height:2" coordorigin="1,3423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 id="Freeform 53" o:spid="_x0000_s1102" style="position:absolute;left:1;top:3423;width:9536;height:2;visibility:visible;mso-wrap-style:square;v-text-anchor:top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" path="m,l9536,e" filled="f" strokeweight=".1pt">
                    <v:path arrowok="t" o:connecttype="custom" o:connectlocs="0,0;9536,0" o:connectangles="0,0"/>
                  </v:shape>
                </v:group>
                <v:group id="Group 50" o:spid="_x0000_s1103" style="position:absolute;left:1;top:1;width:9536;height:2" coordorigin="1,1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<v:shape id="Freeform 51" o:spid="_x0000_s1104" style="position:absolute;left:1;top:1;width:9536;height:2;visibility:visible;mso-wrap-style:square;v-text-anchor:top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" path="m,l9536,e" filled="f" strokeweight=".1pt">
                    <v:path arrowok="t" o:connecttype="custom" o:connectlocs="0,0;9536,0" o:connectangles="0,0"/>
                  </v:shape>
                </v:group>
                <v:group id="Group 48" o:spid="_x0000_s1105" style="position:absolute;left:1;top:1;width:2;height:3422" coordorigin="1,1" coordsize="2,34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shape id="Freeform 49" o:spid="_x0000_s1106" style="position:absolute;left:1;top:1;width:2;height:3422;visibility:visible;mso-wrap-style:square;v-text-anchor:top" coordsize="2,34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" path="m,l,3422e" filled="f" strokeweight=".1pt">
                    <v:path arrowok="t" o:connecttype="custom" o:connectlocs="0,1;0,3423" o:connectangles="0,0"/>
                  </v:shape>
                </v:group>
                <v:group id="Group 45" o:spid="_x0000_s1107" style="position:absolute;left:9537;top:1;width:2;height:3422" coordorigin="9537,1" coordsize="2,34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<v:shape id="Freeform 47" o:spid="_x0000_s1108" style="position:absolute;left:9537;top:1;width:2;height:3422;visibility:visible;mso-wrap-style:square;v-text-anchor:top" coordsize="2,34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" path="m,l,3422e" filled="f" strokeweight=".1pt">
                    <v:path arrowok="t" o:connecttype="custom" o:connectlocs="0,1;0,3423" o:connectangles="0,0"/>
                  </v:shape>
                  <v:shape id="Text Box 46" o:spid="_x0000_s1109" type="#_x0000_t202" style="position:absolute;left:1;top:2;width:9536;height:34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" filled="f" stroked="f">
                    <v:textbox inset="0,0,0,0">
                      <w:txbxContent>
                        <w:p w14:paraId="0A0CBAB5" w14:textId="77777777" w:rsidR="00B44ADB" w:rsidRDefault="00B12EB7">
                          <w:pPr>
                            <w:spacing w:before="55"/>
                            <w:ind w:left="57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/>
                              <w:b/>
                              <w:spacing w:val="-1"/>
                              <w:sz w:val="24"/>
                            </w:rPr>
                            <w:t>Notes:</w:t>
                          </w:r>
                        </w:p>
                        <w:p w14:paraId="5608D854" w14:textId="355DFF7D" w:rsidR="00B44ADB" w:rsidRDefault="00B44ADB">
                          <w:pPr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  <w:p w14:paraId="2C5FE968" w14:textId="3C9CF5B5" w:rsidR="00B44ADB" w:rsidRDefault="00BC09E8">
                          <w:pPr>
                            <w:ind w:left="57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/>
                              <w:spacing w:val="-3"/>
                              <w:sz w:val="24"/>
                            </w:rPr>
                            <w:t>We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read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numbers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from</w:t>
                          </w:r>
                          <w:r w:rsidR="00B12EB7"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left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o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right</w:t>
                          </w:r>
                          <w:r w:rsidR="00FE3188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.</w:t>
                          </w:r>
                        </w:p>
                        <w:p w14:paraId="7689FAEB" w14:textId="7FFB92AA" w:rsidR="00B44ADB" w:rsidRDefault="00B12EB7">
                          <w:pPr>
                            <w:ind w:left="57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proofErr w:type="spellStart"/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eg</w:t>
                          </w:r>
                          <w:proofErr w:type="spellEnd"/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.</w:t>
                          </w:r>
                          <w:r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z w:val="24"/>
                            </w:rPr>
                            <w:t>4321,</w:t>
                          </w:r>
                          <w:r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reads</w:t>
                          </w:r>
                          <w:r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as</w:t>
                          </w:r>
                          <w:r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z w:val="24"/>
                            </w:rPr>
                            <w:t>four</w:t>
                          </w:r>
                          <w:r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housand</w:t>
                          </w:r>
                          <w:r w:rsidR="00FE3188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,</w:t>
                          </w:r>
                          <w:r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z w:val="24"/>
                            </w:rPr>
                            <w:t>three</w:t>
                          </w:r>
                          <w:r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hundred</w:t>
                          </w:r>
                          <w:r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 xml:space="preserve">and </w:t>
                          </w:r>
                          <w:proofErr w:type="gramStart"/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wenty</w:t>
                          </w:r>
                          <w:r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z w:val="24"/>
                            </w:rPr>
                            <w:t>one</w:t>
                          </w:r>
                          <w:proofErr w:type="gramEnd"/>
                        </w:p>
                        <w:p w14:paraId="266BF5CB" w14:textId="77777777" w:rsidR="00B44ADB" w:rsidRDefault="00B44ADB">
                          <w:pPr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  <w:p w14:paraId="16C1404B" w14:textId="5545D11C" w:rsidR="00B44ADB" w:rsidRDefault="00FE3188">
                          <w:pPr>
                            <w:tabs>
                              <w:tab w:val="left" w:pos="3455"/>
                            </w:tabs>
                            <w:ind w:left="57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B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ut,</w:t>
                          </w:r>
                          <w:r w:rsidR="00B12EB7">
                            <w:rPr>
                              <w:rFonts w:ascii="Times New Roman"/>
                              <w:spacing w:val="-6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when</w:t>
                          </w:r>
                          <w:r w:rsidR="00B12EB7"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we</w:t>
                          </w:r>
                          <w:r w:rsidR="00B12EB7">
                            <w:rPr>
                              <w:rFonts w:ascii="Times New Roman"/>
                              <w:spacing w:val="-6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evaluate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numbers: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ab/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61+</w:t>
                          </w:r>
                        </w:p>
                        <w:p w14:paraId="0ECC4508" w14:textId="77777777" w:rsidR="00B44ADB" w:rsidRDefault="00B12EB7">
                          <w:pPr>
                            <w:ind w:right="2339"/>
                            <w:jc w:val="center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/>
                              <w:sz w:val="24"/>
                              <w:u w:val="single" w:color="000000"/>
                            </w:rPr>
                            <w:t>25</w:t>
                          </w:r>
                        </w:p>
                        <w:p w14:paraId="4D80F7D5" w14:textId="6C8AE6E2" w:rsidR="00B44ADB" w:rsidRDefault="00B12EB7">
                          <w:pPr>
                            <w:tabs>
                              <w:tab w:val="left" w:pos="3957"/>
                            </w:tabs>
                            <w:ind w:left="3478"/>
                            <w:rPr>
                              <w:rFonts w:ascii="Times New Roman"/>
                              <w:spacing w:val="-1"/>
                              <w:sz w:val="24"/>
                            </w:rPr>
                          </w:pPr>
                          <w:r>
                            <w:rPr>
                              <w:rFonts w:ascii="Times New Roman"/>
                              <w:sz w:val="24"/>
                              <w:u w:val="single" w:color="000000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z w:val="24"/>
                            </w:rPr>
                            <w:tab/>
                            <w:t>we</w:t>
                          </w:r>
                          <w:r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work</w:t>
                          </w:r>
                          <w:r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z w:val="24"/>
                            </w:rPr>
                            <w:t>from</w:t>
                          </w:r>
                          <w:r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right</w:t>
                          </w:r>
                          <w:r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o</w:t>
                          </w:r>
                          <w:r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left!</w:t>
                          </w:r>
                        </w:p>
                        <w:p w14:paraId="27C86CE8" w14:textId="4F06BD0C" w:rsidR="00BC09E8" w:rsidRDefault="00BC09E8">
                          <w:pPr>
                            <w:tabs>
                              <w:tab w:val="left" w:pos="3957"/>
                            </w:tabs>
                            <w:ind w:left="3478"/>
                            <w:rPr>
                              <w:rFonts w:ascii="Times New Roman"/>
                              <w:spacing w:val="-1"/>
                              <w:sz w:val="24"/>
                            </w:rPr>
                          </w:pPr>
                        </w:p>
                        <w:p w14:paraId="508F5B1C" w14:textId="77777777" w:rsidR="00BC09E8" w:rsidRDefault="00BC09E8">
                          <w:pPr>
                            <w:tabs>
                              <w:tab w:val="left" w:pos="3957"/>
                            </w:tabs>
                            <w:ind w:left="3478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3E6199E4" w14:textId="77777777" w:rsidR="00B44ADB" w:rsidRDefault="00B44ADB">
      <w:pPr>
        <w:spacing w:line="200" w:lineRule="atLeast"/>
        <w:rPr>
          <w:rFonts w:ascii="Times New Roman" w:eastAsia="Times New Roman" w:hAnsi="Times New Roman" w:cs="Times New Roman"/>
          <w:sz w:val="20"/>
          <w:szCs w:val="20"/>
        </w:rPr>
        <w:sectPr w:rsidR="00B44ADB">
          <w:pgSz w:w="11900" w:h="16840"/>
          <w:pgMar w:top="1400" w:right="1020" w:bottom="280" w:left="1020" w:header="1165" w:footer="0" w:gutter="0"/>
          <w:cols w:space="720"/>
        </w:sectPr>
      </w:pPr>
    </w:p>
    <w:p w14:paraId="415986EF" w14:textId="77777777" w:rsidR="00B44ADB" w:rsidRDefault="00B44ADB">
      <w:pPr>
        <w:spacing w:before="2"/>
        <w:rPr>
          <w:rFonts w:ascii="Times New Roman" w:eastAsia="Times New Roman" w:hAnsi="Times New Roman" w:cs="Times New Roman"/>
          <w:sz w:val="19"/>
          <w:szCs w:val="19"/>
        </w:rPr>
      </w:pPr>
    </w:p>
    <w:p w14:paraId="229A6720" w14:textId="0CB85E99" w:rsidR="00B44ADB" w:rsidRDefault="00FE3188">
      <w:pPr>
        <w:pStyle w:val="BodyText"/>
        <w:spacing w:before="69"/>
        <w:ind w:right="1896"/>
      </w:pPr>
      <w:r>
        <w:rPr>
          <w:spacing w:val="-1"/>
        </w:rPr>
        <w:t>T</w:t>
      </w:r>
      <w:r w:rsidR="00B12EB7">
        <w:rPr>
          <w:spacing w:val="-1"/>
        </w:rPr>
        <w:t>hus,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it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is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important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to</w:t>
      </w:r>
      <w:r w:rsidR="00B12EB7">
        <w:rPr>
          <w:spacing w:val="-2"/>
        </w:rPr>
        <w:t xml:space="preserve"> </w:t>
      </w:r>
      <w:r w:rsidR="00B12EB7">
        <w:t>know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 xml:space="preserve">which </w:t>
      </w:r>
      <w:r w:rsidR="00B12EB7">
        <w:t>of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the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two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bytes</w:t>
      </w:r>
      <w:r w:rsidR="00B12EB7">
        <w:t xml:space="preserve"> </w:t>
      </w:r>
      <w:r w:rsidR="00B12EB7">
        <w:rPr>
          <w:spacing w:val="-1"/>
        </w:rPr>
        <w:t>that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make</w:t>
      </w:r>
      <w:r w:rsidR="00B12EB7">
        <w:rPr>
          <w:spacing w:val="-3"/>
        </w:rPr>
        <w:t xml:space="preserve"> </w:t>
      </w:r>
      <w:r w:rsidR="00B12EB7">
        <w:t>up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 xml:space="preserve">the </w:t>
      </w:r>
      <w:r w:rsidR="00192EBB">
        <w:t>16</w:t>
      </w:r>
      <w:r w:rsidR="00192EBB">
        <w:rPr>
          <w:spacing w:val="-3"/>
        </w:rPr>
        <w:t>-bit</w:t>
      </w:r>
      <w:r w:rsidR="00B12EB7">
        <w:rPr>
          <w:spacing w:val="-1"/>
        </w:rPr>
        <w:t xml:space="preserve"> value</w:t>
      </w:r>
      <w:r w:rsidR="00B12EB7">
        <w:rPr>
          <w:spacing w:val="67"/>
          <w:w w:val="99"/>
        </w:rPr>
        <w:t xml:space="preserve"> </w:t>
      </w:r>
      <w:r w:rsidR="00B12EB7">
        <w:rPr>
          <w:spacing w:val="-1"/>
        </w:rPr>
        <w:t>is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the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most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significant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byte</w:t>
      </w:r>
      <w:r w:rsidR="00B12EB7">
        <w:rPr>
          <w:spacing w:val="-5"/>
        </w:rPr>
        <w:t xml:space="preserve"> </w:t>
      </w:r>
      <w:r w:rsidR="00B12EB7">
        <w:rPr>
          <w:spacing w:val="-1"/>
        </w:rPr>
        <w:t>and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which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is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the</w:t>
      </w:r>
      <w:r w:rsidR="00B12EB7">
        <w:rPr>
          <w:spacing w:val="-5"/>
        </w:rPr>
        <w:t xml:space="preserve"> </w:t>
      </w:r>
      <w:r w:rsidR="00B12EB7">
        <w:rPr>
          <w:spacing w:val="-1"/>
        </w:rPr>
        <w:t>least</w:t>
      </w:r>
      <w:r w:rsidR="00B12EB7">
        <w:rPr>
          <w:spacing w:val="-5"/>
        </w:rPr>
        <w:t xml:space="preserve"> </w:t>
      </w:r>
      <w:r w:rsidR="00B12EB7">
        <w:rPr>
          <w:spacing w:val="-1"/>
        </w:rPr>
        <w:t>significant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byte</w:t>
      </w:r>
    </w:p>
    <w:p w14:paraId="18730A79" w14:textId="77777777" w:rsidR="00B44ADB" w:rsidRDefault="00B44ADB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0658140" w14:textId="77777777" w:rsidR="00B44ADB" w:rsidRDefault="00B12EB7">
      <w:pPr>
        <w:pStyle w:val="BodyText"/>
      </w:pPr>
      <w:r>
        <w:rPr>
          <w:spacing w:val="-1"/>
        </w:rPr>
        <w:t>should</w:t>
      </w:r>
      <w:r>
        <w:rPr>
          <w:spacing w:val="-2"/>
        </w:rPr>
        <w:t xml:space="preserve"> </w:t>
      </w:r>
      <w:r>
        <w:rPr>
          <w:spacing w:val="-1"/>
        </w:rPr>
        <w:t xml:space="preserve">it </w:t>
      </w:r>
      <w:r>
        <w:t>be</w:t>
      </w:r>
      <w:r>
        <w:rPr>
          <w:spacing w:val="-3"/>
        </w:rPr>
        <w:t xml:space="preserve"> </w:t>
      </w:r>
      <w:r>
        <w:t>53</w:t>
      </w:r>
      <w:r>
        <w:rPr>
          <w:spacing w:val="-2"/>
        </w:rPr>
        <w:t xml:space="preserve"> </w:t>
      </w:r>
      <w:r>
        <w:t>61h</w:t>
      </w:r>
      <w:r>
        <w:rPr>
          <w:spacing w:val="-1"/>
        </w:rPr>
        <w:t xml:space="preserve"> </w:t>
      </w:r>
      <w:r>
        <w:t>or</w:t>
      </w:r>
      <w:r>
        <w:rPr>
          <w:spacing w:val="-2"/>
        </w:rPr>
        <w:t xml:space="preserve"> </w:t>
      </w:r>
      <w:r>
        <w:t>61</w:t>
      </w:r>
      <w:r>
        <w:rPr>
          <w:spacing w:val="-2"/>
        </w:rPr>
        <w:t xml:space="preserve"> </w:t>
      </w:r>
      <w:r>
        <w:t>53h?</w:t>
      </w:r>
    </w:p>
    <w:p w14:paraId="211C3E0E" w14:textId="77777777" w:rsidR="00B44ADB" w:rsidRDefault="00B44ADB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38575B4" w14:textId="33F63021" w:rsidR="00B44ADB" w:rsidRDefault="00B12EB7">
      <w:pPr>
        <w:pStyle w:val="BodyText"/>
      </w:pPr>
      <w:r>
        <w:rPr>
          <w:spacing w:val="-1"/>
        </w:rPr>
        <w:t>i</w:t>
      </w:r>
      <w:r w:rsidR="00FE3188">
        <w:rPr>
          <w:spacing w:val="-1"/>
        </w:rPr>
        <w:t>.</w:t>
      </w:r>
      <w:r>
        <w:rPr>
          <w:spacing w:val="-1"/>
        </w:rPr>
        <w:t>e.</w:t>
      </w:r>
      <w:r>
        <w:rPr>
          <w:spacing w:val="-3"/>
        </w:rPr>
        <w:t xml:space="preserve"> </w:t>
      </w:r>
      <w:r>
        <w:rPr>
          <w:spacing w:val="-1"/>
        </w:rPr>
        <w:t>are</w:t>
      </w:r>
      <w:r>
        <w:rPr>
          <w:spacing w:val="-4"/>
        </w:rPr>
        <w:t xml:space="preserve"> </w:t>
      </w:r>
      <w:r>
        <w:t>we</w:t>
      </w:r>
      <w:r>
        <w:rPr>
          <w:spacing w:val="-4"/>
        </w:rPr>
        <w:t xml:space="preserve"> </w:t>
      </w:r>
      <w:r>
        <w:rPr>
          <w:spacing w:val="-1"/>
        </w:rPr>
        <w:t>going</w:t>
      </w:r>
      <w:r>
        <w:rPr>
          <w:spacing w:val="-3"/>
        </w:rPr>
        <w:t xml:space="preserve"> </w:t>
      </w:r>
      <w:r>
        <w:rPr>
          <w:spacing w:val="-1"/>
        </w:rPr>
        <w:t>to</w:t>
      </w:r>
      <w:r>
        <w:rPr>
          <w:spacing w:val="-3"/>
        </w:rPr>
        <w:t xml:space="preserve"> </w:t>
      </w:r>
      <w:r>
        <w:t>use</w:t>
      </w:r>
      <w:r>
        <w:rPr>
          <w:spacing w:val="-4"/>
        </w:rPr>
        <w:t xml:space="preserve"> </w:t>
      </w:r>
      <w:r>
        <w:rPr>
          <w:spacing w:val="-1"/>
        </w:rPr>
        <w:t>big</w:t>
      </w:r>
      <w:r>
        <w:rPr>
          <w:spacing w:val="-4"/>
        </w:rPr>
        <w:t xml:space="preserve"> </w:t>
      </w:r>
      <w:r>
        <w:rPr>
          <w:spacing w:val="-1"/>
        </w:rPr>
        <w:t>endian</w:t>
      </w:r>
      <w:r>
        <w:rPr>
          <w:spacing w:val="-3"/>
        </w:rPr>
        <w:t xml:space="preserve"> </w:t>
      </w:r>
      <w:r>
        <w:t>or</w:t>
      </w:r>
      <w:r>
        <w:rPr>
          <w:spacing w:val="-3"/>
        </w:rPr>
        <w:t xml:space="preserve"> </w:t>
      </w:r>
      <w:r>
        <w:rPr>
          <w:spacing w:val="-1"/>
        </w:rPr>
        <w:t>little</w:t>
      </w:r>
      <w:r>
        <w:rPr>
          <w:spacing w:val="-3"/>
        </w:rPr>
        <w:t xml:space="preserve"> </w:t>
      </w:r>
      <w:r>
        <w:rPr>
          <w:spacing w:val="-1"/>
        </w:rPr>
        <w:t>endian</w:t>
      </w:r>
      <w:r>
        <w:rPr>
          <w:spacing w:val="-2"/>
        </w:rPr>
        <w:t xml:space="preserve"> </w:t>
      </w:r>
      <w:r>
        <w:rPr>
          <w:spacing w:val="-1"/>
        </w:rPr>
        <w:t>ordering?</w:t>
      </w:r>
    </w:p>
    <w:p w14:paraId="12C67342" w14:textId="77777777" w:rsidR="00192EBB" w:rsidRDefault="00FE3188">
      <w:pPr>
        <w:spacing w:before="2" w:line="550" w:lineRule="atLeast"/>
        <w:ind w:left="115" w:right="1802"/>
        <w:rPr>
          <w:rFonts w:ascii="Times New Roman"/>
          <w:spacing w:val="-2"/>
          <w:sz w:val="24"/>
        </w:rPr>
      </w:pPr>
      <w:r>
        <w:rPr>
          <w:rFonts w:ascii="Times New Roman"/>
          <w:spacing w:val="-1"/>
          <w:sz w:val="24"/>
        </w:rPr>
        <w:t>I</w:t>
      </w:r>
      <w:r w:rsidR="00B12EB7">
        <w:rPr>
          <w:rFonts w:ascii="Times New Roman"/>
          <w:spacing w:val="-1"/>
          <w:sz w:val="24"/>
        </w:rPr>
        <w:t>n</w:t>
      </w:r>
      <w:r w:rsidR="00B12EB7">
        <w:rPr>
          <w:rFonts w:ascii="Times New Roman"/>
          <w:spacing w:val="-2"/>
          <w:sz w:val="24"/>
        </w:rPr>
        <w:t xml:space="preserve"> </w:t>
      </w:r>
      <w:r w:rsidR="00B12EB7">
        <w:rPr>
          <w:rFonts w:ascii="Times New Roman"/>
          <w:spacing w:val="-1"/>
          <w:sz w:val="24"/>
        </w:rPr>
        <w:t>fact,</w:t>
      </w:r>
      <w:r w:rsidR="00B12EB7">
        <w:rPr>
          <w:rFonts w:ascii="Times New Roman"/>
          <w:spacing w:val="-3"/>
          <w:sz w:val="24"/>
        </w:rPr>
        <w:t xml:space="preserve"> </w:t>
      </w:r>
      <w:r w:rsidR="00B12EB7">
        <w:rPr>
          <w:rFonts w:ascii="Times New Roman"/>
          <w:spacing w:val="-1"/>
          <w:sz w:val="24"/>
        </w:rPr>
        <w:t>this</w:t>
      </w:r>
      <w:r w:rsidR="00B12EB7">
        <w:rPr>
          <w:rFonts w:ascii="Times New Roman"/>
          <w:spacing w:val="-3"/>
          <w:sz w:val="24"/>
        </w:rPr>
        <w:t xml:space="preserve"> </w:t>
      </w:r>
      <w:r w:rsidR="00B12EB7">
        <w:rPr>
          <w:rFonts w:ascii="Times New Roman"/>
          <w:spacing w:val="-1"/>
          <w:sz w:val="24"/>
        </w:rPr>
        <w:t>choice is</w:t>
      </w:r>
      <w:r w:rsidR="00B12EB7">
        <w:rPr>
          <w:rFonts w:ascii="Times New Roman"/>
          <w:spacing w:val="-3"/>
          <w:sz w:val="24"/>
        </w:rPr>
        <w:t xml:space="preserve"> </w:t>
      </w:r>
      <w:r w:rsidR="00B12EB7">
        <w:rPr>
          <w:rFonts w:ascii="Times New Roman"/>
          <w:spacing w:val="-1"/>
          <w:sz w:val="24"/>
        </w:rPr>
        <w:t>'baked</w:t>
      </w:r>
      <w:r w:rsidR="00B12EB7">
        <w:rPr>
          <w:rFonts w:ascii="Times New Roman"/>
          <w:spacing w:val="-2"/>
          <w:sz w:val="24"/>
        </w:rPr>
        <w:t xml:space="preserve"> </w:t>
      </w:r>
      <w:r w:rsidR="00B12EB7">
        <w:rPr>
          <w:rFonts w:ascii="Times New Roman"/>
          <w:spacing w:val="-1"/>
          <w:sz w:val="24"/>
        </w:rPr>
        <w:t>right into</w:t>
      </w:r>
      <w:r w:rsidR="00B12EB7">
        <w:rPr>
          <w:rFonts w:ascii="Times New Roman"/>
          <w:spacing w:val="-3"/>
          <w:sz w:val="24"/>
        </w:rPr>
        <w:t xml:space="preserve"> </w:t>
      </w:r>
      <w:r w:rsidR="00B12EB7">
        <w:rPr>
          <w:rFonts w:ascii="Times New Roman"/>
          <w:spacing w:val="-1"/>
          <w:sz w:val="24"/>
        </w:rPr>
        <w:t>the</w:t>
      </w:r>
      <w:r w:rsidR="00B12EB7">
        <w:rPr>
          <w:rFonts w:ascii="Times New Roman"/>
          <w:spacing w:val="-2"/>
          <w:sz w:val="24"/>
        </w:rPr>
        <w:t xml:space="preserve"> </w:t>
      </w:r>
      <w:r w:rsidR="00B12EB7">
        <w:rPr>
          <w:rFonts w:ascii="Times New Roman"/>
          <w:spacing w:val="-1"/>
          <w:sz w:val="24"/>
        </w:rPr>
        <w:t xml:space="preserve">silicon </w:t>
      </w:r>
      <w:r w:rsidR="00B12EB7">
        <w:rPr>
          <w:rFonts w:ascii="Times New Roman"/>
          <w:sz w:val="24"/>
        </w:rPr>
        <w:t>of</w:t>
      </w:r>
      <w:r w:rsidR="00B12EB7">
        <w:rPr>
          <w:rFonts w:ascii="Times New Roman"/>
          <w:spacing w:val="-3"/>
          <w:sz w:val="24"/>
        </w:rPr>
        <w:t xml:space="preserve"> </w:t>
      </w:r>
      <w:r w:rsidR="00B12EB7">
        <w:rPr>
          <w:rFonts w:ascii="Times New Roman"/>
          <w:spacing w:val="-1"/>
          <w:sz w:val="24"/>
        </w:rPr>
        <w:t>the</w:t>
      </w:r>
      <w:r w:rsidR="00B12EB7">
        <w:rPr>
          <w:rFonts w:ascii="Times New Roman"/>
          <w:spacing w:val="-4"/>
          <w:sz w:val="24"/>
        </w:rPr>
        <w:t xml:space="preserve"> </w:t>
      </w:r>
      <w:r w:rsidR="00B12EB7">
        <w:rPr>
          <w:rFonts w:ascii="Times New Roman"/>
          <w:spacing w:val="-1"/>
          <w:sz w:val="24"/>
        </w:rPr>
        <w:t>CPU</w:t>
      </w:r>
      <w:r w:rsidR="00192EBB">
        <w:rPr>
          <w:rFonts w:ascii="Times New Roman"/>
          <w:spacing w:val="-2"/>
          <w:sz w:val="24"/>
        </w:rPr>
        <w:t>’</w:t>
      </w:r>
    </w:p>
    <w:p w14:paraId="42015355" w14:textId="3E3F0598" w:rsidR="00B44ADB" w:rsidRDefault="00FE3188">
      <w:pPr>
        <w:spacing w:before="2" w:line="550" w:lineRule="atLeast"/>
        <w:ind w:left="115" w:right="1802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A</w:t>
      </w:r>
      <w:r w:rsidR="00B12EB7">
        <w:rPr>
          <w:rFonts w:ascii="Times New Roman"/>
          <w:spacing w:val="-4"/>
          <w:sz w:val="24"/>
        </w:rPr>
        <w:t xml:space="preserve"> </w:t>
      </w:r>
      <w:r w:rsidR="00B12EB7">
        <w:rPr>
          <w:rFonts w:ascii="Times New Roman"/>
          <w:spacing w:val="-1"/>
          <w:sz w:val="24"/>
        </w:rPr>
        <w:t>computer</w:t>
      </w:r>
      <w:r w:rsidR="00B12EB7">
        <w:rPr>
          <w:rFonts w:ascii="Times New Roman"/>
          <w:spacing w:val="-3"/>
          <w:sz w:val="24"/>
        </w:rPr>
        <w:t xml:space="preserve"> </w:t>
      </w:r>
      <w:r w:rsidR="00B12EB7">
        <w:rPr>
          <w:rFonts w:ascii="Times New Roman"/>
          <w:spacing w:val="-1"/>
          <w:sz w:val="24"/>
        </w:rPr>
        <w:t>architecture</w:t>
      </w:r>
      <w:r w:rsidR="00B12EB7">
        <w:rPr>
          <w:rFonts w:ascii="Times New Roman"/>
          <w:spacing w:val="-3"/>
          <w:sz w:val="24"/>
        </w:rPr>
        <w:t xml:space="preserve"> </w:t>
      </w:r>
      <w:r w:rsidR="00B12EB7">
        <w:rPr>
          <w:rFonts w:ascii="Times New Roman"/>
          <w:spacing w:val="-1"/>
          <w:sz w:val="24"/>
        </w:rPr>
        <w:t>that</w:t>
      </w:r>
      <w:r w:rsidR="00B12EB7">
        <w:rPr>
          <w:rFonts w:ascii="Times New Roman"/>
          <w:spacing w:val="-3"/>
          <w:sz w:val="24"/>
        </w:rPr>
        <w:t xml:space="preserve"> </w:t>
      </w:r>
      <w:r w:rsidR="00B12EB7">
        <w:rPr>
          <w:rFonts w:ascii="Times New Roman"/>
          <w:spacing w:val="-1"/>
          <w:sz w:val="24"/>
        </w:rPr>
        <w:t>stores</w:t>
      </w:r>
      <w:r w:rsidR="00B12EB7">
        <w:rPr>
          <w:rFonts w:ascii="Times New Roman"/>
          <w:spacing w:val="-3"/>
          <w:sz w:val="24"/>
        </w:rPr>
        <w:t xml:space="preserve"> </w:t>
      </w:r>
      <w:r w:rsidR="00B12EB7">
        <w:rPr>
          <w:rFonts w:ascii="Times New Roman"/>
          <w:spacing w:val="-1"/>
          <w:sz w:val="24"/>
        </w:rPr>
        <w:t>the</w:t>
      </w:r>
      <w:r w:rsidR="00B12EB7">
        <w:rPr>
          <w:rFonts w:ascii="Times New Roman"/>
          <w:spacing w:val="-6"/>
          <w:sz w:val="24"/>
        </w:rPr>
        <w:t xml:space="preserve"> </w:t>
      </w:r>
      <w:r w:rsidR="00B12EB7">
        <w:rPr>
          <w:rFonts w:ascii="Times New Roman"/>
          <w:b/>
          <w:spacing w:val="-1"/>
          <w:sz w:val="24"/>
        </w:rPr>
        <w:t>least</w:t>
      </w:r>
      <w:r w:rsidR="00B12EB7">
        <w:rPr>
          <w:rFonts w:ascii="Times New Roman"/>
          <w:b/>
          <w:spacing w:val="-3"/>
          <w:sz w:val="24"/>
        </w:rPr>
        <w:t xml:space="preserve"> </w:t>
      </w:r>
      <w:r w:rsidR="00B12EB7">
        <w:rPr>
          <w:rFonts w:ascii="Times New Roman"/>
          <w:b/>
          <w:spacing w:val="-1"/>
          <w:sz w:val="24"/>
        </w:rPr>
        <w:t>significant</w:t>
      </w:r>
      <w:r w:rsidR="00B12EB7">
        <w:rPr>
          <w:rFonts w:ascii="Times New Roman"/>
          <w:b/>
          <w:spacing w:val="-4"/>
          <w:sz w:val="24"/>
        </w:rPr>
        <w:t xml:space="preserve"> </w:t>
      </w:r>
      <w:r w:rsidR="00B12EB7">
        <w:rPr>
          <w:rFonts w:ascii="Times New Roman"/>
          <w:b/>
          <w:sz w:val="24"/>
        </w:rPr>
        <w:t>byte</w:t>
      </w:r>
      <w:r w:rsidR="00B12EB7">
        <w:rPr>
          <w:rFonts w:ascii="Times New Roman"/>
          <w:b/>
          <w:spacing w:val="-3"/>
          <w:sz w:val="24"/>
        </w:rPr>
        <w:t xml:space="preserve"> </w:t>
      </w:r>
      <w:r w:rsidR="00B12EB7">
        <w:rPr>
          <w:rFonts w:ascii="Times New Roman"/>
          <w:sz w:val="24"/>
        </w:rPr>
        <w:t>of</w:t>
      </w:r>
      <w:r w:rsidR="00B12EB7">
        <w:rPr>
          <w:rFonts w:ascii="Times New Roman"/>
          <w:spacing w:val="-4"/>
          <w:sz w:val="24"/>
        </w:rPr>
        <w:t xml:space="preserve"> </w:t>
      </w:r>
      <w:r w:rsidR="00B12EB7">
        <w:rPr>
          <w:rFonts w:ascii="Times New Roman"/>
          <w:sz w:val="24"/>
        </w:rPr>
        <w:t>a</w:t>
      </w:r>
      <w:r w:rsidR="00B12EB7">
        <w:rPr>
          <w:rFonts w:ascii="Times New Roman"/>
          <w:spacing w:val="-5"/>
          <w:sz w:val="24"/>
        </w:rPr>
        <w:t xml:space="preserve"> </w:t>
      </w:r>
      <w:proofErr w:type="spellStart"/>
      <w:r w:rsidR="00B12EB7">
        <w:rPr>
          <w:rFonts w:ascii="Times New Roman"/>
          <w:b/>
          <w:spacing w:val="-1"/>
          <w:sz w:val="24"/>
        </w:rPr>
        <w:t>multibyte</w:t>
      </w:r>
      <w:proofErr w:type="spellEnd"/>
      <w:r w:rsidR="00B12EB7">
        <w:rPr>
          <w:rFonts w:ascii="Times New Roman"/>
          <w:b/>
          <w:spacing w:val="-3"/>
          <w:sz w:val="24"/>
        </w:rPr>
        <w:t xml:space="preserve"> </w:t>
      </w:r>
      <w:r w:rsidR="00B12EB7">
        <w:rPr>
          <w:rFonts w:ascii="Times New Roman"/>
          <w:b/>
          <w:spacing w:val="-1"/>
          <w:sz w:val="24"/>
        </w:rPr>
        <w:t>value</w:t>
      </w:r>
    </w:p>
    <w:p w14:paraId="47E6AEA8" w14:textId="77777777" w:rsidR="00B44ADB" w:rsidRDefault="00B12EB7">
      <w:pPr>
        <w:pStyle w:val="BodyText"/>
        <w:ind w:right="1083"/>
      </w:pPr>
      <w:r>
        <w:rPr>
          <w:spacing w:val="-1"/>
        </w:rPr>
        <w:t>at</w:t>
      </w:r>
      <w:r>
        <w:rPr>
          <w:spacing w:val="-2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rFonts w:cs="Times New Roman"/>
          <w:b/>
          <w:bCs/>
          <w:spacing w:val="-1"/>
        </w:rPr>
        <w:t>lowest</w:t>
      </w:r>
      <w:r>
        <w:rPr>
          <w:rFonts w:cs="Times New Roman"/>
          <w:b/>
          <w:bCs/>
          <w:spacing w:val="-2"/>
        </w:rPr>
        <w:t xml:space="preserve"> </w:t>
      </w:r>
      <w:r>
        <w:rPr>
          <w:rFonts w:cs="Times New Roman"/>
          <w:b/>
          <w:bCs/>
          <w:spacing w:val="-1"/>
        </w:rPr>
        <w:t>offset</w:t>
      </w:r>
      <w:r>
        <w:rPr>
          <w:rFonts w:cs="Times New Roman"/>
          <w:b/>
          <w:bCs/>
          <w:spacing w:val="-2"/>
        </w:rPr>
        <w:t xml:space="preserve"> </w:t>
      </w:r>
      <w:r>
        <w:rPr>
          <w:spacing w:val="-1"/>
        </w:rPr>
        <w:t>is</w:t>
      </w:r>
      <w:r>
        <w:rPr>
          <w:spacing w:val="-2"/>
        </w:rPr>
        <w:t xml:space="preserve"> </w:t>
      </w:r>
      <w:r>
        <w:rPr>
          <w:spacing w:val="-1"/>
        </w:rPr>
        <w:t xml:space="preserve">called </w:t>
      </w:r>
      <w:r>
        <w:rPr>
          <w:rFonts w:cs="Times New Roman"/>
          <w:b/>
          <w:bCs/>
          <w:spacing w:val="-1"/>
        </w:rPr>
        <w:t>little</w:t>
      </w:r>
      <w:r>
        <w:rPr>
          <w:rFonts w:cs="Times New Roman"/>
          <w:b/>
          <w:bCs/>
          <w:spacing w:val="-3"/>
        </w:rPr>
        <w:t xml:space="preserve"> </w:t>
      </w:r>
      <w:r>
        <w:rPr>
          <w:rFonts w:cs="Times New Roman"/>
          <w:b/>
          <w:bCs/>
          <w:spacing w:val="-1"/>
        </w:rPr>
        <w:t xml:space="preserve">endian </w:t>
      </w:r>
      <w:r>
        <w:t>–</w:t>
      </w:r>
      <w:r>
        <w:rPr>
          <w:spacing w:val="-2"/>
        </w:rP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this</w:t>
      </w:r>
      <w:r>
        <w:rPr>
          <w:spacing w:val="-3"/>
        </w:rPr>
        <w:t xml:space="preserve"> </w:t>
      </w:r>
      <w:r>
        <w:rPr>
          <w:spacing w:val="-1"/>
        </w:rPr>
        <w:t>instance it</w:t>
      </w:r>
      <w:r>
        <w:rPr>
          <w:spacing w:val="-3"/>
        </w:rPr>
        <w:t xml:space="preserve"> </w:t>
      </w:r>
      <w:r>
        <w:rPr>
          <w:spacing w:val="-1"/>
        </w:rPr>
        <w:t>would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stored</w:t>
      </w:r>
      <w:r>
        <w:rPr>
          <w:spacing w:val="-2"/>
        </w:rPr>
        <w:t xml:space="preserve"> </w:t>
      </w:r>
      <w:r>
        <w:rPr>
          <w:spacing w:val="-1"/>
        </w:rPr>
        <w:t>as</w:t>
      </w:r>
      <w:r>
        <w:rPr>
          <w:spacing w:val="-2"/>
        </w:rPr>
        <w:t xml:space="preserve"> </w:t>
      </w:r>
      <w:r>
        <w:t>61</w:t>
      </w:r>
      <w:r>
        <w:rPr>
          <w:spacing w:val="-2"/>
        </w:rPr>
        <w:t xml:space="preserve"> </w:t>
      </w:r>
      <w:r>
        <w:t>53h</w:t>
      </w:r>
      <w:r>
        <w:rPr>
          <w:spacing w:val="89"/>
        </w:rPr>
        <w:t xml:space="preserve"> </w:t>
      </w:r>
      <w:r>
        <w:rPr>
          <w:spacing w:val="-1"/>
        </w:rPr>
        <w:t>(little</w:t>
      </w:r>
      <w:r>
        <w:rPr>
          <w:spacing w:val="-5"/>
        </w:rPr>
        <w:t xml:space="preserve"> </w:t>
      </w:r>
      <w:r>
        <w:rPr>
          <w:spacing w:val="-1"/>
        </w:rPr>
        <w:t>end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number</w:t>
      </w:r>
      <w:r>
        <w:rPr>
          <w:spacing w:val="-2"/>
        </w:rPr>
        <w:t xml:space="preserve"> </w:t>
      </w:r>
      <w:r>
        <w:rPr>
          <w:spacing w:val="-1"/>
        </w:rPr>
        <w:t>comes</w:t>
      </w:r>
      <w:r>
        <w:rPr>
          <w:spacing w:val="-4"/>
        </w:rPr>
        <w:t xml:space="preserve"> </w:t>
      </w:r>
      <w:r>
        <w:rPr>
          <w:spacing w:val="-1"/>
        </w:rPr>
        <w:t>first</w:t>
      </w:r>
      <w:r>
        <w:rPr>
          <w:spacing w:val="-4"/>
        </w:rPr>
        <w:t xml:space="preserve"> </w:t>
      </w:r>
      <w:r>
        <w:rPr>
          <w:spacing w:val="-1"/>
        </w:rPr>
        <w:t>in</w:t>
      </w:r>
      <w:r>
        <w:rPr>
          <w:spacing w:val="-3"/>
        </w:rPr>
        <w:t xml:space="preserve"> </w:t>
      </w:r>
      <w:r>
        <w:rPr>
          <w:spacing w:val="-1"/>
        </w:rPr>
        <w:t>little</w:t>
      </w:r>
      <w:r>
        <w:rPr>
          <w:spacing w:val="-3"/>
        </w:rPr>
        <w:t xml:space="preserve"> </w:t>
      </w:r>
      <w:r>
        <w:rPr>
          <w:spacing w:val="-1"/>
        </w:rPr>
        <w:t>endian)</w:t>
      </w:r>
    </w:p>
    <w:p w14:paraId="77C74782" w14:textId="77777777" w:rsidR="00B44ADB" w:rsidRDefault="00B44ADB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30F3652" w14:textId="0B4197F2" w:rsidR="00B44ADB" w:rsidRDefault="00FE3188">
      <w:pPr>
        <w:ind w:left="11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/>
          <w:sz w:val="24"/>
        </w:rPr>
        <w:t>A</w:t>
      </w:r>
      <w:r w:rsidR="00B12EB7">
        <w:rPr>
          <w:rFonts w:ascii="Times New Roman"/>
          <w:spacing w:val="-4"/>
          <w:sz w:val="24"/>
        </w:rPr>
        <w:t xml:space="preserve"> </w:t>
      </w:r>
      <w:r w:rsidR="00B12EB7">
        <w:rPr>
          <w:rFonts w:ascii="Times New Roman"/>
          <w:spacing w:val="-1"/>
          <w:sz w:val="24"/>
        </w:rPr>
        <w:t>computer</w:t>
      </w:r>
      <w:r w:rsidR="00B12EB7">
        <w:rPr>
          <w:rFonts w:ascii="Times New Roman"/>
          <w:spacing w:val="-3"/>
          <w:sz w:val="24"/>
        </w:rPr>
        <w:t xml:space="preserve"> </w:t>
      </w:r>
      <w:r w:rsidR="00B12EB7">
        <w:rPr>
          <w:rFonts w:ascii="Times New Roman"/>
          <w:spacing w:val="-1"/>
          <w:sz w:val="24"/>
        </w:rPr>
        <w:t>architecture</w:t>
      </w:r>
      <w:r w:rsidR="00B12EB7">
        <w:rPr>
          <w:rFonts w:ascii="Times New Roman"/>
          <w:spacing w:val="-3"/>
          <w:sz w:val="24"/>
        </w:rPr>
        <w:t xml:space="preserve"> </w:t>
      </w:r>
      <w:r w:rsidR="00B12EB7">
        <w:rPr>
          <w:rFonts w:ascii="Times New Roman"/>
          <w:spacing w:val="-1"/>
          <w:sz w:val="24"/>
        </w:rPr>
        <w:t>that</w:t>
      </w:r>
      <w:r w:rsidR="00B12EB7">
        <w:rPr>
          <w:rFonts w:ascii="Times New Roman"/>
          <w:spacing w:val="-3"/>
          <w:sz w:val="24"/>
        </w:rPr>
        <w:t xml:space="preserve"> </w:t>
      </w:r>
      <w:r w:rsidR="00B12EB7">
        <w:rPr>
          <w:rFonts w:ascii="Times New Roman"/>
          <w:spacing w:val="-1"/>
          <w:sz w:val="24"/>
        </w:rPr>
        <w:t>stores</w:t>
      </w:r>
      <w:r w:rsidR="00B12EB7">
        <w:rPr>
          <w:rFonts w:ascii="Times New Roman"/>
          <w:spacing w:val="-3"/>
          <w:sz w:val="24"/>
        </w:rPr>
        <w:t xml:space="preserve"> </w:t>
      </w:r>
      <w:r w:rsidR="00B12EB7">
        <w:rPr>
          <w:rFonts w:ascii="Times New Roman"/>
          <w:spacing w:val="-1"/>
          <w:sz w:val="24"/>
        </w:rPr>
        <w:t>the</w:t>
      </w:r>
      <w:r w:rsidR="00B12EB7">
        <w:rPr>
          <w:rFonts w:ascii="Times New Roman"/>
          <w:spacing w:val="-6"/>
          <w:sz w:val="24"/>
        </w:rPr>
        <w:t xml:space="preserve"> </w:t>
      </w:r>
      <w:r w:rsidR="00B12EB7">
        <w:rPr>
          <w:rFonts w:ascii="Times New Roman"/>
          <w:b/>
          <w:spacing w:val="-1"/>
          <w:sz w:val="24"/>
        </w:rPr>
        <w:t>least</w:t>
      </w:r>
      <w:r w:rsidR="00B12EB7">
        <w:rPr>
          <w:rFonts w:ascii="Times New Roman"/>
          <w:b/>
          <w:spacing w:val="-3"/>
          <w:sz w:val="24"/>
        </w:rPr>
        <w:t xml:space="preserve"> </w:t>
      </w:r>
      <w:r w:rsidR="00B12EB7">
        <w:rPr>
          <w:rFonts w:ascii="Times New Roman"/>
          <w:b/>
          <w:spacing w:val="-1"/>
          <w:sz w:val="24"/>
        </w:rPr>
        <w:t>significant</w:t>
      </w:r>
      <w:r w:rsidR="00B12EB7">
        <w:rPr>
          <w:rFonts w:ascii="Times New Roman"/>
          <w:b/>
          <w:spacing w:val="-4"/>
          <w:sz w:val="24"/>
        </w:rPr>
        <w:t xml:space="preserve"> </w:t>
      </w:r>
      <w:r w:rsidR="00B12EB7">
        <w:rPr>
          <w:rFonts w:ascii="Times New Roman"/>
          <w:b/>
          <w:sz w:val="24"/>
        </w:rPr>
        <w:t>byte</w:t>
      </w:r>
      <w:r w:rsidR="00B12EB7">
        <w:rPr>
          <w:rFonts w:ascii="Times New Roman"/>
          <w:b/>
          <w:spacing w:val="-3"/>
          <w:sz w:val="24"/>
        </w:rPr>
        <w:t xml:space="preserve"> </w:t>
      </w:r>
      <w:r w:rsidR="00B12EB7">
        <w:rPr>
          <w:rFonts w:ascii="Times New Roman"/>
          <w:sz w:val="24"/>
        </w:rPr>
        <w:t>of</w:t>
      </w:r>
      <w:r w:rsidR="00B12EB7">
        <w:rPr>
          <w:rFonts w:ascii="Times New Roman"/>
          <w:spacing w:val="-4"/>
          <w:sz w:val="24"/>
        </w:rPr>
        <w:t xml:space="preserve"> </w:t>
      </w:r>
      <w:r w:rsidR="00B12EB7">
        <w:rPr>
          <w:rFonts w:ascii="Times New Roman"/>
          <w:sz w:val="24"/>
        </w:rPr>
        <w:t>a</w:t>
      </w:r>
      <w:r w:rsidR="00B12EB7">
        <w:rPr>
          <w:rFonts w:ascii="Times New Roman"/>
          <w:spacing w:val="-5"/>
          <w:sz w:val="24"/>
        </w:rPr>
        <w:t xml:space="preserve"> </w:t>
      </w:r>
      <w:proofErr w:type="spellStart"/>
      <w:r w:rsidR="00B12EB7">
        <w:rPr>
          <w:rFonts w:ascii="Times New Roman"/>
          <w:b/>
          <w:spacing w:val="-1"/>
          <w:sz w:val="24"/>
        </w:rPr>
        <w:t>multibyte</w:t>
      </w:r>
      <w:proofErr w:type="spellEnd"/>
      <w:r w:rsidR="00B12EB7">
        <w:rPr>
          <w:rFonts w:ascii="Times New Roman"/>
          <w:b/>
          <w:spacing w:val="-3"/>
          <w:sz w:val="24"/>
        </w:rPr>
        <w:t xml:space="preserve"> </w:t>
      </w:r>
      <w:r w:rsidR="00B12EB7">
        <w:rPr>
          <w:rFonts w:ascii="Times New Roman"/>
          <w:b/>
          <w:spacing w:val="-1"/>
          <w:sz w:val="24"/>
        </w:rPr>
        <w:t>value</w:t>
      </w:r>
    </w:p>
    <w:p w14:paraId="69A3B770" w14:textId="77777777" w:rsidR="00B44ADB" w:rsidRDefault="00B12EB7">
      <w:pPr>
        <w:pStyle w:val="BodyText"/>
        <w:ind w:right="1103"/>
      </w:pPr>
      <w:r>
        <w:rPr>
          <w:spacing w:val="-1"/>
        </w:rPr>
        <w:t>at the</w:t>
      </w:r>
      <w:r>
        <w:rPr>
          <w:spacing w:val="-3"/>
        </w:rPr>
        <w:t xml:space="preserve"> </w:t>
      </w:r>
      <w:r>
        <w:rPr>
          <w:rFonts w:cs="Times New Roman"/>
          <w:b/>
          <w:bCs/>
          <w:spacing w:val="-1"/>
        </w:rPr>
        <w:t>highest</w:t>
      </w:r>
      <w:r>
        <w:rPr>
          <w:rFonts w:cs="Times New Roman"/>
          <w:b/>
          <w:bCs/>
          <w:spacing w:val="-2"/>
        </w:rPr>
        <w:t xml:space="preserve"> </w:t>
      </w:r>
      <w:r>
        <w:rPr>
          <w:rFonts w:cs="Times New Roman"/>
          <w:b/>
          <w:bCs/>
          <w:spacing w:val="-1"/>
        </w:rPr>
        <w:t xml:space="preserve">offset </w:t>
      </w:r>
      <w:r>
        <w:rPr>
          <w:spacing w:val="-1"/>
        </w:rPr>
        <w:t>is</w:t>
      </w:r>
      <w:r>
        <w:rPr>
          <w:spacing w:val="-2"/>
        </w:rPr>
        <w:t xml:space="preserve"> </w:t>
      </w:r>
      <w:r>
        <w:rPr>
          <w:spacing w:val="-1"/>
        </w:rPr>
        <w:t>called</w:t>
      </w:r>
      <w:r>
        <w:rPr>
          <w:spacing w:val="-2"/>
        </w:rPr>
        <w:t xml:space="preserve"> </w:t>
      </w:r>
      <w:r>
        <w:rPr>
          <w:rFonts w:cs="Times New Roman"/>
          <w:b/>
          <w:bCs/>
          <w:spacing w:val="-1"/>
        </w:rPr>
        <w:t>big</w:t>
      </w:r>
      <w:r>
        <w:rPr>
          <w:rFonts w:cs="Times New Roman"/>
          <w:b/>
          <w:bCs/>
          <w:spacing w:val="-2"/>
        </w:rPr>
        <w:t xml:space="preserve"> </w:t>
      </w:r>
      <w:r>
        <w:rPr>
          <w:rFonts w:cs="Times New Roman"/>
          <w:b/>
          <w:bCs/>
          <w:spacing w:val="-1"/>
        </w:rPr>
        <w:t xml:space="preserve">endian </w:t>
      </w:r>
      <w:r>
        <w:t>–</w:t>
      </w:r>
      <w:r>
        <w:rPr>
          <w:spacing w:val="-2"/>
        </w:rPr>
        <w:t xml:space="preserve"> </w:t>
      </w:r>
      <w:r>
        <w:rPr>
          <w:spacing w:val="-1"/>
        </w:rPr>
        <w:t>in this</w:t>
      </w:r>
      <w:r>
        <w:rPr>
          <w:spacing w:val="-2"/>
        </w:rPr>
        <w:t xml:space="preserve"> </w:t>
      </w:r>
      <w:r>
        <w:rPr>
          <w:spacing w:val="-1"/>
        </w:rPr>
        <w:t>instance</w:t>
      </w:r>
      <w:r>
        <w:rPr>
          <w:spacing w:val="-3"/>
        </w:rPr>
        <w:t xml:space="preserve"> </w:t>
      </w:r>
      <w:r>
        <w:rPr>
          <w:spacing w:val="-1"/>
        </w:rPr>
        <w:t xml:space="preserve">it would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stored</w:t>
      </w:r>
      <w:r>
        <w:rPr>
          <w:spacing w:val="-2"/>
        </w:rPr>
        <w:t xml:space="preserve"> </w:t>
      </w:r>
      <w:r>
        <w:rPr>
          <w:spacing w:val="-1"/>
        </w:rPr>
        <w:t>as</w:t>
      </w:r>
      <w:r>
        <w:rPr>
          <w:spacing w:val="-2"/>
        </w:rPr>
        <w:t xml:space="preserve"> </w:t>
      </w:r>
      <w:r>
        <w:t>53</w:t>
      </w:r>
      <w:r>
        <w:rPr>
          <w:spacing w:val="-2"/>
        </w:rPr>
        <w:t xml:space="preserve"> </w:t>
      </w:r>
      <w:r>
        <w:t>61h</w:t>
      </w:r>
      <w:r>
        <w:rPr>
          <w:spacing w:val="81"/>
        </w:rPr>
        <w:t xml:space="preserve"> </w:t>
      </w:r>
      <w:r>
        <w:rPr>
          <w:spacing w:val="-1"/>
        </w:rPr>
        <w:t>(big</w:t>
      </w:r>
      <w:r>
        <w:rPr>
          <w:spacing w:val="-3"/>
        </w:rPr>
        <w:t xml:space="preserve"> </w:t>
      </w:r>
      <w:r>
        <w:rPr>
          <w:spacing w:val="-1"/>
        </w:rPr>
        <w:t>end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rPr>
          <w:spacing w:val="-1"/>
        </w:rPr>
        <w:t>the</w:t>
      </w:r>
      <w:r>
        <w:rPr>
          <w:spacing w:val="-3"/>
        </w:rPr>
        <w:t xml:space="preserve"> </w:t>
      </w:r>
      <w:r>
        <w:rPr>
          <w:spacing w:val="-1"/>
        </w:rPr>
        <w:t>number</w:t>
      </w:r>
      <w:r>
        <w:rPr>
          <w:spacing w:val="-3"/>
        </w:rPr>
        <w:t xml:space="preserve"> </w:t>
      </w:r>
      <w:r>
        <w:rPr>
          <w:spacing w:val="-1"/>
        </w:rPr>
        <w:t>comes</w:t>
      </w:r>
      <w:r>
        <w:rPr>
          <w:spacing w:val="-2"/>
        </w:rPr>
        <w:t xml:space="preserve"> </w:t>
      </w:r>
      <w:r>
        <w:rPr>
          <w:spacing w:val="-1"/>
        </w:rPr>
        <w:t>first</w:t>
      </w:r>
      <w:r>
        <w:rPr>
          <w:spacing w:val="-4"/>
        </w:rPr>
        <w:t xml:space="preserve"> </w:t>
      </w:r>
      <w:r>
        <w:rPr>
          <w:spacing w:val="-1"/>
        </w:rPr>
        <w:t>in</w:t>
      </w:r>
      <w:r>
        <w:rPr>
          <w:spacing w:val="-2"/>
        </w:rPr>
        <w:t xml:space="preserve"> </w:t>
      </w:r>
      <w:r>
        <w:rPr>
          <w:spacing w:val="-1"/>
        </w:rPr>
        <w:t>big</w:t>
      </w:r>
      <w:r>
        <w:rPr>
          <w:spacing w:val="-3"/>
        </w:rPr>
        <w:t xml:space="preserve"> </w:t>
      </w:r>
      <w:r>
        <w:rPr>
          <w:spacing w:val="-1"/>
        </w:rPr>
        <w:t>endian)</w:t>
      </w:r>
    </w:p>
    <w:p w14:paraId="48C120C0" w14:textId="77777777" w:rsidR="00B44ADB" w:rsidRDefault="00B44ADB">
      <w:pPr>
        <w:spacing w:before="11"/>
        <w:rPr>
          <w:rFonts w:ascii="Times New Roman" w:eastAsia="Times New Roman" w:hAnsi="Times New Roman" w:cs="Times New Roman"/>
          <w:sz w:val="23"/>
          <w:szCs w:val="23"/>
        </w:rPr>
      </w:pPr>
    </w:p>
    <w:p w14:paraId="34123028" w14:textId="3905A165" w:rsidR="00B44ADB" w:rsidRDefault="009B1004">
      <w:pPr>
        <w:spacing w:line="200" w:lineRule="atLeast"/>
        <w:ind w:left="11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en-GB" w:eastAsia="en-GB"/>
        </w:rPr>
        <mc:AlternateContent>
          <mc:Choice Requires="wpg">
            <w:drawing>
              <wp:inline distT="0" distB="0" distL="0" distR="0" wp14:anchorId="75BA3E90" wp14:editId="2799E8D3">
                <wp:extent cx="6120765" cy="2447925"/>
                <wp:effectExtent l="0" t="0" r="13335" b="9525"/>
                <wp:docPr id="31" name="Group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20765" cy="2447925"/>
                          <a:chOff x="0" y="0"/>
                          <a:chExt cx="9639" cy="6011"/>
                        </a:xfrm>
                      </wpg:grpSpPr>
                      <wpg:grpSp>
                        <wpg:cNvPr id="32" name="Group 42"/>
                        <wpg:cNvGrpSpPr>
                          <a:grpSpLocks/>
                        </wpg:cNvGrpSpPr>
                        <wpg:grpSpPr bwMode="auto">
                          <a:xfrm>
                            <a:off x="101" y="5909"/>
                            <a:ext cx="9538" cy="102"/>
                            <a:chOff x="101" y="5909"/>
                            <a:chExt cx="9538" cy="102"/>
                          </a:xfrm>
                        </wpg:grpSpPr>
                        <wps:wsp>
                          <wps:cNvPr id="33" name="Freeform 43"/>
                          <wps:cNvSpPr>
                            <a:spLocks/>
                          </wps:cNvSpPr>
                          <wps:spPr bwMode="auto">
                            <a:xfrm>
                              <a:off x="101" y="5909"/>
                              <a:ext cx="9538" cy="102"/>
                            </a:xfrm>
                            <a:custGeom>
                              <a:avLst/>
                              <a:gdLst>
                                <a:gd name="T0" fmla="+- 0 101 101"/>
                                <a:gd name="T1" fmla="*/ T0 w 9538"/>
                                <a:gd name="T2" fmla="+- 0 6011 5909"/>
                                <a:gd name="T3" fmla="*/ 6011 h 102"/>
                                <a:gd name="T4" fmla="+- 0 9639 101"/>
                                <a:gd name="T5" fmla="*/ T4 w 9538"/>
                                <a:gd name="T6" fmla="+- 0 6011 5909"/>
                                <a:gd name="T7" fmla="*/ 6011 h 102"/>
                                <a:gd name="T8" fmla="+- 0 9639 101"/>
                                <a:gd name="T9" fmla="*/ T8 w 9538"/>
                                <a:gd name="T10" fmla="+- 0 5909 5909"/>
                                <a:gd name="T11" fmla="*/ 5909 h 102"/>
                                <a:gd name="T12" fmla="+- 0 101 101"/>
                                <a:gd name="T13" fmla="*/ T12 w 9538"/>
                                <a:gd name="T14" fmla="+- 0 5909 5909"/>
                                <a:gd name="T15" fmla="*/ 5909 h 102"/>
                                <a:gd name="T16" fmla="+- 0 101 101"/>
                                <a:gd name="T17" fmla="*/ T16 w 9538"/>
                                <a:gd name="T18" fmla="+- 0 6011 5909"/>
                                <a:gd name="T19" fmla="*/ 6011 h 1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538" h="102">
                                  <a:moveTo>
                                    <a:pt x="0" y="102"/>
                                  </a:moveTo>
                                  <a:lnTo>
                                    <a:pt x="9538" y="102"/>
                                  </a:lnTo>
                                  <a:lnTo>
                                    <a:pt x="953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7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" name="Group 40"/>
                        <wpg:cNvGrpSpPr>
                          <a:grpSpLocks/>
                        </wpg:cNvGrpSpPr>
                        <wpg:grpSpPr bwMode="auto">
                          <a:xfrm>
                            <a:off x="9537" y="101"/>
                            <a:ext cx="102" cy="5810"/>
                            <a:chOff x="9537" y="101"/>
                            <a:chExt cx="102" cy="5810"/>
                          </a:xfrm>
                        </wpg:grpSpPr>
                        <wps:wsp>
                          <wps:cNvPr id="35" name="Freeform 41"/>
                          <wps:cNvSpPr>
                            <a:spLocks/>
                          </wps:cNvSpPr>
                          <wps:spPr bwMode="auto">
                            <a:xfrm>
                              <a:off x="9537" y="101"/>
                              <a:ext cx="102" cy="5810"/>
                            </a:xfrm>
                            <a:custGeom>
                              <a:avLst/>
                              <a:gdLst>
                                <a:gd name="T0" fmla="+- 0 9537 9537"/>
                                <a:gd name="T1" fmla="*/ T0 w 102"/>
                                <a:gd name="T2" fmla="+- 0 5911 101"/>
                                <a:gd name="T3" fmla="*/ 5911 h 5810"/>
                                <a:gd name="T4" fmla="+- 0 9639 9537"/>
                                <a:gd name="T5" fmla="*/ T4 w 102"/>
                                <a:gd name="T6" fmla="+- 0 5911 101"/>
                                <a:gd name="T7" fmla="*/ 5911 h 5810"/>
                                <a:gd name="T8" fmla="+- 0 9639 9537"/>
                                <a:gd name="T9" fmla="*/ T8 w 102"/>
                                <a:gd name="T10" fmla="+- 0 101 101"/>
                                <a:gd name="T11" fmla="*/ 101 h 5810"/>
                                <a:gd name="T12" fmla="+- 0 9537 9537"/>
                                <a:gd name="T13" fmla="*/ T12 w 102"/>
                                <a:gd name="T14" fmla="+- 0 101 101"/>
                                <a:gd name="T15" fmla="*/ 101 h 5810"/>
                                <a:gd name="T16" fmla="+- 0 9537 9537"/>
                                <a:gd name="T17" fmla="*/ T16 w 102"/>
                                <a:gd name="T18" fmla="+- 0 5911 101"/>
                                <a:gd name="T19" fmla="*/ 5911 h 581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2" h="5810">
                                  <a:moveTo>
                                    <a:pt x="0" y="5810"/>
                                  </a:moveTo>
                                  <a:lnTo>
                                    <a:pt x="102" y="5810"/>
                                  </a:lnTo>
                                  <a:lnTo>
                                    <a:pt x="10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58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7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6" name="Group 38"/>
                        <wpg:cNvGrpSpPr>
                          <a:grpSpLocks/>
                        </wpg:cNvGrpSpPr>
                        <wpg:grpSpPr bwMode="auto">
                          <a:xfrm>
                            <a:off x="1" y="5907"/>
                            <a:ext cx="9536" cy="2"/>
                            <a:chOff x="1" y="5907"/>
                            <a:chExt cx="9536" cy="2"/>
                          </a:xfrm>
                        </wpg:grpSpPr>
                        <wps:wsp>
                          <wps:cNvPr id="37" name="Freeform 39"/>
                          <wps:cNvSpPr>
                            <a:spLocks/>
                          </wps:cNvSpPr>
                          <wps:spPr bwMode="auto">
                            <a:xfrm>
                              <a:off x="1" y="5907"/>
                              <a:ext cx="9536" cy="2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T0 w 9536"/>
                                <a:gd name="T2" fmla="+- 0 9537 1"/>
                                <a:gd name="T3" fmla="*/ T2 w 95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36">
                                  <a:moveTo>
                                    <a:pt x="0" y="0"/>
                                  </a:moveTo>
                                  <a:lnTo>
                                    <a:pt x="9536" y="0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" name="Group 36"/>
                        <wpg:cNvGrpSpPr>
                          <a:grpSpLocks/>
                        </wpg:cNvGrpSpPr>
                        <wpg:grpSpPr bwMode="auto">
                          <a:xfrm>
                            <a:off x="1" y="1"/>
                            <a:ext cx="9536" cy="2"/>
                            <a:chOff x="1" y="1"/>
                            <a:chExt cx="9536" cy="2"/>
                          </a:xfrm>
                        </wpg:grpSpPr>
                        <wps:wsp>
                          <wps:cNvPr id="39" name="Freeform 37"/>
                          <wps:cNvSpPr>
                            <a:spLocks/>
                          </wps:cNvSpPr>
                          <wps:spPr bwMode="auto">
                            <a:xfrm>
                              <a:off x="1" y="1"/>
                              <a:ext cx="9536" cy="2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T0 w 9536"/>
                                <a:gd name="T2" fmla="+- 0 9537 1"/>
                                <a:gd name="T3" fmla="*/ T2 w 95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36">
                                  <a:moveTo>
                                    <a:pt x="0" y="0"/>
                                  </a:moveTo>
                                  <a:lnTo>
                                    <a:pt x="9536" y="0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" name="Group 34"/>
                        <wpg:cNvGrpSpPr>
                          <a:grpSpLocks/>
                        </wpg:cNvGrpSpPr>
                        <wpg:grpSpPr bwMode="auto">
                          <a:xfrm>
                            <a:off x="1" y="1"/>
                            <a:ext cx="2" cy="5906"/>
                            <a:chOff x="1" y="1"/>
                            <a:chExt cx="2" cy="5906"/>
                          </a:xfrm>
                        </wpg:grpSpPr>
                        <wps:wsp>
                          <wps:cNvPr id="41" name="Freeform 35"/>
                          <wps:cNvSpPr>
                            <a:spLocks/>
                          </wps:cNvSpPr>
                          <wps:spPr bwMode="auto">
                            <a:xfrm>
                              <a:off x="1" y="1"/>
                              <a:ext cx="2" cy="5906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1 h 5906"/>
                                <a:gd name="T2" fmla="+- 0 5907 1"/>
                                <a:gd name="T3" fmla="*/ 5907 h 590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906">
                                  <a:moveTo>
                                    <a:pt x="0" y="0"/>
                                  </a:moveTo>
                                  <a:lnTo>
                                    <a:pt x="0" y="5906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" name="Group 31"/>
                        <wpg:cNvGrpSpPr>
                          <a:grpSpLocks/>
                        </wpg:cNvGrpSpPr>
                        <wpg:grpSpPr bwMode="auto">
                          <a:xfrm>
                            <a:off x="9537" y="1"/>
                            <a:ext cx="2" cy="5906"/>
                            <a:chOff x="9537" y="1"/>
                            <a:chExt cx="2" cy="5906"/>
                          </a:xfrm>
                        </wpg:grpSpPr>
                        <wps:wsp>
                          <wps:cNvPr id="43" name="Freeform 33"/>
                          <wps:cNvSpPr>
                            <a:spLocks/>
                          </wps:cNvSpPr>
                          <wps:spPr bwMode="auto">
                            <a:xfrm>
                              <a:off x="9537" y="1"/>
                              <a:ext cx="2" cy="5906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1 h 5906"/>
                                <a:gd name="T2" fmla="+- 0 5907 1"/>
                                <a:gd name="T3" fmla="*/ 5907 h 590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906">
                                  <a:moveTo>
                                    <a:pt x="0" y="0"/>
                                  </a:moveTo>
                                  <a:lnTo>
                                    <a:pt x="0" y="5906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" name="Text Box 3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639" cy="601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87E9E29" w14:textId="77777777" w:rsidR="00B44ADB" w:rsidRDefault="00B44ADB">
                                <w:pPr>
                                  <w:spacing w:before="11"/>
                                  <w:rPr>
                                    <w:rFonts w:ascii="Times New Roman" w:eastAsia="Times New Roman" w:hAnsi="Times New Roman" w:cs="Times New Roman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2C8681BB" w14:textId="54D39569" w:rsidR="00B44ADB" w:rsidRDefault="00FE3188">
                                <w:pPr>
                                  <w:ind w:left="58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U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se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C09E8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>Hexed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o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answer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he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following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questions:</w:t>
                                </w:r>
                              </w:p>
                              <w:p w14:paraId="3F2BC012" w14:textId="77777777" w:rsidR="00B44ADB" w:rsidRDefault="00B44ADB">
                                <w:pPr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0C7443EA" w14:textId="5417BC61" w:rsidR="00B44ADB" w:rsidRDefault="00FE3188">
                                <w:pPr>
                                  <w:ind w:left="179" w:right="1900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sz w:val="24"/>
                                  </w:rPr>
                                  <w:t>Y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ou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will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also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find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it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useful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o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use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he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Desktop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calculator,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in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programming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view</w:t>
                                </w:r>
                              </w:p>
                              <w:p w14:paraId="635E2586" w14:textId="77777777" w:rsidR="00B44ADB" w:rsidRDefault="00B44ADB">
                                <w:pPr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0D56F031" w14:textId="7D9BD2F1" w:rsidR="00BC09E8" w:rsidRDefault="00FE3188" w:rsidP="00BC09E8">
                                <w:pPr>
                                  <w:pStyle w:val="BodyText"/>
                                  <w:rPr>
                                    <w:spacing w:val="-4"/>
                                  </w:rPr>
                                </w:pPr>
                                <w:r>
                                  <w:t>W</w:t>
                                </w:r>
                                <w:r w:rsidR="00B12EB7">
                                  <w:t>hat</w:t>
                                </w:r>
                                <w:r w:rsidR="00B12EB7">
                                  <w:rPr>
                                    <w:spacing w:val="-5"/>
                                  </w:rPr>
                                  <w:t xml:space="preserve"> </w:t>
                                </w:r>
                                <w:r w:rsidR="00B12EB7">
                                  <w:t>is</w:t>
                                </w:r>
                                <w:r w:rsidR="00B12EB7">
                                  <w:rPr>
                                    <w:spacing w:val="-4"/>
                                  </w:rPr>
                                  <w:t xml:space="preserve"> </w:t>
                                </w:r>
                                <w:r w:rsidR="00B12EB7">
                                  <w:t>the</w:t>
                                </w:r>
                                <w:r w:rsidR="00B12EB7">
                                  <w:rPr>
                                    <w:spacing w:val="-3"/>
                                  </w:rPr>
                                  <w:t xml:space="preserve"> </w:t>
                                </w:r>
                                <w:r w:rsidR="00BC09E8">
                                  <w:rPr>
                                    <w:spacing w:val="-3"/>
                                  </w:rPr>
                                  <w:t>unsigned 16</w:t>
                                </w:r>
                                <w:r w:rsidR="00192EBB">
                                  <w:rPr>
                                    <w:spacing w:val="-3"/>
                                  </w:rPr>
                                  <w:t>-</w:t>
                                </w:r>
                                <w:r w:rsidR="00BC09E8">
                                  <w:rPr>
                                    <w:spacing w:val="-3"/>
                                  </w:rPr>
                                  <w:t xml:space="preserve">bit </w:t>
                                </w:r>
                                <w:r w:rsidR="00BC09E8">
                                  <w:t xml:space="preserve">little endian </w:t>
                                </w:r>
                                <w:r w:rsidR="00192EBB">
                                  <w:t xml:space="preserve">decimal </w:t>
                                </w:r>
                                <w:r w:rsidR="00B12EB7">
                                  <w:t>equivalent</w:t>
                                </w:r>
                                <w:r w:rsidR="00B12EB7">
                                  <w:rPr>
                                    <w:spacing w:val="-4"/>
                                  </w:rPr>
                                  <w:t xml:space="preserve"> </w:t>
                                </w:r>
                                <w:r w:rsidR="00B12EB7">
                                  <w:t>of</w:t>
                                </w:r>
                                <w:r w:rsidR="00B12EB7">
                                  <w:rPr>
                                    <w:spacing w:val="-4"/>
                                  </w:rPr>
                                  <w:t xml:space="preserve"> </w:t>
                                </w:r>
                                <w:r w:rsidR="00192EBB">
                                  <w:rPr>
                                    <w:spacing w:val="-4"/>
                                  </w:rPr>
                                  <w:t>the first two bytes of the file?</w:t>
                                </w:r>
                                <w:r w:rsidR="00BC09E8">
                                  <w:rPr>
                                    <w:spacing w:val="-4"/>
                                  </w:rPr>
                                  <w:t xml:space="preserve"> </w:t>
                                </w:r>
                              </w:p>
                              <w:p w14:paraId="253CEFE7" w14:textId="77777777" w:rsidR="00BC09E8" w:rsidRDefault="00BC09E8" w:rsidP="00BC09E8">
                                <w:pPr>
                                  <w:pStyle w:val="BodyText"/>
                                  <w:rPr>
                                    <w:spacing w:val="-4"/>
                                  </w:rPr>
                                </w:pPr>
                              </w:p>
                              <w:p w14:paraId="6733D6E8" w14:textId="335EB59C" w:rsidR="00BC09E8" w:rsidRDefault="00BC09E8" w:rsidP="00BC09E8">
                                <w:pPr>
                                  <w:pStyle w:val="BodyText"/>
                                  <w:rPr>
                                    <w:spacing w:val="-4"/>
                                  </w:rPr>
                                </w:pPr>
                                <w:r>
                                  <w:t>What</w:t>
                                </w:r>
                                <w:r>
                                  <w:rPr>
                                    <w:spacing w:val="-5"/>
                                  </w:rPr>
                                  <w:t xml:space="preserve"> </w:t>
                                </w:r>
                                <w:r>
                                  <w:t>is</w:t>
                                </w:r>
                                <w:r>
                                  <w:rPr>
                                    <w:spacing w:val="-4"/>
                                  </w:rPr>
                                  <w:t xml:space="preserve"> </w:t>
                                </w:r>
                                <w:r>
                                  <w:t>the</w:t>
                                </w:r>
                                <w:r>
                                  <w:rPr>
                                    <w:spacing w:val="-3"/>
                                  </w:rPr>
                                  <w:t xml:space="preserve"> unsigned </w:t>
                                </w:r>
                                <w:r w:rsidR="00192EBB">
                                  <w:rPr>
                                    <w:spacing w:val="-3"/>
                                  </w:rPr>
                                  <w:t>16-bit</w:t>
                                </w:r>
                                <w:r>
                                  <w:rPr>
                                    <w:spacing w:val="-3"/>
                                  </w:rPr>
                                  <w:t xml:space="preserve"> </w:t>
                                </w:r>
                                <w:r>
                                  <w:t>big</w:t>
                                </w:r>
                                <w:r>
                                  <w:t xml:space="preserve"> endian </w:t>
                                </w:r>
                                <w:r w:rsidR="00192EBB">
                                  <w:t xml:space="preserve">decimal </w:t>
                                </w:r>
                                <w:r>
                                  <w:t>equivalent</w:t>
                                </w:r>
                                <w:r>
                                  <w:rPr>
                                    <w:spacing w:val="-4"/>
                                  </w:rPr>
                                  <w:t xml:space="preserve"> </w:t>
                                </w:r>
                                <w:r>
                                  <w:t>of</w:t>
                                </w:r>
                                <w:r>
                                  <w:rPr>
                                    <w:spacing w:val="-4"/>
                                  </w:rPr>
                                  <w:t xml:space="preserve"> the first two bytes of the file?</w:t>
                                </w:r>
                              </w:p>
                              <w:p w14:paraId="077C7528" w14:textId="4CA73182" w:rsidR="00BC09E8" w:rsidRDefault="00BC09E8" w:rsidP="00BC09E8">
                                <w:pPr>
                                  <w:pStyle w:val="BodyText"/>
                                  <w:rPr>
                                    <w:spacing w:val="-4"/>
                                  </w:rPr>
                                </w:pPr>
                              </w:p>
                              <w:p w14:paraId="62E85E87" w14:textId="111A2E30" w:rsidR="00B44ADB" w:rsidRDefault="00B44ADB" w:rsidP="00192EBB">
                                <w:pPr>
                                  <w:pStyle w:val="BodyText"/>
                                  <w:ind w:left="0"/>
                                </w:pPr>
                              </w:p>
                              <w:p w14:paraId="4C8C2991" w14:textId="1FC69199" w:rsidR="00192EBB" w:rsidRDefault="00192EBB" w:rsidP="00192EBB">
                                <w:pPr>
                                  <w:pStyle w:val="BodyText"/>
                                  <w:rPr>
                                    <w:spacing w:val="-4"/>
                                  </w:rPr>
                                </w:pPr>
                                <w:r>
                                  <w:t>What</w:t>
                                </w:r>
                                <w:r>
                                  <w:rPr>
                                    <w:spacing w:val="-5"/>
                                  </w:rPr>
                                  <w:t xml:space="preserve"> </w:t>
                                </w:r>
                                <w:r>
                                  <w:t>is</w:t>
                                </w:r>
                                <w:r>
                                  <w:rPr>
                                    <w:spacing w:val="-4"/>
                                  </w:rPr>
                                  <w:t xml:space="preserve"> </w:t>
                                </w:r>
                                <w:r>
                                  <w:t>the</w:t>
                                </w:r>
                                <w:r>
                                  <w:rPr>
                                    <w:spacing w:val="-3"/>
                                  </w:rPr>
                                  <w:t xml:space="preserve"> unsigned </w:t>
                                </w:r>
                                <w:r>
                                  <w:rPr>
                                    <w:spacing w:val="-3"/>
                                  </w:rPr>
                                  <w:t>32-</w:t>
                                </w:r>
                                <w:r>
                                  <w:rPr>
                                    <w:spacing w:val="-3"/>
                                  </w:rPr>
                                  <w:t xml:space="preserve">bit </w:t>
                                </w:r>
                                <w:r>
                                  <w:t>little endian decimal equivalent</w:t>
                                </w:r>
                                <w:r>
                                  <w:rPr>
                                    <w:spacing w:val="-4"/>
                                  </w:rPr>
                                  <w:t xml:space="preserve"> </w:t>
                                </w:r>
                                <w:r>
                                  <w:t>of</w:t>
                                </w:r>
                                <w:r>
                                  <w:rPr>
                                    <w:spacing w:val="-4"/>
                                  </w:rPr>
                                  <w:t xml:space="preserve"> the first </w:t>
                                </w:r>
                                <w:r>
                                  <w:rPr>
                                    <w:spacing w:val="-4"/>
                                  </w:rPr>
                                  <w:t>four</w:t>
                                </w:r>
                                <w:r>
                                  <w:rPr>
                                    <w:spacing w:val="-4"/>
                                  </w:rPr>
                                  <w:t xml:space="preserve"> bytes of the file? </w:t>
                                </w:r>
                              </w:p>
                              <w:p w14:paraId="382374F2" w14:textId="77777777" w:rsidR="00192EBB" w:rsidRDefault="00192EBB" w:rsidP="00192EBB">
                                <w:pPr>
                                  <w:pStyle w:val="BodyText"/>
                                  <w:rPr>
                                    <w:spacing w:val="-4"/>
                                  </w:rPr>
                                </w:pPr>
                              </w:p>
                              <w:p w14:paraId="434A3684" w14:textId="40E4F868" w:rsidR="00192EBB" w:rsidRDefault="00192EBB" w:rsidP="00192EBB">
                                <w:pPr>
                                  <w:pStyle w:val="BodyText"/>
                                  <w:rPr>
                                    <w:spacing w:val="-4"/>
                                  </w:rPr>
                                </w:pPr>
                                <w:r>
                                  <w:t>What</w:t>
                                </w:r>
                                <w:r>
                                  <w:rPr>
                                    <w:spacing w:val="-5"/>
                                  </w:rPr>
                                  <w:t xml:space="preserve"> </w:t>
                                </w:r>
                                <w:r>
                                  <w:t>is</w:t>
                                </w:r>
                                <w:r>
                                  <w:rPr>
                                    <w:spacing w:val="-4"/>
                                  </w:rPr>
                                  <w:t xml:space="preserve"> </w:t>
                                </w:r>
                                <w:r>
                                  <w:t>the</w:t>
                                </w:r>
                                <w:r>
                                  <w:rPr>
                                    <w:spacing w:val="-3"/>
                                  </w:rPr>
                                  <w:t xml:space="preserve"> unsigned </w:t>
                                </w:r>
                                <w:r>
                                  <w:rPr>
                                    <w:spacing w:val="-3"/>
                                  </w:rPr>
                                  <w:t>32-bit</w:t>
                                </w:r>
                                <w:r>
                                  <w:rPr>
                                    <w:spacing w:val="-3"/>
                                  </w:rPr>
                                  <w:t xml:space="preserve"> </w:t>
                                </w:r>
                                <w:r>
                                  <w:t>big endian decimal equivalent</w:t>
                                </w:r>
                                <w:r>
                                  <w:rPr>
                                    <w:spacing w:val="-4"/>
                                  </w:rPr>
                                  <w:t xml:space="preserve"> </w:t>
                                </w:r>
                                <w:r>
                                  <w:t>of</w:t>
                                </w:r>
                                <w:r>
                                  <w:rPr>
                                    <w:spacing w:val="-4"/>
                                  </w:rPr>
                                  <w:t xml:space="preserve"> the first </w:t>
                                </w:r>
                                <w:r>
                                  <w:rPr>
                                    <w:spacing w:val="-4"/>
                                  </w:rPr>
                                  <w:t>four</w:t>
                                </w:r>
                                <w:r>
                                  <w:rPr>
                                    <w:spacing w:val="-4"/>
                                  </w:rPr>
                                  <w:t xml:space="preserve"> bytes of the file?</w:t>
                                </w:r>
                              </w:p>
                              <w:p w14:paraId="3F020BD1" w14:textId="77777777" w:rsidR="00192EBB" w:rsidRDefault="00192EBB" w:rsidP="00BC09E8">
                                <w:pPr>
                                  <w:pStyle w:val="BodyText"/>
                                  <w:rPr>
                                    <w:rFonts w:cs="Times New Roman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5BA3E90" id="Group 30" o:spid="_x0000_s1110" style="width:481.95pt;height:192.75pt;mso-position-horizontal-relative:char;mso-position-vertical-relative:line" coordsize="9639,601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">
                <v:group id="Group 42" o:spid="_x0000_s1111" style="position:absolute;left:101;top:5909;width:9538;height:102" coordorigin="101,5909" coordsize="9538,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<v:shape id="Freeform 43" o:spid="_x0000_s1112" style="position:absolute;left:101;top:5909;width:9538;height:102;visibility:visible;mso-wrap-style:square;v-text-anchor:top" coordsize="9538,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" path="m,102r9538,l9538,,,,,102xe" fillcolor="#7f7f7f" stroked="f">
                    <v:path arrowok="t" o:connecttype="custom" o:connectlocs="0,6011;9538,6011;9538,5909;0,5909;0,6011" o:connectangles="0,0,0,0,0"/>
                  </v:shape>
                </v:group>
                <v:group id="Group 40" o:spid="_x0000_s1113" style="position:absolute;left:9537;top:101;width:102;height:5810" coordorigin="9537,101" coordsize="102,5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<v:shape id="Freeform 41" o:spid="_x0000_s1114" style="position:absolute;left:9537;top:101;width:102;height:5810;visibility:visible;mso-wrap-style:square;v-text-anchor:top" coordsize="102,58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" path="m,5810r102,l102,,,,,5810xe" fillcolor="#7f7f7f" stroked="f">
                    <v:path arrowok="t" o:connecttype="custom" o:connectlocs="0,5911;102,5911;102,101;0,101;0,5911" o:connectangles="0,0,0,0,0"/>
                  </v:shape>
                </v:group>
                <v:group id="Group 38" o:spid="_x0000_s1115" style="position:absolute;left:1;top:5907;width:9536;height:2" coordorigin="1,5907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<v:shape id="Freeform 39" o:spid="_x0000_s1116" style="position:absolute;left:1;top:5907;width:9536;height:2;visibility:visible;mso-wrap-style:square;v-text-anchor:top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" path="m,l9536,e" filled="f" strokeweight=".1pt">
                    <v:path arrowok="t" o:connecttype="custom" o:connectlocs="0,0;9536,0" o:connectangles="0,0"/>
                  </v:shape>
                </v:group>
                <v:group id="Group 36" o:spid="_x0000_s1117" style="position:absolute;left:1;top:1;width:9536;height:2" coordorigin="1,1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<v:shape id="Freeform 37" o:spid="_x0000_s1118" style="position:absolute;left:1;top:1;width:9536;height:2;visibility:visible;mso-wrap-style:square;v-text-anchor:top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" path="m,l9536,e" filled="f" strokeweight=".1pt">
                    <v:path arrowok="t" o:connecttype="custom" o:connectlocs="0,0;9536,0" o:connectangles="0,0"/>
                  </v:shape>
                </v:group>
                <v:group id="Group 34" o:spid="_x0000_s1119" style="position:absolute;left:1;top:1;width:2;height:5906" coordorigin="1,1" coordsize="2,59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shape id="Freeform 35" o:spid="_x0000_s1120" style="position:absolute;left:1;top:1;width:2;height:5906;visibility:visible;mso-wrap-style:square;v-text-anchor:top" coordsize="2,59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" path="m,l,5906e" filled="f" strokeweight=".1pt">
                    <v:path arrowok="t" o:connecttype="custom" o:connectlocs="0,1;0,5907" o:connectangles="0,0"/>
                  </v:shape>
                </v:group>
                <v:group id="Group 31" o:spid="_x0000_s1121" style="position:absolute;left:9537;top:1;width:2;height:5906" coordorigin="9537,1" coordsize="2,59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ENbr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xE8v4QfIBcPAAAA//8DAFBLAQItABQABgAIAAAAIQDb4fbL7gAAAIUBAAATAAAAAAAAAAAA&#10;AAAAAAAAAABbQ29udGVudF9UeXBlc10ueG1sUEsBAi0AFAAGAAgAAAAhAFr0LFu/AAAAFQEAAAsA&#10;AAAAAAAAAAAAAAAAHwEAAF9yZWxzLy5yZWxzUEsBAi0AFAAGAAgAAAAhAGEQ1uvEAAAA2wAAAA8A&#10;AAAAAAAAAAAAAAAABwIAAGRycy9kb3ducmV2LnhtbFBLBQYAAAAAAwADALcAAAD4AgAAAAA=&#10;">
                  <v:shape id="Freeform 33" o:spid="_x0000_s1122" style="position:absolute;left:9537;top:1;width:2;height:5906;visibility:visible;mso-wrap-style:square;v-text-anchor:top" coordsize="2,59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" path="m,l,5906e" filled="f" strokeweight=".1pt">
                    <v:path arrowok="t" o:connecttype="custom" o:connectlocs="0,1;0,5907" o:connectangles="0,0"/>
                  </v:shape>
                  <v:shape id="Text Box 32" o:spid="_x0000_s1123" type="#_x0000_t202" style="position:absolute;width:9639;height:60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YupxQAAANsAAAAPAAAAZHJzL2Rvd25yZXYueG1sRI9Ba8JA&#10;FITvBf/D8oTemo1FpE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B5sYupxQAAANsAAAAP&#10;AAAAAAAAAAAAAAAAAAcCAABkcnMvZG93bnJldi54bWxQSwUGAAAAAAMAAwC3AAAA+QIAAAAA&#10;" filled="f" stroked="f">
                    <v:textbox inset="0,0,0,0">
                      <w:txbxContent>
                        <w:p w14:paraId="787E9E29" w14:textId="77777777" w:rsidR="00B44ADB" w:rsidRDefault="00B44ADB">
                          <w:pPr>
                            <w:spacing w:before="11"/>
                            <w:rPr>
                              <w:rFonts w:ascii="Times New Roman" w:eastAsia="Times New Roman" w:hAnsi="Times New Roman" w:cs="Times New Roman"/>
                              <w:sz w:val="28"/>
                              <w:szCs w:val="28"/>
                            </w:rPr>
                          </w:pPr>
                        </w:p>
                        <w:p w14:paraId="2C8681BB" w14:textId="54D39569" w:rsidR="00B44ADB" w:rsidRDefault="00FE3188">
                          <w:pPr>
                            <w:ind w:left="58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U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se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C09E8">
                            <w:rPr>
                              <w:rFonts w:ascii="Times New Roman"/>
                              <w:spacing w:val="-3"/>
                              <w:sz w:val="24"/>
                            </w:rPr>
                            <w:t>Hexed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o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answer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he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following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questions:</w:t>
                          </w:r>
                        </w:p>
                        <w:p w14:paraId="3F2BC012" w14:textId="77777777" w:rsidR="00B44ADB" w:rsidRDefault="00B44ADB">
                          <w:pPr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  <w:p w14:paraId="0C7443EA" w14:textId="5417BC61" w:rsidR="00B44ADB" w:rsidRDefault="00FE3188">
                          <w:pPr>
                            <w:ind w:left="179" w:right="1900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/>
                              <w:sz w:val="24"/>
                            </w:rPr>
                            <w:t>Y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ou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will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also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find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it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useful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o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use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he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Desktop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calculator,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in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programming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view</w:t>
                          </w:r>
                        </w:p>
                        <w:p w14:paraId="635E2586" w14:textId="77777777" w:rsidR="00B44ADB" w:rsidRDefault="00B44ADB">
                          <w:pPr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  <w:p w14:paraId="0D56F031" w14:textId="7D9BD2F1" w:rsidR="00BC09E8" w:rsidRDefault="00FE3188" w:rsidP="00BC09E8">
                          <w:pPr>
                            <w:pStyle w:val="BodyText"/>
                            <w:rPr>
                              <w:spacing w:val="-4"/>
                            </w:rPr>
                          </w:pPr>
                          <w:r>
                            <w:t>W</w:t>
                          </w:r>
                          <w:r w:rsidR="00B12EB7">
                            <w:t>hat</w:t>
                          </w:r>
                          <w:r w:rsidR="00B12EB7">
                            <w:rPr>
                              <w:spacing w:val="-5"/>
                            </w:rPr>
                            <w:t xml:space="preserve"> </w:t>
                          </w:r>
                          <w:r w:rsidR="00B12EB7">
                            <w:t>is</w:t>
                          </w:r>
                          <w:r w:rsidR="00B12EB7">
                            <w:rPr>
                              <w:spacing w:val="-4"/>
                            </w:rPr>
                            <w:t xml:space="preserve"> </w:t>
                          </w:r>
                          <w:r w:rsidR="00B12EB7">
                            <w:t>the</w:t>
                          </w:r>
                          <w:r w:rsidR="00B12EB7">
                            <w:rPr>
                              <w:spacing w:val="-3"/>
                            </w:rPr>
                            <w:t xml:space="preserve"> </w:t>
                          </w:r>
                          <w:r w:rsidR="00BC09E8">
                            <w:rPr>
                              <w:spacing w:val="-3"/>
                            </w:rPr>
                            <w:t>unsigned 16</w:t>
                          </w:r>
                          <w:r w:rsidR="00192EBB">
                            <w:rPr>
                              <w:spacing w:val="-3"/>
                            </w:rPr>
                            <w:t>-</w:t>
                          </w:r>
                          <w:r w:rsidR="00BC09E8">
                            <w:rPr>
                              <w:spacing w:val="-3"/>
                            </w:rPr>
                            <w:t xml:space="preserve">bit </w:t>
                          </w:r>
                          <w:r w:rsidR="00BC09E8">
                            <w:t xml:space="preserve">little endian </w:t>
                          </w:r>
                          <w:r w:rsidR="00192EBB">
                            <w:t xml:space="preserve">decimal </w:t>
                          </w:r>
                          <w:r w:rsidR="00B12EB7">
                            <w:t>equivalent</w:t>
                          </w:r>
                          <w:r w:rsidR="00B12EB7">
                            <w:rPr>
                              <w:spacing w:val="-4"/>
                            </w:rPr>
                            <w:t xml:space="preserve"> </w:t>
                          </w:r>
                          <w:r w:rsidR="00B12EB7">
                            <w:t>of</w:t>
                          </w:r>
                          <w:r w:rsidR="00B12EB7">
                            <w:rPr>
                              <w:spacing w:val="-4"/>
                            </w:rPr>
                            <w:t xml:space="preserve"> </w:t>
                          </w:r>
                          <w:r w:rsidR="00192EBB">
                            <w:rPr>
                              <w:spacing w:val="-4"/>
                            </w:rPr>
                            <w:t>the first two bytes of the file?</w:t>
                          </w:r>
                          <w:r w:rsidR="00BC09E8">
                            <w:rPr>
                              <w:spacing w:val="-4"/>
                            </w:rPr>
                            <w:t xml:space="preserve"> </w:t>
                          </w:r>
                        </w:p>
                        <w:p w14:paraId="253CEFE7" w14:textId="77777777" w:rsidR="00BC09E8" w:rsidRDefault="00BC09E8" w:rsidP="00BC09E8">
                          <w:pPr>
                            <w:pStyle w:val="BodyText"/>
                            <w:rPr>
                              <w:spacing w:val="-4"/>
                            </w:rPr>
                          </w:pPr>
                        </w:p>
                        <w:p w14:paraId="6733D6E8" w14:textId="335EB59C" w:rsidR="00BC09E8" w:rsidRDefault="00BC09E8" w:rsidP="00BC09E8">
                          <w:pPr>
                            <w:pStyle w:val="BodyText"/>
                            <w:rPr>
                              <w:spacing w:val="-4"/>
                            </w:rPr>
                          </w:pPr>
                          <w:r>
                            <w:t>What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r>
                            <w:t>is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the</w:t>
                          </w:r>
                          <w:r>
                            <w:rPr>
                              <w:spacing w:val="-3"/>
                            </w:rPr>
                            <w:t xml:space="preserve"> unsigned </w:t>
                          </w:r>
                          <w:r w:rsidR="00192EBB">
                            <w:rPr>
                              <w:spacing w:val="-3"/>
                            </w:rPr>
                            <w:t>16-bit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big</w:t>
                          </w:r>
                          <w:r>
                            <w:t xml:space="preserve"> endian </w:t>
                          </w:r>
                          <w:r w:rsidR="00192EBB">
                            <w:t xml:space="preserve">decimal </w:t>
                          </w:r>
                          <w:r>
                            <w:t>equivalent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of</w:t>
                          </w:r>
                          <w:r>
                            <w:rPr>
                              <w:spacing w:val="-4"/>
                            </w:rPr>
                            <w:t xml:space="preserve"> the first two bytes of the file?</w:t>
                          </w:r>
                        </w:p>
                        <w:p w14:paraId="077C7528" w14:textId="4CA73182" w:rsidR="00BC09E8" w:rsidRDefault="00BC09E8" w:rsidP="00BC09E8">
                          <w:pPr>
                            <w:pStyle w:val="BodyText"/>
                            <w:rPr>
                              <w:spacing w:val="-4"/>
                            </w:rPr>
                          </w:pPr>
                        </w:p>
                        <w:p w14:paraId="62E85E87" w14:textId="111A2E30" w:rsidR="00B44ADB" w:rsidRDefault="00B44ADB" w:rsidP="00192EBB">
                          <w:pPr>
                            <w:pStyle w:val="BodyText"/>
                            <w:ind w:left="0"/>
                          </w:pPr>
                        </w:p>
                        <w:p w14:paraId="4C8C2991" w14:textId="1FC69199" w:rsidR="00192EBB" w:rsidRDefault="00192EBB" w:rsidP="00192EBB">
                          <w:pPr>
                            <w:pStyle w:val="BodyText"/>
                            <w:rPr>
                              <w:spacing w:val="-4"/>
                            </w:rPr>
                          </w:pPr>
                          <w:r>
                            <w:t>What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r>
                            <w:t>is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the</w:t>
                          </w:r>
                          <w:r>
                            <w:rPr>
                              <w:spacing w:val="-3"/>
                            </w:rPr>
                            <w:t xml:space="preserve"> unsigned </w:t>
                          </w:r>
                          <w:r>
                            <w:rPr>
                              <w:spacing w:val="-3"/>
                            </w:rPr>
                            <w:t>32-</w:t>
                          </w:r>
                          <w:r>
                            <w:rPr>
                              <w:spacing w:val="-3"/>
                            </w:rPr>
                            <w:t xml:space="preserve">bit </w:t>
                          </w:r>
                          <w:r>
                            <w:t>little endian decimal equivalent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of</w:t>
                          </w:r>
                          <w:r>
                            <w:rPr>
                              <w:spacing w:val="-4"/>
                            </w:rPr>
                            <w:t xml:space="preserve"> the first </w:t>
                          </w:r>
                          <w:r>
                            <w:rPr>
                              <w:spacing w:val="-4"/>
                            </w:rPr>
                            <w:t>four</w:t>
                          </w:r>
                          <w:r>
                            <w:rPr>
                              <w:spacing w:val="-4"/>
                            </w:rPr>
                            <w:t xml:space="preserve"> bytes of the file? </w:t>
                          </w:r>
                        </w:p>
                        <w:p w14:paraId="382374F2" w14:textId="77777777" w:rsidR="00192EBB" w:rsidRDefault="00192EBB" w:rsidP="00192EBB">
                          <w:pPr>
                            <w:pStyle w:val="BodyText"/>
                            <w:rPr>
                              <w:spacing w:val="-4"/>
                            </w:rPr>
                          </w:pPr>
                        </w:p>
                        <w:p w14:paraId="434A3684" w14:textId="40E4F868" w:rsidR="00192EBB" w:rsidRDefault="00192EBB" w:rsidP="00192EBB">
                          <w:pPr>
                            <w:pStyle w:val="BodyText"/>
                            <w:rPr>
                              <w:spacing w:val="-4"/>
                            </w:rPr>
                          </w:pPr>
                          <w:r>
                            <w:t>What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r>
                            <w:t>is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the</w:t>
                          </w:r>
                          <w:r>
                            <w:rPr>
                              <w:spacing w:val="-3"/>
                            </w:rPr>
                            <w:t xml:space="preserve"> unsigned </w:t>
                          </w:r>
                          <w:r>
                            <w:rPr>
                              <w:spacing w:val="-3"/>
                            </w:rPr>
                            <w:t>32-bit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big endian decimal equivalent</w:t>
                          </w:r>
                          <w:r>
                            <w:rPr>
                              <w:spacing w:val="-4"/>
                            </w:rPr>
                            <w:t xml:space="preserve"> </w:t>
                          </w:r>
                          <w:r>
                            <w:t>of</w:t>
                          </w:r>
                          <w:r>
                            <w:rPr>
                              <w:spacing w:val="-4"/>
                            </w:rPr>
                            <w:t xml:space="preserve"> the first </w:t>
                          </w:r>
                          <w:r>
                            <w:rPr>
                              <w:spacing w:val="-4"/>
                            </w:rPr>
                            <w:t>four</w:t>
                          </w:r>
                          <w:r>
                            <w:rPr>
                              <w:spacing w:val="-4"/>
                            </w:rPr>
                            <w:t xml:space="preserve"> bytes of the file?</w:t>
                          </w:r>
                        </w:p>
                        <w:p w14:paraId="3F020BD1" w14:textId="77777777" w:rsidR="00192EBB" w:rsidRDefault="00192EBB" w:rsidP="00BC09E8">
                          <w:pPr>
                            <w:pStyle w:val="BodyText"/>
                            <w:rPr>
                              <w:rFonts w:cs="Times New Roman"/>
                            </w:rPr>
                          </w:pP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38CE302B" w14:textId="77777777" w:rsidR="00B44ADB" w:rsidRDefault="00B44ADB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91ABFF4" w14:textId="77777777" w:rsidR="00B44ADB" w:rsidRDefault="00B44ADB">
      <w:pPr>
        <w:spacing w:before="11"/>
        <w:rPr>
          <w:rFonts w:ascii="Times New Roman" w:eastAsia="Times New Roman" w:hAnsi="Times New Roman" w:cs="Times New Roman"/>
          <w:sz w:val="21"/>
          <w:szCs w:val="21"/>
        </w:rPr>
      </w:pPr>
    </w:p>
    <w:p w14:paraId="33DCF8A4" w14:textId="1812FE29" w:rsidR="00FE3188" w:rsidRDefault="00FE3188" w:rsidP="00FE3188">
      <w:pPr>
        <w:pStyle w:val="BodyText"/>
        <w:spacing w:before="69"/>
        <w:ind w:right="221"/>
        <w:rPr>
          <w:spacing w:val="-1"/>
        </w:rPr>
      </w:pPr>
      <w:r>
        <w:rPr>
          <w:spacing w:val="-1"/>
        </w:rPr>
        <w:t>I</w:t>
      </w:r>
      <w:r w:rsidR="00B12EB7">
        <w:rPr>
          <w:spacing w:val="-1"/>
        </w:rPr>
        <w:t>f</w:t>
      </w:r>
      <w:r w:rsidR="00B12EB7">
        <w:rPr>
          <w:spacing w:val="-3"/>
        </w:rPr>
        <w:t xml:space="preserve"> </w:t>
      </w:r>
      <w:r w:rsidR="00B12EB7">
        <w:t>you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program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in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higher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level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languages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such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as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C,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issues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such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as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endianness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are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normally</w:t>
      </w:r>
      <w:r w:rsidR="00B12EB7">
        <w:rPr>
          <w:spacing w:val="-4"/>
        </w:rPr>
        <w:t xml:space="preserve"> </w:t>
      </w:r>
      <w:r w:rsidR="00192EBB">
        <w:rPr>
          <w:spacing w:val="-1"/>
        </w:rPr>
        <w:t>hidden, unless you are trying to share binary data between different systems. A good example of this is if you have two computers trying to talk via network sockets.</w:t>
      </w:r>
    </w:p>
    <w:p w14:paraId="2AC0BC34" w14:textId="77777777" w:rsidR="00192EBB" w:rsidRDefault="00192EBB" w:rsidP="00FE3188">
      <w:pPr>
        <w:pStyle w:val="BodyText"/>
        <w:spacing w:before="69"/>
        <w:ind w:right="221"/>
        <w:rPr>
          <w:spacing w:val="-1"/>
        </w:rPr>
      </w:pPr>
    </w:p>
    <w:p w14:paraId="7242E7C7" w14:textId="19833700" w:rsidR="00B44ADB" w:rsidRDefault="00FE3188" w:rsidP="00FE3188">
      <w:pPr>
        <w:pStyle w:val="BodyText"/>
        <w:spacing w:before="69"/>
        <w:ind w:right="221"/>
      </w:pPr>
      <w:r>
        <w:rPr>
          <w:spacing w:val="-1"/>
        </w:rPr>
        <w:t>I</w:t>
      </w:r>
      <w:r w:rsidR="00B12EB7">
        <w:rPr>
          <w:spacing w:val="-1"/>
        </w:rPr>
        <w:t>f</w:t>
      </w:r>
      <w:r w:rsidR="00B12EB7">
        <w:rPr>
          <w:spacing w:val="-3"/>
        </w:rPr>
        <w:t xml:space="preserve"> </w:t>
      </w:r>
      <w:r w:rsidR="00B12EB7">
        <w:t>you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program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in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assembly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language,</w:t>
      </w:r>
      <w:r w:rsidR="00B12EB7">
        <w:rPr>
          <w:spacing w:val="-4"/>
        </w:rPr>
        <w:t xml:space="preserve"> </w:t>
      </w:r>
      <w:r w:rsidR="00B12EB7">
        <w:t>you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need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to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pay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attention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to</w:t>
      </w:r>
      <w:r w:rsidR="00B12EB7">
        <w:rPr>
          <w:spacing w:val="-4"/>
        </w:rPr>
        <w:t xml:space="preserve"> </w:t>
      </w:r>
      <w:r w:rsidR="00192EBB">
        <w:rPr>
          <w:spacing w:val="-1"/>
        </w:rPr>
        <w:t>endianness at all times.</w:t>
      </w:r>
    </w:p>
    <w:p w14:paraId="0BC2ABF7" w14:textId="77777777" w:rsidR="00B44ADB" w:rsidRDefault="00B44ADB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8092E0B" w14:textId="3E58FDEE" w:rsidR="00B44ADB" w:rsidRDefault="00FE3188">
      <w:pPr>
        <w:pStyle w:val="BodyText"/>
        <w:spacing w:line="480" w:lineRule="auto"/>
        <w:ind w:right="300"/>
      </w:pPr>
      <w:r>
        <w:rPr>
          <w:spacing w:val="-1"/>
        </w:rPr>
        <w:t>W</w:t>
      </w:r>
      <w:r w:rsidR="00B12EB7">
        <w:rPr>
          <w:spacing w:val="-1"/>
        </w:rPr>
        <w:t>hen</w:t>
      </w:r>
      <w:r w:rsidR="00B12EB7">
        <w:rPr>
          <w:spacing w:val="-4"/>
        </w:rPr>
        <w:t xml:space="preserve"> </w:t>
      </w:r>
      <w:r w:rsidR="00B12EB7">
        <w:t>you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later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inspect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numeric</w:t>
      </w:r>
      <w:r w:rsidR="00B12EB7">
        <w:rPr>
          <w:spacing w:val="-5"/>
        </w:rPr>
        <w:t xml:space="preserve"> </w:t>
      </w:r>
      <w:r w:rsidR="00B12EB7">
        <w:rPr>
          <w:spacing w:val="-1"/>
        </w:rPr>
        <w:t>values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stored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in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memory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using</w:t>
      </w:r>
      <w:r w:rsidR="00B12EB7">
        <w:rPr>
          <w:spacing w:val="-3"/>
        </w:rPr>
        <w:t xml:space="preserve"> </w:t>
      </w:r>
      <w:r w:rsidR="00B12EB7">
        <w:t>a</w:t>
      </w:r>
      <w:r w:rsidR="00B12EB7">
        <w:rPr>
          <w:spacing w:val="-3"/>
        </w:rPr>
        <w:t xml:space="preserve"> </w:t>
      </w:r>
      <w:r w:rsidR="00B12EB7">
        <w:rPr>
          <w:spacing w:val="-2"/>
        </w:rPr>
        <w:t>debugger,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the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same</w:t>
      </w:r>
      <w:r w:rsidR="00B12EB7">
        <w:rPr>
          <w:spacing w:val="-5"/>
        </w:rPr>
        <w:t xml:space="preserve"> </w:t>
      </w:r>
      <w:r w:rsidR="00B12EB7">
        <w:rPr>
          <w:spacing w:val="-1"/>
        </w:rPr>
        <w:t>rules</w:t>
      </w:r>
      <w:r w:rsidR="00B12EB7">
        <w:rPr>
          <w:spacing w:val="-2"/>
        </w:rPr>
        <w:t xml:space="preserve"> </w:t>
      </w:r>
      <w:r w:rsidR="00B12EB7">
        <w:rPr>
          <w:spacing w:val="-1"/>
        </w:rPr>
        <w:t>apply</w:t>
      </w:r>
      <w:r>
        <w:rPr>
          <w:spacing w:val="-1"/>
        </w:rPr>
        <w:t>.</w:t>
      </w:r>
      <w:r w:rsidR="00B12EB7">
        <w:rPr>
          <w:spacing w:val="103"/>
        </w:rPr>
        <w:t xml:space="preserve"> </w:t>
      </w:r>
      <w:r>
        <w:rPr>
          <w:spacing w:val="-1"/>
        </w:rPr>
        <w:t>W</w:t>
      </w:r>
      <w:r w:rsidR="00B12EB7">
        <w:rPr>
          <w:spacing w:val="-1"/>
        </w:rPr>
        <w:t>hat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does</w:t>
      </w:r>
      <w:r w:rsidR="00B12EB7">
        <w:rPr>
          <w:spacing w:val="-3"/>
        </w:rPr>
        <w:t xml:space="preserve"> </w:t>
      </w:r>
      <w:proofErr w:type="spellStart"/>
      <w:r w:rsidR="00B12EB7">
        <w:t>linux</w:t>
      </w:r>
      <w:proofErr w:type="spellEnd"/>
      <w:r w:rsidR="00B12EB7">
        <w:rPr>
          <w:spacing w:val="-3"/>
        </w:rPr>
        <w:t xml:space="preserve"> </w:t>
      </w:r>
      <w:r w:rsidR="00B12EB7">
        <w:rPr>
          <w:spacing w:val="-1"/>
        </w:rPr>
        <w:t>use?</w:t>
      </w:r>
    </w:p>
    <w:p w14:paraId="43384186" w14:textId="69C6C718" w:rsidR="00B44ADB" w:rsidRDefault="00FE3188">
      <w:pPr>
        <w:pStyle w:val="BodyText"/>
        <w:spacing w:before="10"/>
      </w:pPr>
      <w:r>
        <w:rPr>
          <w:spacing w:val="-1"/>
        </w:rPr>
        <w:t>B</w:t>
      </w:r>
      <w:r w:rsidR="00192EBB">
        <w:rPr>
          <w:spacing w:val="-1"/>
        </w:rPr>
        <w:t>oth, it is independent of the processor implementation.</w:t>
      </w:r>
    </w:p>
    <w:p w14:paraId="6036903D" w14:textId="77777777" w:rsidR="00B44ADB" w:rsidRDefault="00B44ADB">
      <w:pPr>
        <w:sectPr w:rsidR="00B44ADB">
          <w:pgSz w:w="11900" w:h="16840"/>
          <w:pgMar w:top="1400" w:right="1020" w:bottom="280" w:left="1020" w:header="1165" w:footer="0" w:gutter="0"/>
          <w:cols w:space="720"/>
        </w:sectPr>
      </w:pPr>
    </w:p>
    <w:p w14:paraId="6BB3B999" w14:textId="3395ED42" w:rsidR="00B44ADB" w:rsidRDefault="00FE3188">
      <w:pPr>
        <w:pStyle w:val="BodyText"/>
        <w:spacing w:before="69"/>
      </w:pPr>
      <w:r>
        <w:rPr>
          <w:spacing w:val="-1"/>
        </w:rPr>
        <w:lastRenderedPageBreak/>
        <w:t>W</w:t>
      </w:r>
      <w:r w:rsidR="00B12EB7">
        <w:rPr>
          <w:spacing w:val="-1"/>
        </w:rPr>
        <w:t>hat</w:t>
      </w:r>
      <w:r w:rsidR="00B12EB7">
        <w:rPr>
          <w:spacing w:val="-5"/>
        </w:rPr>
        <w:t xml:space="preserve"> </w:t>
      </w:r>
      <w:r w:rsidR="00B12EB7">
        <w:rPr>
          <w:spacing w:val="-1"/>
        </w:rPr>
        <w:t>matters</w:t>
      </w:r>
      <w:r w:rsidR="00B12EB7">
        <w:rPr>
          <w:spacing w:val="-6"/>
        </w:rPr>
        <w:t xml:space="preserve"> </w:t>
      </w:r>
      <w:r w:rsidR="00B12EB7">
        <w:rPr>
          <w:spacing w:val="-1"/>
        </w:rPr>
        <w:t>is</w:t>
      </w:r>
      <w:r w:rsidR="00B12EB7">
        <w:rPr>
          <w:spacing w:val="-6"/>
        </w:rPr>
        <w:t xml:space="preserve"> </w:t>
      </w:r>
      <w:r w:rsidR="00B12EB7">
        <w:rPr>
          <w:spacing w:val="-1"/>
        </w:rPr>
        <w:t>the</w:t>
      </w:r>
      <w:r w:rsidR="00B12EB7">
        <w:rPr>
          <w:spacing w:val="-6"/>
        </w:rPr>
        <w:t xml:space="preserve"> </w:t>
      </w:r>
      <w:r w:rsidR="00B12EB7">
        <w:rPr>
          <w:spacing w:val="-1"/>
        </w:rPr>
        <w:t>hardware</w:t>
      </w:r>
      <w:r w:rsidR="00B12EB7">
        <w:rPr>
          <w:spacing w:val="-5"/>
        </w:rPr>
        <w:t xml:space="preserve"> </w:t>
      </w:r>
      <w:r w:rsidR="00B12EB7">
        <w:rPr>
          <w:spacing w:val="-1"/>
        </w:rPr>
        <w:t>architecture...</w:t>
      </w:r>
    </w:p>
    <w:p w14:paraId="68E4221C" w14:textId="77777777" w:rsidR="00B44ADB" w:rsidRDefault="00B44ADB">
      <w:pPr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17"/>
        <w:gridCol w:w="1963"/>
      </w:tblGrid>
      <w:tr w:rsidR="00192EBB" w:rsidRPr="00192EBB" w14:paraId="113B2695" w14:textId="77777777" w:rsidTr="00192EBB">
        <w:trPr>
          <w:tblHeader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BBBBB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1B2C0FF" w14:textId="77777777" w:rsidR="00192EBB" w:rsidRPr="00192EBB" w:rsidRDefault="00192EBB" w:rsidP="00192EBB">
            <w:pPr>
              <w:widowControl/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  <w:lang w:val="en-GB" w:eastAsia="en-GB"/>
              </w:rPr>
            </w:pPr>
            <w:r w:rsidRPr="00192EBB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  <w:lang w:val="en-GB" w:eastAsia="en-GB"/>
              </w:rPr>
              <w:t>Processo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BBBBBB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1A2E514" w14:textId="77777777" w:rsidR="00192EBB" w:rsidRPr="00192EBB" w:rsidRDefault="00192EBB" w:rsidP="00192EBB">
            <w:pPr>
              <w:widowControl/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  <w:lang w:val="en-GB" w:eastAsia="en-GB"/>
              </w:rPr>
            </w:pPr>
            <w:r w:rsidRPr="00192EBB">
              <w:rPr>
                <w:rFonts w:ascii="Helvetica" w:eastAsia="Times New Roman" w:hAnsi="Helvetica" w:cs="Helvetica"/>
                <w:b/>
                <w:bCs/>
                <w:color w:val="000000"/>
                <w:sz w:val="21"/>
                <w:szCs w:val="21"/>
                <w:lang w:val="en-GB" w:eastAsia="en-GB"/>
              </w:rPr>
              <w:t>Endianness</w:t>
            </w:r>
          </w:p>
        </w:tc>
      </w:tr>
      <w:tr w:rsidR="00192EBB" w:rsidRPr="00192EBB" w14:paraId="3807FD12" w14:textId="77777777" w:rsidTr="00192EBB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543CE6A" w14:textId="77777777" w:rsidR="00192EBB" w:rsidRPr="00192EBB" w:rsidRDefault="00192EBB" w:rsidP="00192EBB">
            <w:pPr>
              <w:widowControl/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</w:pPr>
            <w:r w:rsidRPr="00192EBB"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  <w:t>Motorola 6800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5527966" w14:textId="77777777" w:rsidR="00192EBB" w:rsidRPr="00192EBB" w:rsidRDefault="00192EBB" w:rsidP="00192EBB">
            <w:pPr>
              <w:widowControl/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</w:pPr>
            <w:r w:rsidRPr="00192EBB"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  <w:t>Big Endian</w:t>
            </w:r>
          </w:p>
        </w:tc>
      </w:tr>
      <w:tr w:rsidR="00192EBB" w:rsidRPr="00192EBB" w14:paraId="1207727C" w14:textId="77777777" w:rsidTr="00192EBB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5846C2A" w14:textId="77777777" w:rsidR="00192EBB" w:rsidRPr="00192EBB" w:rsidRDefault="00192EBB" w:rsidP="00192EBB">
            <w:pPr>
              <w:widowControl/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</w:pPr>
            <w:r w:rsidRPr="00192EBB"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  <w:t>PowerPC (PPC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64364BD1" w14:textId="77777777" w:rsidR="00192EBB" w:rsidRPr="00192EBB" w:rsidRDefault="00192EBB" w:rsidP="00192EBB">
            <w:pPr>
              <w:widowControl/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</w:pPr>
            <w:r w:rsidRPr="00192EBB"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  <w:t>Big Endian</w:t>
            </w:r>
          </w:p>
        </w:tc>
      </w:tr>
      <w:tr w:rsidR="00192EBB" w:rsidRPr="00192EBB" w14:paraId="7EFBB64F" w14:textId="77777777" w:rsidTr="00192EBB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2BFC58E" w14:textId="77777777" w:rsidR="00192EBB" w:rsidRPr="00192EBB" w:rsidRDefault="00192EBB" w:rsidP="00192EBB">
            <w:pPr>
              <w:widowControl/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</w:pPr>
            <w:r w:rsidRPr="00192EBB"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  <w:t xml:space="preserve">Sun </w:t>
            </w:r>
            <w:proofErr w:type="spellStart"/>
            <w:r w:rsidRPr="00192EBB"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  <w:t>Sparc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20AAF81" w14:textId="77777777" w:rsidR="00192EBB" w:rsidRPr="00192EBB" w:rsidRDefault="00192EBB" w:rsidP="00192EBB">
            <w:pPr>
              <w:widowControl/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</w:pPr>
            <w:r w:rsidRPr="00192EBB"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  <w:t>Big Endian</w:t>
            </w:r>
          </w:p>
        </w:tc>
      </w:tr>
      <w:tr w:rsidR="00192EBB" w:rsidRPr="00192EBB" w14:paraId="227EC50A" w14:textId="77777777" w:rsidTr="00192EBB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198DFBB9" w14:textId="77777777" w:rsidR="00192EBB" w:rsidRPr="00192EBB" w:rsidRDefault="00192EBB" w:rsidP="00192EBB">
            <w:pPr>
              <w:widowControl/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</w:pPr>
            <w:r w:rsidRPr="00192EBB"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  <w:t>IBM S/39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6FEA7F8" w14:textId="77777777" w:rsidR="00192EBB" w:rsidRPr="00192EBB" w:rsidRDefault="00192EBB" w:rsidP="00192EBB">
            <w:pPr>
              <w:widowControl/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</w:pPr>
            <w:r w:rsidRPr="00192EBB"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  <w:t>Big Endian</w:t>
            </w:r>
          </w:p>
        </w:tc>
      </w:tr>
      <w:tr w:rsidR="00192EBB" w:rsidRPr="00192EBB" w14:paraId="07CB9E05" w14:textId="77777777" w:rsidTr="00192EBB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459D27E" w14:textId="77777777" w:rsidR="00192EBB" w:rsidRPr="00192EBB" w:rsidRDefault="00192EBB" w:rsidP="00192EBB">
            <w:pPr>
              <w:widowControl/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</w:pPr>
            <w:r w:rsidRPr="00192EBB"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  <w:t>Intel x86 (32 bit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4ED1F04" w14:textId="77777777" w:rsidR="00192EBB" w:rsidRPr="00192EBB" w:rsidRDefault="00192EBB" w:rsidP="00192EBB">
            <w:pPr>
              <w:widowControl/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</w:pPr>
            <w:r w:rsidRPr="00192EBB"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  <w:t>Little Endian</w:t>
            </w:r>
          </w:p>
        </w:tc>
      </w:tr>
      <w:tr w:rsidR="00192EBB" w:rsidRPr="00192EBB" w14:paraId="3ACDE15F" w14:textId="77777777" w:rsidTr="00192EBB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979D6D2" w14:textId="77777777" w:rsidR="00192EBB" w:rsidRPr="00192EBB" w:rsidRDefault="00192EBB" w:rsidP="00192EBB">
            <w:pPr>
              <w:widowControl/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</w:pPr>
            <w:r w:rsidRPr="00192EBB"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  <w:t>Intel x86_64 (64 bit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42330830" w14:textId="77777777" w:rsidR="00192EBB" w:rsidRPr="00192EBB" w:rsidRDefault="00192EBB" w:rsidP="00192EBB">
            <w:pPr>
              <w:widowControl/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</w:pPr>
            <w:r w:rsidRPr="00192EBB"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  <w:t>Little Endian</w:t>
            </w:r>
          </w:p>
        </w:tc>
      </w:tr>
      <w:tr w:rsidR="00192EBB" w:rsidRPr="00192EBB" w14:paraId="25889387" w14:textId="77777777" w:rsidTr="00192EBB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74BBB61" w14:textId="77777777" w:rsidR="00192EBB" w:rsidRPr="00192EBB" w:rsidRDefault="00192EBB" w:rsidP="00192EBB">
            <w:pPr>
              <w:widowControl/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</w:pPr>
            <w:r w:rsidRPr="00192EBB"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  <w:t>Dec VAX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F601EBF" w14:textId="77777777" w:rsidR="00192EBB" w:rsidRPr="00192EBB" w:rsidRDefault="00192EBB" w:rsidP="00192EBB">
            <w:pPr>
              <w:widowControl/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</w:pPr>
            <w:r w:rsidRPr="00192EBB"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  <w:t>Little Endian</w:t>
            </w:r>
          </w:p>
        </w:tc>
      </w:tr>
      <w:tr w:rsidR="00192EBB" w:rsidRPr="00192EBB" w14:paraId="3D637F28" w14:textId="77777777" w:rsidTr="00192EBB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3906B8D" w14:textId="77777777" w:rsidR="00192EBB" w:rsidRPr="00192EBB" w:rsidRDefault="00192EBB" w:rsidP="00192EBB">
            <w:pPr>
              <w:widowControl/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</w:pPr>
            <w:r w:rsidRPr="00192EBB"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  <w:t>Alph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567ABAF7" w14:textId="77777777" w:rsidR="00192EBB" w:rsidRPr="00192EBB" w:rsidRDefault="00192EBB" w:rsidP="00192EBB">
            <w:pPr>
              <w:widowControl/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</w:pPr>
            <w:r w:rsidRPr="00192EBB"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  <w:t>Bi (Big/Little) Endian</w:t>
            </w:r>
          </w:p>
        </w:tc>
      </w:tr>
      <w:tr w:rsidR="00192EBB" w:rsidRPr="00192EBB" w14:paraId="339FA3A1" w14:textId="77777777" w:rsidTr="00192EBB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D11EAD0" w14:textId="77777777" w:rsidR="00192EBB" w:rsidRPr="00192EBB" w:rsidRDefault="00192EBB" w:rsidP="00192EBB">
            <w:pPr>
              <w:widowControl/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</w:pPr>
            <w:r w:rsidRPr="00192EBB"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  <w:t>ARM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2369F9C4" w14:textId="77777777" w:rsidR="00192EBB" w:rsidRPr="00192EBB" w:rsidRDefault="00192EBB" w:rsidP="00192EBB">
            <w:pPr>
              <w:widowControl/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</w:pPr>
            <w:r w:rsidRPr="00192EBB"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  <w:t>Bi (Big/Little) Endian</w:t>
            </w:r>
          </w:p>
        </w:tc>
      </w:tr>
      <w:tr w:rsidR="00192EBB" w:rsidRPr="00192EBB" w14:paraId="44E5ADA1" w14:textId="77777777" w:rsidTr="00192EBB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0E551FA6" w14:textId="77777777" w:rsidR="00192EBB" w:rsidRPr="00192EBB" w:rsidRDefault="00192EBB" w:rsidP="00192EBB">
            <w:pPr>
              <w:widowControl/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</w:pPr>
            <w:r w:rsidRPr="00192EBB"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  <w:t>IA-64 (64 bit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72ABD3B5" w14:textId="77777777" w:rsidR="00192EBB" w:rsidRPr="00192EBB" w:rsidRDefault="00192EBB" w:rsidP="00192EBB">
            <w:pPr>
              <w:widowControl/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</w:pPr>
            <w:r w:rsidRPr="00192EBB"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  <w:t>Bi (Big/Little) Endian</w:t>
            </w:r>
          </w:p>
        </w:tc>
      </w:tr>
      <w:tr w:rsidR="00192EBB" w:rsidRPr="00192EBB" w14:paraId="3D8D0BBE" w14:textId="77777777" w:rsidTr="00192EBB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A42E277" w14:textId="77777777" w:rsidR="00192EBB" w:rsidRPr="00192EBB" w:rsidRDefault="00192EBB" w:rsidP="00192EBB">
            <w:pPr>
              <w:widowControl/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</w:pPr>
            <w:r w:rsidRPr="00192EBB"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  <w:t>MIPS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DDDDD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14:paraId="32F6B511" w14:textId="67084533" w:rsidR="00192EBB" w:rsidRPr="00192EBB" w:rsidRDefault="00192EBB" w:rsidP="00192EBB">
            <w:pPr>
              <w:widowControl/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</w:pPr>
            <w:r w:rsidRPr="00192EBB"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  <w:t>Bi (Big/Little) Endia</w:t>
            </w:r>
            <w:r>
              <w:rPr>
                <w:rFonts w:ascii="Helvetica" w:eastAsia="Times New Roman" w:hAnsi="Helvetica" w:cs="Helvetica"/>
                <w:color w:val="000000"/>
                <w:sz w:val="21"/>
                <w:szCs w:val="21"/>
                <w:lang w:val="en-GB" w:eastAsia="en-GB"/>
              </w:rPr>
              <w:t>n</w:t>
            </w:r>
          </w:p>
        </w:tc>
      </w:tr>
    </w:tbl>
    <w:p w14:paraId="316319AB" w14:textId="435392D0" w:rsidR="00B44ADB" w:rsidRDefault="00B44ADB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1DC825F" w14:textId="77777777" w:rsidR="00B44ADB" w:rsidRDefault="00B44ADB">
      <w:pPr>
        <w:spacing w:before="9"/>
        <w:rPr>
          <w:rFonts w:ascii="Times New Roman" w:eastAsia="Times New Roman" w:hAnsi="Times New Roman" w:cs="Times New Roman"/>
          <w:sz w:val="20"/>
          <w:szCs w:val="20"/>
        </w:rPr>
      </w:pPr>
    </w:p>
    <w:p w14:paraId="43825AC4" w14:textId="77777777" w:rsidR="00B44ADB" w:rsidRDefault="00B12EB7">
      <w:pPr>
        <w:pStyle w:val="Heading2"/>
        <w:rPr>
          <w:b w:val="0"/>
          <w:bCs w:val="0"/>
        </w:rPr>
      </w:pPr>
      <w:bookmarkStart w:id="10" w:name="Step_7"/>
      <w:bookmarkEnd w:id="10"/>
      <w:r>
        <w:rPr>
          <w:spacing w:val="-1"/>
        </w:rPr>
        <w:t>Step</w:t>
      </w:r>
      <w:r>
        <w:rPr>
          <w:spacing w:val="-6"/>
        </w:rPr>
        <w:t xml:space="preserve"> </w:t>
      </w:r>
      <w:r>
        <w:t>7</w:t>
      </w:r>
    </w:p>
    <w:p w14:paraId="7AE0EC63" w14:textId="77777777" w:rsidR="00B44ADB" w:rsidRDefault="00B44ADB">
      <w:pPr>
        <w:rPr>
          <w:rFonts w:ascii="Arial" w:eastAsia="Arial" w:hAnsi="Arial" w:cs="Arial"/>
          <w:b/>
          <w:bCs/>
          <w:sz w:val="20"/>
          <w:szCs w:val="20"/>
        </w:rPr>
      </w:pPr>
    </w:p>
    <w:p w14:paraId="21D99458" w14:textId="77777777" w:rsidR="00B44ADB" w:rsidRDefault="00B44ADB">
      <w:pPr>
        <w:spacing w:before="5"/>
        <w:rPr>
          <w:rFonts w:ascii="Arial" w:eastAsia="Arial" w:hAnsi="Arial" w:cs="Arial"/>
          <w:b/>
          <w:bCs/>
          <w:sz w:val="14"/>
          <w:szCs w:val="14"/>
        </w:rPr>
      </w:pPr>
    </w:p>
    <w:p w14:paraId="331CA98B" w14:textId="68C6D94A" w:rsidR="00B44ADB" w:rsidRDefault="009B1004">
      <w:pPr>
        <w:spacing w:line="200" w:lineRule="atLeast"/>
        <w:ind w:left="113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  <w:lang w:val="en-GB" w:eastAsia="en-GB"/>
        </w:rPr>
        <w:lastRenderedPageBreak/>
        <mc:AlternateContent>
          <mc:Choice Requires="wpg">
            <w:drawing>
              <wp:inline distT="0" distB="0" distL="0" distR="0" wp14:anchorId="45873B4B" wp14:editId="66F17D6E">
                <wp:extent cx="6120765" cy="8791575"/>
                <wp:effectExtent l="0" t="0" r="13335" b="9525"/>
                <wp:docPr id="17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20765" cy="8791575"/>
                          <a:chOff x="0" y="0"/>
                          <a:chExt cx="9639" cy="10151"/>
                        </a:xfrm>
                      </wpg:grpSpPr>
                      <wpg:grpSp>
                        <wpg:cNvPr id="18" name="Group 28"/>
                        <wpg:cNvGrpSpPr>
                          <a:grpSpLocks/>
                        </wpg:cNvGrpSpPr>
                        <wpg:grpSpPr bwMode="auto">
                          <a:xfrm>
                            <a:off x="101" y="10049"/>
                            <a:ext cx="9538" cy="102"/>
                            <a:chOff x="101" y="10049"/>
                            <a:chExt cx="9538" cy="102"/>
                          </a:xfrm>
                        </wpg:grpSpPr>
                        <wps:wsp>
                          <wps:cNvPr id="19" name="Freeform 29"/>
                          <wps:cNvSpPr>
                            <a:spLocks/>
                          </wps:cNvSpPr>
                          <wps:spPr bwMode="auto">
                            <a:xfrm>
                              <a:off x="101" y="10049"/>
                              <a:ext cx="9538" cy="102"/>
                            </a:xfrm>
                            <a:custGeom>
                              <a:avLst/>
                              <a:gdLst>
                                <a:gd name="T0" fmla="+- 0 101 101"/>
                                <a:gd name="T1" fmla="*/ T0 w 9538"/>
                                <a:gd name="T2" fmla="+- 0 10151 10049"/>
                                <a:gd name="T3" fmla="*/ 10151 h 102"/>
                                <a:gd name="T4" fmla="+- 0 9639 101"/>
                                <a:gd name="T5" fmla="*/ T4 w 9538"/>
                                <a:gd name="T6" fmla="+- 0 10151 10049"/>
                                <a:gd name="T7" fmla="*/ 10151 h 102"/>
                                <a:gd name="T8" fmla="+- 0 9639 101"/>
                                <a:gd name="T9" fmla="*/ T8 w 9538"/>
                                <a:gd name="T10" fmla="+- 0 10049 10049"/>
                                <a:gd name="T11" fmla="*/ 10049 h 102"/>
                                <a:gd name="T12" fmla="+- 0 101 101"/>
                                <a:gd name="T13" fmla="*/ T12 w 9538"/>
                                <a:gd name="T14" fmla="+- 0 10049 10049"/>
                                <a:gd name="T15" fmla="*/ 10049 h 102"/>
                                <a:gd name="T16" fmla="+- 0 101 101"/>
                                <a:gd name="T17" fmla="*/ T16 w 9538"/>
                                <a:gd name="T18" fmla="+- 0 10151 10049"/>
                                <a:gd name="T19" fmla="*/ 10151 h 1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538" h="102">
                                  <a:moveTo>
                                    <a:pt x="0" y="102"/>
                                  </a:moveTo>
                                  <a:lnTo>
                                    <a:pt x="9538" y="102"/>
                                  </a:lnTo>
                                  <a:lnTo>
                                    <a:pt x="953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7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" name="Group 26"/>
                        <wpg:cNvGrpSpPr>
                          <a:grpSpLocks/>
                        </wpg:cNvGrpSpPr>
                        <wpg:grpSpPr bwMode="auto">
                          <a:xfrm>
                            <a:off x="9537" y="101"/>
                            <a:ext cx="102" cy="9950"/>
                            <a:chOff x="9537" y="101"/>
                            <a:chExt cx="102" cy="9950"/>
                          </a:xfrm>
                        </wpg:grpSpPr>
                        <wps:wsp>
                          <wps:cNvPr id="21" name="Freeform 27"/>
                          <wps:cNvSpPr>
                            <a:spLocks/>
                          </wps:cNvSpPr>
                          <wps:spPr bwMode="auto">
                            <a:xfrm>
                              <a:off x="9537" y="101"/>
                              <a:ext cx="102" cy="9950"/>
                            </a:xfrm>
                            <a:custGeom>
                              <a:avLst/>
                              <a:gdLst>
                                <a:gd name="T0" fmla="+- 0 9537 9537"/>
                                <a:gd name="T1" fmla="*/ T0 w 102"/>
                                <a:gd name="T2" fmla="+- 0 10051 101"/>
                                <a:gd name="T3" fmla="*/ 10051 h 9950"/>
                                <a:gd name="T4" fmla="+- 0 9639 9537"/>
                                <a:gd name="T5" fmla="*/ T4 w 102"/>
                                <a:gd name="T6" fmla="+- 0 10051 101"/>
                                <a:gd name="T7" fmla="*/ 10051 h 9950"/>
                                <a:gd name="T8" fmla="+- 0 9639 9537"/>
                                <a:gd name="T9" fmla="*/ T8 w 102"/>
                                <a:gd name="T10" fmla="+- 0 101 101"/>
                                <a:gd name="T11" fmla="*/ 101 h 9950"/>
                                <a:gd name="T12" fmla="+- 0 9537 9537"/>
                                <a:gd name="T13" fmla="*/ T12 w 102"/>
                                <a:gd name="T14" fmla="+- 0 101 101"/>
                                <a:gd name="T15" fmla="*/ 101 h 9950"/>
                                <a:gd name="T16" fmla="+- 0 9537 9537"/>
                                <a:gd name="T17" fmla="*/ T16 w 102"/>
                                <a:gd name="T18" fmla="+- 0 10051 101"/>
                                <a:gd name="T19" fmla="*/ 10051 h 99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2" h="9950">
                                  <a:moveTo>
                                    <a:pt x="0" y="9950"/>
                                  </a:moveTo>
                                  <a:lnTo>
                                    <a:pt x="102" y="9950"/>
                                  </a:lnTo>
                                  <a:lnTo>
                                    <a:pt x="10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99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7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" name="Group 24"/>
                        <wpg:cNvGrpSpPr>
                          <a:grpSpLocks/>
                        </wpg:cNvGrpSpPr>
                        <wpg:grpSpPr bwMode="auto">
                          <a:xfrm>
                            <a:off x="1" y="10047"/>
                            <a:ext cx="9536" cy="2"/>
                            <a:chOff x="1" y="10047"/>
                            <a:chExt cx="9536" cy="2"/>
                          </a:xfrm>
                        </wpg:grpSpPr>
                        <wps:wsp>
                          <wps:cNvPr id="23" name="Freeform 25"/>
                          <wps:cNvSpPr>
                            <a:spLocks/>
                          </wps:cNvSpPr>
                          <wps:spPr bwMode="auto">
                            <a:xfrm>
                              <a:off x="1" y="10047"/>
                              <a:ext cx="9536" cy="2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T0 w 9536"/>
                                <a:gd name="T2" fmla="+- 0 9537 1"/>
                                <a:gd name="T3" fmla="*/ T2 w 95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36">
                                  <a:moveTo>
                                    <a:pt x="0" y="0"/>
                                  </a:moveTo>
                                  <a:lnTo>
                                    <a:pt x="9536" y="0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" name="Group 22"/>
                        <wpg:cNvGrpSpPr>
                          <a:grpSpLocks/>
                        </wpg:cNvGrpSpPr>
                        <wpg:grpSpPr bwMode="auto">
                          <a:xfrm>
                            <a:off x="1" y="1"/>
                            <a:ext cx="9536" cy="2"/>
                            <a:chOff x="1" y="1"/>
                            <a:chExt cx="9536" cy="2"/>
                          </a:xfrm>
                        </wpg:grpSpPr>
                        <wps:wsp>
                          <wps:cNvPr id="25" name="Freeform 23"/>
                          <wps:cNvSpPr>
                            <a:spLocks/>
                          </wps:cNvSpPr>
                          <wps:spPr bwMode="auto">
                            <a:xfrm>
                              <a:off x="1" y="1"/>
                              <a:ext cx="9536" cy="2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T0 w 9536"/>
                                <a:gd name="T2" fmla="+- 0 9537 1"/>
                                <a:gd name="T3" fmla="*/ T2 w 95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36">
                                  <a:moveTo>
                                    <a:pt x="0" y="0"/>
                                  </a:moveTo>
                                  <a:lnTo>
                                    <a:pt x="9536" y="0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" name="Group 20"/>
                        <wpg:cNvGrpSpPr>
                          <a:grpSpLocks/>
                        </wpg:cNvGrpSpPr>
                        <wpg:grpSpPr bwMode="auto">
                          <a:xfrm>
                            <a:off x="1" y="1"/>
                            <a:ext cx="2" cy="10046"/>
                            <a:chOff x="1" y="1"/>
                            <a:chExt cx="2" cy="10046"/>
                          </a:xfrm>
                        </wpg:grpSpPr>
                        <wps:wsp>
                          <wps:cNvPr id="27" name="Freeform 21"/>
                          <wps:cNvSpPr>
                            <a:spLocks/>
                          </wps:cNvSpPr>
                          <wps:spPr bwMode="auto">
                            <a:xfrm>
                              <a:off x="1" y="1"/>
                              <a:ext cx="2" cy="10046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1 h 10046"/>
                                <a:gd name="T2" fmla="+- 0 10047 1"/>
                                <a:gd name="T3" fmla="*/ 10047 h 1004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046">
                                  <a:moveTo>
                                    <a:pt x="0" y="0"/>
                                  </a:moveTo>
                                  <a:lnTo>
                                    <a:pt x="0" y="10046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" name="Group 17"/>
                        <wpg:cNvGrpSpPr>
                          <a:grpSpLocks/>
                        </wpg:cNvGrpSpPr>
                        <wpg:grpSpPr bwMode="auto">
                          <a:xfrm>
                            <a:off x="9537" y="1"/>
                            <a:ext cx="2" cy="10046"/>
                            <a:chOff x="9537" y="1"/>
                            <a:chExt cx="2" cy="10046"/>
                          </a:xfrm>
                        </wpg:grpSpPr>
                        <wps:wsp>
                          <wps:cNvPr id="29" name="Freeform 19"/>
                          <wps:cNvSpPr>
                            <a:spLocks/>
                          </wps:cNvSpPr>
                          <wps:spPr bwMode="auto">
                            <a:xfrm>
                              <a:off x="9537" y="1"/>
                              <a:ext cx="2" cy="10046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1 h 10046"/>
                                <a:gd name="T2" fmla="+- 0 10047 1"/>
                                <a:gd name="T3" fmla="*/ 10047 h 10046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0046">
                                  <a:moveTo>
                                    <a:pt x="0" y="0"/>
                                  </a:moveTo>
                                  <a:lnTo>
                                    <a:pt x="0" y="10046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0" name="Text Box 1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639" cy="1015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6B4F542" w14:textId="77777777" w:rsidR="00B44ADB" w:rsidRDefault="00B44ADB">
                                <w:pPr>
                                  <w:spacing w:before="11"/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5731C51C" w14:textId="7D0ABF56" w:rsidR="00B44ADB" w:rsidRDefault="00FE3188">
                                <w:pPr>
                                  <w:ind w:left="58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ry</w:t>
                                </w:r>
                                <w:r w:rsidR="00B12EB7">
                                  <w:rPr>
                                    <w:rFonts w:ascii="Times New Roman"/>
                                    <w:spacing w:val="-7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hese</w:t>
                                </w:r>
                                <w:r w:rsidR="00B12EB7">
                                  <w:rPr>
                                    <w:rFonts w:ascii="Times New Roman"/>
                                    <w:spacing w:val="-6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examples:</w:t>
                                </w:r>
                              </w:p>
                              <w:p w14:paraId="2B639EBC" w14:textId="77777777" w:rsidR="00B44ADB" w:rsidRDefault="00B44ADB">
                                <w:pP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27CD6ACA" w14:textId="6A0345A4" w:rsidR="00B44ADB" w:rsidRDefault="00FE3188">
                                <w:pPr>
                                  <w:ind w:left="58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F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irst</w:t>
                                </w:r>
                                <w:r w:rsidR="00B12EB7">
                                  <w:rPr>
                                    <w:rFonts w:ascii="Times New Roman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convert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each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of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he</w:t>
                                </w:r>
                                <w:r w:rsidR="00B12EB7">
                                  <w:rPr>
                                    <w:rFonts w:ascii="Times New Roman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decimal</w:t>
                                </w:r>
                                <w:r w:rsidR="00B12EB7">
                                  <w:rPr>
                                    <w:rFonts w:ascii="Times New Roman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values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o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hex</w:t>
                                </w:r>
                              </w:p>
                              <w:p w14:paraId="0E868EB8" w14:textId="6D4035F9" w:rsidR="00B44ADB" w:rsidRDefault="00FE3188">
                                <w:pPr>
                                  <w:ind w:left="179" w:hanging="120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N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ext,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show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how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hey would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be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stored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for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a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192EBB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big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endian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system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and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a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little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endian system</w:t>
                                </w:r>
                                <w:r w:rsidR="00192EBB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 xml:space="preserve"> in 32bits.</w:t>
                                </w:r>
                              </w:p>
                              <w:p w14:paraId="5B1DD952" w14:textId="77777777" w:rsidR="00B44ADB" w:rsidRDefault="00B44ADB">
                                <w:pPr>
                                  <w:rPr>
                                    <w:rFonts w:ascii="Arial" w:eastAsia="Arial" w:hAnsi="Arial" w:cs="Arial"/>
                                    <w:b/>
                                    <w:bCs/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23270CA3" w14:textId="77777777" w:rsidR="00B44ADB" w:rsidRDefault="00B12EB7" w:rsidP="00192EBB">
                                <w:pPr>
                                  <w:pStyle w:val="BodyText"/>
                                  <w:rPr>
                                    <w:rFonts w:cs="Times New Roman"/>
                                  </w:rPr>
                                </w:pPr>
                                <w:r>
                                  <w:t>254,</w:t>
                                </w:r>
                                <w:r>
                                  <w:rPr>
                                    <w:spacing w:val="-3"/>
                                  </w:rPr>
                                  <w:t xml:space="preserve"> </w:t>
                                </w:r>
                                <w:r>
                                  <w:t>in</w:t>
                                </w:r>
                                <w:r>
                                  <w:rPr>
                                    <w:spacing w:val="-2"/>
                                  </w:rPr>
                                  <w:t xml:space="preserve"> </w:t>
                                </w:r>
                                <w:r>
                                  <w:t>hex:</w:t>
                                </w:r>
                              </w:p>
                              <w:p w14:paraId="08CE0EA4" w14:textId="77777777" w:rsidR="00CC700A" w:rsidRDefault="00B12EB7" w:rsidP="00192EBB">
                                <w:pPr>
                                  <w:pStyle w:val="BodyText"/>
                                  <w:rPr>
                                    <w:spacing w:val="31"/>
                                    <w:w w:val="99"/>
                                  </w:rPr>
                                </w:pPr>
                                <w:r>
                                  <w:t>big</w:t>
                                </w:r>
                                <w:r>
                                  <w:rPr>
                                    <w:spacing w:val="-11"/>
                                  </w:rPr>
                                  <w:t xml:space="preserve"> </w:t>
                                </w:r>
                                <w:r>
                                  <w:t>endian</w:t>
                                </w:r>
                                <w:r>
                                  <w:rPr>
                                    <w:spacing w:val="-9"/>
                                  </w:rPr>
                                  <w:t xml:space="preserve"> </w:t>
                                </w:r>
                                <w:r>
                                  <w:t>representation:</w:t>
                                </w:r>
                              </w:p>
                              <w:p w14:paraId="79C1B098" w14:textId="77777777" w:rsidR="00CC700A" w:rsidRDefault="00CC700A" w:rsidP="00192EBB">
                                <w:pPr>
                                  <w:pStyle w:val="BodyText"/>
                                  <w:rPr>
                                    <w:spacing w:val="31"/>
                                    <w:w w:val="99"/>
                                  </w:rPr>
                                </w:pPr>
                              </w:p>
                              <w:p w14:paraId="2C1C87A2" w14:textId="64144C58" w:rsidR="00B44ADB" w:rsidRDefault="00B12EB7" w:rsidP="00192EBB">
                                <w:pPr>
                                  <w:pStyle w:val="BodyText"/>
                                  <w:rPr>
                                    <w:rFonts w:cs="Times New Roman"/>
                                  </w:rPr>
                                </w:pPr>
                                <w:r>
                                  <w:t>little</w:t>
                                </w:r>
                                <w:r>
                                  <w:rPr>
                                    <w:spacing w:val="-11"/>
                                  </w:rPr>
                                  <w:t xml:space="preserve"> </w:t>
                                </w:r>
                                <w:r>
                                  <w:t>endian</w:t>
                                </w:r>
                                <w:r>
                                  <w:rPr>
                                    <w:spacing w:val="-10"/>
                                  </w:rPr>
                                  <w:t xml:space="preserve"> </w:t>
                                </w:r>
                                <w:r>
                                  <w:t>representation:</w:t>
                                </w:r>
                              </w:p>
                              <w:p w14:paraId="5D8C1117" w14:textId="77777777" w:rsidR="00B44ADB" w:rsidRDefault="00B44ADB" w:rsidP="00192EBB">
                                <w:pPr>
                                  <w:pStyle w:val="BodyText"/>
                                  <w:rPr>
                                    <w:rFonts w:ascii="Arial" w:eastAsia="Arial" w:hAnsi="Arial" w:cs="Arial"/>
                                    <w:b/>
                                    <w:bCs/>
                                  </w:rPr>
                                </w:pPr>
                              </w:p>
                              <w:p w14:paraId="617884E2" w14:textId="77777777" w:rsidR="00B44ADB" w:rsidRDefault="00B12EB7" w:rsidP="00192EBB">
                                <w:pPr>
                                  <w:pStyle w:val="BodyText"/>
                                  <w:rPr>
                                    <w:rFonts w:cs="Times New Roman"/>
                                  </w:rPr>
                                </w:pPr>
                                <w:r>
                                  <w:t>158,</w:t>
                                </w:r>
                                <w:r>
                                  <w:rPr>
                                    <w:spacing w:val="-3"/>
                                  </w:rPr>
                                  <w:t xml:space="preserve"> </w:t>
                                </w:r>
                                <w:r>
                                  <w:t>in</w:t>
                                </w:r>
                                <w:r>
                                  <w:rPr>
                                    <w:spacing w:val="-2"/>
                                  </w:rPr>
                                  <w:t xml:space="preserve"> </w:t>
                                </w:r>
                                <w:r>
                                  <w:t>hex:</w:t>
                                </w:r>
                              </w:p>
                              <w:p w14:paraId="1188EE9D" w14:textId="77777777" w:rsidR="00CC700A" w:rsidRDefault="00B12EB7" w:rsidP="00192EBB">
                                <w:pPr>
                                  <w:pStyle w:val="BodyText"/>
                                  <w:rPr>
                                    <w:spacing w:val="31"/>
                                    <w:w w:val="99"/>
                                  </w:rPr>
                                </w:pPr>
                                <w:r>
                                  <w:t>big</w:t>
                                </w:r>
                                <w:r>
                                  <w:rPr>
                                    <w:spacing w:val="-11"/>
                                  </w:rPr>
                                  <w:t xml:space="preserve"> </w:t>
                                </w:r>
                                <w:r>
                                  <w:t>endian</w:t>
                                </w:r>
                                <w:r>
                                  <w:rPr>
                                    <w:spacing w:val="-9"/>
                                  </w:rPr>
                                  <w:t xml:space="preserve"> </w:t>
                                </w:r>
                                <w:r>
                                  <w:t>representation:</w:t>
                                </w:r>
                              </w:p>
                              <w:p w14:paraId="47ED2E71" w14:textId="77777777" w:rsidR="00CC700A" w:rsidRDefault="00CC700A" w:rsidP="00192EBB">
                                <w:pPr>
                                  <w:pStyle w:val="BodyText"/>
                                  <w:rPr>
                                    <w:spacing w:val="31"/>
                                    <w:w w:val="99"/>
                                  </w:rPr>
                                </w:pPr>
                              </w:p>
                              <w:p w14:paraId="678EB0A9" w14:textId="4D36BC93" w:rsidR="00B44ADB" w:rsidRDefault="00B12EB7" w:rsidP="00192EBB">
                                <w:pPr>
                                  <w:pStyle w:val="BodyText"/>
                                  <w:rPr>
                                    <w:rFonts w:cs="Times New Roman"/>
                                  </w:rPr>
                                </w:pPr>
                                <w:r>
                                  <w:t>little</w:t>
                                </w:r>
                                <w:r>
                                  <w:rPr>
                                    <w:spacing w:val="-11"/>
                                  </w:rPr>
                                  <w:t xml:space="preserve"> </w:t>
                                </w:r>
                                <w:r>
                                  <w:t>endian</w:t>
                                </w:r>
                                <w:r>
                                  <w:rPr>
                                    <w:spacing w:val="-10"/>
                                  </w:rPr>
                                  <w:t xml:space="preserve"> </w:t>
                                </w:r>
                                <w:r>
                                  <w:t>representation:</w:t>
                                </w:r>
                              </w:p>
                              <w:p w14:paraId="681C2613" w14:textId="77777777" w:rsidR="00B44ADB" w:rsidRDefault="00B44ADB" w:rsidP="00192EBB">
                                <w:pPr>
                                  <w:pStyle w:val="BodyText"/>
                                  <w:rPr>
                                    <w:rFonts w:ascii="Arial" w:eastAsia="Arial" w:hAnsi="Arial" w:cs="Arial"/>
                                    <w:b/>
                                    <w:bCs/>
                                  </w:rPr>
                                </w:pPr>
                              </w:p>
                              <w:p w14:paraId="1AED8936" w14:textId="77777777" w:rsidR="00B44ADB" w:rsidRDefault="00B12EB7" w:rsidP="00192EBB">
                                <w:pPr>
                                  <w:pStyle w:val="BodyText"/>
                                  <w:rPr>
                                    <w:rFonts w:cs="Times New Roman"/>
                                  </w:rPr>
                                </w:pPr>
                                <w:r>
                                  <w:t>2540,</w:t>
                                </w:r>
                                <w:r>
                                  <w:rPr>
                                    <w:spacing w:val="-3"/>
                                  </w:rPr>
                                  <w:t xml:space="preserve"> </w:t>
                                </w:r>
                                <w:r>
                                  <w:t>in</w:t>
                                </w:r>
                                <w:r>
                                  <w:rPr>
                                    <w:spacing w:val="-2"/>
                                  </w:rPr>
                                  <w:t xml:space="preserve"> </w:t>
                                </w:r>
                                <w:r>
                                  <w:t>hex:</w:t>
                                </w:r>
                              </w:p>
                              <w:p w14:paraId="46FA8617" w14:textId="77777777" w:rsidR="00CC700A" w:rsidRDefault="00B12EB7" w:rsidP="00192EBB">
                                <w:pPr>
                                  <w:pStyle w:val="BodyText"/>
                                  <w:rPr>
                                    <w:spacing w:val="31"/>
                                    <w:w w:val="99"/>
                                  </w:rPr>
                                </w:pPr>
                                <w:r>
                                  <w:t>big</w:t>
                                </w:r>
                                <w:r>
                                  <w:rPr>
                                    <w:spacing w:val="-11"/>
                                  </w:rPr>
                                  <w:t xml:space="preserve"> </w:t>
                                </w:r>
                                <w:r>
                                  <w:t>endian</w:t>
                                </w:r>
                                <w:r>
                                  <w:rPr>
                                    <w:spacing w:val="-9"/>
                                  </w:rPr>
                                  <w:t xml:space="preserve"> </w:t>
                                </w:r>
                                <w:r>
                                  <w:t>representation:</w:t>
                                </w:r>
                              </w:p>
                              <w:p w14:paraId="048D25FA" w14:textId="77777777" w:rsidR="00CC700A" w:rsidRDefault="00CC700A" w:rsidP="00192EBB">
                                <w:pPr>
                                  <w:pStyle w:val="BodyText"/>
                                  <w:rPr>
                                    <w:spacing w:val="31"/>
                                    <w:w w:val="99"/>
                                  </w:rPr>
                                </w:pPr>
                              </w:p>
                              <w:p w14:paraId="25B59C15" w14:textId="13F6F7CD" w:rsidR="00B44ADB" w:rsidRDefault="00B12EB7" w:rsidP="00192EBB">
                                <w:pPr>
                                  <w:pStyle w:val="BodyText"/>
                                  <w:rPr>
                                    <w:rFonts w:cs="Times New Roman"/>
                                  </w:rPr>
                                </w:pPr>
                                <w:r>
                                  <w:t>little</w:t>
                                </w:r>
                                <w:r>
                                  <w:rPr>
                                    <w:spacing w:val="-11"/>
                                  </w:rPr>
                                  <w:t xml:space="preserve"> </w:t>
                                </w:r>
                                <w:r>
                                  <w:t>endian</w:t>
                                </w:r>
                                <w:r>
                                  <w:rPr>
                                    <w:spacing w:val="-10"/>
                                  </w:rPr>
                                  <w:t xml:space="preserve"> </w:t>
                                </w:r>
                                <w:r>
                                  <w:t>representation:</w:t>
                                </w:r>
                              </w:p>
                              <w:p w14:paraId="4331A5B3" w14:textId="77777777" w:rsidR="00B44ADB" w:rsidRDefault="00B44ADB" w:rsidP="00192EBB">
                                <w:pPr>
                                  <w:pStyle w:val="BodyText"/>
                                  <w:rPr>
                                    <w:rFonts w:ascii="Arial" w:eastAsia="Arial" w:hAnsi="Arial" w:cs="Arial"/>
                                    <w:b/>
                                    <w:bCs/>
                                  </w:rPr>
                                </w:pPr>
                              </w:p>
                              <w:p w14:paraId="62AE9639" w14:textId="77777777" w:rsidR="00B44ADB" w:rsidRDefault="00B12EB7" w:rsidP="00192EBB">
                                <w:pPr>
                                  <w:pStyle w:val="BodyText"/>
                                  <w:rPr>
                                    <w:rFonts w:cs="Times New Roman"/>
                                  </w:rPr>
                                </w:pPr>
                                <w:r>
                                  <w:t>3427,</w:t>
                                </w:r>
                                <w:r>
                                  <w:rPr>
                                    <w:spacing w:val="-3"/>
                                  </w:rPr>
                                  <w:t xml:space="preserve"> </w:t>
                                </w:r>
                                <w:r>
                                  <w:t>in</w:t>
                                </w:r>
                                <w:r>
                                  <w:rPr>
                                    <w:spacing w:val="-2"/>
                                  </w:rPr>
                                  <w:t xml:space="preserve"> </w:t>
                                </w:r>
                                <w:r>
                                  <w:t>hex:</w:t>
                                </w:r>
                              </w:p>
                              <w:p w14:paraId="6BF1F049" w14:textId="77777777" w:rsidR="00CC700A" w:rsidRDefault="00B12EB7" w:rsidP="00192EBB">
                                <w:pPr>
                                  <w:pStyle w:val="BodyText"/>
                                  <w:rPr>
                                    <w:spacing w:val="31"/>
                                    <w:w w:val="99"/>
                                  </w:rPr>
                                </w:pPr>
                                <w:r>
                                  <w:t>big</w:t>
                                </w:r>
                                <w:r>
                                  <w:rPr>
                                    <w:spacing w:val="-11"/>
                                  </w:rPr>
                                  <w:t xml:space="preserve"> </w:t>
                                </w:r>
                                <w:r>
                                  <w:t>endian</w:t>
                                </w:r>
                                <w:r>
                                  <w:rPr>
                                    <w:spacing w:val="-9"/>
                                  </w:rPr>
                                  <w:t xml:space="preserve"> </w:t>
                                </w:r>
                                <w:r>
                                  <w:t>representation:</w:t>
                                </w:r>
                              </w:p>
                              <w:p w14:paraId="6D72840A" w14:textId="77777777" w:rsidR="00CC700A" w:rsidRDefault="00CC700A" w:rsidP="00192EBB">
                                <w:pPr>
                                  <w:pStyle w:val="BodyText"/>
                                  <w:rPr>
                                    <w:spacing w:val="31"/>
                                    <w:w w:val="99"/>
                                  </w:rPr>
                                </w:pPr>
                              </w:p>
                              <w:p w14:paraId="5EC5EC83" w14:textId="3B9C1230" w:rsidR="00B44ADB" w:rsidRDefault="00B12EB7" w:rsidP="00192EBB">
                                <w:pPr>
                                  <w:pStyle w:val="BodyText"/>
                                  <w:rPr>
                                    <w:rFonts w:cs="Times New Roman"/>
                                  </w:rPr>
                                </w:pPr>
                                <w:r>
                                  <w:t>little</w:t>
                                </w:r>
                                <w:r>
                                  <w:rPr>
                                    <w:spacing w:val="-11"/>
                                  </w:rPr>
                                  <w:t xml:space="preserve"> </w:t>
                                </w:r>
                                <w:r>
                                  <w:t>endian</w:t>
                                </w:r>
                                <w:r>
                                  <w:rPr>
                                    <w:spacing w:val="-10"/>
                                  </w:rPr>
                                  <w:t xml:space="preserve"> </w:t>
                                </w:r>
                                <w:r>
                                  <w:t>representation:</w:t>
                                </w:r>
                              </w:p>
                              <w:p w14:paraId="6A0F3554" w14:textId="77777777" w:rsidR="00B44ADB" w:rsidRDefault="00B44ADB" w:rsidP="00192EBB">
                                <w:pPr>
                                  <w:pStyle w:val="BodyText"/>
                                  <w:rPr>
                                    <w:rFonts w:ascii="Arial" w:eastAsia="Arial" w:hAnsi="Arial" w:cs="Arial"/>
                                    <w:b/>
                                    <w:bCs/>
                                  </w:rPr>
                                </w:pPr>
                              </w:p>
                              <w:p w14:paraId="647DCC41" w14:textId="77777777" w:rsidR="00B44ADB" w:rsidRDefault="00B12EB7" w:rsidP="00192EBB">
                                <w:pPr>
                                  <w:pStyle w:val="BodyText"/>
                                  <w:rPr>
                                    <w:rFonts w:cs="Times New Roman"/>
                                  </w:rPr>
                                </w:pPr>
                                <w:r>
                                  <w:rPr>
                                    <w:spacing w:val="-2"/>
                                  </w:rPr>
                                  <w:t>11223344,</w:t>
                                </w:r>
                                <w:r>
                                  <w:rPr>
                                    <w:spacing w:val="-3"/>
                                  </w:rPr>
                                  <w:t xml:space="preserve"> </w:t>
                                </w:r>
                                <w:r>
                                  <w:t>in hex:</w:t>
                                </w:r>
                              </w:p>
                              <w:p w14:paraId="14CE3FCC" w14:textId="77777777" w:rsidR="00CC700A" w:rsidRDefault="00B12EB7" w:rsidP="00192EBB">
                                <w:pPr>
                                  <w:pStyle w:val="BodyText"/>
                                  <w:rPr>
                                    <w:spacing w:val="31"/>
                                    <w:w w:val="99"/>
                                  </w:rPr>
                                </w:pPr>
                                <w:r>
                                  <w:t>big</w:t>
                                </w:r>
                                <w:r>
                                  <w:rPr>
                                    <w:spacing w:val="-11"/>
                                  </w:rPr>
                                  <w:t xml:space="preserve"> </w:t>
                                </w:r>
                                <w:r>
                                  <w:t>endian</w:t>
                                </w:r>
                                <w:r>
                                  <w:rPr>
                                    <w:spacing w:val="-9"/>
                                  </w:rPr>
                                  <w:t xml:space="preserve"> </w:t>
                                </w:r>
                                <w:r>
                                  <w:t>representation:</w:t>
                                </w:r>
                              </w:p>
                              <w:p w14:paraId="028BA8A8" w14:textId="77777777" w:rsidR="00CC700A" w:rsidRDefault="00CC700A" w:rsidP="00192EBB">
                                <w:pPr>
                                  <w:pStyle w:val="BodyText"/>
                                  <w:rPr>
                                    <w:spacing w:val="31"/>
                                    <w:w w:val="99"/>
                                  </w:rPr>
                                </w:pPr>
                              </w:p>
                              <w:p w14:paraId="4911B34D" w14:textId="47722F41" w:rsidR="00B44ADB" w:rsidRDefault="00B12EB7" w:rsidP="00192EBB">
                                <w:pPr>
                                  <w:pStyle w:val="BodyText"/>
                                  <w:rPr>
                                    <w:rFonts w:cs="Times New Roman"/>
                                  </w:rPr>
                                </w:pPr>
                                <w:r>
                                  <w:t>little</w:t>
                                </w:r>
                                <w:r>
                                  <w:rPr>
                                    <w:spacing w:val="-11"/>
                                  </w:rPr>
                                  <w:t xml:space="preserve"> </w:t>
                                </w:r>
                                <w:r>
                                  <w:t>endian</w:t>
                                </w:r>
                                <w:r>
                                  <w:rPr>
                                    <w:spacing w:val="-10"/>
                                  </w:rPr>
                                  <w:t xml:space="preserve"> </w:t>
                                </w:r>
                                <w:r>
                                  <w:t>representation:</w:t>
                                </w:r>
                              </w:p>
                              <w:p w14:paraId="47187B12" w14:textId="77777777" w:rsidR="00B44ADB" w:rsidRDefault="00B44ADB" w:rsidP="00192EBB">
                                <w:pPr>
                                  <w:pStyle w:val="BodyText"/>
                                  <w:rPr>
                                    <w:rFonts w:ascii="Arial" w:eastAsia="Arial" w:hAnsi="Arial" w:cs="Arial"/>
                                    <w:b/>
                                    <w:bCs/>
                                  </w:rPr>
                                </w:pPr>
                              </w:p>
                              <w:p w14:paraId="69BBBC75" w14:textId="38F28528" w:rsidR="00B44ADB" w:rsidRDefault="00B12EB7" w:rsidP="00CC700A">
                                <w:pPr>
                                  <w:pStyle w:val="BodyText"/>
                                  <w:rPr>
                                    <w:rFonts w:cs="Times New Roman"/>
                                  </w:rPr>
                                </w:pPr>
                                <w:r>
                                  <w:t>67123</w:t>
                                </w:r>
                                <w:r w:rsidR="00CC700A">
                                  <w:rPr>
                                    <w:rFonts w:cs="Times New Roman"/>
                                  </w:rPr>
                                  <w:t xml:space="preserve"> </w:t>
                                </w:r>
                                <w:r>
                                  <w:t>in</w:t>
                                </w:r>
                                <w:r>
                                  <w:rPr>
                                    <w:spacing w:val="-5"/>
                                  </w:rPr>
                                  <w:t xml:space="preserve"> </w:t>
                                </w:r>
                                <w:r>
                                  <w:t>hex:</w:t>
                                </w:r>
                              </w:p>
                              <w:p w14:paraId="32CD6AD8" w14:textId="77777777" w:rsidR="00CC700A" w:rsidRDefault="00B12EB7" w:rsidP="00192EBB">
                                <w:pPr>
                                  <w:pStyle w:val="BodyText"/>
                                  <w:rPr>
                                    <w:spacing w:val="33"/>
                                    <w:w w:val="99"/>
                                  </w:rPr>
                                </w:pPr>
                                <w:r>
                                  <w:t>bit</w:t>
                                </w:r>
                                <w:r>
                                  <w:rPr>
                                    <w:spacing w:val="-9"/>
                                  </w:rPr>
                                  <w:t xml:space="preserve"> </w:t>
                                </w:r>
                                <w:r>
                                  <w:t>endian</w:t>
                                </w:r>
                                <w:r>
                                  <w:rPr>
                                    <w:spacing w:val="-8"/>
                                  </w:rPr>
                                  <w:t xml:space="preserve"> </w:t>
                                </w:r>
                                <w:r>
                                  <w:t>representation:</w:t>
                                </w:r>
                              </w:p>
                              <w:p w14:paraId="4ECB181E" w14:textId="77777777" w:rsidR="00CC700A" w:rsidRDefault="00CC700A" w:rsidP="00192EBB">
                                <w:pPr>
                                  <w:pStyle w:val="BodyText"/>
                                  <w:rPr>
                                    <w:spacing w:val="33"/>
                                    <w:w w:val="99"/>
                                  </w:rPr>
                                </w:pPr>
                              </w:p>
                              <w:p w14:paraId="6239CDA9" w14:textId="0D88A914" w:rsidR="00B44ADB" w:rsidRDefault="00B12EB7" w:rsidP="00192EBB">
                                <w:pPr>
                                  <w:pStyle w:val="BodyText"/>
                                  <w:rPr>
                                    <w:rFonts w:cs="Times New Roman"/>
                                  </w:rPr>
                                </w:pPr>
                                <w:r>
                                  <w:t>little</w:t>
                                </w:r>
                                <w:r>
                                  <w:rPr>
                                    <w:spacing w:val="-11"/>
                                  </w:rPr>
                                  <w:t xml:space="preserve"> </w:t>
                                </w:r>
                                <w:r>
                                  <w:t>endian</w:t>
                                </w:r>
                                <w:r>
                                  <w:rPr>
                                    <w:spacing w:val="-10"/>
                                  </w:rPr>
                                  <w:t xml:space="preserve"> </w:t>
                                </w:r>
                                <w:r>
                                  <w:t>representation:</w:t>
                                </w:r>
                              </w:p>
                              <w:p w14:paraId="5E93C195" w14:textId="77777777" w:rsidR="00B44ADB" w:rsidRDefault="00B44ADB" w:rsidP="00192EBB">
                                <w:pPr>
                                  <w:pStyle w:val="BodyText"/>
                                  <w:rPr>
                                    <w:rFonts w:ascii="Arial" w:eastAsia="Arial" w:hAnsi="Arial" w:cs="Arial"/>
                                    <w:b/>
                                    <w:bCs/>
                                  </w:rPr>
                                </w:pPr>
                              </w:p>
                              <w:p w14:paraId="65764E43" w14:textId="77777777" w:rsidR="00B44ADB" w:rsidRDefault="00B12EB7" w:rsidP="00192EBB">
                                <w:pPr>
                                  <w:pStyle w:val="BodyText"/>
                                  <w:rPr>
                                    <w:rFonts w:cs="Times New Roman"/>
                                  </w:rPr>
                                </w:pPr>
                                <w:r>
                                  <w:t>24345464,</w:t>
                                </w:r>
                                <w:r>
                                  <w:rPr>
                                    <w:spacing w:val="-3"/>
                                  </w:rPr>
                                  <w:t xml:space="preserve"> </w:t>
                                </w:r>
                                <w:r>
                                  <w:t>in</w:t>
                                </w:r>
                                <w:r>
                                  <w:rPr>
                                    <w:spacing w:val="-2"/>
                                  </w:rPr>
                                  <w:t xml:space="preserve"> </w:t>
                                </w:r>
                                <w:r>
                                  <w:t>hex:</w:t>
                                </w:r>
                              </w:p>
                              <w:p w14:paraId="1A054FDB" w14:textId="77777777" w:rsidR="00CC700A" w:rsidRDefault="00B12EB7" w:rsidP="00192EBB">
                                <w:pPr>
                                  <w:pStyle w:val="BodyText"/>
                                  <w:rPr>
                                    <w:spacing w:val="31"/>
                                    <w:w w:val="99"/>
                                  </w:rPr>
                                </w:pPr>
                                <w:r>
                                  <w:t>big</w:t>
                                </w:r>
                                <w:r>
                                  <w:rPr>
                                    <w:spacing w:val="-11"/>
                                  </w:rPr>
                                  <w:t xml:space="preserve"> </w:t>
                                </w:r>
                                <w:r>
                                  <w:t>endian</w:t>
                                </w:r>
                                <w:r>
                                  <w:rPr>
                                    <w:spacing w:val="-9"/>
                                  </w:rPr>
                                  <w:t xml:space="preserve"> </w:t>
                                </w:r>
                                <w:r>
                                  <w:t>representation:</w:t>
                                </w:r>
                              </w:p>
                              <w:p w14:paraId="08F5AA60" w14:textId="77777777" w:rsidR="00CC700A" w:rsidRDefault="00CC700A" w:rsidP="00192EBB">
                                <w:pPr>
                                  <w:pStyle w:val="BodyText"/>
                                  <w:rPr>
                                    <w:spacing w:val="31"/>
                                    <w:w w:val="99"/>
                                  </w:rPr>
                                </w:pPr>
                              </w:p>
                              <w:p w14:paraId="06A55814" w14:textId="58D54645" w:rsidR="00B44ADB" w:rsidRDefault="00B12EB7" w:rsidP="00192EBB">
                                <w:pPr>
                                  <w:pStyle w:val="BodyText"/>
                                  <w:rPr>
                                    <w:rFonts w:cs="Times New Roman"/>
                                  </w:rPr>
                                </w:pPr>
                                <w:r>
                                  <w:t>little</w:t>
                                </w:r>
                                <w:r>
                                  <w:rPr>
                                    <w:spacing w:val="-11"/>
                                  </w:rPr>
                                  <w:t xml:space="preserve"> </w:t>
                                </w:r>
                                <w:r>
                                  <w:t>endian</w:t>
                                </w:r>
                                <w:r>
                                  <w:rPr>
                                    <w:spacing w:val="-10"/>
                                  </w:rPr>
                                  <w:t xml:space="preserve"> </w:t>
                                </w:r>
                                <w:r>
                                  <w:t>representation: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5873B4B" id="Group 16" o:spid="_x0000_s1124" style="width:481.95pt;height:692.25pt;mso-position-horizontal-relative:char;mso-position-vertical-relative:line" coordsize="9639,101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">
                <v:group id="Group 28" o:spid="_x0000_s1125" style="position:absolute;left:101;top:10049;width:9538;height:102" coordorigin="101,10049" coordsize="9538,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Freeform 29" o:spid="_x0000_s1126" style="position:absolute;left:101;top:10049;width:9538;height:102;visibility:visible;mso-wrap-style:square;v-text-anchor:top" coordsize="9538,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" path="m,102r9538,l9538,,,,,102xe" fillcolor="#7f7f7f" stroked="f">
                    <v:path arrowok="t" o:connecttype="custom" o:connectlocs="0,10151;9538,10151;9538,10049;0,10049;0,10151" o:connectangles="0,0,0,0,0"/>
                  </v:shape>
                </v:group>
                <v:group id="Group 26" o:spid="_x0000_s1127" style="position:absolute;left:9537;top:101;width:102;height:9950" coordorigin="9537,101" coordsize="102,9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<v:shape id="Freeform 27" o:spid="_x0000_s1128" style="position:absolute;left:9537;top:101;width:102;height:9950;visibility:visible;mso-wrap-style:square;v-text-anchor:top" coordsize="102,99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" path="m,9950r102,l102,,,,,9950xe" fillcolor="#7f7f7f" stroked="f">
                    <v:path arrowok="t" o:connecttype="custom" o:connectlocs="0,10051;102,10051;102,101;0,101;0,10051" o:connectangles="0,0,0,0,0"/>
                  </v:shape>
                </v:group>
                <v:group id="Group 24" o:spid="_x0000_s1129" style="position:absolute;left:1;top:10047;width:9536;height:2" coordorigin="1,10047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Freeform 25" o:spid="_x0000_s1130" style="position:absolute;left:1;top:10047;width:9536;height:2;visibility:visible;mso-wrap-style:square;v-text-anchor:top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" path="m,l9536,e" filled="f" strokeweight=".1pt">
                    <v:path arrowok="t" o:connecttype="custom" o:connectlocs="0,0;9536,0" o:connectangles="0,0"/>
                  </v:shape>
                </v:group>
                <v:group id="Group 22" o:spid="_x0000_s1131" style="position:absolute;left:1;top:1;width:9536;height:2" coordorigin="1,1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g6kxAAAANs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zE8v4QfIBcPAAAA//8DAFBLAQItABQABgAIAAAAIQDb4fbL7gAAAIUBAAATAAAAAAAAAAAA&#10;AAAAAAAAAABbQ29udGVudF9UeXBlc10ueG1sUEsBAi0AFAAGAAgAAAAhAFr0LFu/AAAAFQEAAAsA&#10;AAAAAAAAAAAAAAAAHwEAAF9yZWxzLy5yZWxzUEsBAi0AFAAGAAgAAAAhAFxqDqTEAAAA2wAAAA8A&#10;AAAAAAAAAAAAAAAABwIAAGRycy9kb3ducmV2LnhtbFBLBQYAAAAAAwADALcAAAD4AgAAAAA=&#10;">
                  <v:shape id="Freeform 23" o:spid="_x0000_s1132" style="position:absolute;left:1;top:1;width:9536;height:2;visibility:visible;mso-wrap-style:square;v-text-anchor:top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" path="m,l9536,e" filled="f" strokeweight=".1pt">
                    <v:path arrowok="t" o:connecttype="custom" o:connectlocs="0,0;9536,0" o:connectangles="0,0"/>
                  </v:shape>
                </v:group>
                <v:group id="Group 20" o:spid="_x0000_s1133" style="position:absolute;left:1;top:1;width:2;height:10046" coordorigin="1,1" coordsize="2,100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shape id="Freeform 21" o:spid="_x0000_s1134" style="position:absolute;left:1;top:1;width:2;height:10046;visibility:visible;mso-wrap-style:square;v-text-anchor:top" coordsize="2,100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" path="m,l,10046e" filled="f" strokeweight=".1pt">
                    <v:path arrowok="t" o:connecttype="custom" o:connectlocs="0,1;0,10047" o:connectangles="0,0"/>
                  </v:shape>
                </v:group>
                <v:group id="Group 17" o:spid="_x0000_s1135" style="position:absolute;left:9537;top:1;width:2;height:10046" coordorigin="9537,1" coordsize="2,100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wSh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">
                  <v:shape id="Freeform 19" o:spid="_x0000_s1136" style="position:absolute;left:9537;top:1;width:2;height:10046;visibility:visible;mso-wrap-style:square;v-text-anchor:top" coordsize="2,100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" path="m,l,10046e" filled="f" strokeweight=".1pt">
                    <v:path arrowok="t" o:connecttype="custom" o:connectlocs="0,1;0,10047" o:connectangles="0,0"/>
                  </v:shape>
                  <v:shape id="Text Box 18" o:spid="_x0000_s1137" type="#_x0000_t202" style="position:absolute;width:9639;height:101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" filled="f" stroked="f">
                    <v:textbox inset="0,0,0,0">
                      <w:txbxContent>
                        <w:p w14:paraId="36B4F542" w14:textId="77777777" w:rsidR="00B44ADB" w:rsidRDefault="00B44ADB">
                          <w:pPr>
                            <w:spacing w:before="11"/>
                            <w:rPr>
                              <w:rFonts w:ascii="Arial" w:eastAsia="Arial" w:hAnsi="Arial" w:cs="Arial"/>
                              <w:b/>
                              <w:bCs/>
                              <w:sz w:val="28"/>
                              <w:szCs w:val="28"/>
                            </w:rPr>
                          </w:pPr>
                        </w:p>
                        <w:p w14:paraId="5731C51C" w14:textId="7D0ABF56" w:rsidR="00B44ADB" w:rsidRDefault="00FE3188">
                          <w:pPr>
                            <w:ind w:left="58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ry</w:t>
                          </w:r>
                          <w:r w:rsidR="00B12EB7">
                            <w:rPr>
                              <w:rFonts w:ascii="Times New Roman"/>
                              <w:spacing w:val="-7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hese</w:t>
                          </w:r>
                          <w:r w:rsidR="00B12EB7">
                            <w:rPr>
                              <w:rFonts w:ascii="Times New Roman"/>
                              <w:spacing w:val="-6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examples:</w:t>
                          </w:r>
                        </w:p>
                        <w:p w14:paraId="2B639EBC" w14:textId="77777777" w:rsidR="00B44ADB" w:rsidRDefault="00B44ADB">
                          <w:pPr>
                            <w:rPr>
                              <w:rFonts w:ascii="Arial" w:eastAsia="Arial" w:hAnsi="Arial" w:cs="Arial"/>
                              <w:b/>
                              <w:bCs/>
                              <w:sz w:val="24"/>
                              <w:szCs w:val="24"/>
                            </w:rPr>
                          </w:pPr>
                        </w:p>
                        <w:p w14:paraId="27CD6ACA" w14:textId="6A0345A4" w:rsidR="00B44ADB" w:rsidRDefault="00FE3188">
                          <w:pPr>
                            <w:ind w:left="58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F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irst</w:t>
                          </w:r>
                          <w:r w:rsidR="00B12EB7"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convert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each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of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he</w:t>
                          </w:r>
                          <w:r w:rsidR="00B12EB7"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decimal</w:t>
                          </w:r>
                          <w:r w:rsidR="00B12EB7"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values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o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hex</w:t>
                          </w:r>
                        </w:p>
                        <w:p w14:paraId="0E868EB8" w14:textId="6D4035F9" w:rsidR="00B44ADB" w:rsidRDefault="00FE3188">
                          <w:pPr>
                            <w:ind w:left="179" w:hanging="120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N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ext,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show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how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hey would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be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stored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for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a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192EBB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big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endian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system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and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a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little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endian system</w:t>
                          </w:r>
                          <w:r w:rsidR="00192EBB">
                            <w:rPr>
                              <w:rFonts w:ascii="Times New Roman"/>
                              <w:spacing w:val="-1"/>
                              <w:sz w:val="24"/>
                            </w:rPr>
                            <w:t xml:space="preserve"> in 32bits.</w:t>
                          </w:r>
                        </w:p>
                        <w:p w14:paraId="5B1DD952" w14:textId="77777777" w:rsidR="00B44ADB" w:rsidRDefault="00B44ADB">
                          <w:pPr>
                            <w:rPr>
                              <w:rFonts w:ascii="Arial" w:eastAsia="Arial" w:hAnsi="Arial" w:cs="Arial"/>
                              <w:b/>
                              <w:bCs/>
                              <w:sz w:val="24"/>
                              <w:szCs w:val="24"/>
                            </w:rPr>
                          </w:pPr>
                        </w:p>
                        <w:p w14:paraId="23270CA3" w14:textId="77777777" w:rsidR="00B44ADB" w:rsidRDefault="00B12EB7" w:rsidP="00192EBB">
                          <w:pPr>
                            <w:pStyle w:val="BodyText"/>
                            <w:rPr>
                              <w:rFonts w:cs="Times New Roman"/>
                            </w:rPr>
                          </w:pPr>
                          <w:r>
                            <w:t>254,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in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hex:</w:t>
                          </w:r>
                        </w:p>
                        <w:p w14:paraId="08CE0EA4" w14:textId="77777777" w:rsidR="00CC700A" w:rsidRDefault="00B12EB7" w:rsidP="00192EBB">
                          <w:pPr>
                            <w:pStyle w:val="BodyText"/>
                            <w:rPr>
                              <w:spacing w:val="31"/>
                              <w:w w:val="99"/>
                            </w:rPr>
                          </w:pPr>
                          <w:r>
                            <w:t>big</w:t>
                          </w:r>
                          <w:r>
                            <w:rPr>
                              <w:spacing w:val="-11"/>
                            </w:rPr>
                            <w:t xml:space="preserve"> </w:t>
                          </w:r>
                          <w:r>
                            <w:t>endian</w:t>
                          </w:r>
                          <w:r>
                            <w:rPr>
                              <w:spacing w:val="-9"/>
                            </w:rPr>
                            <w:t xml:space="preserve"> </w:t>
                          </w:r>
                          <w:r>
                            <w:t>representation:</w:t>
                          </w:r>
                        </w:p>
                        <w:p w14:paraId="79C1B098" w14:textId="77777777" w:rsidR="00CC700A" w:rsidRDefault="00CC700A" w:rsidP="00192EBB">
                          <w:pPr>
                            <w:pStyle w:val="BodyText"/>
                            <w:rPr>
                              <w:spacing w:val="31"/>
                              <w:w w:val="99"/>
                            </w:rPr>
                          </w:pPr>
                        </w:p>
                        <w:p w14:paraId="2C1C87A2" w14:textId="64144C58" w:rsidR="00B44ADB" w:rsidRDefault="00B12EB7" w:rsidP="00192EBB">
                          <w:pPr>
                            <w:pStyle w:val="BodyText"/>
                            <w:rPr>
                              <w:rFonts w:cs="Times New Roman"/>
                            </w:rPr>
                          </w:pPr>
                          <w:r>
                            <w:t>little</w:t>
                          </w:r>
                          <w:r>
                            <w:rPr>
                              <w:spacing w:val="-11"/>
                            </w:rPr>
                            <w:t xml:space="preserve"> </w:t>
                          </w:r>
                          <w:r>
                            <w:t>endian</w:t>
                          </w:r>
                          <w:r>
                            <w:rPr>
                              <w:spacing w:val="-10"/>
                            </w:rPr>
                            <w:t xml:space="preserve"> </w:t>
                          </w:r>
                          <w:r>
                            <w:t>representation:</w:t>
                          </w:r>
                        </w:p>
                        <w:p w14:paraId="5D8C1117" w14:textId="77777777" w:rsidR="00B44ADB" w:rsidRDefault="00B44ADB" w:rsidP="00192EBB">
                          <w:pPr>
                            <w:pStyle w:val="BodyText"/>
                            <w:rPr>
                              <w:rFonts w:ascii="Arial" w:eastAsia="Arial" w:hAnsi="Arial" w:cs="Arial"/>
                              <w:b/>
                              <w:bCs/>
                            </w:rPr>
                          </w:pPr>
                        </w:p>
                        <w:p w14:paraId="617884E2" w14:textId="77777777" w:rsidR="00B44ADB" w:rsidRDefault="00B12EB7" w:rsidP="00192EBB">
                          <w:pPr>
                            <w:pStyle w:val="BodyText"/>
                            <w:rPr>
                              <w:rFonts w:cs="Times New Roman"/>
                            </w:rPr>
                          </w:pPr>
                          <w:r>
                            <w:t>158,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in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hex:</w:t>
                          </w:r>
                        </w:p>
                        <w:p w14:paraId="1188EE9D" w14:textId="77777777" w:rsidR="00CC700A" w:rsidRDefault="00B12EB7" w:rsidP="00192EBB">
                          <w:pPr>
                            <w:pStyle w:val="BodyText"/>
                            <w:rPr>
                              <w:spacing w:val="31"/>
                              <w:w w:val="99"/>
                            </w:rPr>
                          </w:pPr>
                          <w:r>
                            <w:t>big</w:t>
                          </w:r>
                          <w:r>
                            <w:rPr>
                              <w:spacing w:val="-11"/>
                            </w:rPr>
                            <w:t xml:space="preserve"> </w:t>
                          </w:r>
                          <w:r>
                            <w:t>endian</w:t>
                          </w:r>
                          <w:r>
                            <w:rPr>
                              <w:spacing w:val="-9"/>
                            </w:rPr>
                            <w:t xml:space="preserve"> </w:t>
                          </w:r>
                          <w:r>
                            <w:t>representation:</w:t>
                          </w:r>
                        </w:p>
                        <w:p w14:paraId="47ED2E71" w14:textId="77777777" w:rsidR="00CC700A" w:rsidRDefault="00CC700A" w:rsidP="00192EBB">
                          <w:pPr>
                            <w:pStyle w:val="BodyText"/>
                            <w:rPr>
                              <w:spacing w:val="31"/>
                              <w:w w:val="99"/>
                            </w:rPr>
                          </w:pPr>
                        </w:p>
                        <w:p w14:paraId="678EB0A9" w14:textId="4D36BC93" w:rsidR="00B44ADB" w:rsidRDefault="00B12EB7" w:rsidP="00192EBB">
                          <w:pPr>
                            <w:pStyle w:val="BodyText"/>
                            <w:rPr>
                              <w:rFonts w:cs="Times New Roman"/>
                            </w:rPr>
                          </w:pPr>
                          <w:r>
                            <w:t>little</w:t>
                          </w:r>
                          <w:r>
                            <w:rPr>
                              <w:spacing w:val="-11"/>
                            </w:rPr>
                            <w:t xml:space="preserve"> </w:t>
                          </w:r>
                          <w:r>
                            <w:t>endian</w:t>
                          </w:r>
                          <w:r>
                            <w:rPr>
                              <w:spacing w:val="-10"/>
                            </w:rPr>
                            <w:t xml:space="preserve"> </w:t>
                          </w:r>
                          <w:r>
                            <w:t>representation:</w:t>
                          </w:r>
                        </w:p>
                        <w:p w14:paraId="681C2613" w14:textId="77777777" w:rsidR="00B44ADB" w:rsidRDefault="00B44ADB" w:rsidP="00192EBB">
                          <w:pPr>
                            <w:pStyle w:val="BodyText"/>
                            <w:rPr>
                              <w:rFonts w:ascii="Arial" w:eastAsia="Arial" w:hAnsi="Arial" w:cs="Arial"/>
                              <w:b/>
                              <w:bCs/>
                            </w:rPr>
                          </w:pPr>
                        </w:p>
                        <w:p w14:paraId="1AED8936" w14:textId="77777777" w:rsidR="00B44ADB" w:rsidRDefault="00B12EB7" w:rsidP="00192EBB">
                          <w:pPr>
                            <w:pStyle w:val="BodyText"/>
                            <w:rPr>
                              <w:rFonts w:cs="Times New Roman"/>
                            </w:rPr>
                          </w:pPr>
                          <w:r>
                            <w:t>2540,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in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hex:</w:t>
                          </w:r>
                        </w:p>
                        <w:p w14:paraId="46FA8617" w14:textId="77777777" w:rsidR="00CC700A" w:rsidRDefault="00B12EB7" w:rsidP="00192EBB">
                          <w:pPr>
                            <w:pStyle w:val="BodyText"/>
                            <w:rPr>
                              <w:spacing w:val="31"/>
                              <w:w w:val="99"/>
                            </w:rPr>
                          </w:pPr>
                          <w:r>
                            <w:t>big</w:t>
                          </w:r>
                          <w:r>
                            <w:rPr>
                              <w:spacing w:val="-11"/>
                            </w:rPr>
                            <w:t xml:space="preserve"> </w:t>
                          </w:r>
                          <w:r>
                            <w:t>endian</w:t>
                          </w:r>
                          <w:r>
                            <w:rPr>
                              <w:spacing w:val="-9"/>
                            </w:rPr>
                            <w:t xml:space="preserve"> </w:t>
                          </w:r>
                          <w:r>
                            <w:t>representation:</w:t>
                          </w:r>
                        </w:p>
                        <w:p w14:paraId="048D25FA" w14:textId="77777777" w:rsidR="00CC700A" w:rsidRDefault="00CC700A" w:rsidP="00192EBB">
                          <w:pPr>
                            <w:pStyle w:val="BodyText"/>
                            <w:rPr>
                              <w:spacing w:val="31"/>
                              <w:w w:val="99"/>
                            </w:rPr>
                          </w:pPr>
                        </w:p>
                        <w:p w14:paraId="25B59C15" w14:textId="13F6F7CD" w:rsidR="00B44ADB" w:rsidRDefault="00B12EB7" w:rsidP="00192EBB">
                          <w:pPr>
                            <w:pStyle w:val="BodyText"/>
                            <w:rPr>
                              <w:rFonts w:cs="Times New Roman"/>
                            </w:rPr>
                          </w:pPr>
                          <w:r>
                            <w:t>little</w:t>
                          </w:r>
                          <w:r>
                            <w:rPr>
                              <w:spacing w:val="-11"/>
                            </w:rPr>
                            <w:t xml:space="preserve"> </w:t>
                          </w:r>
                          <w:r>
                            <w:t>endian</w:t>
                          </w:r>
                          <w:r>
                            <w:rPr>
                              <w:spacing w:val="-10"/>
                            </w:rPr>
                            <w:t xml:space="preserve"> </w:t>
                          </w:r>
                          <w:r>
                            <w:t>representation:</w:t>
                          </w:r>
                        </w:p>
                        <w:p w14:paraId="4331A5B3" w14:textId="77777777" w:rsidR="00B44ADB" w:rsidRDefault="00B44ADB" w:rsidP="00192EBB">
                          <w:pPr>
                            <w:pStyle w:val="BodyText"/>
                            <w:rPr>
                              <w:rFonts w:ascii="Arial" w:eastAsia="Arial" w:hAnsi="Arial" w:cs="Arial"/>
                              <w:b/>
                              <w:bCs/>
                            </w:rPr>
                          </w:pPr>
                        </w:p>
                        <w:p w14:paraId="62AE9639" w14:textId="77777777" w:rsidR="00B44ADB" w:rsidRDefault="00B12EB7" w:rsidP="00192EBB">
                          <w:pPr>
                            <w:pStyle w:val="BodyText"/>
                            <w:rPr>
                              <w:rFonts w:cs="Times New Roman"/>
                            </w:rPr>
                          </w:pPr>
                          <w:r>
                            <w:t>3427,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in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hex:</w:t>
                          </w:r>
                        </w:p>
                        <w:p w14:paraId="6BF1F049" w14:textId="77777777" w:rsidR="00CC700A" w:rsidRDefault="00B12EB7" w:rsidP="00192EBB">
                          <w:pPr>
                            <w:pStyle w:val="BodyText"/>
                            <w:rPr>
                              <w:spacing w:val="31"/>
                              <w:w w:val="99"/>
                            </w:rPr>
                          </w:pPr>
                          <w:r>
                            <w:t>big</w:t>
                          </w:r>
                          <w:r>
                            <w:rPr>
                              <w:spacing w:val="-11"/>
                            </w:rPr>
                            <w:t xml:space="preserve"> </w:t>
                          </w:r>
                          <w:r>
                            <w:t>endian</w:t>
                          </w:r>
                          <w:r>
                            <w:rPr>
                              <w:spacing w:val="-9"/>
                            </w:rPr>
                            <w:t xml:space="preserve"> </w:t>
                          </w:r>
                          <w:r>
                            <w:t>representation:</w:t>
                          </w:r>
                        </w:p>
                        <w:p w14:paraId="6D72840A" w14:textId="77777777" w:rsidR="00CC700A" w:rsidRDefault="00CC700A" w:rsidP="00192EBB">
                          <w:pPr>
                            <w:pStyle w:val="BodyText"/>
                            <w:rPr>
                              <w:spacing w:val="31"/>
                              <w:w w:val="99"/>
                            </w:rPr>
                          </w:pPr>
                        </w:p>
                        <w:p w14:paraId="5EC5EC83" w14:textId="3B9C1230" w:rsidR="00B44ADB" w:rsidRDefault="00B12EB7" w:rsidP="00192EBB">
                          <w:pPr>
                            <w:pStyle w:val="BodyText"/>
                            <w:rPr>
                              <w:rFonts w:cs="Times New Roman"/>
                            </w:rPr>
                          </w:pPr>
                          <w:r>
                            <w:t>little</w:t>
                          </w:r>
                          <w:r>
                            <w:rPr>
                              <w:spacing w:val="-11"/>
                            </w:rPr>
                            <w:t xml:space="preserve"> </w:t>
                          </w:r>
                          <w:r>
                            <w:t>endian</w:t>
                          </w:r>
                          <w:r>
                            <w:rPr>
                              <w:spacing w:val="-10"/>
                            </w:rPr>
                            <w:t xml:space="preserve"> </w:t>
                          </w:r>
                          <w:r>
                            <w:t>representation:</w:t>
                          </w:r>
                        </w:p>
                        <w:p w14:paraId="6A0F3554" w14:textId="77777777" w:rsidR="00B44ADB" w:rsidRDefault="00B44ADB" w:rsidP="00192EBB">
                          <w:pPr>
                            <w:pStyle w:val="BodyText"/>
                            <w:rPr>
                              <w:rFonts w:ascii="Arial" w:eastAsia="Arial" w:hAnsi="Arial" w:cs="Arial"/>
                              <w:b/>
                              <w:bCs/>
                            </w:rPr>
                          </w:pPr>
                        </w:p>
                        <w:p w14:paraId="647DCC41" w14:textId="77777777" w:rsidR="00B44ADB" w:rsidRDefault="00B12EB7" w:rsidP="00192EBB">
                          <w:pPr>
                            <w:pStyle w:val="BodyText"/>
                            <w:rPr>
                              <w:rFonts w:cs="Times New Roman"/>
                            </w:rPr>
                          </w:pPr>
                          <w:r>
                            <w:rPr>
                              <w:spacing w:val="-2"/>
                            </w:rPr>
                            <w:t>11223344,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in hex:</w:t>
                          </w:r>
                        </w:p>
                        <w:p w14:paraId="14CE3FCC" w14:textId="77777777" w:rsidR="00CC700A" w:rsidRDefault="00B12EB7" w:rsidP="00192EBB">
                          <w:pPr>
                            <w:pStyle w:val="BodyText"/>
                            <w:rPr>
                              <w:spacing w:val="31"/>
                              <w:w w:val="99"/>
                            </w:rPr>
                          </w:pPr>
                          <w:r>
                            <w:t>big</w:t>
                          </w:r>
                          <w:r>
                            <w:rPr>
                              <w:spacing w:val="-11"/>
                            </w:rPr>
                            <w:t xml:space="preserve"> </w:t>
                          </w:r>
                          <w:r>
                            <w:t>endian</w:t>
                          </w:r>
                          <w:r>
                            <w:rPr>
                              <w:spacing w:val="-9"/>
                            </w:rPr>
                            <w:t xml:space="preserve"> </w:t>
                          </w:r>
                          <w:r>
                            <w:t>representation:</w:t>
                          </w:r>
                        </w:p>
                        <w:p w14:paraId="028BA8A8" w14:textId="77777777" w:rsidR="00CC700A" w:rsidRDefault="00CC700A" w:rsidP="00192EBB">
                          <w:pPr>
                            <w:pStyle w:val="BodyText"/>
                            <w:rPr>
                              <w:spacing w:val="31"/>
                              <w:w w:val="99"/>
                            </w:rPr>
                          </w:pPr>
                        </w:p>
                        <w:p w14:paraId="4911B34D" w14:textId="47722F41" w:rsidR="00B44ADB" w:rsidRDefault="00B12EB7" w:rsidP="00192EBB">
                          <w:pPr>
                            <w:pStyle w:val="BodyText"/>
                            <w:rPr>
                              <w:rFonts w:cs="Times New Roman"/>
                            </w:rPr>
                          </w:pPr>
                          <w:r>
                            <w:t>little</w:t>
                          </w:r>
                          <w:r>
                            <w:rPr>
                              <w:spacing w:val="-11"/>
                            </w:rPr>
                            <w:t xml:space="preserve"> </w:t>
                          </w:r>
                          <w:r>
                            <w:t>endian</w:t>
                          </w:r>
                          <w:r>
                            <w:rPr>
                              <w:spacing w:val="-10"/>
                            </w:rPr>
                            <w:t xml:space="preserve"> </w:t>
                          </w:r>
                          <w:r>
                            <w:t>representation:</w:t>
                          </w:r>
                        </w:p>
                        <w:p w14:paraId="47187B12" w14:textId="77777777" w:rsidR="00B44ADB" w:rsidRDefault="00B44ADB" w:rsidP="00192EBB">
                          <w:pPr>
                            <w:pStyle w:val="BodyText"/>
                            <w:rPr>
                              <w:rFonts w:ascii="Arial" w:eastAsia="Arial" w:hAnsi="Arial" w:cs="Arial"/>
                              <w:b/>
                              <w:bCs/>
                            </w:rPr>
                          </w:pPr>
                        </w:p>
                        <w:p w14:paraId="69BBBC75" w14:textId="38F28528" w:rsidR="00B44ADB" w:rsidRDefault="00B12EB7" w:rsidP="00CC700A">
                          <w:pPr>
                            <w:pStyle w:val="BodyText"/>
                            <w:rPr>
                              <w:rFonts w:cs="Times New Roman"/>
                            </w:rPr>
                          </w:pPr>
                          <w:r>
                            <w:t>67123</w:t>
                          </w:r>
                          <w:r w:rsidR="00CC700A">
                            <w:rPr>
                              <w:rFonts w:cs="Times New Roman"/>
                            </w:rPr>
                            <w:t xml:space="preserve"> </w:t>
                          </w:r>
                          <w:r>
                            <w:t>in</w:t>
                          </w:r>
                          <w:r>
                            <w:rPr>
                              <w:spacing w:val="-5"/>
                            </w:rPr>
                            <w:t xml:space="preserve"> </w:t>
                          </w:r>
                          <w:r>
                            <w:t>hex:</w:t>
                          </w:r>
                        </w:p>
                        <w:p w14:paraId="32CD6AD8" w14:textId="77777777" w:rsidR="00CC700A" w:rsidRDefault="00B12EB7" w:rsidP="00192EBB">
                          <w:pPr>
                            <w:pStyle w:val="BodyText"/>
                            <w:rPr>
                              <w:spacing w:val="33"/>
                              <w:w w:val="99"/>
                            </w:rPr>
                          </w:pPr>
                          <w:r>
                            <w:t>bit</w:t>
                          </w:r>
                          <w:r>
                            <w:rPr>
                              <w:spacing w:val="-9"/>
                            </w:rPr>
                            <w:t xml:space="preserve"> </w:t>
                          </w:r>
                          <w:r>
                            <w:t>endian</w:t>
                          </w:r>
                          <w:r>
                            <w:rPr>
                              <w:spacing w:val="-8"/>
                            </w:rPr>
                            <w:t xml:space="preserve"> </w:t>
                          </w:r>
                          <w:r>
                            <w:t>representation:</w:t>
                          </w:r>
                        </w:p>
                        <w:p w14:paraId="4ECB181E" w14:textId="77777777" w:rsidR="00CC700A" w:rsidRDefault="00CC700A" w:rsidP="00192EBB">
                          <w:pPr>
                            <w:pStyle w:val="BodyText"/>
                            <w:rPr>
                              <w:spacing w:val="33"/>
                              <w:w w:val="99"/>
                            </w:rPr>
                          </w:pPr>
                        </w:p>
                        <w:p w14:paraId="6239CDA9" w14:textId="0D88A914" w:rsidR="00B44ADB" w:rsidRDefault="00B12EB7" w:rsidP="00192EBB">
                          <w:pPr>
                            <w:pStyle w:val="BodyText"/>
                            <w:rPr>
                              <w:rFonts w:cs="Times New Roman"/>
                            </w:rPr>
                          </w:pPr>
                          <w:r>
                            <w:t>little</w:t>
                          </w:r>
                          <w:r>
                            <w:rPr>
                              <w:spacing w:val="-11"/>
                            </w:rPr>
                            <w:t xml:space="preserve"> </w:t>
                          </w:r>
                          <w:r>
                            <w:t>endian</w:t>
                          </w:r>
                          <w:r>
                            <w:rPr>
                              <w:spacing w:val="-10"/>
                            </w:rPr>
                            <w:t xml:space="preserve"> </w:t>
                          </w:r>
                          <w:r>
                            <w:t>representation:</w:t>
                          </w:r>
                        </w:p>
                        <w:p w14:paraId="5E93C195" w14:textId="77777777" w:rsidR="00B44ADB" w:rsidRDefault="00B44ADB" w:rsidP="00192EBB">
                          <w:pPr>
                            <w:pStyle w:val="BodyText"/>
                            <w:rPr>
                              <w:rFonts w:ascii="Arial" w:eastAsia="Arial" w:hAnsi="Arial" w:cs="Arial"/>
                              <w:b/>
                              <w:bCs/>
                            </w:rPr>
                          </w:pPr>
                        </w:p>
                        <w:p w14:paraId="65764E43" w14:textId="77777777" w:rsidR="00B44ADB" w:rsidRDefault="00B12EB7" w:rsidP="00192EBB">
                          <w:pPr>
                            <w:pStyle w:val="BodyText"/>
                            <w:rPr>
                              <w:rFonts w:cs="Times New Roman"/>
                            </w:rPr>
                          </w:pPr>
                          <w:r>
                            <w:t>24345464,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>
                            <w:t>in</w:t>
                          </w:r>
                          <w:r>
                            <w:rPr>
                              <w:spacing w:val="-2"/>
                            </w:rPr>
                            <w:t xml:space="preserve"> </w:t>
                          </w:r>
                          <w:r>
                            <w:t>hex:</w:t>
                          </w:r>
                        </w:p>
                        <w:p w14:paraId="1A054FDB" w14:textId="77777777" w:rsidR="00CC700A" w:rsidRDefault="00B12EB7" w:rsidP="00192EBB">
                          <w:pPr>
                            <w:pStyle w:val="BodyText"/>
                            <w:rPr>
                              <w:spacing w:val="31"/>
                              <w:w w:val="99"/>
                            </w:rPr>
                          </w:pPr>
                          <w:r>
                            <w:t>big</w:t>
                          </w:r>
                          <w:r>
                            <w:rPr>
                              <w:spacing w:val="-11"/>
                            </w:rPr>
                            <w:t xml:space="preserve"> </w:t>
                          </w:r>
                          <w:r>
                            <w:t>endian</w:t>
                          </w:r>
                          <w:r>
                            <w:rPr>
                              <w:spacing w:val="-9"/>
                            </w:rPr>
                            <w:t xml:space="preserve"> </w:t>
                          </w:r>
                          <w:r>
                            <w:t>representation:</w:t>
                          </w:r>
                        </w:p>
                        <w:p w14:paraId="08F5AA60" w14:textId="77777777" w:rsidR="00CC700A" w:rsidRDefault="00CC700A" w:rsidP="00192EBB">
                          <w:pPr>
                            <w:pStyle w:val="BodyText"/>
                            <w:rPr>
                              <w:spacing w:val="31"/>
                              <w:w w:val="99"/>
                            </w:rPr>
                          </w:pPr>
                        </w:p>
                        <w:p w14:paraId="06A55814" w14:textId="58D54645" w:rsidR="00B44ADB" w:rsidRDefault="00B12EB7" w:rsidP="00192EBB">
                          <w:pPr>
                            <w:pStyle w:val="BodyText"/>
                            <w:rPr>
                              <w:rFonts w:cs="Times New Roman"/>
                            </w:rPr>
                          </w:pPr>
                          <w:r>
                            <w:t>little</w:t>
                          </w:r>
                          <w:r>
                            <w:rPr>
                              <w:spacing w:val="-11"/>
                            </w:rPr>
                            <w:t xml:space="preserve"> </w:t>
                          </w:r>
                          <w:r>
                            <w:t>endian</w:t>
                          </w:r>
                          <w:r>
                            <w:rPr>
                              <w:spacing w:val="-10"/>
                            </w:rPr>
                            <w:t xml:space="preserve"> </w:t>
                          </w:r>
                          <w:r>
                            <w:t>representation: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6DA10E76" w14:textId="77777777" w:rsidR="00B44ADB" w:rsidRDefault="00B44ADB">
      <w:pPr>
        <w:spacing w:line="200" w:lineRule="atLeast"/>
        <w:rPr>
          <w:rFonts w:ascii="Arial" w:eastAsia="Arial" w:hAnsi="Arial" w:cs="Arial"/>
          <w:sz w:val="20"/>
          <w:szCs w:val="20"/>
        </w:rPr>
        <w:sectPr w:rsidR="00B44ADB">
          <w:pgSz w:w="11900" w:h="16840"/>
          <w:pgMar w:top="1400" w:right="1020" w:bottom="280" w:left="1020" w:header="1165" w:footer="0" w:gutter="0"/>
          <w:cols w:space="720"/>
        </w:sectPr>
      </w:pPr>
    </w:p>
    <w:p w14:paraId="56B4C452" w14:textId="77777777" w:rsidR="00B44ADB" w:rsidRDefault="00B44ADB">
      <w:pPr>
        <w:rPr>
          <w:rFonts w:ascii="Arial" w:eastAsia="Arial" w:hAnsi="Arial" w:cs="Arial"/>
          <w:b/>
          <w:bCs/>
          <w:sz w:val="20"/>
          <w:szCs w:val="20"/>
        </w:rPr>
      </w:pPr>
    </w:p>
    <w:p w14:paraId="6FDC5694" w14:textId="77777777" w:rsidR="00B44ADB" w:rsidRDefault="00B44ADB">
      <w:pPr>
        <w:spacing w:before="2"/>
        <w:rPr>
          <w:rFonts w:ascii="Arial" w:eastAsia="Arial" w:hAnsi="Arial" w:cs="Arial"/>
          <w:b/>
          <w:bCs/>
          <w:sz w:val="23"/>
          <w:szCs w:val="23"/>
        </w:rPr>
      </w:pPr>
    </w:p>
    <w:p w14:paraId="72F24EF8" w14:textId="23A418B0" w:rsidR="00B44ADB" w:rsidRDefault="00FE3188">
      <w:pPr>
        <w:pStyle w:val="BodyText"/>
        <w:spacing w:before="69"/>
      </w:pPr>
      <w:r>
        <w:rPr>
          <w:spacing w:val="-1"/>
        </w:rPr>
        <w:t>F</w:t>
      </w:r>
      <w:r w:rsidR="00B12EB7">
        <w:rPr>
          <w:spacing w:val="-1"/>
        </w:rPr>
        <w:t>urther</w:t>
      </w:r>
      <w:r w:rsidR="00B12EB7">
        <w:rPr>
          <w:spacing w:val="-13"/>
        </w:rPr>
        <w:t xml:space="preserve"> </w:t>
      </w:r>
      <w:r w:rsidR="00B12EB7">
        <w:rPr>
          <w:spacing w:val="-1"/>
        </w:rPr>
        <w:t>examples:</w:t>
      </w:r>
    </w:p>
    <w:p w14:paraId="54CC6CD0" w14:textId="77777777" w:rsidR="00B44ADB" w:rsidRDefault="00B44ADB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17756FB" w14:textId="0669C909" w:rsidR="00B44ADB" w:rsidRDefault="00FE3188">
      <w:pPr>
        <w:pStyle w:val="BodyText"/>
        <w:ind w:right="1083"/>
        <w:rPr>
          <w:spacing w:val="-1"/>
        </w:rPr>
      </w:pPr>
      <w:r>
        <w:rPr>
          <w:spacing w:val="-1"/>
        </w:rPr>
        <w:t>T</w:t>
      </w:r>
      <w:r w:rsidR="00B12EB7">
        <w:rPr>
          <w:spacing w:val="-1"/>
        </w:rPr>
        <w:t>ake</w:t>
      </w:r>
      <w:r w:rsidR="00B12EB7">
        <w:rPr>
          <w:spacing w:val="-6"/>
        </w:rPr>
        <w:t xml:space="preserve"> </w:t>
      </w:r>
      <w:r w:rsidR="00B12EB7">
        <w:rPr>
          <w:spacing w:val="-1"/>
        </w:rPr>
        <w:t>the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following</w:t>
      </w:r>
      <w:r w:rsidR="00B12EB7">
        <w:rPr>
          <w:spacing w:val="-5"/>
        </w:rPr>
        <w:t xml:space="preserve"> </w:t>
      </w:r>
      <w:r w:rsidR="00B12EB7">
        <w:rPr>
          <w:spacing w:val="-1"/>
        </w:rPr>
        <w:t>hex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values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and</w:t>
      </w:r>
      <w:r w:rsidR="00B12EB7">
        <w:rPr>
          <w:spacing w:val="-5"/>
        </w:rPr>
        <w:t xml:space="preserve"> </w:t>
      </w:r>
      <w:r w:rsidR="00B12EB7">
        <w:rPr>
          <w:spacing w:val="-1"/>
        </w:rPr>
        <w:t>give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their</w:t>
      </w:r>
      <w:r w:rsidR="00B12EB7">
        <w:rPr>
          <w:spacing w:val="-4"/>
        </w:rPr>
        <w:t xml:space="preserve"> </w:t>
      </w:r>
      <w:r w:rsidR="00CC700A">
        <w:rPr>
          <w:spacing w:val="-4"/>
        </w:rPr>
        <w:t xml:space="preserve">unsigned </w:t>
      </w:r>
      <w:bookmarkStart w:id="11" w:name="_GoBack"/>
      <w:bookmarkEnd w:id="11"/>
      <w:r w:rsidR="00B12EB7">
        <w:rPr>
          <w:spacing w:val="-1"/>
        </w:rPr>
        <w:t>decimal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equivalent</w:t>
      </w:r>
      <w:r w:rsidR="00B12EB7">
        <w:rPr>
          <w:spacing w:val="-6"/>
        </w:rPr>
        <w:t xml:space="preserve"> </w:t>
      </w:r>
      <w:r w:rsidR="00B12EB7">
        <w:rPr>
          <w:spacing w:val="-1"/>
        </w:rPr>
        <w:t>assuming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they</w:t>
      </w:r>
      <w:r w:rsidR="00B12EB7">
        <w:rPr>
          <w:spacing w:val="-5"/>
        </w:rPr>
        <w:t xml:space="preserve"> </w:t>
      </w:r>
      <w:r w:rsidR="00B12EB7">
        <w:rPr>
          <w:spacing w:val="-1"/>
        </w:rPr>
        <w:t>are</w:t>
      </w:r>
      <w:r w:rsidR="00B12EB7">
        <w:rPr>
          <w:spacing w:val="87"/>
          <w:w w:val="99"/>
        </w:rPr>
        <w:t xml:space="preserve"> </w:t>
      </w:r>
      <w:r w:rsidR="00B12EB7">
        <w:rPr>
          <w:spacing w:val="-1"/>
        </w:rPr>
        <w:t>interpreted</w:t>
      </w:r>
      <w:r w:rsidR="00B12EB7">
        <w:rPr>
          <w:spacing w:val="-5"/>
        </w:rPr>
        <w:t xml:space="preserve"> </w:t>
      </w:r>
      <w:r w:rsidR="00B12EB7">
        <w:rPr>
          <w:spacing w:val="-1"/>
        </w:rPr>
        <w:t>as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big</w:t>
      </w:r>
      <w:r w:rsidR="00B12EB7">
        <w:rPr>
          <w:spacing w:val="-5"/>
        </w:rPr>
        <w:t xml:space="preserve"> </w:t>
      </w:r>
      <w:r w:rsidR="00B12EB7">
        <w:rPr>
          <w:spacing w:val="-1"/>
        </w:rPr>
        <w:t>endian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and</w:t>
      </w:r>
      <w:r w:rsidR="00B12EB7">
        <w:rPr>
          <w:spacing w:val="-5"/>
        </w:rPr>
        <w:t xml:space="preserve"> </w:t>
      </w:r>
      <w:r w:rsidR="00B12EB7">
        <w:rPr>
          <w:spacing w:val="-1"/>
        </w:rPr>
        <w:t>then</w:t>
      </w:r>
      <w:r w:rsidR="00B12EB7">
        <w:rPr>
          <w:spacing w:val="-3"/>
        </w:rPr>
        <w:t xml:space="preserve"> </w:t>
      </w:r>
      <w:r w:rsidR="00B12EB7">
        <w:rPr>
          <w:spacing w:val="-1"/>
        </w:rPr>
        <w:t>interpreted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as</w:t>
      </w:r>
      <w:r w:rsidR="00B12EB7">
        <w:rPr>
          <w:spacing w:val="-4"/>
        </w:rPr>
        <w:t xml:space="preserve"> </w:t>
      </w:r>
      <w:r w:rsidR="00B12EB7">
        <w:rPr>
          <w:spacing w:val="-1"/>
        </w:rPr>
        <w:t>little</w:t>
      </w:r>
      <w:r w:rsidR="00B12EB7">
        <w:rPr>
          <w:spacing w:val="-4"/>
        </w:rPr>
        <w:t xml:space="preserve"> </w:t>
      </w:r>
      <w:r w:rsidR="00CC700A">
        <w:rPr>
          <w:spacing w:val="-1"/>
        </w:rPr>
        <w:t xml:space="preserve">endian </w:t>
      </w:r>
    </w:p>
    <w:p w14:paraId="34C4CB66" w14:textId="7CBBE0B1" w:rsidR="00CC700A" w:rsidRDefault="00CC700A">
      <w:pPr>
        <w:pStyle w:val="BodyText"/>
        <w:ind w:right="1083"/>
        <w:rPr>
          <w:spacing w:val="-1"/>
        </w:rPr>
      </w:pPr>
    </w:p>
    <w:p w14:paraId="4EA7E1EF" w14:textId="5F63E0AC" w:rsidR="00CC700A" w:rsidRDefault="00CC700A">
      <w:pPr>
        <w:pStyle w:val="BodyText"/>
        <w:ind w:right="1083"/>
      </w:pPr>
      <w:r>
        <w:rPr>
          <w:spacing w:val="-1"/>
        </w:rPr>
        <w:t>16-bit Numbers</w:t>
      </w:r>
    </w:p>
    <w:p w14:paraId="1A50B8D9" w14:textId="77777777" w:rsidR="00B44ADB" w:rsidRDefault="00B44ADB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5D01242" w14:textId="77777777" w:rsidR="00B44ADB" w:rsidRDefault="00B12EB7">
      <w:pPr>
        <w:pStyle w:val="BodyText"/>
        <w:ind w:left="236"/>
      </w:pPr>
      <w:r>
        <w:t>7d</w:t>
      </w:r>
    </w:p>
    <w:p w14:paraId="3A593502" w14:textId="77777777" w:rsidR="00B44ADB" w:rsidRDefault="00B12EB7">
      <w:pPr>
        <w:pStyle w:val="BodyText"/>
        <w:ind w:left="236" w:right="5421"/>
      </w:pPr>
      <w:r>
        <w:rPr>
          <w:spacing w:val="-1"/>
        </w:rPr>
        <w:t>decimal</w:t>
      </w:r>
      <w:r>
        <w:rPr>
          <w:spacing w:val="-9"/>
        </w:rPr>
        <w:t xml:space="preserve"> </w:t>
      </w:r>
      <w:r>
        <w:rPr>
          <w:spacing w:val="-1"/>
        </w:rPr>
        <w:t>equivalent</w:t>
      </w:r>
      <w:r>
        <w:rPr>
          <w:spacing w:val="-7"/>
        </w:rPr>
        <w:t xml:space="preserve"> </w:t>
      </w:r>
      <w:r>
        <w:rPr>
          <w:spacing w:val="-1"/>
        </w:rPr>
        <w:t>assuming</w:t>
      </w:r>
      <w:r>
        <w:rPr>
          <w:spacing w:val="-8"/>
        </w:rPr>
        <w:t xml:space="preserve"> </w:t>
      </w:r>
      <w:r>
        <w:rPr>
          <w:spacing w:val="-1"/>
        </w:rPr>
        <w:t>big</w:t>
      </w:r>
      <w:r>
        <w:rPr>
          <w:spacing w:val="-8"/>
        </w:rPr>
        <w:t xml:space="preserve"> </w:t>
      </w:r>
      <w:r>
        <w:rPr>
          <w:spacing w:val="-1"/>
        </w:rPr>
        <w:t>endian:</w:t>
      </w:r>
      <w:r>
        <w:rPr>
          <w:spacing w:val="53"/>
          <w:w w:val="99"/>
        </w:rPr>
        <w:t xml:space="preserve"> </w:t>
      </w:r>
      <w:r>
        <w:rPr>
          <w:spacing w:val="-1"/>
        </w:rPr>
        <w:t>decimal</w:t>
      </w:r>
      <w:r>
        <w:rPr>
          <w:spacing w:val="-9"/>
        </w:rPr>
        <w:t xml:space="preserve"> </w:t>
      </w:r>
      <w:r>
        <w:rPr>
          <w:spacing w:val="-1"/>
        </w:rPr>
        <w:t>equivalent</w:t>
      </w:r>
      <w:r>
        <w:rPr>
          <w:spacing w:val="-8"/>
        </w:rPr>
        <w:t xml:space="preserve"> </w:t>
      </w:r>
      <w:r>
        <w:rPr>
          <w:spacing w:val="-1"/>
        </w:rPr>
        <w:t>assuming</w:t>
      </w:r>
      <w:r>
        <w:rPr>
          <w:spacing w:val="-8"/>
        </w:rPr>
        <w:t xml:space="preserve"> </w:t>
      </w:r>
      <w:r>
        <w:rPr>
          <w:spacing w:val="-1"/>
        </w:rPr>
        <w:t>little</w:t>
      </w:r>
      <w:r>
        <w:rPr>
          <w:spacing w:val="-7"/>
        </w:rPr>
        <w:t xml:space="preserve"> </w:t>
      </w:r>
      <w:r>
        <w:rPr>
          <w:spacing w:val="-1"/>
        </w:rPr>
        <w:t>endian:</w:t>
      </w:r>
    </w:p>
    <w:p w14:paraId="0B536F10" w14:textId="77777777" w:rsidR="00B44ADB" w:rsidRDefault="00B44ADB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AD86A6B" w14:textId="77777777" w:rsidR="00B44ADB" w:rsidRDefault="00B12EB7">
      <w:pPr>
        <w:pStyle w:val="BodyText"/>
        <w:ind w:left="236"/>
      </w:pPr>
      <w:r>
        <w:t>88</w:t>
      </w:r>
    </w:p>
    <w:p w14:paraId="7B7747C9" w14:textId="77777777" w:rsidR="00B44ADB" w:rsidRDefault="00B12EB7">
      <w:pPr>
        <w:pStyle w:val="BodyText"/>
        <w:ind w:left="236" w:right="5421"/>
      </w:pPr>
      <w:r>
        <w:rPr>
          <w:spacing w:val="-1"/>
        </w:rPr>
        <w:t>decimal</w:t>
      </w:r>
      <w:r>
        <w:rPr>
          <w:spacing w:val="-9"/>
        </w:rPr>
        <w:t xml:space="preserve"> </w:t>
      </w:r>
      <w:r>
        <w:rPr>
          <w:spacing w:val="-1"/>
        </w:rPr>
        <w:t>equivalent</w:t>
      </w:r>
      <w:r>
        <w:rPr>
          <w:spacing w:val="-7"/>
        </w:rPr>
        <w:t xml:space="preserve"> </w:t>
      </w:r>
      <w:r>
        <w:rPr>
          <w:spacing w:val="-1"/>
        </w:rPr>
        <w:t>assuming</w:t>
      </w:r>
      <w:r>
        <w:rPr>
          <w:spacing w:val="-8"/>
        </w:rPr>
        <w:t xml:space="preserve"> </w:t>
      </w:r>
      <w:r>
        <w:rPr>
          <w:spacing w:val="-1"/>
        </w:rPr>
        <w:t>big</w:t>
      </w:r>
      <w:r>
        <w:rPr>
          <w:spacing w:val="-8"/>
        </w:rPr>
        <w:t xml:space="preserve"> </w:t>
      </w:r>
      <w:r>
        <w:rPr>
          <w:spacing w:val="-1"/>
        </w:rPr>
        <w:t>endian:</w:t>
      </w:r>
      <w:r>
        <w:rPr>
          <w:spacing w:val="53"/>
          <w:w w:val="99"/>
        </w:rPr>
        <w:t xml:space="preserve"> </w:t>
      </w:r>
      <w:r>
        <w:rPr>
          <w:spacing w:val="-1"/>
        </w:rPr>
        <w:t>decimal</w:t>
      </w:r>
      <w:r>
        <w:rPr>
          <w:spacing w:val="-9"/>
        </w:rPr>
        <w:t xml:space="preserve"> </w:t>
      </w:r>
      <w:r>
        <w:rPr>
          <w:spacing w:val="-1"/>
        </w:rPr>
        <w:t>equivalent</w:t>
      </w:r>
      <w:r>
        <w:rPr>
          <w:spacing w:val="-8"/>
        </w:rPr>
        <w:t xml:space="preserve"> </w:t>
      </w:r>
      <w:r>
        <w:rPr>
          <w:spacing w:val="-1"/>
        </w:rPr>
        <w:t>assuming</w:t>
      </w:r>
      <w:r>
        <w:rPr>
          <w:spacing w:val="-8"/>
        </w:rPr>
        <w:t xml:space="preserve"> </w:t>
      </w:r>
      <w:r>
        <w:rPr>
          <w:spacing w:val="-1"/>
        </w:rPr>
        <w:t>little</w:t>
      </w:r>
      <w:r>
        <w:rPr>
          <w:spacing w:val="-7"/>
        </w:rPr>
        <w:t xml:space="preserve"> </w:t>
      </w:r>
      <w:r>
        <w:rPr>
          <w:spacing w:val="-1"/>
        </w:rPr>
        <w:t>endian:</w:t>
      </w:r>
    </w:p>
    <w:p w14:paraId="2A09DDB6" w14:textId="77777777" w:rsidR="00B44ADB" w:rsidRDefault="00B44ADB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78B53FA" w14:textId="77777777" w:rsidR="00B44ADB" w:rsidRDefault="00B12EB7">
      <w:pPr>
        <w:pStyle w:val="BodyText"/>
        <w:ind w:left="236" w:right="5421"/>
      </w:pPr>
      <w:r>
        <w:rPr>
          <w:spacing w:val="-1"/>
        </w:rPr>
        <w:t>3a4</w:t>
      </w:r>
      <w:r>
        <w:rPr>
          <w:spacing w:val="53"/>
        </w:rPr>
        <w:t xml:space="preserve"> </w:t>
      </w:r>
      <w:r>
        <w:rPr>
          <w:spacing w:val="-1"/>
        </w:rPr>
        <w:t>(think</w:t>
      </w:r>
      <w:r>
        <w:rPr>
          <w:spacing w:val="-4"/>
        </w:rPr>
        <w:t xml:space="preserve"> </w:t>
      </w:r>
      <w:r>
        <w:rPr>
          <w:spacing w:val="-1"/>
        </w:rPr>
        <w:t>carefully</w:t>
      </w:r>
      <w:r>
        <w:rPr>
          <w:spacing w:val="-2"/>
        </w:rPr>
        <w:t xml:space="preserve"> </w:t>
      </w:r>
      <w:r>
        <w:rPr>
          <w:spacing w:val="-1"/>
        </w:rPr>
        <w:t>about</w:t>
      </w:r>
      <w:r>
        <w:rPr>
          <w:spacing w:val="-5"/>
        </w:rPr>
        <w:t xml:space="preserve"> </w:t>
      </w:r>
      <w:r>
        <w:rPr>
          <w:spacing w:val="-1"/>
        </w:rPr>
        <w:t>this</w:t>
      </w:r>
      <w:r>
        <w:rPr>
          <w:spacing w:val="-2"/>
        </w:rPr>
        <w:t xml:space="preserve"> </w:t>
      </w:r>
      <w:r>
        <w:rPr>
          <w:spacing w:val="-1"/>
        </w:rPr>
        <w:t>one!)</w:t>
      </w:r>
      <w:r>
        <w:rPr>
          <w:spacing w:val="43"/>
        </w:rPr>
        <w:t xml:space="preserve"> </w:t>
      </w:r>
      <w:r>
        <w:rPr>
          <w:spacing w:val="-1"/>
        </w:rPr>
        <w:t>decimal</w:t>
      </w:r>
      <w:r>
        <w:rPr>
          <w:spacing w:val="-9"/>
        </w:rPr>
        <w:t xml:space="preserve"> </w:t>
      </w:r>
      <w:r>
        <w:rPr>
          <w:spacing w:val="-1"/>
        </w:rPr>
        <w:t>equivalent</w:t>
      </w:r>
      <w:r>
        <w:rPr>
          <w:spacing w:val="-7"/>
        </w:rPr>
        <w:t xml:space="preserve"> </w:t>
      </w:r>
      <w:r>
        <w:rPr>
          <w:spacing w:val="-1"/>
        </w:rPr>
        <w:t>assuming</w:t>
      </w:r>
      <w:r>
        <w:rPr>
          <w:spacing w:val="-8"/>
        </w:rPr>
        <w:t xml:space="preserve"> </w:t>
      </w:r>
      <w:r>
        <w:rPr>
          <w:spacing w:val="-1"/>
        </w:rPr>
        <w:t>big</w:t>
      </w:r>
      <w:r>
        <w:rPr>
          <w:spacing w:val="-8"/>
        </w:rPr>
        <w:t xml:space="preserve"> </w:t>
      </w:r>
      <w:r>
        <w:rPr>
          <w:spacing w:val="-1"/>
        </w:rPr>
        <w:t>endian:</w:t>
      </w:r>
      <w:r>
        <w:rPr>
          <w:spacing w:val="53"/>
          <w:w w:val="99"/>
        </w:rPr>
        <w:t xml:space="preserve"> </w:t>
      </w:r>
      <w:r>
        <w:rPr>
          <w:spacing w:val="-1"/>
        </w:rPr>
        <w:t>decimal</w:t>
      </w:r>
      <w:r>
        <w:rPr>
          <w:spacing w:val="-9"/>
        </w:rPr>
        <w:t xml:space="preserve"> </w:t>
      </w:r>
      <w:r>
        <w:rPr>
          <w:spacing w:val="-1"/>
        </w:rPr>
        <w:t>equivalent</w:t>
      </w:r>
      <w:r>
        <w:rPr>
          <w:spacing w:val="-8"/>
        </w:rPr>
        <w:t xml:space="preserve"> </w:t>
      </w:r>
      <w:r>
        <w:rPr>
          <w:spacing w:val="-1"/>
        </w:rPr>
        <w:t>assuming</w:t>
      </w:r>
      <w:r>
        <w:rPr>
          <w:spacing w:val="-8"/>
        </w:rPr>
        <w:t xml:space="preserve"> </w:t>
      </w:r>
      <w:r>
        <w:rPr>
          <w:spacing w:val="-1"/>
        </w:rPr>
        <w:t>little</w:t>
      </w:r>
      <w:r>
        <w:rPr>
          <w:spacing w:val="-7"/>
        </w:rPr>
        <w:t xml:space="preserve"> </w:t>
      </w:r>
      <w:r>
        <w:rPr>
          <w:spacing w:val="-1"/>
        </w:rPr>
        <w:t>endian:</w:t>
      </w:r>
    </w:p>
    <w:p w14:paraId="172174E4" w14:textId="77777777" w:rsidR="00B44ADB" w:rsidRDefault="00B44ADB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98E04D9" w14:textId="77777777" w:rsidR="00B44ADB" w:rsidRDefault="00B12EB7">
      <w:pPr>
        <w:pStyle w:val="BodyText"/>
        <w:ind w:left="236"/>
      </w:pPr>
      <w:r>
        <w:t>f0e</w:t>
      </w:r>
      <w:r>
        <w:rPr>
          <w:spacing w:val="55"/>
        </w:rPr>
        <w:t xml:space="preserve"> </w:t>
      </w:r>
      <w:r>
        <w:rPr>
          <w:spacing w:val="-1"/>
        </w:rPr>
        <w:t>(and</w:t>
      </w:r>
      <w:r>
        <w:rPr>
          <w:spacing w:val="-3"/>
        </w:rPr>
        <w:t xml:space="preserve"> </w:t>
      </w:r>
      <w:r>
        <w:rPr>
          <w:spacing w:val="-1"/>
        </w:rPr>
        <w:t>this</w:t>
      </w:r>
      <w:r>
        <w:rPr>
          <w:spacing w:val="-2"/>
        </w:rPr>
        <w:t xml:space="preserve"> </w:t>
      </w:r>
      <w:r>
        <w:rPr>
          <w:spacing w:val="-1"/>
        </w:rPr>
        <w:t>one!)</w:t>
      </w:r>
    </w:p>
    <w:p w14:paraId="585CF79C" w14:textId="77777777" w:rsidR="00B44ADB" w:rsidRDefault="00B12EB7">
      <w:pPr>
        <w:pStyle w:val="BodyText"/>
        <w:ind w:left="236" w:right="5421"/>
      </w:pPr>
      <w:r>
        <w:rPr>
          <w:spacing w:val="-1"/>
        </w:rPr>
        <w:t>decimal</w:t>
      </w:r>
      <w:r>
        <w:rPr>
          <w:spacing w:val="-9"/>
        </w:rPr>
        <w:t xml:space="preserve"> </w:t>
      </w:r>
      <w:r>
        <w:rPr>
          <w:spacing w:val="-1"/>
        </w:rPr>
        <w:t>equivalent</w:t>
      </w:r>
      <w:r>
        <w:rPr>
          <w:spacing w:val="-7"/>
        </w:rPr>
        <w:t xml:space="preserve"> </w:t>
      </w:r>
      <w:r>
        <w:rPr>
          <w:spacing w:val="-1"/>
        </w:rPr>
        <w:t>assuming</w:t>
      </w:r>
      <w:r>
        <w:rPr>
          <w:spacing w:val="-8"/>
        </w:rPr>
        <w:t xml:space="preserve"> </w:t>
      </w:r>
      <w:r>
        <w:rPr>
          <w:spacing w:val="-1"/>
        </w:rPr>
        <w:t>big</w:t>
      </w:r>
      <w:r>
        <w:rPr>
          <w:spacing w:val="-8"/>
        </w:rPr>
        <w:t xml:space="preserve"> </w:t>
      </w:r>
      <w:r>
        <w:rPr>
          <w:spacing w:val="-1"/>
        </w:rPr>
        <w:t>endian:</w:t>
      </w:r>
      <w:r>
        <w:rPr>
          <w:spacing w:val="53"/>
          <w:w w:val="99"/>
        </w:rPr>
        <w:t xml:space="preserve"> </w:t>
      </w:r>
      <w:r>
        <w:rPr>
          <w:spacing w:val="-1"/>
        </w:rPr>
        <w:t>decimal</w:t>
      </w:r>
      <w:r>
        <w:rPr>
          <w:spacing w:val="-9"/>
        </w:rPr>
        <w:t xml:space="preserve"> </w:t>
      </w:r>
      <w:r>
        <w:rPr>
          <w:spacing w:val="-1"/>
        </w:rPr>
        <w:t>equivalent</w:t>
      </w:r>
      <w:r>
        <w:rPr>
          <w:spacing w:val="-8"/>
        </w:rPr>
        <w:t xml:space="preserve"> </w:t>
      </w:r>
      <w:r>
        <w:rPr>
          <w:spacing w:val="-1"/>
        </w:rPr>
        <w:t>assuming</w:t>
      </w:r>
      <w:r>
        <w:rPr>
          <w:spacing w:val="-8"/>
        </w:rPr>
        <w:t xml:space="preserve"> </w:t>
      </w:r>
      <w:r>
        <w:rPr>
          <w:spacing w:val="-1"/>
        </w:rPr>
        <w:t>little</w:t>
      </w:r>
      <w:r>
        <w:rPr>
          <w:spacing w:val="-7"/>
        </w:rPr>
        <w:t xml:space="preserve"> </w:t>
      </w:r>
      <w:r>
        <w:rPr>
          <w:spacing w:val="-1"/>
        </w:rPr>
        <w:t>endian:</w:t>
      </w:r>
    </w:p>
    <w:p w14:paraId="01940267" w14:textId="77777777" w:rsidR="00B44ADB" w:rsidRDefault="00B44ADB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62CDE05" w14:textId="77777777" w:rsidR="00B44ADB" w:rsidRDefault="00B12EB7">
      <w:pPr>
        <w:pStyle w:val="BodyText"/>
        <w:ind w:left="236"/>
      </w:pPr>
      <w:r>
        <w:t>1234</w:t>
      </w:r>
    </w:p>
    <w:p w14:paraId="224E2CED" w14:textId="77777777" w:rsidR="00B44ADB" w:rsidRDefault="00B12EB7">
      <w:pPr>
        <w:pStyle w:val="BodyText"/>
        <w:ind w:left="236" w:right="5421"/>
      </w:pPr>
      <w:r>
        <w:rPr>
          <w:spacing w:val="-1"/>
        </w:rPr>
        <w:t>decimal</w:t>
      </w:r>
      <w:r>
        <w:rPr>
          <w:spacing w:val="-9"/>
        </w:rPr>
        <w:t xml:space="preserve"> </w:t>
      </w:r>
      <w:r>
        <w:rPr>
          <w:spacing w:val="-1"/>
        </w:rPr>
        <w:t>equivalent</w:t>
      </w:r>
      <w:r>
        <w:rPr>
          <w:spacing w:val="-7"/>
        </w:rPr>
        <w:t xml:space="preserve"> </w:t>
      </w:r>
      <w:r>
        <w:rPr>
          <w:spacing w:val="-1"/>
        </w:rPr>
        <w:t>assuming</w:t>
      </w:r>
      <w:r>
        <w:rPr>
          <w:spacing w:val="-8"/>
        </w:rPr>
        <w:t xml:space="preserve"> </w:t>
      </w:r>
      <w:r>
        <w:rPr>
          <w:spacing w:val="-1"/>
        </w:rPr>
        <w:t>big</w:t>
      </w:r>
      <w:r>
        <w:rPr>
          <w:spacing w:val="-8"/>
        </w:rPr>
        <w:t xml:space="preserve"> </w:t>
      </w:r>
      <w:r>
        <w:rPr>
          <w:spacing w:val="-1"/>
        </w:rPr>
        <w:t>endian:</w:t>
      </w:r>
      <w:r>
        <w:rPr>
          <w:spacing w:val="53"/>
          <w:w w:val="99"/>
        </w:rPr>
        <w:t xml:space="preserve"> </w:t>
      </w:r>
      <w:r>
        <w:rPr>
          <w:spacing w:val="-1"/>
        </w:rPr>
        <w:t>decimal</w:t>
      </w:r>
      <w:r>
        <w:rPr>
          <w:spacing w:val="-9"/>
        </w:rPr>
        <w:t xml:space="preserve"> </w:t>
      </w:r>
      <w:r>
        <w:rPr>
          <w:spacing w:val="-1"/>
        </w:rPr>
        <w:t>equivalent</w:t>
      </w:r>
      <w:r>
        <w:rPr>
          <w:spacing w:val="-8"/>
        </w:rPr>
        <w:t xml:space="preserve"> </w:t>
      </w:r>
      <w:r>
        <w:rPr>
          <w:spacing w:val="-1"/>
        </w:rPr>
        <w:t>assuming</w:t>
      </w:r>
      <w:r>
        <w:rPr>
          <w:spacing w:val="-8"/>
        </w:rPr>
        <w:t xml:space="preserve"> </w:t>
      </w:r>
      <w:r>
        <w:rPr>
          <w:spacing w:val="-1"/>
        </w:rPr>
        <w:t>little</w:t>
      </w:r>
      <w:r>
        <w:rPr>
          <w:spacing w:val="-7"/>
        </w:rPr>
        <w:t xml:space="preserve"> </w:t>
      </w:r>
      <w:r>
        <w:rPr>
          <w:spacing w:val="-1"/>
        </w:rPr>
        <w:t>endian:</w:t>
      </w:r>
    </w:p>
    <w:p w14:paraId="2C1E4D8A" w14:textId="77777777" w:rsidR="00B44ADB" w:rsidRDefault="00B44ADB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1916344" w14:textId="77777777" w:rsidR="00B44ADB" w:rsidRDefault="00B12EB7">
      <w:pPr>
        <w:pStyle w:val="BodyText"/>
        <w:ind w:left="236"/>
      </w:pPr>
      <w:r>
        <w:rPr>
          <w:spacing w:val="-1"/>
        </w:rPr>
        <w:t>2a3b</w:t>
      </w:r>
    </w:p>
    <w:p w14:paraId="6199E568" w14:textId="15AF03A0" w:rsidR="00B44ADB" w:rsidRDefault="00B12EB7">
      <w:pPr>
        <w:pStyle w:val="BodyText"/>
        <w:ind w:left="236" w:right="5421"/>
        <w:rPr>
          <w:spacing w:val="-1"/>
        </w:rPr>
      </w:pPr>
      <w:r>
        <w:rPr>
          <w:spacing w:val="-1"/>
        </w:rPr>
        <w:t>decimal</w:t>
      </w:r>
      <w:r>
        <w:rPr>
          <w:spacing w:val="-9"/>
        </w:rPr>
        <w:t xml:space="preserve"> </w:t>
      </w:r>
      <w:r>
        <w:rPr>
          <w:spacing w:val="-1"/>
        </w:rPr>
        <w:t>equivalent</w:t>
      </w:r>
      <w:r>
        <w:rPr>
          <w:spacing w:val="-7"/>
        </w:rPr>
        <w:t xml:space="preserve"> </w:t>
      </w:r>
      <w:r>
        <w:rPr>
          <w:spacing w:val="-1"/>
        </w:rPr>
        <w:t>assuming</w:t>
      </w:r>
      <w:r>
        <w:rPr>
          <w:spacing w:val="-8"/>
        </w:rPr>
        <w:t xml:space="preserve"> </w:t>
      </w:r>
      <w:r>
        <w:rPr>
          <w:spacing w:val="-1"/>
        </w:rPr>
        <w:t>big</w:t>
      </w:r>
      <w:r>
        <w:rPr>
          <w:spacing w:val="-8"/>
        </w:rPr>
        <w:t xml:space="preserve"> </w:t>
      </w:r>
      <w:r>
        <w:rPr>
          <w:spacing w:val="-1"/>
        </w:rPr>
        <w:t>endian:</w:t>
      </w:r>
      <w:r>
        <w:rPr>
          <w:spacing w:val="53"/>
          <w:w w:val="99"/>
        </w:rPr>
        <w:t xml:space="preserve"> </w:t>
      </w:r>
      <w:r>
        <w:rPr>
          <w:spacing w:val="-1"/>
        </w:rPr>
        <w:t>decimal</w:t>
      </w:r>
      <w:r>
        <w:rPr>
          <w:spacing w:val="-9"/>
        </w:rPr>
        <w:t xml:space="preserve"> </w:t>
      </w:r>
      <w:r>
        <w:rPr>
          <w:spacing w:val="-1"/>
        </w:rPr>
        <w:t>equivalent</w:t>
      </w:r>
      <w:r>
        <w:rPr>
          <w:spacing w:val="-8"/>
        </w:rPr>
        <w:t xml:space="preserve"> </w:t>
      </w:r>
      <w:r>
        <w:rPr>
          <w:spacing w:val="-1"/>
        </w:rPr>
        <w:t>assuming</w:t>
      </w:r>
      <w:r>
        <w:rPr>
          <w:spacing w:val="-8"/>
        </w:rPr>
        <w:t xml:space="preserve"> </w:t>
      </w:r>
      <w:r>
        <w:rPr>
          <w:spacing w:val="-1"/>
        </w:rPr>
        <w:t>little</w:t>
      </w:r>
      <w:r>
        <w:rPr>
          <w:spacing w:val="-7"/>
        </w:rPr>
        <w:t xml:space="preserve"> </w:t>
      </w:r>
      <w:r>
        <w:rPr>
          <w:spacing w:val="-1"/>
        </w:rPr>
        <w:t>endian:</w:t>
      </w:r>
    </w:p>
    <w:p w14:paraId="762ABC22" w14:textId="6080483B" w:rsidR="00CC700A" w:rsidRDefault="00CC700A">
      <w:pPr>
        <w:pStyle w:val="BodyText"/>
        <w:ind w:left="236" w:right="5421"/>
        <w:rPr>
          <w:spacing w:val="-1"/>
        </w:rPr>
      </w:pPr>
    </w:p>
    <w:p w14:paraId="345FDE38" w14:textId="5614ADF8" w:rsidR="00CC700A" w:rsidRDefault="00CC700A" w:rsidP="00CC700A">
      <w:pPr>
        <w:pStyle w:val="BodyText"/>
        <w:ind w:left="0" w:right="5421"/>
      </w:pPr>
      <w:r>
        <w:rPr>
          <w:spacing w:val="-1"/>
        </w:rPr>
        <w:t>32 Bit Numbers:</w:t>
      </w:r>
    </w:p>
    <w:p w14:paraId="6802A3BA" w14:textId="77777777" w:rsidR="00B44ADB" w:rsidRDefault="00B44ADB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4850101B" w14:textId="77777777" w:rsidR="00B44ADB" w:rsidRDefault="00B12EB7">
      <w:pPr>
        <w:pStyle w:val="BodyText"/>
        <w:ind w:left="236"/>
      </w:pPr>
      <w:r>
        <w:rPr>
          <w:spacing w:val="-1"/>
        </w:rPr>
        <w:t>7654eb</w:t>
      </w:r>
    </w:p>
    <w:p w14:paraId="4286A71D" w14:textId="77777777" w:rsidR="00B44ADB" w:rsidRDefault="00B12EB7">
      <w:pPr>
        <w:pStyle w:val="BodyText"/>
        <w:ind w:left="236" w:right="5421"/>
      </w:pPr>
      <w:r>
        <w:rPr>
          <w:spacing w:val="-1"/>
        </w:rPr>
        <w:t>decimal</w:t>
      </w:r>
      <w:r>
        <w:rPr>
          <w:spacing w:val="-9"/>
        </w:rPr>
        <w:t xml:space="preserve"> </w:t>
      </w:r>
      <w:r>
        <w:rPr>
          <w:spacing w:val="-1"/>
        </w:rPr>
        <w:t>equivalent</w:t>
      </w:r>
      <w:r>
        <w:rPr>
          <w:spacing w:val="-7"/>
        </w:rPr>
        <w:t xml:space="preserve"> </w:t>
      </w:r>
      <w:r>
        <w:rPr>
          <w:spacing w:val="-1"/>
        </w:rPr>
        <w:t>assuming</w:t>
      </w:r>
      <w:r>
        <w:rPr>
          <w:spacing w:val="-8"/>
        </w:rPr>
        <w:t xml:space="preserve"> </w:t>
      </w:r>
      <w:r>
        <w:rPr>
          <w:spacing w:val="-1"/>
        </w:rPr>
        <w:t>big</w:t>
      </w:r>
      <w:r>
        <w:rPr>
          <w:spacing w:val="-8"/>
        </w:rPr>
        <w:t xml:space="preserve"> </w:t>
      </w:r>
      <w:r>
        <w:rPr>
          <w:spacing w:val="-1"/>
        </w:rPr>
        <w:t>endian:</w:t>
      </w:r>
      <w:r>
        <w:rPr>
          <w:spacing w:val="53"/>
          <w:w w:val="99"/>
        </w:rPr>
        <w:t xml:space="preserve"> </w:t>
      </w:r>
      <w:r>
        <w:rPr>
          <w:spacing w:val="-1"/>
        </w:rPr>
        <w:t>decimal</w:t>
      </w:r>
      <w:r>
        <w:rPr>
          <w:spacing w:val="-9"/>
        </w:rPr>
        <w:t xml:space="preserve"> </w:t>
      </w:r>
      <w:r>
        <w:rPr>
          <w:spacing w:val="-1"/>
        </w:rPr>
        <w:t>equivalent</w:t>
      </w:r>
      <w:r>
        <w:rPr>
          <w:spacing w:val="-8"/>
        </w:rPr>
        <w:t xml:space="preserve"> </w:t>
      </w:r>
      <w:r>
        <w:rPr>
          <w:spacing w:val="-1"/>
        </w:rPr>
        <w:t>assuming</w:t>
      </w:r>
      <w:r>
        <w:rPr>
          <w:spacing w:val="-8"/>
        </w:rPr>
        <w:t xml:space="preserve"> </w:t>
      </w:r>
      <w:r>
        <w:rPr>
          <w:spacing w:val="-1"/>
        </w:rPr>
        <w:t>little</w:t>
      </w:r>
      <w:r>
        <w:rPr>
          <w:spacing w:val="-7"/>
        </w:rPr>
        <w:t xml:space="preserve"> </w:t>
      </w:r>
      <w:r>
        <w:rPr>
          <w:spacing w:val="-1"/>
        </w:rPr>
        <w:t>endian:</w:t>
      </w:r>
    </w:p>
    <w:p w14:paraId="42C5CC11" w14:textId="77777777" w:rsidR="00B44ADB" w:rsidRDefault="00B44ADB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9327B6C" w14:textId="77777777" w:rsidR="00B44ADB" w:rsidRDefault="00B12EB7">
      <w:pPr>
        <w:pStyle w:val="BodyText"/>
        <w:ind w:left="236"/>
      </w:pPr>
      <w:r>
        <w:rPr>
          <w:spacing w:val="-1"/>
        </w:rPr>
        <w:t>70fad07</w:t>
      </w:r>
    </w:p>
    <w:p w14:paraId="60B5B081" w14:textId="77777777" w:rsidR="00B44ADB" w:rsidRDefault="00B12EB7">
      <w:pPr>
        <w:pStyle w:val="BodyText"/>
        <w:ind w:left="236" w:right="5421"/>
      </w:pPr>
      <w:r>
        <w:rPr>
          <w:spacing w:val="-1"/>
        </w:rPr>
        <w:t>decimal</w:t>
      </w:r>
      <w:r>
        <w:rPr>
          <w:spacing w:val="-9"/>
        </w:rPr>
        <w:t xml:space="preserve"> </w:t>
      </w:r>
      <w:r>
        <w:rPr>
          <w:spacing w:val="-1"/>
        </w:rPr>
        <w:t>equivalent</w:t>
      </w:r>
      <w:r>
        <w:rPr>
          <w:spacing w:val="-7"/>
        </w:rPr>
        <w:t xml:space="preserve"> </w:t>
      </w:r>
      <w:r>
        <w:rPr>
          <w:spacing w:val="-1"/>
        </w:rPr>
        <w:t>assuming</w:t>
      </w:r>
      <w:r>
        <w:rPr>
          <w:spacing w:val="-8"/>
        </w:rPr>
        <w:t xml:space="preserve"> </w:t>
      </w:r>
      <w:r>
        <w:rPr>
          <w:spacing w:val="-1"/>
        </w:rPr>
        <w:t>big</w:t>
      </w:r>
      <w:r>
        <w:rPr>
          <w:spacing w:val="-8"/>
        </w:rPr>
        <w:t xml:space="preserve"> </w:t>
      </w:r>
      <w:r>
        <w:rPr>
          <w:spacing w:val="-1"/>
        </w:rPr>
        <w:t>endian:</w:t>
      </w:r>
      <w:r>
        <w:rPr>
          <w:spacing w:val="53"/>
          <w:w w:val="99"/>
        </w:rPr>
        <w:t xml:space="preserve"> </w:t>
      </w:r>
      <w:r>
        <w:rPr>
          <w:spacing w:val="-1"/>
        </w:rPr>
        <w:t>decimal</w:t>
      </w:r>
      <w:r>
        <w:rPr>
          <w:spacing w:val="-9"/>
        </w:rPr>
        <w:t xml:space="preserve"> </w:t>
      </w:r>
      <w:r>
        <w:rPr>
          <w:spacing w:val="-1"/>
        </w:rPr>
        <w:t>equivalent</w:t>
      </w:r>
      <w:r>
        <w:rPr>
          <w:spacing w:val="-8"/>
        </w:rPr>
        <w:t xml:space="preserve"> </w:t>
      </w:r>
      <w:r>
        <w:rPr>
          <w:spacing w:val="-1"/>
        </w:rPr>
        <w:t>assuming</w:t>
      </w:r>
      <w:r>
        <w:rPr>
          <w:spacing w:val="-8"/>
        </w:rPr>
        <w:t xml:space="preserve"> </w:t>
      </w:r>
      <w:r>
        <w:rPr>
          <w:spacing w:val="-1"/>
        </w:rPr>
        <w:t>little</w:t>
      </w:r>
      <w:r>
        <w:rPr>
          <w:spacing w:val="-7"/>
        </w:rPr>
        <w:t xml:space="preserve"> </w:t>
      </w:r>
      <w:r>
        <w:rPr>
          <w:spacing w:val="-1"/>
        </w:rPr>
        <w:t>endian:</w:t>
      </w:r>
    </w:p>
    <w:p w14:paraId="35412FA3" w14:textId="77777777" w:rsidR="00B44ADB" w:rsidRDefault="00B44ADB">
      <w:pPr>
        <w:spacing w:before="11"/>
        <w:rPr>
          <w:rFonts w:ascii="Times New Roman" w:eastAsia="Times New Roman" w:hAnsi="Times New Roman" w:cs="Times New Roman"/>
          <w:sz w:val="23"/>
          <w:szCs w:val="23"/>
        </w:rPr>
      </w:pPr>
    </w:p>
    <w:p w14:paraId="20CD53D6" w14:textId="7ABCB2C7" w:rsidR="00B44ADB" w:rsidRDefault="009B1004">
      <w:pPr>
        <w:spacing w:line="200" w:lineRule="atLeast"/>
        <w:ind w:left="113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en-GB" w:eastAsia="en-GB"/>
        </w:rPr>
        <mc:AlternateContent>
          <mc:Choice Requires="wpg">
            <w:drawing>
              <wp:inline distT="0" distB="0" distL="0" distR="0" wp14:anchorId="773EFF73" wp14:editId="18B534F1">
                <wp:extent cx="6120765" cy="1889125"/>
                <wp:effectExtent l="5080" t="9525" r="0" b="0"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120765" cy="1889125"/>
                          <a:chOff x="0" y="0"/>
                          <a:chExt cx="9639" cy="2975"/>
                        </a:xfrm>
                      </wpg:grpSpPr>
                      <wpg:grpSp>
                        <wpg:cNvPr id="4" name="Group 14"/>
                        <wpg:cNvGrpSpPr>
                          <a:grpSpLocks/>
                        </wpg:cNvGrpSpPr>
                        <wpg:grpSpPr bwMode="auto">
                          <a:xfrm>
                            <a:off x="101" y="2873"/>
                            <a:ext cx="9538" cy="102"/>
                            <a:chOff x="101" y="2873"/>
                            <a:chExt cx="9538" cy="102"/>
                          </a:xfrm>
                        </wpg:grpSpPr>
                        <wps:wsp>
                          <wps:cNvPr id="5" name="Freeform 15"/>
                          <wps:cNvSpPr>
                            <a:spLocks/>
                          </wps:cNvSpPr>
                          <wps:spPr bwMode="auto">
                            <a:xfrm>
                              <a:off x="101" y="2873"/>
                              <a:ext cx="9538" cy="102"/>
                            </a:xfrm>
                            <a:custGeom>
                              <a:avLst/>
                              <a:gdLst>
                                <a:gd name="T0" fmla="+- 0 101 101"/>
                                <a:gd name="T1" fmla="*/ T0 w 9538"/>
                                <a:gd name="T2" fmla="+- 0 2975 2873"/>
                                <a:gd name="T3" fmla="*/ 2975 h 102"/>
                                <a:gd name="T4" fmla="+- 0 9639 101"/>
                                <a:gd name="T5" fmla="*/ T4 w 9538"/>
                                <a:gd name="T6" fmla="+- 0 2975 2873"/>
                                <a:gd name="T7" fmla="*/ 2975 h 102"/>
                                <a:gd name="T8" fmla="+- 0 9639 101"/>
                                <a:gd name="T9" fmla="*/ T8 w 9538"/>
                                <a:gd name="T10" fmla="+- 0 2873 2873"/>
                                <a:gd name="T11" fmla="*/ 2873 h 102"/>
                                <a:gd name="T12" fmla="+- 0 101 101"/>
                                <a:gd name="T13" fmla="*/ T12 w 9538"/>
                                <a:gd name="T14" fmla="+- 0 2873 2873"/>
                                <a:gd name="T15" fmla="*/ 2873 h 102"/>
                                <a:gd name="T16" fmla="+- 0 101 101"/>
                                <a:gd name="T17" fmla="*/ T16 w 9538"/>
                                <a:gd name="T18" fmla="+- 0 2975 2873"/>
                                <a:gd name="T19" fmla="*/ 2975 h 10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538" h="102">
                                  <a:moveTo>
                                    <a:pt x="0" y="102"/>
                                  </a:moveTo>
                                  <a:lnTo>
                                    <a:pt x="9538" y="102"/>
                                  </a:lnTo>
                                  <a:lnTo>
                                    <a:pt x="953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0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7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" name="Group 12"/>
                        <wpg:cNvGrpSpPr>
                          <a:grpSpLocks/>
                        </wpg:cNvGrpSpPr>
                        <wpg:grpSpPr bwMode="auto">
                          <a:xfrm>
                            <a:off x="9537" y="101"/>
                            <a:ext cx="102" cy="2774"/>
                            <a:chOff x="9537" y="101"/>
                            <a:chExt cx="102" cy="2774"/>
                          </a:xfrm>
                        </wpg:grpSpPr>
                        <wps:wsp>
                          <wps:cNvPr id="7" name="Freeform 13"/>
                          <wps:cNvSpPr>
                            <a:spLocks/>
                          </wps:cNvSpPr>
                          <wps:spPr bwMode="auto">
                            <a:xfrm>
                              <a:off x="9537" y="101"/>
                              <a:ext cx="102" cy="2774"/>
                            </a:xfrm>
                            <a:custGeom>
                              <a:avLst/>
                              <a:gdLst>
                                <a:gd name="T0" fmla="+- 0 9537 9537"/>
                                <a:gd name="T1" fmla="*/ T0 w 102"/>
                                <a:gd name="T2" fmla="+- 0 2875 101"/>
                                <a:gd name="T3" fmla="*/ 2875 h 2774"/>
                                <a:gd name="T4" fmla="+- 0 9639 9537"/>
                                <a:gd name="T5" fmla="*/ T4 w 102"/>
                                <a:gd name="T6" fmla="+- 0 2875 101"/>
                                <a:gd name="T7" fmla="*/ 2875 h 2774"/>
                                <a:gd name="T8" fmla="+- 0 9639 9537"/>
                                <a:gd name="T9" fmla="*/ T8 w 102"/>
                                <a:gd name="T10" fmla="+- 0 101 101"/>
                                <a:gd name="T11" fmla="*/ 101 h 2774"/>
                                <a:gd name="T12" fmla="+- 0 9537 9537"/>
                                <a:gd name="T13" fmla="*/ T12 w 102"/>
                                <a:gd name="T14" fmla="+- 0 101 101"/>
                                <a:gd name="T15" fmla="*/ 101 h 2774"/>
                                <a:gd name="T16" fmla="+- 0 9537 9537"/>
                                <a:gd name="T17" fmla="*/ T16 w 102"/>
                                <a:gd name="T18" fmla="+- 0 2875 101"/>
                                <a:gd name="T19" fmla="*/ 2875 h 27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02" h="2774">
                                  <a:moveTo>
                                    <a:pt x="0" y="2774"/>
                                  </a:moveTo>
                                  <a:lnTo>
                                    <a:pt x="102" y="2774"/>
                                  </a:lnTo>
                                  <a:lnTo>
                                    <a:pt x="102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77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7F7F7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" name="Group 10"/>
                        <wpg:cNvGrpSpPr>
                          <a:grpSpLocks/>
                        </wpg:cNvGrpSpPr>
                        <wpg:grpSpPr bwMode="auto">
                          <a:xfrm>
                            <a:off x="1" y="2871"/>
                            <a:ext cx="9536" cy="2"/>
                            <a:chOff x="1" y="2871"/>
                            <a:chExt cx="9536" cy="2"/>
                          </a:xfrm>
                        </wpg:grpSpPr>
                        <wps:wsp>
                          <wps:cNvPr id="9" name="Freeform 11"/>
                          <wps:cNvSpPr>
                            <a:spLocks/>
                          </wps:cNvSpPr>
                          <wps:spPr bwMode="auto">
                            <a:xfrm>
                              <a:off x="1" y="2871"/>
                              <a:ext cx="9536" cy="2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T0 w 9536"/>
                                <a:gd name="T2" fmla="+- 0 9537 1"/>
                                <a:gd name="T3" fmla="*/ T2 w 95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36">
                                  <a:moveTo>
                                    <a:pt x="0" y="0"/>
                                  </a:moveTo>
                                  <a:lnTo>
                                    <a:pt x="9536" y="0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" name="Group 8"/>
                        <wpg:cNvGrpSpPr>
                          <a:grpSpLocks/>
                        </wpg:cNvGrpSpPr>
                        <wpg:grpSpPr bwMode="auto">
                          <a:xfrm>
                            <a:off x="1" y="1"/>
                            <a:ext cx="9536" cy="2"/>
                            <a:chOff x="1" y="1"/>
                            <a:chExt cx="9536" cy="2"/>
                          </a:xfrm>
                        </wpg:grpSpPr>
                        <wps:wsp>
                          <wps:cNvPr id="11" name="Freeform 9"/>
                          <wps:cNvSpPr>
                            <a:spLocks/>
                          </wps:cNvSpPr>
                          <wps:spPr bwMode="auto">
                            <a:xfrm>
                              <a:off x="1" y="1"/>
                              <a:ext cx="9536" cy="2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T0 w 9536"/>
                                <a:gd name="T2" fmla="+- 0 9537 1"/>
                                <a:gd name="T3" fmla="*/ T2 w 95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536">
                                  <a:moveTo>
                                    <a:pt x="0" y="0"/>
                                  </a:moveTo>
                                  <a:lnTo>
                                    <a:pt x="9536" y="0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" name="Group 6"/>
                        <wpg:cNvGrpSpPr>
                          <a:grpSpLocks/>
                        </wpg:cNvGrpSpPr>
                        <wpg:grpSpPr bwMode="auto">
                          <a:xfrm>
                            <a:off x="1" y="1"/>
                            <a:ext cx="2" cy="2870"/>
                            <a:chOff x="1" y="1"/>
                            <a:chExt cx="2" cy="2870"/>
                          </a:xfrm>
                        </wpg:grpSpPr>
                        <wps:wsp>
                          <wps:cNvPr id="13" name="Freeform 7"/>
                          <wps:cNvSpPr>
                            <a:spLocks/>
                          </wps:cNvSpPr>
                          <wps:spPr bwMode="auto">
                            <a:xfrm>
                              <a:off x="1" y="1"/>
                              <a:ext cx="2" cy="2870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1 h 2870"/>
                                <a:gd name="T2" fmla="+- 0 2871 1"/>
                                <a:gd name="T3" fmla="*/ 2871 h 287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870">
                                  <a:moveTo>
                                    <a:pt x="0" y="0"/>
                                  </a:moveTo>
                                  <a:lnTo>
                                    <a:pt x="0" y="2870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" name="Group 3"/>
                        <wpg:cNvGrpSpPr>
                          <a:grpSpLocks/>
                        </wpg:cNvGrpSpPr>
                        <wpg:grpSpPr bwMode="auto">
                          <a:xfrm>
                            <a:off x="9537" y="1"/>
                            <a:ext cx="2" cy="2870"/>
                            <a:chOff x="9537" y="1"/>
                            <a:chExt cx="2" cy="2870"/>
                          </a:xfrm>
                        </wpg:grpSpPr>
                        <wps:wsp>
                          <wps:cNvPr id="15" name="Freeform 5"/>
                          <wps:cNvSpPr>
                            <a:spLocks/>
                          </wps:cNvSpPr>
                          <wps:spPr bwMode="auto">
                            <a:xfrm>
                              <a:off x="9537" y="1"/>
                              <a:ext cx="2" cy="2870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1 h 2870"/>
                                <a:gd name="T2" fmla="+- 0 2871 1"/>
                                <a:gd name="T3" fmla="*/ 2871 h 287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870">
                                  <a:moveTo>
                                    <a:pt x="0" y="0"/>
                                  </a:moveTo>
                                  <a:lnTo>
                                    <a:pt x="0" y="2870"/>
                                  </a:lnTo>
                                </a:path>
                              </a:pathLst>
                            </a:custGeom>
                            <a:noFill/>
                            <a:ln w="127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" name="Text Box 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9639" cy="297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7943B5E" w14:textId="77777777" w:rsidR="00B44ADB" w:rsidRDefault="00B44ADB">
                                <w:pPr>
                                  <w:spacing w:before="11"/>
                                  <w:rPr>
                                    <w:rFonts w:ascii="Times New Roman" w:eastAsia="Times New Roman" w:hAnsi="Times New Roman" w:cs="Times New Roman"/>
                                    <w:sz w:val="28"/>
                                    <w:szCs w:val="28"/>
                                  </w:rPr>
                                </w:pPr>
                              </w:p>
                              <w:p w14:paraId="4CB64F67" w14:textId="0B544F4F" w:rsidR="00B44ADB" w:rsidRDefault="009B1004">
                                <w:pPr>
                                  <w:ind w:left="58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W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hat</w:t>
                                </w:r>
                                <w:r w:rsidR="00B12EB7">
                                  <w:rPr>
                                    <w:rFonts w:ascii="Times New Roman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have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you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found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difficult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in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oday's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lab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session?</w:t>
                                </w:r>
                              </w:p>
                              <w:p w14:paraId="0910FC7C" w14:textId="77777777" w:rsidR="00B44ADB" w:rsidRDefault="00B44ADB">
                                <w:pPr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</w:p>
                              <w:p w14:paraId="6BB2E142" w14:textId="24CD267F" w:rsidR="00B44ADB" w:rsidRDefault="009B1004">
                                <w:pPr>
                                  <w:spacing w:line="480" w:lineRule="auto"/>
                                  <w:ind w:left="58" w:right="1196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P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ay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attention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o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your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first,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instinctive,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response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when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you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find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something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challenging...</w:t>
                                </w:r>
                                <w:r w:rsidR="00B12EB7">
                                  <w:rPr>
                                    <w:rFonts w:ascii="Times New Roman"/>
                                    <w:spacing w:val="101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R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emember</w:t>
                                </w:r>
                                <w:r w:rsidR="00B12EB7">
                                  <w:rPr>
                                    <w:rFonts w:ascii="Times New Roman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that</w:t>
                                </w:r>
                                <w:r w:rsidR="00B12EB7">
                                  <w:rPr>
                                    <w:rFonts w:ascii="Times New Roman"/>
                                    <w:spacing w:val="-6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when</w:t>
                                </w:r>
                                <w:r w:rsidR="00B12EB7">
                                  <w:rPr>
                                    <w:rFonts w:ascii="Times New Roman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something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is</w:t>
                                </w:r>
                                <w:r w:rsidR="00B12EB7">
                                  <w:rPr>
                                    <w:rFonts w:ascii="Times New Roman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new</w:t>
                                </w:r>
                                <w:r w:rsidR="00B12EB7">
                                  <w:rPr>
                                    <w:rFonts w:ascii="Times New Roman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it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often</w:t>
                                </w:r>
                                <w:r w:rsidR="00B12EB7">
                                  <w:rPr>
                                    <w:rFonts w:ascii="Times New Roman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feels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uncomfortable</w:t>
                                </w:r>
                              </w:p>
                              <w:p w14:paraId="4878945E" w14:textId="5602AF95" w:rsidR="00B44ADB" w:rsidRDefault="009B1004">
                                <w:pPr>
                                  <w:spacing w:before="10"/>
                                  <w:ind w:left="58" w:right="1036"/>
                                  <w:rPr>
                                    <w:rFonts w:ascii="Times New Roman" w:eastAsia="Times New Roman" w:hAnsi="Times New Roman" w:cs="Times New Roman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ime</w:t>
                                </w:r>
                                <w:r w:rsidR="00B12EB7">
                                  <w:rPr>
                                    <w:rFonts w:ascii="Times New Roman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spent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practi</w:t>
                                </w:r>
                                <w:r w:rsidR="00B60C75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c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ing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will</w:t>
                                </w:r>
                                <w:r w:rsidR="00B12EB7">
                                  <w:rPr>
                                    <w:rFonts w:ascii="Times New Roman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make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a</w:t>
                                </w:r>
                                <w:r w:rsidR="00B12EB7">
                                  <w:rPr>
                                    <w:rFonts w:ascii="Times New Roman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big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difference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o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your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ability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o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learn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new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concepts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and</w:t>
                                </w:r>
                                <w:r w:rsidR="00B12EB7">
                                  <w:rPr>
                                    <w:rFonts w:ascii="Times New Roman"/>
                                    <w:spacing w:val="7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be</w:t>
                                </w:r>
                                <w:r w:rsidR="00B12EB7">
                                  <w:rPr>
                                    <w:rFonts w:ascii="Times New Roman"/>
                                    <w:spacing w:val="-6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able</w:t>
                                </w:r>
                                <w:r w:rsidR="00B12EB7">
                                  <w:rPr>
                                    <w:rFonts w:ascii="Times New Roman"/>
                                    <w:spacing w:val="-3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1"/>
                                    <w:sz w:val="24"/>
                                  </w:rPr>
                                  <w:t>to</w:t>
                                </w:r>
                                <w:r w:rsidR="00B12EB7">
                                  <w:rPr>
                                    <w:rFonts w:ascii="Times New Roman"/>
                                    <w:spacing w:val="-4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use</w:t>
                                </w:r>
                                <w:r w:rsidR="00B12EB7">
                                  <w:rPr>
                                    <w:rFonts w:ascii="Times New Roman"/>
                                    <w:spacing w:val="-5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z w:val="24"/>
                                  </w:rPr>
                                  <w:t>them</w:t>
                                </w:r>
                                <w:r w:rsidR="00B12EB7">
                                  <w:rPr>
                                    <w:rFonts w:ascii="Times New Roman"/>
                                    <w:spacing w:val="-6"/>
                                    <w:sz w:val="24"/>
                                  </w:rPr>
                                  <w:t xml:space="preserve"> </w:t>
                                </w:r>
                                <w:r w:rsidR="00B12EB7">
                                  <w:rPr>
                                    <w:rFonts w:ascii="Times New Roman"/>
                                    <w:spacing w:val="-2"/>
                                    <w:sz w:val="24"/>
                                  </w:rPr>
                                  <w:t>effectively...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73EFF73" id="Group 2" o:spid="_x0000_s1138" style="width:481.95pt;height:148.75pt;mso-position-horizontal-relative:char;mso-position-vertical-relative:line" coordsize="9639,29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">
                <v:group id="Group 14" o:spid="_x0000_s1139" style="position:absolute;left:101;top:2873;width:9538;height:102" coordorigin="101,2873" coordsize="9538,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shape id="Freeform 15" o:spid="_x0000_s1140" style="position:absolute;left:101;top:2873;width:9538;height:102;visibility:visible;mso-wrap-style:square;v-text-anchor:top" coordsize="9538,1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" path="m,102r9538,l9538,,,,,102xe" fillcolor="#7f7f7f" stroked="f">
                    <v:path arrowok="t" o:connecttype="custom" o:connectlocs="0,2975;9538,2975;9538,2873;0,2873;0,2975" o:connectangles="0,0,0,0,0"/>
                  </v:shape>
                </v:group>
                <v:group id="Group 12" o:spid="_x0000_s1141" style="position:absolute;left:9537;top:101;width:102;height:2774" coordorigin="9537,101" coordsize="102,27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<v:shape id="Freeform 13" o:spid="_x0000_s1142" style="position:absolute;left:9537;top:101;width:102;height:2774;visibility:visible;mso-wrap-style:square;v-text-anchor:top" coordsize="102,27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" path="m,2774r102,l102,,,,,2774xe" fillcolor="#7f7f7f" stroked="f">
                    <v:path arrowok="t" o:connecttype="custom" o:connectlocs="0,2875;102,2875;102,101;0,101;0,2875" o:connectangles="0,0,0,0,0"/>
                  </v:shape>
                </v:group>
                <v:group id="Group 10" o:spid="_x0000_s1143" style="position:absolute;left:1;top:2871;width:9536;height:2" coordorigin="1,2871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Freeform 11" o:spid="_x0000_s1144" style="position:absolute;left:1;top:2871;width:9536;height:2;visibility:visible;mso-wrap-style:square;v-text-anchor:top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" path="m,l9536,e" filled="f" strokeweight=".1pt">
                    <v:path arrowok="t" o:connecttype="custom" o:connectlocs="0,0;9536,0" o:connectangles="0,0"/>
                  </v:shape>
                </v:group>
                <v:group id="Group 8" o:spid="_x0000_s1145" style="position:absolute;left:1;top:1;width:9536;height:2" coordorigin="1,1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<v:shape id="Freeform 9" o:spid="_x0000_s1146" style="position:absolute;left:1;top:1;width:9536;height:2;visibility:visible;mso-wrap-style:square;v-text-anchor:top" coordsize="95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" path="m,l9536,e" filled="f" strokeweight=".1pt">
                    <v:path arrowok="t" o:connecttype="custom" o:connectlocs="0,0;9536,0" o:connectangles="0,0"/>
                  </v:shape>
                </v:group>
                <v:group id="Group 6" o:spid="_x0000_s1147" style="position:absolute;left:1;top:1;width:2;height:2870" coordorigin="1,1" coordsize="2,2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 id="Freeform 7" o:spid="_x0000_s1148" style="position:absolute;left:1;top:1;width:2;height:2870;visibility:visible;mso-wrap-style:square;v-text-anchor:top" coordsize="2,2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" path="m,l,2870e" filled="f" strokeweight=".1pt">
                    <v:path arrowok="t" o:connecttype="custom" o:connectlocs="0,1;0,2871" o:connectangles="0,0"/>
                  </v:shape>
                </v:group>
                <v:group id="Group 3" o:spid="_x0000_s1149" style="position:absolute;left:9537;top:1;width:2;height:2870" coordorigin="9537,1" coordsize="2,2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shape id="Freeform 5" o:spid="_x0000_s1150" style="position:absolute;left:9537;top:1;width:2;height:2870;visibility:visible;mso-wrap-style:square;v-text-anchor:top" coordsize="2,2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" path="m,l,2870e" filled="f" strokeweight=".1pt">
                    <v:path arrowok="t" o:connecttype="custom" o:connectlocs="0,1;0,2871" o:connectangles="0,0"/>
                  </v:shape>
                  <v:shape id="Text Box 4" o:spid="_x0000_s1151" type="#_x0000_t202" style="position:absolute;width:9639;height:29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" filled="f" stroked="f">
                    <v:textbox inset="0,0,0,0">
                      <w:txbxContent>
                        <w:p w14:paraId="37943B5E" w14:textId="77777777" w:rsidR="00B44ADB" w:rsidRDefault="00B44ADB">
                          <w:pPr>
                            <w:spacing w:before="11"/>
                            <w:rPr>
                              <w:rFonts w:ascii="Times New Roman" w:eastAsia="Times New Roman" w:hAnsi="Times New Roman" w:cs="Times New Roman"/>
                              <w:sz w:val="28"/>
                              <w:szCs w:val="28"/>
                            </w:rPr>
                          </w:pPr>
                        </w:p>
                        <w:p w14:paraId="4CB64F67" w14:textId="0B544F4F" w:rsidR="00B44ADB" w:rsidRDefault="009B1004">
                          <w:pPr>
                            <w:ind w:left="58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W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hat</w:t>
                          </w:r>
                          <w:r w:rsidR="00B12EB7"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have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you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found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difficult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in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oday's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lab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session?</w:t>
                          </w:r>
                        </w:p>
                        <w:p w14:paraId="0910FC7C" w14:textId="77777777" w:rsidR="00B44ADB" w:rsidRDefault="00B44ADB">
                          <w:pPr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  <w:p w14:paraId="6BB2E142" w14:textId="24CD267F" w:rsidR="00B44ADB" w:rsidRDefault="009B1004">
                          <w:pPr>
                            <w:spacing w:line="480" w:lineRule="auto"/>
                            <w:ind w:left="58" w:right="1196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P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ay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attention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o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your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first,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instinctive,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response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when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you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find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something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challenging...</w:t>
                          </w:r>
                          <w:r w:rsidR="00B12EB7">
                            <w:rPr>
                              <w:rFonts w:ascii="Times New Roman"/>
                              <w:spacing w:val="101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R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emember</w:t>
                          </w:r>
                          <w:r w:rsidR="00B12EB7"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that</w:t>
                          </w:r>
                          <w:r w:rsidR="00B12EB7">
                            <w:rPr>
                              <w:rFonts w:ascii="Times New Roman"/>
                              <w:spacing w:val="-6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when</w:t>
                          </w:r>
                          <w:r w:rsidR="00B12EB7"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something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is</w:t>
                          </w:r>
                          <w:r w:rsidR="00B12EB7"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new</w:t>
                          </w:r>
                          <w:r w:rsidR="00B12EB7"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it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often</w:t>
                          </w:r>
                          <w:r w:rsidR="00B12EB7"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feels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uncomfortable</w:t>
                          </w:r>
                        </w:p>
                        <w:p w14:paraId="4878945E" w14:textId="5602AF95" w:rsidR="00B44ADB" w:rsidRDefault="009B1004">
                          <w:pPr>
                            <w:spacing w:before="10"/>
                            <w:ind w:left="58" w:right="1036"/>
                            <w:rPr>
                              <w:rFonts w:ascii="Times New Roman" w:eastAsia="Times New Roman" w:hAnsi="Times New Roman" w:cs="Times New Roman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ime</w:t>
                          </w:r>
                          <w:r w:rsidR="00B12EB7"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spent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practi</w:t>
                          </w:r>
                          <w:r w:rsidR="00B60C75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c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ing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will</w:t>
                          </w:r>
                          <w:r w:rsidR="00B12EB7"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make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a</w:t>
                          </w:r>
                          <w:r w:rsidR="00B12EB7"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big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difference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o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your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ability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o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learn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new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concepts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and</w:t>
                          </w:r>
                          <w:r w:rsidR="00B12EB7">
                            <w:rPr>
                              <w:rFonts w:ascii="Times New Roman"/>
                              <w:spacing w:val="7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be</w:t>
                          </w:r>
                          <w:r w:rsidR="00B12EB7">
                            <w:rPr>
                              <w:rFonts w:ascii="Times New Roman"/>
                              <w:spacing w:val="-6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able</w:t>
                          </w:r>
                          <w:r w:rsidR="00B12EB7">
                            <w:rPr>
                              <w:rFonts w:ascii="Times New Roman"/>
                              <w:spacing w:val="-3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1"/>
                              <w:sz w:val="24"/>
                            </w:rPr>
                            <w:t>to</w:t>
                          </w:r>
                          <w:r w:rsidR="00B12EB7">
                            <w:rPr>
                              <w:rFonts w:ascii="Times New Roman"/>
                              <w:spacing w:val="-4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use</w:t>
                          </w:r>
                          <w:r w:rsidR="00B12EB7">
                            <w:rPr>
                              <w:rFonts w:ascii="Times New Roman"/>
                              <w:spacing w:val="-5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z w:val="24"/>
                            </w:rPr>
                            <w:t>them</w:t>
                          </w:r>
                          <w:r w:rsidR="00B12EB7">
                            <w:rPr>
                              <w:rFonts w:ascii="Times New Roman"/>
                              <w:spacing w:val="-6"/>
                              <w:sz w:val="24"/>
                            </w:rPr>
                            <w:t xml:space="preserve"> </w:t>
                          </w:r>
                          <w:r w:rsidR="00B12EB7">
                            <w:rPr>
                              <w:rFonts w:ascii="Times New Roman"/>
                              <w:spacing w:val="-2"/>
                              <w:sz w:val="24"/>
                            </w:rPr>
                            <w:t>effectively...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sectPr w:rsidR="00B44ADB">
      <w:pgSz w:w="11900" w:h="16840"/>
      <w:pgMar w:top="1400" w:right="1020" w:bottom="280" w:left="1020" w:header="1165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557974" w14:textId="77777777" w:rsidR="00B61436" w:rsidRDefault="00B61436">
      <w:r>
        <w:separator/>
      </w:r>
    </w:p>
  </w:endnote>
  <w:endnote w:type="continuationSeparator" w:id="0">
    <w:p w14:paraId="0DCEF37F" w14:textId="77777777" w:rsidR="00B61436" w:rsidRDefault="00B614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E3EEDDE" w14:textId="77777777" w:rsidR="00B61436" w:rsidRDefault="00B61436">
      <w:r>
        <w:separator/>
      </w:r>
    </w:p>
  </w:footnote>
  <w:footnote w:type="continuationSeparator" w:id="0">
    <w:p w14:paraId="3E110190" w14:textId="77777777" w:rsidR="00B61436" w:rsidRDefault="00B614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FC9575" w14:textId="75BC1F8C" w:rsidR="00B44ADB" w:rsidRDefault="00B44ADB">
    <w:pPr>
      <w:spacing w:line="14" w:lineRule="auto"/>
      <w:rPr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1871D0" w14:textId="54EADFC1" w:rsidR="00B44ADB" w:rsidRDefault="009B1004">
    <w:pPr>
      <w:spacing w:line="14" w:lineRule="auto"/>
      <w:rPr>
        <w:sz w:val="20"/>
        <w:szCs w:val="20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503304512" behindDoc="1" locked="0" layoutInCell="1" allowOverlap="1" wp14:anchorId="1ADFE81E" wp14:editId="1A449A94">
              <wp:simplePos x="0" y="0"/>
              <wp:positionH relativeFrom="page">
                <wp:posOffset>708660</wp:posOffset>
              </wp:positionH>
              <wp:positionV relativeFrom="page">
                <wp:posOffset>727075</wp:posOffset>
              </wp:positionV>
              <wp:extent cx="4070350" cy="177800"/>
              <wp:effectExtent l="3810" t="3175" r="2540" b="0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70350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A5C4396" w14:textId="6EEB1992" w:rsidR="00B44ADB" w:rsidRDefault="00B44ADB">
                          <w:pPr>
                            <w:pStyle w:val="BodyText"/>
                            <w:spacing w:line="265" w:lineRule="exact"/>
                            <w:ind w:left="2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DFE81E" id="_x0000_t202" coordsize="21600,21600" o:spt="202" path="m,l,21600r21600,l21600,xe">
              <v:stroke joinstyle="miter"/>
              <v:path gradientshapeok="t" o:connecttype="rect"/>
            </v:shapetype>
            <v:shape id="Text Box 3" o:spid="_x0000_s1152" type="#_x0000_t202" style="position:absolute;margin-left:55.8pt;margin-top:57.25pt;width:320.5pt;height:14pt;z-index:-11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" filled="f" stroked="f">
              <v:textbox inset="0,0,0,0">
                <w:txbxContent>
                  <w:p w14:paraId="6A5C4396" w14:textId="6EEB1992" w:rsidR="00B44ADB" w:rsidRDefault="00B44ADB">
                    <w:pPr>
                      <w:pStyle w:val="BodyText"/>
                      <w:spacing w:line="265" w:lineRule="exact"/>
                      <w:ind w:left="2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503304536" behindDoc="1" locked="0" layoutInCell="1" allowOverlap="1" wp14:anchorId="1AD88804" wp14:editId="5CFC3A3A">
              <wp:simplePos x="0" y="0"/>
              <wp:positionH relativeFrom="page">
                <wp:posOffset>708660</wp:posOffset>
              </wp:positionH>
              <wp:positionV relativeFrom="page">
                <wp:posOffset>1085215</wp:posOffset>
              </wp:positionV>
              <wp:extent cx="572135" cy="203200"/>
              <wp:effectExtent l="3810" t="0" r="0" b="0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2135" cy="203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71CF633" w14:textId="14AA4F1B" w:rsidR="00B44ADB" w:rsidRDefault="00B12EB7">
                          <w:pPr>
                            <w:spacing w:line="306" w:lineRule="exact"/>
                            <w:ind w:left="20"/>
                            <w:rPr>
                              <w:rFonts w:ascii="Arial" w:eastAsia="Arial" w:hAnsi="Arial" w:cs="Arial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Arial"/>
                              <w:b/>
                              <w:spacing w:val="-1"/>
                              <w:sz w:val="28"/>
                            </w:rPr>
                            <w:t>Step</w:t>
                          </w:r>
                          <w:r>
                            <w:rPr>
                              <w:rFonts w:ascii="Arial"/>
                              <w:b/>
                              <w:spacing w:val="-6"/>
                              <w:sz w:val="28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b/>
                              <w:sz w:val="2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A73B0C">
                            <w:rPr>
                              <w:rFonts w:ascii="Arial"/>
                              <w:b/>
                              <w:noProof/>
                              <w:sz w:val="28"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AD88804" id="Text Box 2" o:spid="_x0000_s1153" type="#_x0000_t202" style="position:absolute;margin-left:55.8pt;margin-top:85.45pt;width:45.05pt;height:16pt;z-index:-11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" filled="f" stroked="f">
              <v:textbox inset="0,0,0,0">
                <w:txbxContent>
                  <w:p w14:paraId="571CF633" w14:textId="14AA4F1B" w:rsidR="00B44ADB" w:rsidRDefault="00B12EB7">
                    <w:pPr>
                      <w:spacing w:line="306" w:lineRule="exact"/>
                      <w:ind w:left="20"/>
                      <w:rPr>
                        <w:rFonts w:ascii="Arial" w:eastAsia="Arial" w:hAnsi="Arial" w:cs="Arial"/>
                        <w:sz w:val="28"/>
                        <w:szCs w:val="28"/>
                      </w:rPr>
                    </w:pPr>
                    <w:r>
                      <w:rPr>
                        <w:rFonts w:ascii="Arial"/>
                        <w:b/>
                        <w:spacing w:val="-1"/>
                        <w:sz w:val="28"/>
                      </w:rPr>
                      <w:t>Step</w:t>
                    </w:r>
                    <w:r>
                      <w:rPr>
                        <w:rFonts w:ascii="Arial"/>
                        <w:b/>
                        <w:spacing w:val="-6"/>
                        <w:sz w:val="28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rFonts w:ascii="Arial"/>
                        <w:b/>
                        <w:sz w:val="28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A73B0C">
                      <w:rPr>
                        <w:rFonts w:ascii="Arial"/>
                        <w:b/>
                        <w:noProof/>
                        <w:sz w:val="28"/>
                      </w:rP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BAC7FC" w14:textId="7F452432" w:rsidR="00B44ADB" w:rsidRPr="00BF368C" w:rsidRDefault="00B44ADB" w:rsidP="00BF368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activeWritingStyle w:appName="MSWord" w:lang="en-GB" w:vendorID="64" w:dllVersion="131078" w:nlCheck="1" w:checkStyle="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2NDQ1NrQwMzUzNTFV0lEKTi0uzszPAykwrAUAhPyU0SwAAAA="/>
  </w:docVars>
  <w:rsids>
    <w:rsidRoot w:val="00B44ADB"/>
    <w:rsid w:val="000B2DDB"/>
    <w:rsid w:val="000E40C1"/>
    <w:rsid w:val="00192EBB"/>
    <w:rsid w:val="00266F42"/>
    <w:rsid w:val="00296C67"/>
    <w:rsid w:val="002A6570"/>
    <w:rsid w:val="002D1F63"/>
    <w:rsid w:val="00384014"/>
    <w:rsid w:val="005116D1"/>
    <w:rsid w:val="0068084D"/>
    <w:rsid w:val="006E579C"/>
    <w:rsid w:val="007A7386"/>
    <w:rsid w:val="007C2540"/>
    <w:rsid w:val="007C287F"/>
    <w:rsid w:val="00861A5A"/>
    <w:rsid w:val="0087790A"/>
    <w:rsid w:val="00897A84"/>
    <w:rsid w:val="009A1DD8"/>
    <w:rsid w:val="009B1004"/>
    <w:rsid w:val="00A73B0C"/>
    <w:rsid w:val="00B12EB7"/>
    <w:rsid w:val="00B44ADB"/>
    <w:rsid w:val="00B60C75"/>
    <w:rsid w:val="00B61436"/>
    <w:rsid w:val="00BC09E8"/>
    <w:rsid w:val="00BF368C"/>
    <w:rsid w:val="00CC700A"/>
    <w:rsid w:val="00CE008A"/>
    <w:rsid w:val="00D51831"/>
    <w:rsid w:val="00D64C2C"/>
    <w:rsid w:val="00DF25A6"/>
    <w:rsid w:val="00E30B3A"/>
    <w:rsid w:val="00ED54F8"/>
    <w:rsid w:val="00FE0EDB"/>
    <w:rsid w:val="00FE31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EC1747"/>
  <w15:docId w15:val="{7CE226CF-6F63-4E21-ADDA-1E1D12A329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15"/>
      <w:outlineLvl w:val="0"/>
    </w:pPr>
    <w:rPr>
      <w:rFonts w:ascii="Arial" w:eastAsia="Arial" w:hAnsi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15"/>
      <w:outlineLvl w:val="1"/>
    </w:pPr>
    <w:rPr>
      <w:rFonts w:ascii="Arial" w:eastAsia="Arial" w:hAnsi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ind w:left="115"/>
      <w:outlineLvl w:val="2"/>
    </w:pPr>
    <w:rPr>
      <w:rFonts w:ascii="Times New Roman" w:eastAsia="Times New Roman" w:hAnsi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5"/>
    </w:pPr>
    <w:rPr>
      <w:rFonts w:ascii="Times New Roman" w:eastAsia="Times New Roman" w:hAnsi="Times New Roman"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2D1F6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1F63"/>
  </w:style>
  <w:style w:type="paragraph" w:styleId="Footer">
    <w:name w:val="footer"/>
    <w:basedOn w:val="Normal"/>
    <w:link w:val="FooterChar"/>
    <w:uiPriority w:val="99"/>
    <w:unhideWhenUsed/>
    <w:rsid w:val="002D1F6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1F63"/>
  </w:style>
  <w:style w:type="character" w:styleId="Hyperlink">
    <w:name w:val="Hyperlink"/>
    <w:basedOn w:val="DefaultParagraphFont"/>
    <w:uiPriority w:val="99"/>
    <w:unhideWhenUsed/>
    <w:rsid w:val="00D64C2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357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hexed.it/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9</TotalTime>
  <Pages>9</Pages>
  <Words>1353</Words>
  <Characters>6617</Characters>
  <Application>Microsoft Office Word</Application>
  <DocSecurity>0</DocSecurity>
  <Lines>275</Lines>
  <Paragraphs>1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an Tomey</dc:creator>
  <cp:lastModifiedBy>Ian Tomey</cp:lastModifiedBy>
  <cp:revision>8</cp:revision>
  <cp:lastPrinted>2014-11-08T12:00:00Z</cp:lastPrinted>
  <dcterms:created xsi:type="dcterms:W3CDTF">2018-03-05T18:29:00Z</dcterms:created>
  <dcterms:modified xsi:type="dcterms:W3CDTF">2019-03-07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3-01-06T00:00:00Z</vt:filetime>
  </property>
  <property fmtid="{D5CDD505-2E9C-101B-9397-08002B2CF9AE}" pid="3" name="LastSaved">
    <vt:filetime>2014-11-08T00:00:00Z</vt:filetime>
  </property>
</Properties>
</file>